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ล่อยบอท</w:t>
      </w:r>
      <w:r>
        <w:t xml:space="preserve"> </w:t>
      </w:r>
      <w:r>
        <w:t xml:space="preserve">2</w:t>
      </w:r>
    </w:p>
    <w:p>
      <w:pPr>
        <w:pStyle w:val="Date"/>
      </w:pPr>
      <w:r>
        <w:t xml:space="preserve">วันพฤหัสบดีที่</w:t>
      </w:r>
      <w:r>
        <w:t xml:space="preserve"> </w:t>
      </w:r>
      <w:r>
        <w:t xml:space="preserve">24</w:t>
      </w:r>
      <w:r>
        <w:t xml:space="preserve"> </w:t>
      </w:r>
      <w:r>
        <w:t xml:space="preserve">กรกฎาคม</w:t>
      </w:r>
      <w:r>
        <w:t xml:space="preserve"> </w:t>
      </w:r>
      <w:r>
        <w:t xml:space="preserve">2568</w:t>
      </w:r>
      <w:r>
        <w:t xml:space="preserve"> </w:t>
      </w:r>
      <w:r>
        <w:t xml:space="preserve">เวลา</w:t>
      </w:r>
      <w:r>
        <w:t xml:space="preserve"> </w:t>
      </w:r>
      <w:r>
        <w:t xml:space="preserve">14.5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ะกรรมการก็จะทำอันนี้ขึ้นมาใหม่ ที่เป็นปัญหาทางเจ้าหน้าที่รัฐบาลนี่ โดยเฉพาะเจ้าหน้าที่รัฐบาล โดยเฉพาะเจ้าหน้าที่อย่าเพิ่งปิดประตูตายช่องทางการแก้ไขปัญหา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คุณสุภลักษณ์คะ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ปกติแล้วนะคะ แต่ก็มีหลายฝ่ายมองว่าอย่าเพิ่งไว้วางใจ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ผมคิดว่าทั้ง 2 ประเทศ รัฐบาลและผู้นำ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ทุกคนเป็นชายชาติทหาร คำไหนคำนั้นผมเชื่อว่าทั้ง 2 ฝ่ายต้องยืนยันว่าเป็นอย่างนี้ ฝ่ายไทยก็ต้องยืนยันว่า โอเค เราต้องแสดงความไว้วางใจซึ่งกันและกัน เขาเรียกว่า "กระบวนการสร้างความไว้วางใจ What buiding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นิดหนึ่งก็จะเกิดความสงสัยระหวาดระแวงกันตลอดเวลา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ทำตามที่ตกลงกันไว้ เราก็จะทำแบบนั้น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นะครับ ทำให้ถูกต้องว่าเป็นการปรับกำลังเปิดให้บรรยากาศในการพูดคุยนี่ มันดีขึ้น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มันก็มีส่วนเกี่ยข้อง ซึ่งตอนนี้ทางกระแสสังคมมันก็ยังร้อน ๆ กันอยู่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แล้วก็กองทัพนะครับ ที่จะต้องบอกกับประชาชนว่า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ความจริงถ้าดีมากกว่านี้ ผมอยากให้รายงานไปในกลุ่มอาเซียน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ศาลโลก เราก็ยืนยันจะไม่ไปท่าเดียมซ้ำ ๆ ซาก ๆ ก็จะ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ที่ 3 ที่เราไว้ใจกันทั้งคู่ มาช่วย Monitor สถานการณ์ได้ไหมนะครับ ใครรุกก่อน ใครผิดข้อตกลงอาเซียนศาลโลกเป็นคนบอกให้โลกรู้ว่าฝ่ายนี้รุกนะฝ่ายนี้ไม่ทำตามสัญญานะ ผมเชื่อว่าวิธีนี้ช่วยสร้างความมั่นอกมั่นใจให้กับประชาชนทั้ง 2 ฝ่ายได้นะครับ</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ในเรื่องของภูมิภาคมาโดยตลอด ทหารสภาผู้แทนราษฎรแล้วด้วยนะคะ สิ่งที่คุณสุภลักษณ์พูดน่าสนใจนะว่า ไอ้วิธีการที่จะแก้ไขจัดการกับปัญหาโดยสันติ บางทีอย่างที่เราพยายามยืนยันมาโดยตลอดแล้วนี่ บางทีอย่าไปรีบไปปิดช่องทางอื่น ๆ อย่างศาลโลกเอง ก็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มอนิเตอร์สถานการณ์กันได้ เพราะว่าปัญหาอีกอย่าง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เหมือนกันนะคะ ขณะที่เรา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ก็ทำให้ชาวบ้านในพื้นที่ที่อยู่ตามแนวชายแดนนี่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ปราสาทตาเมืองนะคะ ที่อำเภอพนมดงรัก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มากที่สุด ตำบลตาเมือง อำเภอพนมดงรัก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ชาวบ้านส่วนใหญ่นี่ ไม่ได้กังวลใจมากนัก เพราะอยู่ในพื้นที่ปะทะกับประสบการณ์ที่ผ่านมา ก็ทำให้ชาวบ้านพร้อมทำการซ้อมและไม่ประมาทระแวกเดียวกันก็จะลงขันเพราะหากเกิดเหตุฉุกเฉินก็จะได้หลบได้ทันค่ะ</w:t>
      </w:r>
    </w:p>
    <w:p>
      <w:pPr>
        <w:pStyle w:val="BodyText"/>
      </w:pPr>
      <w:r>
        <w:t xml:space="preserve">(คุณสยาม)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ยังทำมาหากินตามสบาย ถามว่ากังวลไหม กังวลนิด ๆ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ซึ่งทางผู้อำนวยการโรงเรียนบอกว่าที่นี่ จะมีการซ้อมหลบภัยและสอนเรื่องทักษะการเอาตัวรอด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รับผิดชอบของพวกเราผู้นำชุมชน ซึ่งได้ยินข่าวและดีใจมาก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เหตุการณ์ปะทะกันมาแล้วระหว่างไทย-กัมพูชาค่ะแม้ว่าตอนนี้ทางไทยและกัมพูชาก็ตกลงกันแล้ว ว่าจะแก้ปัญหาผ่านJBC ที่จะคุยกันวันที่ 14 นี้ด้วยนะคะ แต่ว่าในขณะเดียวกันทางวุฒิสภาเอง ก็ยังเสนอแนวคิด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ขอให้พิจารณาเปิดสมัย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การแก้ไขปัญหาที่ชัดเจนค่ะ นั่นทำให้ประชาชนความกังวลค่ะ บทบาทของวุฒิสภาในเรื่องของข้อพิพาทไทย-กัมพูชากับแนวทางการแก้ไขปัญหาอย่างสันติค่ะ นายมงคลประธานวุฒิสภาก็เรียกประชุมวุฒิสภาเช้านี้ เพื่อระดมความคิดเห็นข้อเสนอแนะต่อรัฐบาล โดยขอให้ ครม. เปิดประชุมวิสามัญเพื่ออภิปรายสมัยทั่วไปของรัฐสภาเพราะเห็นว่าฝ่ายบริหารยังไม่มีแนวทางแก้ไขที่เหมาะสม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ที่กัมพูชาถอนทหารในพื้นที่ แต่ก็เป็นการแก้ไขปัญหาเฉพาะหน้า ไม่ใช่การแก้ไขปัญหาระยะยาวอย่างใกล้ชิด ทั้งนี้ขอให้รัฐบาลในการรักษาไว้ซึ่งเกียรติภูมิของประเทศและขอให้ไม่ยอมรับอำนาจ ICJ ค่ะ</w:t>
      </w:r>
    </w:p>
    <w:p>
      <w:pPr>
        <w:pStyle w:val="BodyText"/>
      </w:pPr>
      <w:r>
        <w:t xml:space="preserve">(คุณมงคล)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รัฐบาลได้ยืนหยัดในการสงวนสิทธิไม่ให้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ส่วนในเรื่องของข้อเสนอเรื่องของการตัดไฟ ตัดอินเทอร์เน็ตตามชายแดนนั้น ก็เห็นว่าเป็นอำนาจการปฏิบัติงานในการเจรจาค่ะ ย้ำค่ะ ในฐานะคนไทยต้องรวมใจเป็นหนึ่ง เพื่อสร้างความสงบสุข เพื่อสร้างสันติค่ะ ขณะที่กรรมาธิการทางทหารของรัฐนะคะ ก็ทางวุฒิสภาได้ลงพื้นที่ติดตามสถานการณ์ไทย-กัมพูชาค่ะที่จังหวัดบุรีรัมย์ สุรินทร์และอุบลราชธานีค่ะไปยังพื้นที่ปราสาทตาเมือนธม และปราสาทตาควายค่ะ พร้อมกันนี้ ก็จัดเวที สว. พบประชาชน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โดยเฉพาะกรณีที่มีความสัมพันธ์ระหว่างตระกูล ฮุน เซน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ตามแนวชายแดนไทย-กัมพูชา ที่หมายถึงเรื่องทั้ง 2 ประเทศค่ะ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ของนายทักษิณ ชินวัตร ที่นัดพร้อมคู่ความไต่สวนวันที่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w:t>
      </w:r>
    </w:p>
    <w:p>
      <w:pPr>
        <w:pStyle w:val="BodyText"/>
      </w:pPr>
      <w:r>
        <w:t xml:space="preserve">(คุณเสาวลักษณ์) ถ้าตีความความขัดแย้งของชายแดนไทย-กัมพูชาในภาษาการบ้านการเมืองนะคะ ก็คือศึกนอกที่รัฐบาลต้องบริหารจัดการค่ะ ส่วนปมปัญหาตีความได้เลยค่ะ ว่าเกี่ยวข้องกับการเมืองจึงหมายถึงศึกในและในเวลานี้มีคำสั่งหรือคำพิพากษาของศาลฎีกาคดีอาญาของผู้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ของศาลฎีกาบังคับโทษการนายทักษิณ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การปรับ ครม. อาจะไม่ตอบโจทย์สถานการณ์ก็เป็นไปได้ จากนี้มี 2 ฉากทัศน์ที่เกิดขึ้นได้แต่ต้องยอมรับก่อนค่ะ ว่านายทักษินมีความเกี่ยวข้องเป็นผู้ทางจิตวิญญาณของพรรคเพื่อไทยมีสถานะเป็นพ่อของนายกรัฐมนตรี มีการบังคับโทษนายทักษิณทั้งทางตรงและทางอ้อมกับนายกฯ กับรัฐบาลพรรคเพื่อไทยถึงการปรับ ครม. ที่มีขึ้นในเร็ว ๆ นี้อีกด้วยฉากทัดแรก แต่ถ้าย้ำนะคะ ถ้ามีคำสั่งไต่สวนบังคับโทษนายทักษิณไปที่นายทักษิณ แต่อีกทางหนึ่งก็เป็นเส้นทางบีบคั้นไปที่รัฐบาลพรรคเพื่อไทย และนายกแพทองธารและสภาใต้สมมติฐานที่ปรับไว้ได้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ตำแหน่ง ก็จะมีตำแหน่งขอพรรคเพื่อไทย กล้าธรรมและก็แก้ปมภายในรวมไทยสร้างชาติด้วยค่ะ ส่วนอีกฉากทัศน์หนึ่งค่ะ ถ้าศาลมีคำสั่งไม่ไต่สวนย้ำอีกทีนะคะ ไม่ นั่นแสดงว่าไม่ได้มีผลต่อนายทักษิณ ไม่ได้มีผลต่อรัฐบาลหรือว่านายกฯและถ้าจะยังคงเดินหน้าปรับ ครม. สถานการณ์ตอนนั้นมุ่งไปที่การเขย่าพรรคภูมิใจไทยโดยตรงค่ะเพื่อไทยดึงเก้าอี้ไปดูแลเองก็เป็นไปได้ที่ว่าการพลังงานก็เป็นตำแหน่งหนึ่ง ที่จะไปให้กลุ่มทุนในภายเพื่อไทยนั่งเก้าอี้ตัวนี้แทน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จะปรับ ครม. แบบไหนกันแน่ แม้จะมีธงอยู่ในใจแล้ว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กระทบ แล้วรู้สึกว่าจริง ๆ ข่าวที่วาง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ปรับ ครม. จะต้องคุยอยู่แล้วนะคะ คุยเพื่อปรับ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แต่จะนัดหลังวันที่ 14 มิถุนายนไปแล้ว นั่นหมายความว่าผ่านพ้นกำหนดการประชุม JBC ไปแล้วความขัดแย้งตามแนวชายแดนไทย-กัมพูชาช่วงเวลาที่ต้องลุ้นว่าศาลจะไต่สวนหรือไม่ไต่สวนการบังคับโทษ นายทักษิณ ชินวัตร ไปแล้วด้วย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ให้ทำเนียบรัฐบาล เพื่อแสดงจุดยืนที่เข้มแข็งปกป้องอธิบไตย และให้ยกเลิก MOUเป็นกราบเจรจาเขตแดนไทย-กัมพูชาวันที่ 12 มิถุนายน นายจตุพร พรมพันธุ์ทางการเมืองประกาศแล้วที่จะเดินทางไปให้กำลังใจที่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โดยแพทย์ 3 คน เหตุให้อาการป่วยของนายทักษิณ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จะยังไม่ยืนยันนะคะ ว่าจะไปหรือไม่ ยังรอการคอนเฟิร์ม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จึงเป็นที่สังเกตค่ะ ว่าอาจไม่ตอบโจทย์การเมือง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ระหว่างจำเลยกับโจทก์ในคดีนะคะ แต่ความ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ที่จะมาประชุมในวันนั้นเพื่อยืนยันในมติเดิม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วันที่ 12 มิถุนายนนี้ค่ะ โดยการประชุมดังกล่าว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ทางเลขาธิการแพทยสภา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ก็คือนายแพทย์โอภาส การกวินพงศ์นายแพทย์ทวีศิลป์ วิษณุโยธินกรมการแพทย์ทางเลือก แพทย์หญิงอำพรเนื่องจากว่าเป็นข้าราชการประทรวงสาธารณสุขหรือไม่นะคะ ซึ่งล่าสุดนายแพทย์วิศนุ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ภายใต้กระทรวงกลาโหมนะคะ ได้แก่ ผู้ทรงคุณวุฒิทหาร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จะเข้าร่วมการประชุมด้วยหรือไม่ หรืออาจจะหายไปอีก 5 เสียง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ในสังกัดกระทรวงกลมโหมนั้นหายไป ก็ยังเหลือเสียง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ประเด็นข้อเรียกร้องที่นำเข้าสู่แพทยสภา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แสดงว่าผู้ป่วยนักโทษดังกล่าว ซึ่ง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ว่ากล่าวตักเตือน ส่วนอีก 2 คนนั้น ถูกพักประกอบวิชาชีพ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ลงโทษแพทย์ทั้ง 3 ท่าน โดยทำการวีโต้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มีการตัดสินโทษตามเดิม ก็จะได้รับเสียงในแพทยสภานั้นเกินกว่า 2 ใน 3 ถ้าตัดแพทยสภาในตำแหน่งออกไป 3-9 คนตามที่ได้กล่าวมาข้างต้น ก็เหลือ 60 เสียง แต่ว่าต้องได้2 ใน 3 หรือว่า 37 เสียงค่ะ ถ้าเสียง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น่าจับตามองอย่างยิ่งค่ะ</w:t>
      </w:r>
    </w:p>
    <w:p>
      <w:pPr>
        <w:pStyle w:val="BodyText"/>
      </w:pPr>
      <w:r>
        <w:t xml:space="preserve">(คุณจีรชาตา)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เพิ่มมากขึ้น หลังจากผู้นำสหรัฐอเมริกาได้ส่งกองกำลัง National ลงพื้นที่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ถนนสายสำคัญในการประท้วงต่อเนื่องเป็นวันที่ 3 โดยกวาดล้าง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ระหว่างกลุ่มผู้ชุมนุมและตำรวจ โดยเจ้าหน้าที่ยิงระเบิดแฟรช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โทษนโยบายของผู้นำสหรัฐอเมริกาว่าเป็นต้นเหตุให้เกิดความวุ่นวายในสถานที่ในช่วงสุดสัปดาห์ที่ผ่านมา พร้อมทั้งขอให้ผู้ชุมนุมและไม่ก่อความรุนแรง ทางด้านขอบงเกรซ วินนิวซัม กล่าวว่าการลงพื้นที่ในพื้นที่ไม่ชอบด้วยกฎหมาย พร้อมทั้งเรียกร้องให้ผู้นำสหรัฐอเมริกาถอนกำลังออกมาโดยเร็วแต่สำหรับทรัมป์ก็ระบุค่ะ ว่าความเป็นระเบียบเรียบร้อยกำลังจะกลับคืนมาอีกครั้ง โดยผู้ที่กระทำผิดกฎหมายจะถูกขับไล่ออกไปและลอสแองเจอลิส จะได้รับอิสรภาพค่ะ การประท้วงต่อต้านการบุกจับผู้อพยพคนเข้าเมืองในลอสแองเจอลิสนครลอสแองเจิอลิสที่ผ่านมาทำให้ทางประธานาธิบดี โดนัลด์ ทรัมป์ให้ส่งกองกำลัง Nationa Guardก็จุดประเด็นในการใช้อำนาจของทรัมป์นะคะ</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การที่รัฐบาลกลางสหรัฐฯ ของรัฐแคลิฟอร์เนีย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ที่อาจจะเรียกได้ว่าน่าขนหัวลุกเลยทีเดียวค่ะ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ผู้ว่าการรัฐนั้น ๆ เพราะว่า National Guard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สถานการณ์ฉุกเฉินภายในประเทศ ส่วนหนึ่งของกำลังสำรองของกองทัพบก และกองทัพอากาศสหรัฐฯกลาง และรัฐบาลระดับรัฐก็ดีลงมือสั่งการเกี่ยวกับความไม่สงบในรัฐแคลิฟอเนียหลายคน จึงมองว่าอันนี้ไม่ต่างกับการข้ามหัวผู้ว่า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สหรัฐฯ นี่ กำหนดเอาไว้ให้ National Gra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ตามประมวลกฎหมายสหรัฐฯ หมวด 10 นี่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บังคับใช้กฎหมายตามกองกำลังปกติได้ออกผ่านผู้ว่าการรัฐนะคะ นี่เป็นจุดที่ทำให้เกิดการถกเถียงกันค่ะ ว่าประธานาธิบดีเรียกNational Guard เข้าประจำกันได้หรือไม่หรืิอว่าได้รับความยินยอมจากผู้ว่าการรัฐนั้น ๆขอความร่วมมือหรือให้ผู้ว่าการขอด้วยนะคะส่ง National Guard ทำหน้าที่ภายในประเทศNational Guard ของสหรัฐฯ ครั้งนี้ตั้งแต่ปี 1965 ในสมัยนั้นทาง Bundon B. Johnson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สั่งส่ง National Guard เข้าไปปราบเหตุจราจร หลังการตัดสินคดีตำรวจทำร้ายชายผิวดำนั่นเป็นไปตามคำร้องขอของรัฐแคลิฟอเนียเมื่อปี 2020 ในวาระแรกของทรัมป์หลังการเสียชีวิตของ Georgeเหตุการณ์ความไม่สงบ เป็นคำสั่งของผู้ว่าการรัฐเอง และ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ปราบปรามความไม่สงบ ปี ค.ศ. 2007มาบังคับใช้ และใช้กำลังทหารเข้าไปช่วยผิดกฎหมายให้ออกจากสหรัฐฯกฎหมายนี้นี่ จะให้อำนาจประธานาธิบดีสั่ง National Guardไปปฏิบัติหน้าที่ได้ภายใต้การบังคับบัญชาของรัฐบาลกลาง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นะคะ ในวาระแรกคือช่วงที่เกิดการประท้วง 2020 นั่นเอง ซึ่ง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แต่คำสั่งที่มีข้อสังเกตจากผู้เชี่ยวชาญด้านกฎหมาย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ที่ริบรอนเสรีภาพแบบนี้ มีคนบอกว่าถ้าไม่ใช่รัฐบาลชุดนี้ก็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ปี 2567 ไปแต่ที่ 16 ล้านล้านกว่าแล้วค่ะ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 สถานการณ์หนี้ครัวเรือนไตรมาส 4สถานการณ์หนี้ครัวเรือไตรมาส 4ปี 2567 ที่ผ่านมา แม้ว่าจะขยายตัวชะลอลงนะคะ แต่ว่าคุณค่าของสินเชื่อก็ลดลงนอกจากนี้ยังพบว่าคนไทยไม่น้อยมีพฤติกรรมอุปโภคบริโภค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คนไทย 1 ใน 3 นิยมใช้สินค้าหรูเสื้อผ้าหรือว่าสินค้าแฟชันนะคะมีเงินออมสำหรับฉุกเฉินไม่ถึง 6 เดือนวงจรหนี้ได้ง่ายขึ้น โดยเฉพาะการเกิดสภาวะหนี้ถดถอยและมีการขาดความรู้ และการวางแผนการเงินที่เหมาะสมค่ะสถานการณ์หนี้ครัวเรือน ไตรมาส 4/68มีมูลค่า 16.42 ล้านล้านบาทร้อยละ 0.2 ช่วงเดียวกันของปีก่อนของการปล่อยสินเชื่อนะคะ ส่งผลให้สัดส่วนหนี้ครัวเรือน GBC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ส่วนบุคคลที่ค้างชำระเกิน 90 วัน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ที่อาจจะมีหนี้เสียเพิ่มขึ้นค่ะ เลขาธิการสภาเศรษฐกิจและความมั่นคง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ตลอดจนการขับเคลื่อนเศรษฐกิจเพื่อจะลดหนี้ครัวเรือนลงไปได้ค่ะ// เรื่องนี้เป็นเรื่องสำคัญที่มาตรการประเทศไทยและกระทรวงการคลังที่ออกมาก็พุ่งเป้าไปที่จะช่วยเทิร์นไปสู่ NPL นะครับ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แต่ที่ถามว่าอนาคตมันจะเพิ่มขึ้นมากไหม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มีรายได้เพิ่มขึ้น และจะลดปัญหานี้ไปได้ระดับหนึ่งนะครับ\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ก็มันเป็นเรื่องที่กระทบทั้งระบบเมื่อรายได้ลดนี่ ความสามารถก็ต้องลด อันนี้ยอมรับจากแบงก์ก็ต้องปรับตัว ก็ต้องมีมาตรการ ต้องมีแนวทางมาช่วยลูกหนี้ของเรา</w:t>
      </w:r>
    </w:p>
    <w:p>
      <w:pPr>
        <w:pStyle w:val="BodyText"/>
      </w:pPr>
      <w:r>
        <w:t xml:space="preserve">(คุณวินชน) ธนาคารอาคารสงเคราะ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ลูกหนี้ SM หรือกลุ่มที่มีความเสี่ยงจะเป็นหนี้เสียตั้งแต่ 30-90 วัน โดยใน 6 เดือนแรกไม่คิดดอกเบี้ยผ่อนชำระ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ร้อยละ 22 คุณติชิลาคะ คุณจีรชาตาคะ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คอนโดมิเนียมแห่งหนึ่งนะคะ ตัวแทนได้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ค่ะ ว่ามีความเกี่ยวข้องหรือไม่ค่ะ นางสาวรัตชนก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เซ้งแก้ว ทนายความและที่ปรึกษาฯผู้ที่แสดงตัวว่าเป็นเจ้าของเงินสด 12 ล้านบาทที่ถูกพบอยู่ภายในกล่องพลาสติกสีเทาในคอนโดมิเนียมเมืองทองธานีค่ะ โดยตำรวจยังไม่ชี้ชัดว่าเงิน 12 ล้านบาทเป็นของใคร แต่จากที่นายทวีวั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กสทช. จึงอยากให้กรม กสทช. นั้น มาตรวจสอบ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ทาง ป.ป.ช เพื่อให้ตรวจสอบด้วยค่ะ ทาง ปปช.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จะทำหน้าที่ของตัวเองแค่นั้นค่ะ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เส้นทางการเงินจำนวน 12 ล้านบาท แต่อยากให้แ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ข้อสังเกตถึงความไม่โปร่งใสของเหตุการนี้นะคะ เนื่องจาก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12 ล้านที่เป็นเงินสดจริง ๆ หรือไม่ และมี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สรรพากรชำนาญการพิเศษ รักษาการแทนกรมสรรพากรเป็นผู้รับเรื่องไปตรวจสอบ และบอกว่าจะรับทราบ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ทีมไทยนั้นถือว่าปลดล็อกในการแข่งวอลเลย์บอลNation 3 ต่อ 1 เซตนะคะหนึ่งในปัจจัยสำคัญค่ะ เป็นเพราะความยอดเยี่ยมของนักตบดาวรุ่งนะคะ มาจากโรงเรียนนนท์ซึ่งเป็นตัวขับเคลื่อนสำคัญค่ะ ชัยชนะของทีมสาวไทยใน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รุ่นพี่ก็นำทีมด้วย มีน พีชญา ครมกำค่ะ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หมายถึงว่ามีนักกีฬานครนนท์อยู่ในสนามแรกถึง 8 คนจาก 18 คนด้วยกันค่ะมาดูระบบการทำทีมของนครนนท์นะคะ ก็ต้องยกให้การทำทีมของโค้ชเอ็ม ว่าที่ร้อยตรี วัฒน์ ระบบการเล่นแบบญี่ปุ่นนะคะ แม้ว่ารูปร่างจะเล็ก แต่ว่าใช้ความคล่องตัวในการเข้าสู่ อย่างเช่น บอลรับ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ที่มาจากลีกนอกก็เดินทางมารวมตัวกันช้านะคะ ยังต้องให้เวลาโค้ดอ๊อดปรับจูนอยู่ค่ะ โดยนอกจากเนชันลีก อีก 2 สนามนะคะ ไทยก็ยังมีในการแข่งขัน CV League สำหรับทีมไทยจะกลับมาถึงประเทศนะคะ วันที่… วันนี้นะคะในช่วงค่ำค่ะ ก่อนจะได้พัก 1 สัปดาห์ และได้ไปแข่งสนาม 2 ที่ ฮ่องกง 18-22 มิถุนายนนะคะ โดยเกมแรกพุธที่ 18 มิถุนายน ไทยเจอญี่ปุ่น14.00 น. ค่ะ เกมที่ 2 19 มิถุนายนไทยเจออิตาลี 16.00 น. แล้วเกมที่ 21 นะคะ ไทยเจอสาธารณรัฐเช็ก เกมสุดท้าย อาทิตย์ที่ 22 ไทยเจอบัลแกเรีย 12.00 น. ค่ะครีสเตียนโน่ โรนัลโด ก็พาทีมสเปนแชมป์เก่าในช่วงของการดวลจุดโทษนะคะ พาโปรตุเกสคว้าแชมป์ยูฟามาครองแชมป์ค่ะ รอบชิงชนะเลิศ ทีมชาติโปตุเกตลงสนามดวลกับสเปนแชมป์เก่านะคะ ซึ่งสเปนได้ประตูออกนำก่อนในนาทีที่ 26จากจะหวะที่โปรตุเกสสกัดบอลไม่ขาดค่ะ เปิดโอกาสให้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อีกครั้งจาก มิเกล โอยาซาเบา ในนาทีที่ 25ครึ่งหลังโปรตุเกสมาตามตีเสมอได้จากการยิงประตูที่ 2 จากการยิงของ คริสเตียโน โรนัลโดและหลังจากนั้น ไม้มีตกเพิ่มค่ะในช่วงเวลาพิเศษและหลังจากการต่อเวลาพิเศษ ต้องมีการยิงจุดโทษตัดสินนะคะ ปรากฏว่ายิงคนที่ 4 ของสเปนนี่ ยิงไปติดเซฟของผู้รักษาประตูค่ะ ก่อนที่โรเบน โนเวิส จะปิดเกมช่วยให้โปรตุเกสเอาชนะสเปนแชมป์เก่าในช่วงดวลจุดโทษเป็นชาติแรกที่คว้าแชมป์ยูฟา ลีกได้ค่ะมาต่อกันที่ด้านของเทนนิส เฟรน โอเพนประเภทชายเดี่ยว มือ 1 ชาวอิตาลีดวลกับคาร์ลอส อัลคาลาสค่ะ เป็น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กลับเบรกเกมเสิร์ฟไม่สำเร็จ ก่อนเรียกให้อัลคาร์ลาส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95 ล้านบาทค่ะ นอกจากนี้เกมจากโคโนรัส กับ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ยช่วยให้ฝรั่งเศสขึ้นนำช่วยให้ฝรั่งเศสเอาชนะเยอรมันไปได้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ชาวบ้านในอำเภอภูกำยาน เรียก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และอำเภอดอกคำใต้ เดินทางไปตรวจสอบการ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ว่าจะเกิดผลกระทบของโรคระบาด ตลอดถึงสิ่งแวดล้อม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หมู่บ้านอย่างครอบคลุม ตลอดจนการนำแม่พันธุ์หมูมา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หรือว่า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ศักดิ์สิทธิ์ พื้นที่ที่อยู่ใกล้ฟาร์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แก้ไขอย่างเร่งด่วยค่ะ คุณผู้ชมการ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หลังจากที่พบครอบครัวนกเงือกทำรังและเลี้ยงลูกอยู่ในป่าบ้านกีเนอะ ตำบลนาเกียนอำเภออมก๋อย จังหวัดเชียงใหม่ โดยนายกฤษสยาม พงษ์สตรี ผู้บริหารพื้นที่อนุรักษ์ที่ 16 เชียงใหม่ พื้นที่ปกครองและเจ้าหน้าที่ฝ่ายต่าง ๆ เดินทางเข้าไปในพื้นที่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ชาวบ้าน ซึ่งนกเงือกเป็นสัตว์ป่าหายากใกล้สูญพันธุ์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จากชุมชนเป็นอย่างดี และมีคำยืนยันว่าจะไม่ไล่ล่า ไม่ตัดต้นไม้บริเวณที่นกเงือกทำรังเด็ดขาด การพบ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จะมีฝนตกหนักนะคะ ติดตามต่อกับคุณนิตยา เสริมสินธุ์ค่ะ</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มีภาวะฝนตกหนักถึงหนักมากค่ะ พื้นที่อันดามัน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บริเวณทะเลจีนใต้ตอนกลาง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อ่าวไทยที่มีกำลังแรงขึ้นในระยะนี้ จะทำให้ทะเลอันดามันมีคลื่นสูง 2-3 เมตร จุดไหนมีฝนตกบริเวณที่มีฝนฟ้าคะนองจะมีคลื่อนสูงมากกว่า 2 เมตรค่ะ และมีคำเตือนนะคะว่าตั้งแต่วันนี้ไปจนถึงวันที่ 14 มิถุนายนนี้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เทรา จันทบุรี และจังหวัดตราด เพราะว่าจะมีฝนตกหน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ร้อยละ 60 ของพื้นที่นะคะ ส่วนภาคตะวันออกและภาคใต้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เชียงราย พะเยา น่าน อุตรดิตถ์ ตาก พิษณุโลกบึงกาฬ หนองบัวลำภู สกลนครและนครพนม ส่วนภาคกลาง ตอนนี้เสี่ยงฝนฟ้าคะนองที่นครสวรรค์ อุทัยธานีกาญจนบุรีและสมุทรสงคราม และภาคตะวันออก มีความเสี่ยงฝนตกหนักถึงหนักมาก ที่จังหวัดนครนายก ปราจีนบุรี ระยอง จันทร์บุรีและจังหวัดตราด ส่วนที่ภาคใต้ มีความเสี่ยงที่ชุมพรนครศรีธรรมราชภูเก็ต และสตูล คุณผู้ชมสามารถกลับมาติดตามสภาพอากาศ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อย่าเพิ่งปิดประตูตายช่องทางการแก้ไขปัญหาคณะกรรมการก็จะทำอันนี้ขึ้นมาใหม่ ที่เป็นปัญหาทางเจ้าหน้าที่รัฐบาลนี่ โดยเฉพาะเจ้าหน้าที่รัฐบาล โดยเฉพาะเจ้าหน้าที่คุณสุภลักษณ์คะ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ปกติแล้วนะคะ แต่ก็มีหลายฝ่ายมองว่าอย่าเพิ่งไว้วางใจ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ผมคิดว่าทั้ง 2 ประเทศ รัฐบาลและผู้นำ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ทุกคนเป็นชายชาติทหาร คำไหนคำนั้น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กระบวนการสร้างความไว้วางใจ What buidingผมเชื่อว่าทั้ง 2 ฝ่ายต้องยืนยันว่าเป็นอย่างนี้ ฝ่ายไทยก็ต้องยืนยันว่า โอเค เราต้องแสดงความไว้วางใจซึ่งกันและกัน เขาเรียกว่า "นิดหนึ่งก็จะเกิดความสงสัยระหวาดระแวงกันตลอดเวลา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ทำตามที่ตกลงกันไว้ เราก็จะทำแบบนั้น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นะครับ ทำให้ถูกต้องว่าเป็นการปรับกำลังเปิดให้บรรยากาศในการพูดคุยนี่ มันดีขึ้น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มันก็มีส่วนเกี่ยข้อง ซึ่งตอนนี้ทางกระแสสังคมมันก็ยังร้อน ๆ กันอยู่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แล้วก็กองทัพนะครับ ที่จะต้องบอกกับประชาชนว่า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ความจริงถ้าดีมากกว่านี้ ผมอยากให้รายงานไปในกลุ่มอาเซียน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ศาลโลก เราก็ยืนยันจะไม่ไปท่าเดียมซ้ำ ๆ ซาก ๆ ก็จะ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ที่ 3 ที่เราไว้ใจกันทั้งคู่ มาช่วย Monitor สถานการณ์ได้ไหม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ช่วยสร้างความมั่นอกมั่นใจให้กับประชาชนทั้ง 2 ฝ่ายได้นะครับนะครับ ใครรุกก่อน ใครผิดข้อตกลงอาเซียนศาลโลกเป็นคนบอกให้โลกรู้ว่าฝ่ายนี้รุกนะฝ่ายนี้ไม่ทำตามสัญญานะ ผมเชื่อว่าวิธีนี้ในเรื่องของภูมิภาคมาโดยตลอด ทหารสภาผู้แทนราษฎรแล้วด้วยนะคะ สิ่งที่คุณสุภลักษณ์พูด</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รีบไปปิดช่องทางอื่น ๆ อย่างศาลโลกเอง ก็น่าสนใจนะว่า ไอ้วิธีการที่จะแก้ไขจัดการกับปัญหาโดยสันติ บางทีอย่างที่เราพยายามยืนยันมาโดยตลอดแล้วนี่ บางทีอย่าไปมอนิเตอร์สถานการณ์กันได้ เพราะว่าปัญหาอีกอย่าง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เหมือนกันนะคะ ขณะที่เรา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ก็ทำให้ชาวบ้านในพื้นที่ที่อยู่ตามแนวชายแดนนี่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ปราสาทตาเมืองนะคะ ที่อำเภอพนมดงรัก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มากที่สุด ตำบลตาเมือง อำเภอพนมดงรัก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ชาวบ้านส่วนใหญ่นี่ ไม่ได้กังวลใจมากนัก เพราะอยู่ใน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เพราะหากเกิดเหตุฉุกเฉินก็จะได้หลบได้ทันค่ะ</w:t>
      </w:r>
    </w:p>
    <w:p>
      <w:pPr>
        <w:pStyle w:val="BodyText"/>
      </w:pPr>
      <w:r>
        <w:t xml:space="preserve">(คุณสยาม)พื้นที่ปะทะกับประสบการณ์ที่ผ่านมา ก็ทำให้ชาวบ้านพร้อมทำการซ้อมและไม่ประมาทระแวกเดียวกันก็จะลงขันยังทำมาหากินตามสบาย ถามว่ากังวลไหม กังวลนิด ๆ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ซึ่งทางผู้อำนวยการโรงเรียนบอกว่าที่นี่ จะมีการซ้อมหลบภัยและสอนเรื่องทักษะการเอาตัวรอด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รับผิดชอบของพวกเราผู้นำชุมชน ซึ่งได้ยินข่าวและดีใจมาก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เหตุการณ์ปะทะกันมาแล้วระหว่างไทย-กัมพูชาค่ะ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ทางวุฒิสภาเอง ก็ยังเสนอแนวคิดแม้ว่าตอนนี้ทางไทยและกัมพูชาก็ตกลงกันแล้ว ว่าจะแก้ปัญหาผ่านJBC ที่จะคุยกันวันที่ 14 นี้ด้วยนะคะ แต่ว่าในขณะเดียวกันขอให้พิจารณาเปิดสมัย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การแก้ไขปัญหาที่ชัดเจนค่ะ นั่นทำให้ประชาชนความ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ประธานวุฒิสภาก็เรียกประชุมวุฒิสภาเช้านี้ เพื่อกังวลค่ะ บทบาทของวุฒิสภาในเรื่องของข้อพิพาทไทย-กัมพูชากับแนวทางการแก้ไขปัญหาอย่างสันติค่ะ นายมงคลเพราะเห็นว่าฝ่ายบริหารยังไม่มีแนวทางแก้ไขที่เหมาะสมระดมความคิดเห็นข้อเสนอแนะต่อรัฐบาล โดยขอให้ ครม. เปิดประชุมวิสามัญเพื่ออภิปรายสมัยทั่วไปของรัฐสภาที่กัมพูชาถอนทหารในพื้นที่ แต่ก็เป็นการแก้ไขปัญหา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และขอให้ไม่ยอมรับอำนาจ ICJ ค่ะ</w:t>
      </w:r>
    </w:p>
    <w:p>
      <w:pPr>
        <w:pStyle w:val="BodyText"/>
      </w:pPr>
      <w:r>
        <w:t xml:space="preserve">(คุณมงคล)เฉพาะหน้า ไม่ใช่การแก้ไขปัญหาระยะยาวอย่างใกล้ชิด ทั้งนี้ขอให้รัฐบาลในการรักษาไว้ซึ่งเกียรติภูมิของประเทศรัฐบาลได้ยืนหยัดในการสงวนสิทธิไม่ให้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ส่วนในเรื่องของข้อเสนอเรื่องของการตัดไฟ ตัดอินเทอร์เน็ตตามชายแดน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สันติค่ะ ขณะที่กรรมาธิการทางทหารของรัฐนะคะ ก็นั้น ก็เห็นว่าเป็นอำนาจการปฏิบัติงานในการเจรจาค่ะ ย้ำค่ะ ในฐานะคนไทยต้องรวมใจเป็นหนึ่ง เพื่อสร้างความสงบสุข เพื่อสร้างไปยังพื้นที่ปราสาทตาเมือนธม และปราสาทตาควายค่ะ พร้อมกันนี้ ก็จัดเวที สว. พบประชาชนทางวุฒิสภาได้ลงพื้นที่ติดตามสถานการณ์ไทย-กัมพูชาค่ะที่จังหวัดบุรีรัมย์ สุรินทร์และอุบลราชธานีค่ะโดยเฉพาะกรณีที่มีความสัมพันธ์ระหว่างตระกูล ฮุน เซน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ตามแนวชายแดนไทย-กัมพูชา ที่หมายถึงเรื่องทั้ง 2 ประเทศค่ะ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ของนายทักษิณ ชินวัตร ที่นัดพร้อมคู่ความไต่สวนวันที่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w:t>
      </w:r>
    </w:p>
    <w:p>
      <w:pPr>
        <w:pStyle w:val="BodyText"/>
      </w:pPr>
      <w:r>
        <w:t xml:space="preserve">(คุณเสาวลักษณ์) ถ้าตีความความขัดแย้งของชายแดนไทย-กัมพูชา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การเมืองจึงหมายถึงศึกในและในเวลานี้มีคำสั่งหรือคำพิพากษาของศาลฎีกาคดีอาญาของผู้ในภาษาการบ้านการเมืองนะคะ ก็คือศึกนอกที่รัฐบาลต้องบริหารจัดการค่ะ ส่วนปมปัญหาตีความได้เลยค่ะ ว่าเกี่ยวข้องกับของศาลฎีกาบังคับโทษการนายทักษิณ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การปรับ ครม. อาจะไม่ตอบโจทย์สถานการณ์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มีสถานะเป็นพ่อของนายกรัฐมนตรี มีก็เป็นไปได้ จากนี้มี 2 ฉากทัศน์ที่เกิดขึ้นได้แต่ต้องยอมรับก่อนค่ะ ว่านายทักษินมีความเกี่ยวข้องเป็นผู้ทางจิตวิญญาณของพรรคเพื่อไทยฉากทัดแรก แต่ถ้าย้ำนะคะ ถ้าการบังคับโทษนายทักษิณทั้งทางตรงและทางอ้อมกับนายกฯ กับรัฐบาลพรรคเพื่อไทยถึงการปรับ ครม. ที่มีขึ้นในเร็ว ๆ นี้อีกด้วยและสภาใต้สมมติฐานที่ปรับไว้ได้มีคำสั่งไต่สวนบังคับโทษนายทักษิณไปที่นายทักษิณ แต่อีกทางหนึ่งก็เป็นเส้นทางบีบคั้นไปที่รัฐบาลพรรคเพื่อไทย และนายกแพทองธารตำแหน่ง ก็จะมีตำแหน่งขอพรรคเพื่อไทย กล้าธรรมและก็แก้ปมภายในรวมไทยสร้างชาติด้วยค่ะ ส่วนอีก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และถ้าจะยังคงเดินหน้าปรับ ครม. สถานการณ์ตอนนั้นมุ่งฉากทัศน์หนึ่งค่ะ ถ้าศาลมีคำสั่งไม่ไต่สวนย้ำอีกทีนะคะ ไม่ นั่นแสดงว่าไม่ได้มีผลต่อนายทักษิณ ไม่ได้มีผลต่อรัฐบาลหรือว่านายกฯให้กลุ่มทุนในภายเพื่อไทยนั่งเก้าอี้ตัวนี้แทนไปที่การเขย่าพรรคภูมิใจไทยโดยตรงค่ะเพื่อไทยดึงเก้าอี้ไปดูแลเองก็เป็นไปได้ที่ว่าการพลังงานก็เป็นตำแหน่งหนึ่ง ที่จะไปจะปรับ ครม. แบบไหนกันแน่ แม้จะมีธงอยู่ในใจแล้ว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กระทบ แล้วรู้สึกว่าจริง ๆ ข่าวที่วาง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ปรับ ครม. จะต้องคุยอยู่แล้วนะคะ คุยเพื่อปรับ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แต่จะนัดหลังวันที่ 14 มิถุนายนไปแล้ว นั่นหมายความว่า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การบังคับโทษ นายทักษิณ ชินวัตร ไปแล้วด้วยผ่านพ้นกำหนดการประชุม JBC ไปแล้วความขัดแย้งตามแนวชายแดนไทย-กัมพูชาช่วงเวลาที่ต้องลุ้นว่าศาลจะไต่สวนหรือไม่ไต่สวนให้ทำเนียบรัฐบาล เพื่อแสดงจุดยืนที่เข้มแข็ง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ทางการเมืองประกาศแล้วที่จะเดินทางไปให้กำลังใจที่ปกป้องอธิบไตย และให้ยกเลิก MOUเป็นกราบเจรจาเขตแดนไทย-กัมพูชาวันที่ 12 มิถุนายน นายจตุพร พรมพันธุ์โดยแพทย์ 3 คน เหตุให้อาการป่วยของนายทักษิณ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จะยังไม่ยืนยันนะคะ ว่าจะไปหรือไม่ ยังรอการคอนเฟิร์ม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จึงเป็นที่สังเกตค่ะ ว่าอาจไม่ตอบโจทย์การเมือง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ระหว่างจำเลยกับโจทก์ในคดีนะคะ แต่ความ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ที่จะมาประชุมในวันนั้นเพื่อยืนยันในมติเดิม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วันที่ 12 มิถุนายนนี้ค่ะ โดยการประชุมดังกล่าว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ทางเลขาธิการแพทยสภา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ก็คือนายแพทย์โอภาส การกวินพงศ์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หรือไม่นะคะ ซึ่งล่าสุดนายแพทย์วิศนุนายแพทย์ทวีศิลป์ วิษณุโยธินกรมการแพทย์ทางเลือก แพทย์หญิงอำพรเนื่องจากว่าเป็นข้าราชการประทรวงสาธารณสุขภายใต้กระทรวงกลาโหมนะคะ ได้แก่ ผู้ทรงคุณวุฒิทหาร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จะเข้าร่วมการประชุมด้วยหรือไม่ หรืออาจจะหายไปอีก 5 เสียง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ในสังกัดกระทรวงกลมโหมนั้นหายไป ก็ยังเหลือเสียง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ประเด็นข้อเรียกร้องที่นำเข้าสู่แพทยสภา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แสดงว่าผู้ป่วยนักโทษดังกล่าว ซึ่ง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ว่ากล่าวตักเตือน ส่วนอีก 2 คนนั้น ถูกพักประกอบวิชาชีพ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ลงโทษแพทย์ทั้ง 3 ท่าน โดยทำการวีโต้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มีการตัดสินโทษตามเดิม ก็จะได้รับเสียงใน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2 ใน 3 หรือว่า 37 เสียงค่ะ ถ้าเสียงแพทยสภานั้นเกินกว่า 2 ใน 3 ถ้าตัดแพทยสภาในตำแหน่งออกไป 3-9 คนตามที่ได้กล่าวมาข้างต้น ก็เหลือ 60 เสียง แต่ว่าต้องได้น่าจับตามองอย่างยิ่งค่ะ</w:t>
      </w:r>
    </w:p>
    <w:p>
      <w:pPr>
        <w:pStyle w:val="BodyText"/>
      </w:pPr>
      <w:r>
        <w:t xml:space="preserve">(คุณจีรชาตา)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เพิ่มมากขึ้น หลังจากผู้นำสหรัฐอเมริกาได้ส่งกองกำลัง National ลงพื้นที่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ถนนสายสำคัญในการประท้วงต่อเนื่องเป็นวันที่ 3 โดยกวาดล้าง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ระหว่างกลุ่มผู้ชุมนุมและตำรวจ โดยเจ้าหน้าที่ยิงระเบิดแฟรช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โทษนโยบายของผู้นำสหรัฐอเมริกา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ขอบงเกรซ วินนิวซัม กล่าวว่าการว่าเป็นต้นเหตุให้เกิดความวุ่นวายในสถานที่ในช่วงสุดสัปดาห์ที่ผ่านมา พร้อมทั้งขอให้ผู้ชุมนุมและไม่ก่อความรุนแรง ทางด้านทรัมป์ก็ระบุค่ะ ว่าความเป็นระเบียบเรียบร้อยลงพื้นที่ในพื้นที่ไม่ชอบด้วยกฎหมาย พร้อมทั้งเรียกร้องให้ผู้นำสหรัฐอเมริกาถอนกำลังออกมาโดยเร็วแต่สำหรับการบุกจับผู้อพยพคนเข้าเมืองในลอสแองเจอลิสกำลังจะกลับคืนมาอีกครั้ง โดยผู้ที่กระทำผิดกฎหมายจะถูกขับไล่ออกไปและลอสแองเจอลิส จะได้รับอิสรภาพค่ะ การประท้วงต่อต้านก็จุดประเด็นในการใช้อำนาจของทรัมป์นะคะนครลอสแองเจิอลิสที่ผ่านมาทำให้ทางประธานาธิบดี โดนัลด์ ทรัมป์ให้ส่งกองกำลัง Nationa Guardการที่รัฐบาลกลางสหรัฐฯ ของรัฐแคลิฟอร์เนีย</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ที่อาจจะเรียกได้ว่าน่าขนหัวลุกเลยทีเดียวค่ะ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ผู้ว่าการรัฐนั้น ๆ เพราะว่า National Guard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สถานการณ์ฉุกเฉินภายในประเทศ ส่วนหนึ่งของกำลังสำรอง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หลายคน จึงมองว่าอันนี้ไม่ต่างกับการข้ามหัวผู้ว่าของกองทัพบก และกองทัพอากาศสหรัฐฯกลาง และรัฐบาลระดับรัฐก็ดีลงมือสั่งการเกี่ยวกับความไม่สงบในรัฐแคลิฟอเนียสหรัฐฯ นี่ กำหนดเอาไว้ให้ National Gra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ตามประมวลกฎหมายสหรัฐฯ หมวด 10 นี่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บังคับใช้กฎหมายตามกองกำลังปกติได้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หรืิอว่าได้รับความยินยอมจากผู้ว่าการรัฐนั้น ๆออกผ่านผู้ว่าการรัฐนะคะ นี่เป็นจุดที่ทำให้เกิดการถกเถียงกันค่ะ ว่าประธานาธิบดีเรียกNational Guard เข้าประจำกันได้หรือไม่ตั้งแต่ปี 1965 ในสมัยนั้นทาง Bundon B. Johnsonขอความร่วมมือหรือให้ผู้ว่าการขอด้วยนะคะส่ง National Guard ทำหน้าที่ภายในประเทศNational Guard ของสหรัฐฯ ครั้งนี้สั่งส่ง National Guard เข้าไปปราบเหตุจราจร หลังการตัดสินคดีตำรวจทำร้ายชายผิวดำ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เหตุการณ์ความไม่สงบ เป็นคำสั่งของผู้ว่าการรัฐเอง และนั่นเป็นไปตามคำร้องขอของรัฐแคลิฟอเนียเมื่อปี 2020 ในวาระแรกของทรัมป์หลังการเสียชีวิตของ Georgeปราบปรามความไม่สงบ ปี ค.ศ. 2007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ไปปฏิบัติหน้าที่ได้ภายใต้การบังคับบัญชาของรัฐบาลกลางมาบังคับใช้ และใช้กำลังทหารเข้าไปช่วยผิดกฎหมายให้ออกจากสหรัฐฯกฎหมายนี้นี่ จะให้อำนาจประธานาธิบดีสั่ง National Guardนะคะ ในวาระแรกคือช่วงที่เกิดการประท้วง 2020 นั่นเอง ซึ่ง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แต่คำสั่งที่มีข้อสังเกตจากผู้เชี่ยวชาญด้านกฎหมาย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ที่ริบรอนเสรีภาพแบบนี้ มีคนบอกว่าถ้าไม่ใช่รัฐบาลชุดนี้ก็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ปี 2567 ไปแต่ที่ 16 ล้านล้านกว่าแล้วค่ะ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 สถานการณ์หนี้ครัวเรือนไตรมาส 4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นอกจากนี้ยังพบว่าคนไทยไม่น้อยมีพฤติกรรมอุปโภคบริโภคสถานการณ์หนี้ครัวเรือไตรมาส 4ปี 2567 ที่ผ่านมา แม้ว่าจะขยายตัวชะลอลงนะคะ แต่ว่าคุณค่าของสินเชื่อก็ลดลงคนไทย 1 ใน 3 นิยมใช้สินค้าหรู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และมีการขาดความรู้ และการวางแผนการเงินที่เหมาะสมค่ะเสื้อผ้าหรือว่าสินค้าแฟชันนะคะมีเงินออมสำหรับฉุกเฉินไม่ถึง 6 เดือนวงจรหนี้ได้ง่ายขึ้น โดยเฉพาะการเกิดสภาวะหนี้ถดถอยนะคะ ส่งผลให้สัดส่วนหนี้ครัวเรือน GBCสถานการณ์หนี้ครัวเรือน ไตรมาส 4/68มีมูลค่า 16.42 ล้านล้านบาทร้อยละ 0.2 ช่วงเดียวกันของปีก่อนของการปล่อยสินเชื่อส่วนบุคคลที่ค้างชำระเกิน 90 วัน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ที่อาจจะมีหนี้เสียเพิ่มขึ้นค่ะ เลขาธิการสภาเศรษฐกิจและความมั่นคง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ตลอดจนการขับเคลื่อนเศรษฐกิจเพื่อจะลด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พุ่งเป้าไปที่จะช่วยเทิร์นไปสู่ NPL นะครับหนี้ครัวเรือนลงไปได้ค่ะ// เรื่องนี้เป็นเรื่องสำคัญที่มาตรการประเทศไทยและกระทรวงการคลังที่ออกมาก็แต่ที่ถามว่าอนาคตมันจะเพิ่มขึ้นมากไหม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มีรายได้เพิ่มขึ้น และจะลดปัญหานี้ไปได้ระดับหนึ่งนะครับ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ก็มันเป็นเรื่องที่กระทบทั้งระบบ\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ของเรา</w:t>
      </w:r>
    </w:p>
    <w:p>
      <w:pPr>
        <w:pStyle w:val="BodyText"/>
      </w:pPr>
      <w:r>
        <w:t xml:space="preserve">(คุณวินชน) ธนาคารอาคารสงเคราะเมื่อรายได้ลดนี่ ความสามารถก็ต้องลด อันนี้ยอมรับจากแบงก์ก็ต้องปรับตัว ก็ต้องมีมาตรการ ต้องมีแนวทางมาช่วยลูกหนี้ลูกหนี้ SM หรือกลุ่มที่มีความเสี่ยงจะเป็นหนี้เสียตั้งแต่ 30-90 วัน โดยใน 6 เดือนแรกไม่คิดดอกเบี้ยผ่อนชำระ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ร้อยละ 22 คุณติชิลาคะ คุณจีรชาตาคะ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คอนโดมิเนียมแห่งหนึ่งนะคะ ตัวแทนได้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ค่ะ ว่ามีความเกี่ยวข้องหรือไม่ค่ะ นางสาวรัตชนก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เซ้งแก้ว ทนายความและที่ปรึกษาฯ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ไม่ชี้ชัดว่าเงิน 12 ล้านบาทเป็นของใคร แต่จากที่นายทวีวัผู้ที่แสดงตัวว่าเป็นเจ้าของเงินสด 12 ล้านบาทที่ถูกพบอยู่ภายในกล่องพลาสติกสีเทาในคอนโดมิเนียมเมืองทองธานีค่ะ โดยตำรวจยังกสทช. จึงอยากให้กรม กสทช. นั้น มาตรวจสอบ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ทาง ป.ป.ช เพื่อให้ตรวจสอบด้วยค่ะ ทาง ปปช.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จะทำหน้าที่ของตัวเองแค่นั้นค่ะ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เส้นทางการเงินจำนวน 12 ล้านบาท แต่อยากให้แ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ข้อสังเกตถึงความไม่โปร่งใสของเหตุการนี้นะคะ เนื่องจาก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12 ล้านที่เป็นเงินสดจริง ๆ หรือไม่ และมี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สรรพากรชำนาญการพิเศษ รักษาการแทนกรมสรรพากรเป็นผู้รับเรื่องไปตรวจสอบ และบอกว่าจะรับทราบ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ทีมไทยนั้นถือว่าปลดล็อกในการแข่งวอลเลย์บอล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ซึ่งเป็นตัวขับเคลื่อนสำคัญค่ะ ชัยชนะของทีมสาวไทยในNation 3 ต่อ 1 เซตนะคะหนึ่งในปัจจัยสำคัญค่ะ เป็นเพราะความยอดเยี่ยมของนักตบดาวรุ่งนะคะ มาจากโรงเรียนนนท์รุ่นพี่ก็นำทีมด้วย มีน พีชญา ครมกำค่ะ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หมายถึงว่ามีนักกีฬานครนนท์อยู่ในสนามแรก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น์ ระบบการเล่นแบบญี่ปุ่นนะคะ แม้ว่ารูปร่างจะเล็ก แต่ว่าใช้ความคล่องตัวในการเข้าสู่ อย่างเช่น บอลรับถึง 8 คนจาก 18 คนด้วยกันค่ะมาดูระบบการทำทีมของนครนนท์นะคะ ก็ต้องยกให้การทำทีมของโค้ชเอ็ม ว่าที่ร้อยตรี วัฒที่มาจากลีกนอกก็เดินทางมารวมตัวกันช้านะคะ ยังต้องให้เวลาโค้ดอ๊อดปรับจูนอยู่ค่ะ โดย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ในช่วงค่ำค่ะ ก่อนจะได้พัก 1 สัปดาห์ และได้ไปแข่งนอกจากเนชันลีก อีก 2 สนามนะคะ ไทยก็ยังมีในการแข่งขัน CV League สำหรับทีมไทยจะกลับมาถึงประเทศนะคะ วันที่… วันนี้นะคะที่ 21 นะคะ ไทยเจอสาธารณรัฐเช็ก เกมสุดท้าย อาทิตย์ที่ 22 ไทยเจอสนาม 2 ที่ ฮ่องกง 18-22 มิถุนายนนะคะ โดยเกมแรกพุธที่ 18 มิถุนายน ไทยเจอญี่ปุ่น14.00 น. ค่ะ เกมที่ 2 19 มิถุนายนไทยเจออิตาลี 16.00 น. แล้วเกมคว้าแชมป์ยูฟามาครองแชมป์ค่ะ รอบชิงบัลแกเรีย 12.00 น. ค่ะครีสเตียนโน่ โรนัลโด ก็พาทีมสเปนแชมป์เก่าในช่วงของการดวลจุดโทษนะคะ พาโปรตุเกสจากจะหวะที่โปรตุเกสสกัดบอลไม่ขาดค่ะ เปิดโอกาสให้ชนะเลิศ ทีมชาติโปตุเกตลงสนามดวลกับสเปนแชมป์เก่านะคะ ซึ่งสเปนได้ประตูออกนำก่อนในนาทีที่ 26อีกครั้งจาก มิเกล โอยาซาเบา ในนาทีที่ 25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ในช่วงเวลาพิเศษและหลังจากการต่อเวลาพิเศษ ต้องมีการครึ่งหลังโปรตุเกสมาตามตีเสมอได้จากการยิงประตูที่ 2 จากการยิงของ คริสเตียโน โรนัลโดและหลังจากนั้น ไม้มีตกเพิ่มค่ะช่วยให้โปรตุเกสเอาชนะสเปนแชมป์เก่าในช่วงดวลจุดโทษยิงจุดโทษตัดสินนะคะ ปรากฏว่ายิงคนที่ 4 ของสเปนนี่ ยิงไปติดเซฟของผู้รักษาประตูค่ะ ก่อนที่โรเบน โนเวิส จะปิดเกมดวลกับคาร์ลอส อัลคาลาสค่ะ เป็นเป็นชาติแรกที่คว้าแชมป์ยูฟา ลีกได้ค่ะมาต่อกันที่ด้านของเทนนิส เฟรน โอเพนประเภทชายเดี่ยว มือ 1 ชาวอิตาลีกลับเบรกเกมเสิร์ฟไม่สำเร็จ ก่อนเรียกให้อัลคาร์ลาส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95 ล้านบาทค่ะ นอกจากนี้เกมจากโคโนรัส กับ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ยช่วยให้ฝรั่งเศสขึ้นนำช่วยให้ฝรั่งเศสเอาชนะเยอรมันไปได้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ชาวบ้านในอำเภอภูกำยาน เรียก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และอำเภอดอกคำใต้ เดินทางไปตรวจสอบการ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ว่าจะเกิดผลกระทบของโรคระบาด ตลอดถึงสิ่งแวดล้อม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หมู่บ้านอย่างครอบคลุม ตลอดจนการนำแม่พันธุ์หมูมา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หรือว่า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ศักดิ์สิทธิ์ พื้นที่ที่อยู่ใกล้ฟาร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แก้ไขอย่างเร่งด่วยค่ะ คุณผู้ชมการ์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หลังจากที่พบครอบครัวนกเงือกทำรังและเลี้ยงลูกอยู่ใน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ปกครองและเจ้าหน้าที่ฝ่ายต่าง ๆ เดินทางเข้าไปในพื้นที่ป่าบ้านกีเนอะ ตำบลนาเกียนอำเภออมก๋อย จังหวัดเชียงใหม่ โดยนายกฤษสยาม พงษ์สตรี ผู้บริหารพื้นที่อนุรักษ์ที่ 16 เชียงใหม่ พื้นที่ชาวบ้าน ซึ่งนกเงือกเป็นสัตว์ป่าหายากใกล้สูญพันธุ์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จากชุมชนเป็นอย่างดี และมีคำยืนยันว่าจะไม่ไล่ล่า ไม่ตัดต้นไม้บริเวณที่นกเงือกทำรังเด็ดขาด การพบ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จะมีฝนตกหนักนะคะ ติดตามต่อกับคุณนิตยา เสริมสินธุ์ค่ะ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มีภาวะฝนตกหนักถึงหนักมากค่ะ พื้นที่อันดามัน</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บริเวณทะเลจีนใต้ตอนกลาง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อ่าวไทยที่มีกำลังแรงขึ้นในระยะนี้ จะทำให้ทะเลอันดามัน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ว่าตั้งแต่วันนี้ไปจนถึงวันที่ 14 มิถุนายนนี้มีคลื่นสูง 2-3 เมตร จุดไหนมีฝนตกบริเวณที่มีฝนฟ้าคะนองจะมีคลื่อนสูงมากกว่า 2 เมตรค่ะ และมีคำเตือนนะคะเทรา จันทบุรี และจังหวัดตราด เพราะว่าจะมีฝนตกหน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ร้อยละ 60 ของพื้นที่นะคะ ส่วนภาคตะวันออกและภาคใต้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เชียงราย พะเยา น่าน อุตรดิตถ์ ตาก พิษณุโลก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และสมุทรสงคราม และภาคตะวันออก มีความเสี่ยงฝนตกหนักบึงกาฬ หนองบัวลำภู สกลนครและนครพนม ส่วนภาคกลาง ตอนนี้เสี่ยงฝนฟ้าคะนองที่นครสวรรค์ อุทัยธานีกาญจนบุรีภูเก็ต และสตูล คุณผู้ชมสามารถกลับมาติดตามสภาพอากาศถึงหนักมาก ที่จังหวัดนครนายก ปราจีนบุรี ระยอง จันทร์บุรีและจังหวัดตราด ส่วนที่ภาคใต้ มีความเสี่ยงที่ชุมพรนครศรีธรรมราชอย่าเพิ่งปิดประตูตายช่องทางการแก้ไขปัญหา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คุณสุภลักษณ์คะคณะกรรมการก็จะทำอันนี้ขึ้นมาใหม่ ที่เป็นปัญหาทางเจ้าหน้าที่รัฐบาลนี่ โดยเฉพาะเจ้าหน้าที่รัฐบาล โดยเฉพาะเจ้าหน้าที่ปกติแล้วนะคะ แต่ก็มีหลายฝ่ายมองว่าอย่าเพิ่งไว้วางใจ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ผมคิดว่าทั้ง 2 ประเทศ รัฐบาลและผู้นำ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ทุกคนเป็นชายชาติทหาร คำไหนคำนั้น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กระบวนการสร้างความไว้วางใจ What buiding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นิดหนึ่งก็จะเกิดความสงสัยระหวาดระแวงกันตลอดเวลาผมเชื่อว่าทั้ง 2 ฝ่ายต้องยืนยันว่าเป็นอย่างนี้ ฝ่ายไทยก็ต้องยืนยันว่า โอเค เราต้องแสดงความไว้วางใจซึ่งกันและกัน เขาเรียกว่า "ทำตามที่ตกลงกันไว้ เราก็จะทำแบบนั้น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นะครับ ทำให้ถูกต้องว่าเป็นการปรับกำลังเปิดให้บรรยากาศในการพูดคุยนี่ มันดีขึ้น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มันก็มีส่วนเกี่ยข้อง ซึ่งตอนนี้ทางกระแสสังคมมันก็ยังร้อน ๆ กันอยู่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แล้วก็กองทัพนะครับ ที่จะต้องบอกกับประชาชนว่า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ความจริงถ้าดีมากกว่านี้ ผมอยากให้รายงานไปในกลุ่มอาเซียน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ศาลโลก เราก็ยืนยันจะไม่ไปท่าเดียมซ้ำ ๆ ซาก ๆ ก็จะ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ที่ 3 ที่เราไว้ใจกันทั้งคู่ มาช่วย Monitor สถานการณ์ได้ไหม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ช่วยสร้างความมั่นอกมั่นใจให้กับประชาชนทั้ง 2 ฝ่ายได้นะครับ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ในเรื่องของภูมิภาคมาโดยตลอด ทหารสภาผู้แทนราษฎรแล้วด้วยนะคะ สิ่งที่คุณสุภลักษณ์พูดนะครับ ใครรุกก่อน ใครผิดข้อตกลงอาเซียนศาลโลกเป็นคนบอกให้โลกรู้ว่าฝ่ายนี้รุกนะฝ่ายนี้ไม่ทำตามสัญญานะ ผมเชื่อว่าวิธีนี้รีบไปปิดช่องทางอื่น ๆ อย่างศาลโลกเอง ก็</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มอนิเตอร์สถานการณ์กันได้ เพราะว่าปัญหาอีกอย่างน่าสนใจนะว่า ไอ้วิธีการที่จะแก้ไขจัดการกับปัญหาโดยสันติ บางทีอย่างที่เราพยายามยืนยันมาโดยตลอดแล้วนี่ บางทีอย่าไปเหมือนกันนะคะ ขณะที่เรา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ก็ทำให้ชาวบ้านในพื้นที่ที่อยู่ตามแนวชายแดนนี่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ปราสาทตาเมืองนะคะ ที่อำเภอพนมดงรัก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มากที่สุด ตำบลตาเมือง อำเภอพนมดงรัก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ชาวบ้านส่วนใหญ่นี่ ไม่ได้กังวลใจมากนัก เพราะอยู่ใน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เพราะหากเกิดเหตุฉุกเฉินก็จะได้หลบได้ทันค่ะ</w:t>
      </w:r>
    </w:p>
    <w:p>
      <w:pPr>
        <w:pStyle w:val="BodyText"/>
      </w:pPr>
      <w:r>
        <w:t xml:space="preserve">(คุณสยาม)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ยังทำมาหากินตามสบาย ถามว่ากังวลไหม กังวลนิด ๆพื้นที่ปะทะกับประสบการณ์ที่ผ่านมา ก็ทำให้ชาวบ้านพร้อมทำการซ้อมและไม่ประมาทระแวกเดียวกันก็จะลงขันซึ่งทางผู้อำนวยการโรงเรียนบอกว่าที่นี่ จะมีการซ้อมหลบภัยและสอนเรื่องทักษะการเอาตัวรอด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รับผิดชอบของพวกเราผู้นำชุมชน ซึ่งได้ยินข่าวและดีใจมาก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เหตุการณ์ปะทะกันมาแล้วระหว่างไทย-กัมพูชาค่ะ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ทางวุฒิสภาเอง ก็ยังเสนอแนวคิด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ขอให้พิจารณาเปิดสมัยแม้ว่าตอนนี้ทางไทยและกัมพูชาก็ตกลงกันแล้ว ว่าจะแก้ปัญหาผ่านJBC ที่จะคุยกันวันที่ 14 นี้ด้วยนะคะ แต่ว่าในขณะเดียวกันการแก้ไขปัญหาที่ชัดเจนค่ะ นั่นทำให้ประชาชนความ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ประธานวุฒิสภาก็เรียกประชุมวุฒิสภาเช้านี้ เพื่อ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เพราะเห็นว่าฝ่ายบริหารยังไม่มีแนวทางแก้ไขที่เหมาะสมกังวลค่ะ บทบาทของวุฒิสภาในเรื่องของข้อพิพาทไทย-กัมพูชากับแนวทางการแก้ไขปัญหาอย่างสันติค่ะ นายมงคลที่กัมพูชาถอนทหารในพื้นที่ แต่ก็เป็นการแก้ไขปัญหาระดมความคิดเห็นข้อเสนอแนะต่อรัฐบาล โดยขอให้ ครม. เปิดประชุมวิสามัญเพื่ออภิปรายสมัยทั่วไปของรัฐสภาและขอให้ไม่ยอมรับอำนาจ ICJ ค่ะ</w:t>
      </w:r>
    </w:p>
    <w:p>
      <w:pPr>
        <w:pStyle w:val="BodyText"/>
      </w:pPr>
      <w:r>
        <w:t xml:space="preserve">(คุณมงคล)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รัฐบาลได้ยืนหยัดในการสงวนสิทธิไม่ให้เฉพาะหน้า ไม่ใช่การแก้ไขปัญหาระยะยาวอย่างใกล้ชิด ทั้งนี้ขอให้รัฐบาลในการรักษาไว้ซึ่งเกียรติภูมิของประเทศส่วนในเรื่องของข้อเสนอเรื่องของการตัดไฟ ตัดอินเทอร์เน็ตตามชายแดน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สันติค่ะ ขณะที่กรรมาธิการทางทหารของรัฐนะคะ ก็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ไปยังพื้นที่ปราสาทตาเมือนธม และปราสาทตาควายค่ะ พร้อมกันนี้ ก็จัดเวที สว. พบประชาชนนั้น ก็เห็นว่าเป็นอำนาจการปฏิบัติงานในการเจรจาค่ะ ย้ำค่ะ ในฐานะคนไทยต้องรวมใจเป็นหนึ่ง เพื่อสร้างความสงบสุข เพื่อสร้างโดยเฉพาะกรณีที่มีความสัมพันธ์ระหว่างตระกูล ฮุน เซนทางวุฒิสภาได้ลงพื้นที่ติดตามสถานการณ์ไทย-กัมพูชาค่ะที่จังหวัดบุรีรัมย์ สุรินทร์และอุบลราชธานีค่ะตามแนวชายแดนไทย-กัมพูชา ที่หมายถึงเรื่องทั้ง 2 ประเทศค่ะ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ของนายทักษิณ ชินวัตร ที่นัดพร้อมคู่ความไต่สวนวันที่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w:t>
      </w:r>
    </w:p>
    <w:p>
      <w:pPr>
        <w:pStyle w:val="BodyText"/>
      </w:pPr>
      <w:r>
        <w:t xml:space="preserve">(คุณเสาวลักษณ์) ถ้าตีความความขัดแย้งของชายแดนไทย-กัมพูชา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การเมืองจึงหมายถึงศึกในและในเวลานี้มีคำสั่งหรือคำพิพากษาของศาลฎีกาคดีอาญาของผู้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ของศาลฎีกาบังคับโทษการนายทักษิณในภาษาการบ้านการเมืองนะคะ ก็คือศึกนอกที่รัฐบาลต้องบริหารจัดการค่ะ ส่วนปมปัญหาตีความได้เลยค่ะ ว่าเกี่ยวข้องกับการปรับ ครม. อาจะไม่ตอบโจทย์สถานการณ์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มีสถานะเป็นพ่อของนายกรัฐมนตรี มี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ฉากทัดแรก แต่ถ้าย้ำนะคะ ถ้าก็เป็นไปได้ จากนี้มี 2 ฉากทัศน์ที่เกิดขึ้นได้แต่ต้องยอมรับก่อนค่ะ ว่านายทักษินมีความเกี่ยวข้องเป็นผู้ทางจิตวิญญาณของพรรคเพื่อไทยและสภาใต้สมมติฐานที่ปรับไว้ได้การบังคับโทษนายทักษิณทั้งทางตรงและทางอ้อมกับนายกฯ กับรัฐบาลพรรคเพื่อไทยถึงการปรับ ครม. ที่มีขึ้นในเร็ว ๆ นี้อีกด้วยตำแหน่ง ก็จะมีตำแหน่งขอพรรคเพื่อไทย กล้าธรรมและก็แก้ปมภายในรวมไทยสร้างชาติด้วยค่ะ ส่วนอีกมีคำสั่งไต่สวนบังคับโทษนายทักษิณไปที่นายทักษิณ แต่อีกทางหนึ่งก็เป็นเส้นทางบีบคั้นไปที่รัฐบาลพรรคเพื่อไทย และนายกแพทองธารและถ้าจะยังคงเดินหน้าปรับ ครม. สถานการณ์ตอนนั้นมุ่ง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ให้กลุ่มทุนในภายเพื่อไทยนั่งเก้าอี้ตัวนี้แทนฉากทัศน์หนึ่งค่ะ ถ้าศาลมีคำสั่งไม่ไต่สวนย้ำอีกทีนะคะ ไม่ นั่นแสดงว่าไม่ได้มีผลต่อนายทักษิณ ไม่ได้มีผลต่อรัฐบาลหรือว่านายกฯจะปรับ ครม. แบบไหนกันแน่ แม้จะมีธงอยู่ในใจแล้วไปที่การเขย่าพรรคภูมิใจไทยโดยตรงค่ะเพื่อไทยดึงเก้าอี้ไปดูแลเองก็เป็นไปได้ที่ว่าการพลังงานก็เป็นตำแหน่งหนึ่ง ที่จะไปกระทบ แล้วรู้สึกว่าจริง ๆ ข่าวที่วาง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ปรับ ครม. จะต้องคุยอยู่แล้วนะคะ คุยเพื่อปรับ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แต่จะนัดหลังวันที่ 14 มิถุนายนไปแล้ว นั่นหมายความว่า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การบังคับโทษ นายทักษิณ ชินวัตร ไปแล้วด้วย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ให้ทำเนียบรัฐบาล เพื่อแสดงจุดยืนที่เข้มแข็งผ่านพ้นกำหนดการประชุม JBC ไปแล้วความขัดแย้งตามแนวชายแดนไทย-กัมพูชาช่วงเวลาที่ต้องลุ้นว่าศาลจะไต่สวนหรือไม่ไต่สวนทางการเมืองประกาศแล้วที่จะเดินทางไปให้กำลังใจที่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โดยแพทย์ 3 คน เหตุให้อาการป่วยของนายทักษิณปกป้องอธิบไตย และให้ยกเลิก MOUเป็นกราบเจรจาเขตแดนไทย-กัมพูชาวันที่ 12 มิถุนายน นายจตุพร พรมพันธุ์จะยังไม่ยืนยันนะคะ ว่าจะไปหรือไม่ ยังรอการคอนเฟิร์ม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จึงเป็นที่สังเกตค่ะ ว่าอาจไม่ตอบโจทย์การเมือง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ระหว่างจำเลยกับโจทก์ในคดีนะคะ แต่ความ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ที่จะมาประชุมในวันนั้นเพื่อยืนยันในมติเดิม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วันที่ 12 มิถุนายนนี้ค่ะ โดยการประชุมดังกล่าว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ทางเลขาธิการแพทยสภา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ก็คือนายแพทย์โอภาส การกวินพงศ์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หรือไม่นะคะ ซึ่งล่าสุดนายแพทย์วิศนุ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ภายใต้กระทรวงกลาโหมนะคะ ได้แก่ ผู้ทรงคุณวุฒิทหารนายแพทย์ทวีศิลป์ วิษณุโยธินกรมการแพทย์ทางเลือก แพทย์หญิงอำพรเนื่องจากว่าเป็นข้าราชการประทรวงสาธารณสุขจะเข้าร่วมการประชุมด้วยหรือไม่ หรืออาจจะหายไปอีก 5 เสียง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ในสังกัดกระทรวงกลมโหมนั้นหายไป ก็ยังเหลือเสียง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ประเด็นข้อเรียกร้องที่นำเข้าสู่แพทยสภา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แสดงว่าผู้ป่วยนักโทษดังกล่าว ซึ่ง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ว่ากล่าวตักเตือน ส่วนอีก 2 คนนั้น ถูกพักประกอบวิชาชีพ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ลงโทษแพทย์ทั้ง 3 ท่าน โดยทำการวีโต้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มีการตัดสินโทษตามเดิม ก็จะได้รับเสียงใน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2 ใน 3 หรือว่า 37 เสียงค่ะ ถ้าเสียง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น่าจับตามองอย่างยิ่งค่ะ</w:t>
      </w:r>
    </w:p>
    <w:p>
      <w:pPr>
        <w:pStyle w:val="BodyText"/>
      </w:pPr>
      <w:r>
        <w:t xml:space="preserve">(คุณจีรชาตา)แพทยสภานั้นเกินกว่า 2 ใน 3 ถ้าตัดแพทยสภาในตำแหน่งออกไป 3-9 คนตามที่ได้กล่าวมาข้างต้น ก็เหลือ 60 เสียง แต่ว่าต้องได้เพิ่มมากขึ้น หลังจากผู้นำสหรัฐอเมริกาได้ส่งกองกำลัง National ลงพื้นที่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ถนนสายสำคัญในการประท้วงต่อเนื่องเป็นวันที่ 3 โดยกวาดล้าง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ระหว่างกลุ่มผู้ชุมนุมและตำรวจ โดยเจ้าหน้าที่ยิงระเบิดแฟรช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โทษนโยบายของผู้นำสหรัฐอเมริกา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ขอบงเกรซ วินนิวซัม กล่าวว่าการ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ทรัมป์ก็ระบุค่ะ ว่าความเป็นระเบียบเรียบร้อยว่าเป็นต้นเหตุให้เกิดความวุ่นวายในสถานที่ในช่วงสุดสัปดาห์ที่ผ่านมา พร้อมทั้งขอให้ผู้ชุมนุมและไม่ก่อความรุนแรง ทางด้านการบุกจับผู้อพยพคนเข้าเมืองในลอสแองเจอลิสลงพื้นที่ในพื้นที่ไม่ชอบด้วยกฎหมาย พร้อมทั้งเรียกร้องให้ผู้นำสหรัฐอเมริกาถอนกำลังออกมาโดยเร็วแต่สำหรับก็จุดประเด็นในการใช้อำนาจของทรัมป์นะคะกำลังจะกลับคืนมาอีกครั้ง โดยผู้ที่กระทำผิดกฎหมายจะถูกขับไล่ออกไปและลอสแองเจอลิส จะได้รับอิสรภาพค่ะ การประท้วงต่อต้านการที่รัฐบาลกลางสหรัฐฯ ของรัฐแคลิฟอร์เนียนครลอสแองเจิอลิสที่ผ่านมาทำให้ทางประธานาธิบดี โดนัลด์ ทรัมป์ให้ส่งกองกำลัง Nationa Guardที่อาจจะเรียกได้ว่าน่าขนหัวลุกเลยทีเดียวค่ะ</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ผู้ว่าการรัฐนั้น ๆ เพราะว่า National Guard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สถานการณ์ฉุกเฉินภายในประเทศ ส่วนหนึ่งของกำลังสำรอง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หลายคน จึงมองว่าอันนี้ไม่ต่างกับการข้ามหัวผู้ว่า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สหรัฐฯ นี่ กำหนดเอาไว้ให้ National Graของกองทัพบก และกองทัพอากาศสหรัฐฯกลาง และรัฐบาลระดับรัฐก็ดีลงมือสั่งการเกี่ยวกับความไม่สงบในรัฐแคลิฟอเนีย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ตามประมวลกฎหมายสหรัฐฯ หมวด 10 นี่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บังคับใช้กฎหมายตามกองกำลังปกติได้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หรืิอว่าได้รับความยินยอมจากผู้ว่าการรัฐนั้น ๆ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ตั้งแต่ปี 1965 ในสมัยนั้นทาง Bundon B. Johnsonออกผ่านผู้ว่าการรัฐนะคะ นี่เป็นจุดที่ทำให้เกิดการถกเถียงกันค่ะ ว่าประธานาธิบดีเรียกNational Guard เข้าประจำกันได้หรือไม่สั่งส่ง National Guard เข้าไปปราบเหตุจราจร หลังการตัดสินคดีตำรวจทำร้ายชายผิวดำขอความร่วมมือหรือให้ผู้ว่าการขอด้วยนะคะส่ง National Guard ทำหน้าที่ภายในประเทศNational Guard ของสหรัฐฯ ครั้งนี้เหตุการณ์ความไม่สงบ เป็นคำสั่งของผู้ว่าการรัฐเอง และ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ปราบปรามความไม่สงบ ปี ค.ศ. 2007นั่นเป็นไปตามคำร้องขอของรัฐแคลิฟอเนียเมื่อปี 2020 ในวาระแรกของทรัมป์หลังการเสียชีวิตของ Georgeไปปฏิบัติหน้าที่ได้ภายใต้การบังคับบัญชาของรัฐบาลกลาง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นะคะ ในวาระแรกคือช่วงที่เกิดการประท้วง 2020 นั่นเอง ซึ่งมาบังคับใช้ และใช้กำลังทหารเข้าไปช่วยผิดกฎหมายให้ออกจากสหรัฐฯกฎหมายนี้นี่ จะให้อำนาจประธานาธิบดีสั่ง National Guardแต่คำสั่งที่มีข้อสังเกตจากผู้เชี่ยวชาญด้านกฎหมาย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ที่ริบรอนเสรีภาพแบบนี้ มีคนบอกว่าถ้าไม่ใช่รัฐบาลชุดนี้ก็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ปี 2567 ไปแต่ที่ 16 ล้านล้านกว่าแล้วค่ะ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 สถานการณ์หนี้ครัวเรือนไตรมาส 4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นอกจากนี้ยังพบว่าคนไทยไม่น้อยมีพฤติกรรมอุปโภคบริโภค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คนไทย 1 ใน 3 นิยมใช้สินค้าหรูสถานการณ์หนี้ครัวเรือไตรมาส 4ปี 2567 ที่ผ่านมา แม้ว่าจะขยายตัวชะลอลงนะคะ แต่ว่าคุณค่าของสินเชื่อก็ลดลงและมีการขาดความรู้ และการวางแผนการเงินที่เหมาะสมค่ะ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นะคะ ส่งผลให้สัดส่วนหนี้ครัวเรือน GBCเสื้อผ้าหรือว่าสินค้าแฟชันนะคะมีเงินออมสำหรับฉุกเฉินไม่ถึง 6 เดือนวงจรหนี้ได้ง่ายขึ้น โดยเฉพาะการเกิดสภาวะหนี้ถดถอยส่วนบุคคลที่ค้างชำระเกิน 90 วันสถานการณ์หนี้ครัวเรือน ไตรมาส 4/68มีมูลค่า 16.42 ล้านล้านบาทร้อยละ 0.2 ช่วงเดียวกันของปีก่อนของการปล่อยสินเชื่อที่อาจจะมีหนี้เสียเพิ่มขึ้นค่ะ เลขาธิการสภาเศรษฐกิจและความมั่นคง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ตลอดจนการขับเคลื่อนเศรษฐกิจเพื่อจะลด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พุ่งเป้าไปที่จะช่วยเทิร์นไปสู่ NPL นะครับ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แต่ที่ถามว่าอนาคตมันจะเพิ่มขึ้นมากไหมหนี้ครัวเรือนลงไปได้ค่ะ// เรื่องนี้เป็นเรื่องสำคัญที่มาตรการประเทศไทยและกระทรวงการคลังที่ออกมาก็มีรายได้เพิ่มขึ้น และจะลดปัญหานี้ไปได้ระดับหนึ่งนะครับ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ก็มันเป็นเรื่องที่กระทบทั้งระบบ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ของเรา</w:t>
      </w:r>
    </w:p>
    <w:p>
      <w:pPr>
        <w:pStyle w:val="BodyText"/>
      </w:pPr>
      <w:r>
        <w:t xml:space="preserve">(คุณวินชน) ธนาคารอาคารสงเคราะ\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ลูกหนี้ SM หรือกลุ่มที่มีความเสี่ยงจะเป็นหนี้เสียตั้งแต่ 30-90 วัน โดยใน 6 เดือนแรกไม่คิดดอกเบี้ยผ่อนชำระเมื่อรายได้ลดนี่ ความสามารถก็ต้องลด อันนี้ยอมรับจากแบงก์ก็ต้องปรับตัว ก็ต้องมีมาตรการ ต้องมีแนวทางมาช่วยลูกหนี้ร้อยละ 22 คุณติชิลาคะ คุณจีรชาตาคะ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คอนโดมิเนียมแห่งหนึ่งนะคะ ตัวแทนได้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ค่ะ ว่ามีความเกี่ยวข้องหรือไม่ค่ะ นางสาวรัตชนก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เซ้งแก้ว ทนายความและที่ปรึกษาฯ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ไม่ชี้ชัดว่าเงิน 12 ล้านบาทเป็นของใคร แต่จากที่นายทวีวั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กสทช. จึงอยากให้กรม กสทช. นั้น มาตรวจสอบผู้ที่แสดงตัวว่าเป็นเจ้าของเงินสด 12 ล้านบาทที่ถูกพบอยู่ภายในกล่องพลาสติกสีเทาในคอนโดมิเนียมเมืองทองธานีค่ะ โดยตำรวจยัง้ทาง ป.ป.ช เพื่อให้ตรวจสอบด้วยค่ะ ทาง ปปช.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จะทำหน้าที่ของตัวเองแค่นั้นค่ะ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เส้นทางการเงินจำนวน 12 ล้านบาท แต่อยากให้แ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ข้อสังเกตถึงความไม่โปร่งใสของเหตุการนี้นะคะ เนื่องจาก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12 ล้านที่เป็นเงินสดจริง ๆ หรือไม่ และมี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สรรพากรชำนาญการพิเศษ รักษาการแทนกรมสรรพากรเป็นผู้รับเรื่องไปตรวจสอบ และบอกว่าจะรับทราบ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ทีมไทยนั้นถือว่าปลดล็อกในการแข่งวอลเลย์บอล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ซึ่งเป็นตัวขับเคลื่อนสำคัญค่ะ ชัยชนะของทีมสาวไทยใน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รุ่นพี่ก็นำทีมด้วย มีน พีชญา ครมกำค่ะNation 3 ต่อ 1 เซตนะคะหนึ่งในปัจจัยสำคัญค่ะ เป็นเพราะความยอดเยี่ยมของนักตบดาวรุ่งนะคะ มาจากโรงเรียนนนท์หมายถึงว่ามีนักกีฬานครนนท์อยู่ในสนามแรก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น์ ระบบการเล่นแบบญี่ปุ่นนะคะ แม้ว่ารูปร่างจะเล็ก แต่ว่าใช้ความคล่องตัวในการเข้าสู่ อย่างเช่น บอลรับ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ที่มาจากลีกนอกก็เดินทางมารวมตัวกันช้านะคะ ยังต้องให้เวลาโค้ดอ๊อดปรับจูนอยู่ค่ะ โดยถึง 8 คนจาก 18 คนด้วยกันค่ะมาดูระบบการทำทีมของนครนนท์นะคะ ก็ต้องยกให้การทำทีมของโค้ชเอ็ม ว่าที่ร้อยตรี วัฒในช่วงค่ำค่ะ ก่อนจะได้พัก 1 สัปดาห์ และได้ไปแข่ง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ที่ 21 นะคะ ไทยเจอสาธารณรัฐเช็ก เกมสุดท้าย อาทิตย์ที่ 22 ไทยเจอนอกจากเนชันลีก อีก 2 สนามนะคะ ไทยก็ยังมีในการแข่งขัน CV League สำหรับทีมไทยจะกลับมาถึงประเทศนะคะ วันที่… วันนี้นะคะคว้าแชมป์ยูฟามาครองแชมป์ค่ะ รอบชิงสนาม 2 ที่ ฮ่องกง 18-22 มิถุนายนนะคะ โดยเกมแรกพุธที่ 18 มิถุนายน ไทยเจอญี่ปุ่น14.00 น. ค่ะ เกมที่ 2 19 มิถุนายนไทยเจออิตาลี 16.00 น. แล้วเกมจากจะหวะที่โปรตุเกสสกัดบอลไม่ขาดค่ะ เปิดโอกาสให้บัลแกเรีย 12.00 น. ค่ะครีสเตียนโน่ โรนัลโด ก็พาทีมสเปนแชมป์เก่าในช่วงของการดวลจุดโทษนะคะ พาโปรตุเกสอีกครั้งจาก มิเกล โอยาซาเบา ในนาทีที่ 25ชนะเลิศ ทีมชาติโปตุเกตลงสนามดวลกับสเปนแชมป์เก่านะคะ ซึ่งสเปนได้ประตูออกนำก่อนในนาทีที่ 26ในช่วงเวลาพิเศษและหลังจากการต่อเวลาพิเศษ ต้องมีการ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ช่วยให้โปรตุเกสเอาชนะสเปนแชมป์เก่าในช่วงดวลจุดโทษครึ่งหลังโปรตุเกสมาตามตีเสมอได้จากการยิงประตูที่ 2 จากการยิงของ คริสเตียโน โรนัลโดและหลังจากนั้น ไม้มีตกเพิ่มค่ะดวลกับคาร์ลอส อัลคาลาสค่ะ เป็นยิงจุดโทษตัดสินนะคะ ปรากฏว่ายิงคนที่ 4 ของสเปนนี่ ยิงไปติดเซฟของผู้รักษาประตูค่ะ ก่อนที่โรเบน โนเวิส จะปิดเกมกลับเบรกเกมเสิร์ฟไม่สำเร็จ ก่อนเรียกให้อัลคาร์ลาสเป็นชาติแรกที่คว้าแชมป์ยูฟา ลีกได้ค่ะมาต่อกันที่ด้านของเทนนิส เฟรน โอเพนประเภทชายเดี่ยว มือ 1 ชาวอิตาลี95 ล้านบาทค่ะ นอกจากนี้เกมจากโคโนรัส กับ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ยช่วยให้ฝรั่งเศสขึ้นนำช่วยให้ฝรั่งเศสเอาชนะเยอรมันไปได้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ชาวบ้านในอำเภอภูกำยาน เรียก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และอำเภอดอกคำใต้ เดินทางไปตรวจสอบการ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ว่าจะเกิดผลกระทบของโรคระบาด ตลอดถึงสิ่งแวดล้อม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หมู่บ้านอย่างครอบคลุม ตลอดจนการนำแม่พันธุ์หมูมา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หรือว่า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ศักดิ์สิทธิ์ พื้นที่ที่อยู่ใกล้ฟาร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แก้ไขอย่างเร่งด่วยค่ะ คุณผู้ชมการ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หลังจากที่พบครอบครัวนกเงือกทำรังและเลี้ยงลูกอยู่ใน์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ปกครองและเจ้าหน้าที่ฝ่ายต่าง ๆ เดินทางเข้าไปในพื้นที่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ชาวบ้าน ซึ่งนกเงือกเป็นสัตว์ป่าหายากใกล้สูญพันธุ์ป่าบ้านกีเนอะ ตำบลนาเกียนอำเภออมก๋อย จังหวัดเชียงใหม่ โดยนายกฤษสยาม พงษ์สตรี ผู้บริหารพื้นที่อนุรักษ์ที่ 16 เชียงใหม่ พื้นที่จากชุมชนเป็นอย่างดี และมีคำยืนยันว่าจะไม่ไล่ล่า ไม่ตัดต้นไม้บริเวณที่นกเงือกทำรังเด็ดขาด การพบ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จะมีฝนตกหนักนะคะ ติดตามต่อกับคุณนิตยา เสริมสินธุ์ค่ะ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มีภาวะฝนตกหนักถึงหนักมากค่ะ พื้นที่อันดามัน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บริเวณทะเลจีนใต้ตอนกลาง</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อ่าวไทยที่มีกำลังแรงขึ้นในระยะนี้ จะทำให้ทะเลอันดามัน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ว่าตั้งแต่วันนี้ไปจนถึงวันที่ 14 มิถุนายนนี้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เทรา จันทบุรี และจังหวัดตราด เพราะว่าจะมีฝนตกหนมีคลื่นสูง 2-3 เมตร จุดไหนมีฝนตกบริเวณที่มีฝนฟ้าคะนองจะมีคลื่อนสูงมากกว่า 2 เมตรค่ะ และมีคำเตือนนะคะร้อยละ 60 ของพื้นที่นะคะ ส่วนภาคตะวันออกและภาคใต้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เชียงราย พะเยา น่าน อุตรดิตถ์ ตาก พิษณุโลก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และสมุทรสงคราม และภาคตะวันออก มีความเสี่ยงฝนตกหนัก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ภูเก็ต และสตูล คุณผู้ชมสามารถกลับมาติดตามสภาพอากาศบึงกาฬ หนองบัวลำภู สกลนครและนครพนม ส่วนภาคกลาง ตอนนี้เสี่ยงฝนฟ้าคะนองที่นครสวรรค์ อุทัยธานีกาญจนบุรีอย่าเพิ่งปิดประตูตายช่องทางการแก้ไขปัญหาถึงหนักมาก ที่จังหวัดนครนายก ปราจีนบุรี ระยอง จันทร์บุรีและจังหวัดตราด ส่วนที่ภาคใต้ มีความเสี่ยงที่ชุมพรนครศรีธรรมราชคุณสุภลักษณ์คะ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ปกติแล้วนะคะ แต่ก็มีหลายฝ่ายมองว่าอย่าเพิ่งไว้วางใจคณะกรรมการก็จะทำอันนี้ขึ้นมาใหม่ ที่เป็นปัญหาทางเจ้าหน้าที่รัฐบาลนี่ โดยเฉพาะเจ้าหน้าที่รัฐบาล โดยเฉพาะเจ้าหน้าที่ผมคิดว่าทั้ง 2 ประเทศ รัฐบาลและผู้นำ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ทุกคนเป็นชายชาติทหาร คำไหนคำนั้น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กระบวนการสร้างความไว้วางใจ What buiding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นิดหนึ่งก็จะเกิดความสงสัยระหวาดระแวงกันตลอดเวลา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ทำตามที่ตกลงกันไว้ เราก็จะทำแบบนั้นผมเชื่อว่าทั้ง 2 ฝ่ายต้องยืนยันว่าเป็นอย่างนี้ ฝ่ายไทยก็ต้องยืนยันว่า โอเค เราต้องแสดงความไว้วางใจซึ่งกันและกัน เขาเรียกว่า "นะครับ ทำให้ถูกต้องว่าเป็นการปรับกำลังเปิดให้บรรยากาศในการพูดคุยนี่ มันดีขึ้น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มันก็มีส่วนเกี่ยข้อง ซึ่งตอนนี้ทางกระแสสังคมมันก็ยังร้อน ๆ กันอยู่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แล้วก็กองทัพนะครับ ที่จะต้องบอกกับประชาชนว่า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ความจริงถ้าดีมากกว่านี้ ผมอยากให้รายงานไปในกลุ่มอาเซียน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ศาลโลก เราก็ยืนยันจะไม่ไปท่าเดียมซ้ำ ๆ ซาก ๆ ก็จะ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ที่ 3 ที่เราไว้ใจกันทั้งคู่ มาช่วย Monitor สถานการณ์ได้ไหม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ช่วยสร้างความมั่นอกมั่นใจให้กับประชาชนทั้ง 2 ฝ่ายได้นะครับ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ในเรื่องของภูมิภาคมาโดยตลอด ทหารสภาผู้แทนราษฎรแล้วด้วยนะคะ สิ่งที่คุณสุภลักษณ์พูด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รีบไปปิดช่องทางอื่น ๆ อย่างศาลโลกเอง ก็นะครับ ใครรุกก่อน ใครผิดข้อตกลงอาเซียนศาลโลกเป็นคนบอกให้โลกรู้ว่าฝ่ายนี้รุกนะฝ่ายนี้ไม่ทำตามสัญญานะ ผมเชื่อว่าวิธีนี้มอนิเตอร์สถานการณ์กันได้ เพราะว่าปัญหาอีกอย่าง</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เหมือนกันนะคะ ขณะที่เราน่าสนใจนะว่า ไอ้วิธีการที่จะแก้ไขจัดการกับปัญหาโดยสันติ บางทีอย่างที่เราพยายามยืนยันมาโดยตลอดแล้วนี่ บางทีอย่าไปก็ทำให้ชาวบ้านในพื้นที่ที่อยู่ตามแนวชายแดนนี่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ปราสาทตาเมืองนะคะ ที่อำเภอพนมดงรัก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มากที่สุด ตำบลตาเมือง อำเภอพนมดงรัก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ชาวบ้านส่วนใหญ่นี่ ไม่ได้กังวลใจมากนัก เพราะอยู่ใน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เพราะหากเกิดเหตุฉุกเฉินก็จะได้หลบได้ทันค่ะ</w:t>
      </w:r>
    </w:p>
    <w:p>
      <w:pPr>
        <w:pStyle w:val="BodyText"/>
      </w:pPr>
      <w:r>
        <w:t xml:space="preserve">(คุณสยาม)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ยังทำมาหากินตามสบาย ถามว่ากังวลไหม กังวลนิด ๆ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ซึ่งทางผู้อำนวยการโรงเรียนบอกว่าที่นี่ จะมีการซ้อมหลบภัยและสอนเรื่องทักษะการเอาตัวรอดพื้นที่ปะทะกับประสบการณ์ที่ผ่านมา ก็ทำให้ชาวบ้านพร้อมทำการซ้อมและไม่ประมาทระแวกเดียวกันก็จะลงขันรับผิดชอบของพวกเราผู้นำชุมชน ซึ่งได้ยินข่าวและดีใจมาก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เหตุการณ์ปะทะกันมาแล้วระหว่างไทย-กัมพูชาค่ะ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ทางวุฒิสภาเอง ก็ยังเสนอแนวคิด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ขอให้พิจารณาเปิดสมัย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การแก้ไขปัญหาที่ชัดเจนค่ะ นั่นทำให้ประชาชนความแม้ว่าตอนนี้ทางไทยและกัมพูชาก็ตกลงกันแล้ว ว่าจะแก้ปัญหาผ่านJBC ที่จะคุยกันวันที่ 14 นี้ด้วยนะคะ แต่ว่าในขณะเดียวกันประธานวุฒิสภาก็เรียกประชุมวุฒิสภาเช้านี้ เพื่อ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เพราะเห็นว่าฝ่ายบริหารยังไม่มีแนวทางแก้ไขที่เหมาะสม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ที่กัมพูชาถอนทหารในพื้นที่ แต่ก็เป็นการแก้ไขปัญหากังวลค่ะ บทบาทของวุฒิสภาในเรื่องของข้อพิพาทไทย-กัมพูชากับแนวทางการแก้ไขปัญหาอย่างสันติค่ะ นายมงคลและขอให้ไม่ยอมรับอำนาจ ICJ ค่ะ</w:t>
      </w:r>
    </w:p>
    <w:p>
      <w:pPr>
        <w:pStyle w:val="BodyText"/>
      </w:pPr>
      <w:r>
        <w:t xml:space="preserve">(คุณมงคล)ระดมความคิดเห็นข้อเสนอแนะต่อรัฐบาล โดยขอให้ ครม. เปิดประชุมวิสามัญเพื่ออภิปรายสมัยทั่วไปของรัฐสภารัฐบาลได้ยืนหยัดในการสงวนสิทธิไม่ให้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ส่วนในเรื่องของข้อเสนอเรื่องของการตัดไฟ ตัดอินเทอร์เน็ตตามชายแดนเฉพาะหน้า ไม่ใช่การแก้ไขปัญหาระยะยาวอย่างใกล้ชิด ทั้งนี้ขอให้รัฐบาลในการรักษาไว้ซึ่งเกียรติภูมิของประเทศสันติค่ะ ขณะที่กรรมาธิการทางทหารของรัฐนะคะ ก็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ไปยังพื้นที่ปราสาทตาเมือนธม และปราสาทตาควายค่ะ พร้อมกันนี้ ก็จัดเวที สว. พบประชาชน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โดยเฉพาะกรณีที่มีความสัมพันธ์ระหว่างตระกูล ฮุน เซนนั้น ก็เห็นว่าเป็นอำนาจการปฏิบัติงานในการเจรจาค่ะ ย้ำค่ะ ในฐานะคนไทยต้องรวมใจเป็นหนึ่ง เพื่อสร้างความสงบสุข เพื่อสร้างตามแนวชายแดนไทย-กัมพูชา ที่หมายถึงเรื่องทั้ง 2 ประเทศค่ะทางวุฒิสภาได้ลงพื้นที่ติดตามสถานการณ์ไทย-กัมพูชาค่ะที่จังหวัดบุรีรัมย์ สุรินทร์และอุบลราชธานีค่ะของนายทักษิณ ชินวัตร ที่นัดพร้อมคู่ความไต่สวนวันที่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w:t>
      </w:r>
    </w:p>
    <w:p>
      <w:pPr>
        <w:pStyle w:val="BodyText"/>
      </w:pPr>
      <w:r>
        <w:t xml:space="preserve">(คุณเสาวลักษณ์) ถ้าตีความความขัดแย้งของชายแดนไทย-กัมพูชา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การเมืองจึงหมายถึงศึกในและในเวลานี้มีคำสั่งหรือคำพิพากษาของศาลฎีกาคดีอาญาของผู้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ของศาลฎีกาบังคับโทษการนายทักษิณ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การปรับ ครม. อาจะไม่ตอบโจทย์สถานการณ์ในภาษาการบ้านการเมืองนะคะ ก็คือศึกนอกที่รัฐบาลต้องบริหารจัดการค่ะ ส่วนปมปัญหาตีความได้เลยค่ะ ว่าเกี่ยวข้องกับมีสถานะเป็นพ่อของนายกรัฐมนตรี มี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ฉากทัดแรก แต่ถ้าย้ำนะคะ ถ้า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และสภาใต้สมมติฐานที่ปรับไว้ได้ก็เป็นไปได้ จากนี้มี 2 ฉากทัศน์ที่เกิดขึ้นได้แต่ต้องยอมรับก่อนค่ะ ว่านายทักษินมีความเกี่ยวข้องเป็นผู้ทางจิตวิญญาณของพรรคเพื่อไทยตำแหน่ง ก็จะมีตำแหน่งขอพรรคเพื่อไทย กล้าธรรมและก็แก้ปมภายในรวมไทยสร้างชาติด้วยค่ะ ส่วนอีกการบังคับโทษนายทักษิณทั้งทางตรงและทางอ้อมกับนายกฯ กับรัฐบาลพรรคเพื่อไทยถึงการปรับ ครม. ที่มีขึ้นในเร็ว ๆ นี้อีกด้วยและถ้าจะยังคงเดินหน้าปรับ ครม. สถานการณ์ตอนนั้นมุ่งมีคำสั่งไต่สวนบังคับโทษนายทักษิณไปที่นายทักษิณ แต่อีกทางหนึ่งก็เป็นเส้นทางบีบคั้นไปที่รัฐบาลพรรคเพื่อไทย และนายกแพทองธารให้กลุ่มทุนในภายเพื่อไทยนั่งเก้าอี้ตัวนี้แทน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จะปรับ ครม. แบบไหนกันแน่ แม้จะมีธงอยู่ในใจแล้วฉากทัศน์หนึ่งค่ะ ถ้าศาลมีคำสั่งไม่ไต่สวนย้ำอีกทีนะคะ ไม่ นั่นแสดงว่าไม่ได้มีผลต่อนายทักษิณ ไม่ได้มีผลต่อรัฐบาลหรือว่านายกฯกระทบ แล้วรู้สึกว่าจริง ๆ ข่าวที่วางไปที่การเขย่าพรรคภูมิใจไทยโดยตรงค่ะเพื่อไทยดึงเก้าอี้ไปดูแลเองก็เป็นไปได้ที่ว่าการพลังงานก็เป็นตำแหน่งหนึ่ง ที่จะไปปรับ ครม. จะต้องคุยอยู่แล้วนะคะ คุยเพื่อปรับ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แต่จะนัดหลังวันที่ 14 มิถุนายนไปแล้ว นั่นหมายความว่า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การบังคับโทษ นายทักษิณ ชินวัตร ไปแล้วด้วย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ให้ทำเนียบรัฐบาล เพื่อแสดงจุดยืนที่เข้มแข็ง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ทางการเมืองประกาศแล้วที่จะเดินทางไปให้กำลังใจที่ผ่านพ้นกำหนดการประชุม JBC ไปแล้วความขัดแย้งตามแนวชายแดนไทย-กัมพูชาช่วงเวลาที่ต้องลุ้นว่าศาลจะไต่สวนหรือไม่ไต่สวนโดยแพทย์ 3 คน เหตุให้อาการป่วยของนายทักษิณ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จะยังไม่ยืนยันนะคะ ว่าจะไปหรือไม่ ยังรอการคอนเฟิร์มปกป้องอธิบไตย และให้ยกเลิก MOUเป็นกราบเจรจาเขตแดนไทย-กัมพูชาวันที่ 12 มิถุนายน นายจตุพร พรมพันธุ์จึงเป็นที่สังเกตค่ะ ว่าอาจไม่ตอบโจทย์การเมือง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ระหว่างจำเลยกับโจทก์ในคดีนะคะ แต่ความ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ที่จะมาประชุมในวันนั้นเพื่อยืนยันในมติเดิม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วันที่ 12 มิถุนายนนี้ค่ะ โดยการประชุมดังกล่าว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ทางเลขาธิการแพทยสภา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ก็คือนายแพทย์โอภาส การกวินพงศ์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หรือไม่นะคะ ซึ่งล่าสุดนายแพทย์วิศนุ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ภายใต้กระทรวงกลาโหมนะคะ ได้แก่ ผู้ทรงคุณวุฒิทหาร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จะเข้าร่วมการประชุมด้วยหรือไม่ หรืออาจจะหายไปอีก 5 เสียงนายแพทย์ทวีศิลป์ วิษณุโยธินกรมการแพทย์ทางเลือก แพทย์หญิงอำพรเนื่องจากว่าเป็นข้าราชการประทรวงสาธารณสุขในสังกัดกระทรวงกลมโหมนั้นหายไป ก็ยังเหลือเสียง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ประเด็นข้อเรียกร้องที่นำเข้าสู่แพทยสภา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แสดงว่าผู้ป่วยนักโทษดังกล่าว ซึ่ง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ว่ากล่าวตักเตือน ส่วนอีก 2 คนนั้น ถูกพักประกอบวิชาชีพ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ลงโทษแพทย์ทั้ง 3 ท่าน โดยทำการวีโต้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มีการตัดสินโทษตามเดิม ก็จะได้รับเสียงใน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2 ใน 3 หรือว่า 37 เสียงค่ะ ถ้าเสียง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น่าจับตามองอย่างยิ่งค่ะ</w:t>
      </w:r>
    </w:p>
    <w:p>
      <w:pPr>
        <w:pStyle w:val="BodyText"/>
      </w:pPr>
      <w:r>
        <w:t xml:space="preserve">(คุณจีรชาตา)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เพิ่มมากขึ้น หลังจากผู้นำสหรัฐอเมริกาได้ส่งกองกำลัง National ลงพื้นที่แพทยสภานั้นเกินกว่า 2 ใน 3 ถ้าตัดแพทยสภาในตำแหน่งออกไป 3-9 คนตามที่ได้กล่าวมาข้างต้น ก็เหลือ 60 เสียง แต่ว่าต้องได้ถนนสายสำคัญในการประท้วงต่อเนื่องเป็นวันที่ 3 โดยกวาดล้าง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ระหว่างกลุ่มผู้ชุมนุมและตำรวจ โดยเจ้าหน้าที่ยิงระเบิดแฟรช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โทษนโยบายของผู้นำสหรัฐอเมริกา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ขอบงเกรซ วินนิวซัม กล่าวว่าการ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ทรัมป์ก็ระบุค่ะ ว่าความเป็นระเบียบเรียบร้อย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การบุกจับผู้อพยพคนเข้าเมืองในลอสแองเจอลิสว่าเป็นต้นเหตุให้เกิดความวุ่นวายในสถานที่ในช่วงสุดสัปดาห์ที่ผ่านมา พร้อมทั้งขอให้ผู้ชุมนุมและไม่ก่อความรุนแรง ทางด้านก็จุดประเด็นในการใช้อำนาจของทรัมป์นะคะลงพื้นที่ในพื้นที่ไม่ชอบด้วยกฎหมาย พร้อมทั้งเรียกร้องให้ผู้นำสหรัฐอเมริกาถอนกำลังออกมาโดยเร็วแต่สำหรับการที่รัฐบาลกลางสหรัฐฯ ของรัฐแคลิฟอร์เนียกำลังจะกลับคืนมาอีกครั้ง โดยผู้ที่กระทำผิดกฎหมายจะถูกขับไล่ออกไปและลอสแองเจอลิส จะได้รับอิสรภาพค่ะ การประท้วงต่อต้านที่อาจจะเรียกได้ว่าน่าขนหัวลุกเลยทีเดียวค่ะนครลอสแองเจิอลิสที่ผ่านมาทำให้ทางประธานาธิบดี โดนัลด์ ทรัมป์ให้ส่งกองกำลัง Nationa Guardผู้ว่าการรัฐนั้น ๆ เพราะว่า National Guard</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สถานการณ์ฉุกเฉินภายในประเทศ ส่วนหนึ่งของกำลังสำรอง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หลายคน จึงมองว่าอันนี้ไม่ต่างกับการข้ามหัวผู้ว่า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สหรัฐฯ นี่ กำหนดเอาไว้ให้ National Gra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ของกองทัพบก และกองทัพอากาศสหรัฐฯกลาง และรัฐบาลระดับรัฐก็ดีลงมือสั่งการเกี่ยวกับความไม่สงบในรัฐแคลิฟอเนียตามประมวลกฎหมายสหรัฐฯ หมวด 10 นี่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บังคับใช้กฎหมายตามกองกำลังปกติได้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หรืิอว่าได้รับความยินยอมจากผู้ว่าการรัฐนั้น ๆ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ตั้งแต่ปี 1965 ในสมัยนั้นทาง Bundon B. Johnson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สั่งส่ง National Guard เข้าไปปราบเหตุจราจร หลังการตัดสินคดีตำรวจทำร้ายชายผิวดำออกผ่านผู้ว่าการรัฐนะคะ นี่เป็นจุดที่ทำให้เกิดการถกเถียงกันค่ะ ว่าประธานาธิบดีเรียกNational Guard เข้าประจำกันได้หรือไม่เหตุการณ์ความไม่สงบ เป็นคำสั่งของผู้ว่าการรัฐเอง และขอความร่วมมือหรือให้ผู้ว่าการขอด้วยนะคะส่ง National Guard ทำหน้าที่ภายในประเทศNational Guard ของสหรัฐฯ ครั้งนี้ปราบปรามความไม่สงบ ปี ค.ศ. 2007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ไปปฏิบัติหน้าที่ได้ภายใต้การบังคับบัญชาของรัฐบาลกลางนั่นเป็นไปตามคำร้องขอของรัฐแคลิฟอเนียเมื่อปี 2020 ในวาระแรกของทรัมป์หลังการเสียชีวิตของ Georgeนะคะ ในวาระแรกคือช่วงที่เกิดการประท้วง 2020 นั่นเอง ซึ่ง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แต่คำสั่งที่มีข้อสังเกตจากผู้เชี่ยวชาญด้านกฎหมายมาบังคับใช้ และใช้กำลังทหารเข้าไปช่วยผิดกฎหมายให้ออกจากสหรัฐฯกฎหมายนี้นี่ จะให้อำนาจประธานาธิบดีสั่ง National Guardที่ริบรอนเสรีภาพแบบนี้ มีคนบอกว่าถ้าไม่ใช่รัฐบาลชุดนี้ก็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ปี 2567 ไปแต่ที่ 16 ล้านล้านกว่าแล้วค่ะ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 สถานการณ์หนี้ครัวเรือนไตรมาส 4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นอกจากนี้ยังพบว่าคนไทยไม่น้อยมีพฤติกรรมอุปโภคบริโภค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คนไทย 1 ใน 3 นิยมใช้สินค้าหรู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และมีการขาดความรู้ และการวางแผนการเงินที่เหมาะสมค่ะสถานการณ์หนี้ครัวเรือไตรมาส 4ปี 2567 ที่ผ่านมา แม้ว่าจะขยายตัวชะลอลงนะคะ แต่ว่าคุณค่าของสินเชื่อก็ลดลงนะคะ ส่งผลให้สัดส่วนหนี้ครัวเรือน GBC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ส่วนบุคคลที่ค้างชำระเกิน 90 วันเสื้อผ้าหรือว่าสินค้าแฟชันนะคะมีเงินออมสำหรับฉุกเฉินไม่ถึง 6 เดือนวงจรหนี้ได้ง่ายขึ้น โดยเฉพาะการเกิดสภาวะหนี้ถดถอยที่อาจจะมีหนี้เสียเพิ่มขึ้นค่ะ เลขาธิการสภาเศรษฐกิจและความมั่นคงสถานการณ์หนี้ครัวเรือน ไตรมาส 4/68มีมูลค่า 16.42 ล้านล้านบาทร้อยละ 0.2 ช่วงเดียวกันของปีก่อนของการปล่อยสินเชื่อตลอดจนการขับเคลื่อนเศรษฐกิจเพื่อจะลด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พุ่งเป้าไปที่จะช่วยเทิร์นไปสู่ NPL นะครับ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แต่ที่ถามว่าอนาคตมันจะเพิ่มขึ้นมากไหม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มีรายได้เพิ่มขึ้น และจะลดปัญหานี้ไปได้ระดับหนึ่งนะครับหนี้ครัวเรือนลงไปได้ค่ะ// เรื่องนี้เป็นเรื่องสำคัญที่มาตรการประเทศไทยและกระทรวงการคลังที่ออกมาก็ก็มันเป็นเรื่องที่กระทบทั้งระบบ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ของเรา</w:t>
      </w:r>
    </w:p>
    <w:p>
      <w:pPr>
        <w:pStyle w:val="BodyText"/>
      </w:pPr>
      <w:r>
        <w:t xml:space="preserve">(คุณวินชน) ธนาคารอาคารสงเคราะ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ลูกหนี้ SM หรือกลุ่มที่มีความเสี่ยงจะเป็นหนี้เสียตั้งแต่ 30-90 วัน โดยใน 6 เดือนแรกไม่คิดดอกเบี้ยผ่อนชำระ\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ร้อยละ 22 คุณติชิลาคะ คุณจีรชาตาคะเมื่อรายได้ลดนี่ ความสามารถก็ต้องลด อันนี้ยอมรับจากแบงก์ก็ต้องปรับตัว ก็ต้องมีมาตรการ ต้องมีแนวทางมาช่วยลูกหนี้คอนโดมิเนียมแห่งหนึ่งนะคะ ตัวแทนได้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ค่ะ ว่ามีความเกี่ยวข้องหรือไม่ค่ะ นางสาวรัตชนก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เซ้งแก้ว ทนายความและที่ปรึกษาฯ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ไม่ชี้ชัดว่าเงิน 12 ล้านบาทเป็นของใคร แต่จากที่นายทวีวั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กสทช. จึงอยากให้กรม กสทช. นั้น มาตรวจสอบ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ทาง ป.ป.ช เพื่อให้ตรวจสอบด้วยค่ะ ทาง ปปช.ผู้ที่แสดงตัวว่าเป็นเจ้าของเงินสด 12 ล้านบาทที่ถูกพบอยู่ภายในกล่องพลาสติกสีเทาในคอนโดมิเนียมเมืองทองธานีค่ะ โดยตำรวจยังจะทำหน้าที่ของตัวเองแค่นั้นค่ะ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เส้นทางการเงินจำนวน 12 ล้านบาท แต่อยากให้แ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ข้อสังเกตถึงความไม่โปร่งใสของเหตุการนี้นะคะ เนื่องจาก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12 ล้านที่เป็นเงินสดจริง ๆ หรือไม่ และมี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สรรพากรชำนาญการพิเศษ รักษาการแทนกรมสรรพากรเป็นผู้รับเรื่องไปตรวจสอบ และบอกว่าจะรับทราบ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ทีมไทยนั้นถือว่าปลดล็อกในการแข่งวอลเลย์บอล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ซึ่งเป็นตัวขับเคลื่อนสำคัญค่ะ ชัยชนะของทีมสาวไทยใน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รุ่นพี่ก็นำทีมด้วย มีน พีชญา ครมกำค่ะ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หมายถึงว่ามีนักกีฬานครนนท์อยู่ในสนามแรกNation 3 ต่อ 1 เซตนะคะหนึ่งในปัจจัยสำคัญค่ะ เป็นเพราะความยอดเยี่ยมของนักตบดาวรุ่งนะคะ มาจากโรงเรียนนนท์น์ ระบบการเล่นแบบญี่ปุ่นนะคะ แม้ว่ารูปร่างจะเล็ก แต่ว่าใช้ความคล่องตัวในการเข้าสู่ อย่างเช่น บอลรับ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ที่มาจากลีกนอกก็เดินทางมารวมตัวกันช้านะคะ ยังต้องให้เวลาโค้ดอ๊อดปรับจูนอยู่ค่ะ โดย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ในช่วงค่ำค่ะ ก่อนจะได้พัก 1 สัปดาห์ และได้ไปแข่งถึง 8 คนจาก 18 คนด้วยกันค่ะมาดูระบบการทำทีมของนครนนท์นะคะ ก็ต้องยกให้การทำทีมของโค้ชเอ็ม ว่าที่ร้อยตรี วัฒที่ 21 นะคะ ไทยเจอสาธารณรัฐเช็ก เกมสุดท้าย อาทิตย์ที่ 22 ไทยเจอ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คว้าแชมป์ยูฟามาครองแชมป์ค่ะ รอบชิงนอกจากเนชันลีก อีก 2 สนามนะคะ ไทยก็ยังมีในการแข่งขัน CV League สำหรับทีมไทยจะกลับมาถึงประเทศนะคะ วันที่… วันนี้นะคะจากจะหวะที่โปรตุเกสสกัดบอลไม่ขาดค่ะ เปิดโอกาสให้สนาม 2 ที่ ฮ่องกง 18-22 มิถุนายนนะคะ โดยเกมแรกพุธที่ 18 มิถุนายน ไทยเจอญี่ปุ่น14.00 น. ค่ะ เกมที่ 2 19 มิถุนายนไทยเจออิตาลี 16.00 น. แล้วเกมอีกครั้งจาก มิเกล โอยาซาเบา ในนาทีที่ 25บัลแกเรีย 12.00 น. ค่ะครีสเตียนโน่ โรนัลโด ก็พาทีมสเปนแชมป์เก่าในช่วงของการดวลจุดโทษนะคะ พาโปรตุเกสในช่วงเวลาพิเศษและหลังจากการต่อเวลาพิเศษ ต้องมีการชนะเลิศ ทีมชาติโปตุเกตลงสนามดวลกับสเปนแชมป์เก่านะคะ ซึ่งสเปนได้ประตูออกนำก่อนในนาทีที่ 26ช่วยให้โปรตุเกสเอาชนะสเปนแชมป์เก่าในช่วงดวลจุดโทษ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ดวลกับคาร์ลอส อัลคาลาสค่ะ เป็นครึ่งหลังโปรตุเกสมาตามตีเสมอได้จากการยิงประตูที่ 2 จากการยิงของ คริสเตียโน โรนัลโดและหลังจากนั้น ไม้มีตกเพิ่มค่ะกลับเบรกเกมเสิร์ฟไม่สำเร็จ ก่อนเรียกให้อัลคาร์ลาสยิงจุดโทษตัดสินนะคะ ปรากฏว่ายิงคนที่ 4 ของสเปนนี่ ยิงไปติดเซฟของผู้รักษาประตูค่ะ ก่อนที่โรเบน โนเวิส จะปิดเกม95 ล้านบาทค่ะ นอกจากนี้เกมจากโคโนรัส กับเป็นชาติแรกที่คว้าแชมป์ยูฟา ลีกได้ค่ะมาต่อกันที่ด้านของเทนนิส เฟรน โอเพนประเภทชายเดี่ยว มือ 1 ชาวอิตาลีียช่วยให้ฝรั่งเศสขึ้นนำช่วยให้ฝรั่งเศสเอาชนะเยอรมันไปได้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ชาวบ้านในอำเภอภูกำยาน เรียก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และอำเภอดอกคำใต้ เดินทางไปตรวจสอบการ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ว่าจะเกิดผลกระทบของโรคระบาด ตลอดถึงสิ่งแวดล้อม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หมู่บ้านอย่างครอบคลุม ตลอดจนการนำแม่พันธุ์หมูมา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หรือว่า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ศักดิ์สิทธิ์ พื้นที่ที่อยู่ใกล้ฟาร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แก้ไขอย่างเร่งด่วยค่ะ คุณผู้ชมการ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หลังจากที่พบครอบครัวนกเงือกทำรังและเลี้ยงลูกอยู่ใน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ปกครองและเจ้าหน้าที่ฝ่ายต่าง ๆ เดินทางเข้าไปในพื้นที่์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ชาวบ้าน ซึ่งนกเงือกเป็นสัตว์ป่าหายากใกล้สูญพันธุ์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จากชุมชนเป็นอย่างดี และมีคำยืนยันว่าจะไม่ไล่ล่า ไม่ตัดต้นไม้บริเวณที่นกเงือกทำรังเด็ดขาด การพบป่าบ้านกีเนอะ ตำบลนาเกียนอำเภออมก๋อย จังหวัดเชียงใหม่ โดยนายกฤษสยาม พงษ์สตรี ผู้บริหารพื้นที่อนุรักษ์ที่ 16 เชียงใหม่ พื้นที่จะมีฝนตกหนักนะคะ ติดตามต่อกับคุณนิตยา เสริมสินธุ์ค่ะ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มีภาวะฝนตกหนักถึงหนักมากค่ะ พื้นที่อันดามัน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บริเวณทะเลจีนใต้ตอนกลาง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อ่าวไทยที่มีกำลังแรงขึ้นในระยะนี้ จะทำให้ทะเลอันดามัน</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ว่าตั้งแต่วันนี้ไปจนถึงวันที่ 14 มิถุนายนนี้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เทรา จันทบุรี และจังหวัดตราด เพราะว่าจะมีฝนตกหน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ร้อยละ 60 ของพื้นที่นะคะ ส่วนภาคตะวันออกและภาคใต้มีคลื่นสูง 2-3 เมตร จุดไหนมีฝนตกบริเวณที่มีฝนฟ้าคะนองจะมีคลื่อนสูงมากกว่า 2 เมตรค่ะ และมีคำเตือนนะคะเชียงราย พะเยา น่าน อุตรดิตถ์ ตาก พิษณุโลก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และสมุทรสงคราม และภาคตะวันออก มีความเสี่ยงฝนตกหนัก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ภูเก็ต และสตูล คุณผู้ชมสามารถกลับมาติดตามสภาพอากาศ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อย่าเพิ่งปิดประตูตายช่องทางการแก้ไขปัญหาบึงกาฬ หนองบัวลำภู สกลนครและนครพนม ส่วนภาคกลาง ตอนนี้เสี่ยงฝนฟ้าคะนองที่นครสวรรค์ อุทัยธานีกาญจนบุรีคุณสุภลักษณ์คะถึงหนักมาก ที่จังหวัดนครนายก ปราจีนบุรี ระยอง จันทร์บุรีและจังหวัดตราด ส่วนที่ภาคใต้ มีความเสี่ยงที่ชุมพรนครศรีธรรมราชปกติแล้วนะคะ แต่ก็มีหลายฝ่ายมองว่าอย่าเพิ่งไว้วางใจ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ผมคิดว่าทั้ง 2 ประเทศ รัฐบาลและผู้นำคณะกรรมการก็จะทำอันนี้ขึ้นมาใหม่ ที่เป็นปัญหาทางเจ้าหน้าที่รัฐบาลนี่ โดยเฉพาะเจ้าหน้าที่รัฐบาล โดยเฉพาะเจ้าหน้าที่ทุกคนเป็นชายชาติทหาร คำไหนคำนั้น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กระบวนการสร้างความไว้วางใจ What buiding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นิดหนึ่งก็จะเกิดความสงสัยระหวาดระแวงกันตลอดเวลา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ทำตามที่ตกลงกันไว้ เราก็จะทำแบบนั้น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นะครับ ทำให้ถูกต้องว่าเป็นการปรับกำลังเปิดให้บรรยากาศในการพูดคุยนี่ มันดีขึ้นผมเชื่อว่าทั้ง 2 ฝ่ายต้องยืนยันว่าเป็นอย่างนี้ ฝ่ายไทยก็ต้องยืนยันว่า โอเค เราต้องแสดงความไว้วางใจซึ่งกันและกัน เขาเรียกว่า "มันก็มีส่วนเกี่ยข้อง ซึ่งตอนนี้ทางกระแสสังคมมันก็ยังร้อน ๆ กันอยู่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แล้วก็กองทัพนะครับ ที่จะต้องบอกกับประชาชนว่า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ความจริงถ้าดีมากกว่านี้ ผมอยากให้รายงานไปในกลุ่มอาเซียน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ศาลโลก เราก็ยืนยันจะไม่ไปท่าเดียมซ้ำ ๆ ซาก ๆ ก็จะ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ที่ 3 ที่เราไว้ใจกันทั้งคู่ มาช่วย Monitor สถานการณ์ได้ไหม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ช่วยสร้างความมั่นอกมั่นใจให้กับประชาชนทั้ง 2 ฝ่ายได้นะครับ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ในเรื่องของภูมิภาคมาโดยตลอด ทหารสภาผู้แทนราษฎรแล้วด้วยนะคะ สิ่งที่คุณสุภลักษณ์พูด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รีบไปปิดช่องทางอื่น ๆ อย่างศาลโลกเอง ก็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มอนิเตอร์สถานการณ์กันได้ เพราะว่าปัญหาอีกอย่างนะครับ ใครรุกก่อน ใครผิดข้อตกลงอาเซียนศาลโลกเป็นคนบอกให้โลกรู้ว่าฝ่ายนี้รุกนะฝ่ายนี้ไม่ทำตามสัญญานะ ผมเชื่อว่าวิธีนี้เหมือนกันนะคะ ขณะที่เรา</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ก็ทำให้ชาวบ้านในพื้นที่ที่อยู่ตามแนวชายแดนนี่น่าสนใจนะว่า ไอ้วิธีการที่จะแก้ไขจัดการกับปัญหาโดยสันติ บางทีอย่างที่เราพยายามยืนยันมาโดยตลอดแล้วนี่ บางทีอย่าไปปราสาทตาเมืองนะคะ ที่อำเภอพนมดงรัก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มากที่สุด ตำบลตาเมือง อำเภอพนมดงรัก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ชาวบ้านส่วนใหญ่นี่ ไม่ได้กังวลใจมากนัก เพราะอยู่ใน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เพราะหากเกิดเหตุฉุกเฉินก็จะได้หลบได้ทันค่ะ</w:t>
      </w:r>
    </w:p>
    <w:p>
      <w:pPr>
        <w:pStyle w:val="BodyText"/>
      </w:pPr>
      <w:r>
        <w:t xml:space="preserve">(คุณสยาม)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ยังทำมาหากินตามสบาย ถามว่ากังวลไหม กังวลนิด ๆ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ซึ่งทางผู้อำนวยการโรงเรียนบอกว่าที่นี่ จะมีการซ้อมหลบภัยและสอนเรื่องทักษะการเอาตัวรอด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รับผิดชอบของพวกเราผู้นำชุมชน ซึ่งได้ยินข่าวและดีใจมากพื้นที่ปะทะกับประสบการณ์ที่ผ่านมา ก็ทำให้ชาวบ้านพร้อมทำการซ้อมและไม่ประมาทระแวกเดียวกันก็จะลงขันเหตุการณ์ปะทะกันมาแล้วระหว่างไทย-กัมพูชาค่ะ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ทางวุฒิสภาเอง ก็ยังเสนอแนวคิด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ขอให้พิจารณาเปิดสมัย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การแก้ไขปัญหาที่ชัดเจนค่ะ นั่นทำให้ประชาชนความ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ประธานวุฒิสภาก็เรียกประชุมวุฒิสภาเช้านี้ เพื่อแม้ว่าตอนนี้ทางไทยและกัมพูชาก็ตกลงกันแล้ว ว่าจะแก้ปัญหาผ่านJBC ที่จะคุยกันวันที่ 14 นี้ด้วยนะคะ แต่ว่าในขณะเดียวกันเพราะเห็นว่าฝ่ายบริหารยังไม่มีแนวทางแก้ไขที่เหมาะสม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ที่กัมพูชาถอนทหารในพื้นที่ แต่ก็เป็นการแก้ไขปัญหา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และขอให้ไม่ยอมรับอำนาจ ICJ ค่ะ</w:t>
      </w:r>
    </w:p>
    <w:p>
      <w:pPr>
        <w:pStyle w:val="BodyText"/>
      </w:pPr>
      <w:r>
        <w:t xml:space="preserve">(คุณมงคล)กังวลค่ะ บทบาทของวุฒิสภาในเรื่องของข้อพิพาทไทย-กัมพูชากับแนวทางการแก้ไขปัญหาอย่างสันติค่ะ นายมงคลรัฐบาลได้ยืนหยัดในการสงวนสิทธิไม่ให้ระดมความคิดเห็นข้อเสนอแนะต่อรัฐบาล โดยขอให้ ครม. เปิดประชุมวิสามัญเพื่ออภิปรายสมัยทั่วไปของรัฐสภาส่วนในเรื่องของข้อเสนอเรื่องของการตัดไฟ ตัดอินเทอร์เน็ตตามชายแดน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สันติค่ะ ขณะที่กรรมาธิการทางทหารของรัฐนะคะ ก็เฉพาะหน้า ไม่ใช่การแก้ไขปัญหาระยะยาวอย่างใกล้ชิด ทั้งนี้ขอให้รัฐบาลในการรักษาไว้ซึ่งเกียรติภูมิของประเทศไปยังพื้นที่ปราสาทตาเมือนธม และปราสาทตาควายค่ะ พร้อมกันนี้ ก็จัดเวที สว. พบประชาชน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โดยเฉพาะกรณีที่มีความสัมพันธ์ระหว่างตระกูล ฮุน เซน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ตามแนวชายแดนไทย-กัมพูชา ที่หมายถึงเรื่องทั้ง 2 ประเทศค่ะนั้น ก็เห็นว่าเป็นอำนาจการปฏิบัติงานในการเจรจาค่ะ ย้ำค่ะ ในฐานะคนไทยต้องรวมใจเป็นหนึ่ง เพื่อสร้างความสงบสุข เพื่อสร้างของนายทักษิณ ชินวัตร ที่นัดพร้อมคู่ความไต่สวนวันที่ทางวุฒิสภาได้ลงพื้นที่ติดตามสถานการณ์ไทย-กัมพูชาค่ะที่จังหวัดบุรีรัมย์ สุรินทร์และอุบลราชธานีค่ะ</w:t>
      </w:r>
    </w:p>
    <w:p>
      <w:pPr>
        <w:pStyle w:val="BodyText"/>
      </w:pPr>
      <w:r>
        <w:t xml:space="preserve">(คุณเสาวลักษณ์) ถ้าตีความความขัดแย้งของชายแดนไทย-กัมพูชา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การเมืองจึงหมายถึงศึกในและในเวลานี้มีคำสั่งหรือคำพิพากษาของศาลฎีกาคดีอาญาของผู้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ของศาลฎีกาบังคับโทษการนายทักษิณ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การปรับ ครม. อาจะไม่ตอบโจทย์สถานการณ์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มีสถานะเป็นพ่อของนายกรัฐมนตรี มีในภาษาการบ้านการเมืองนะคะ ก็คือศึกนอกที่รัฐบาลต้องบริหารจัดการค่ะ ส่วนปมปัญหาตีความได้เลยค่ะ ว่าเกี่ยวข้องกับฉากทัดแรก แต่ถ้าย้ำนะคะ ถ้า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และสภาใต้สมมติฐานที่ปรับไว้ได้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ตำแหน่ง ก็จะมีตำแหน่งขอพรรคเพื่อไทย กล้าธรรมและก็แก้ปมภายในรวมไทยสร้างชาติด้วยค่ะ ส่วนอีกก็เป็นไปได้ จากนี้มี 2 ฉากทัศน์ที่เกิดขึ้นได้แต่ต้องยอมรับก่อนค่ะ ว่านายทักษินมีความเกี่ยวข้องเป็นผู้ทางจิตวิญญาณของพรรคเพื่อไทยและถ้าจะยังคงเดินหน้าปรับ ครม. สถานการณ์ตอนนั้นมุ่งการบังคับโทษนายทักษิณทั้งทางตรงและทางอ้อมกับนายกฯ กับรัฐบาลพรรคเพื่อไทยถึงการปรับ ครม. ที่มีขึ้นในเร็ว ๆ นี้อีกด้วยให้กลุ่มทุนในภายเพื่อไทยนั่งเก้าอี้ตัวนี้แทนมีคำสั่งไต่สวนบังคับโทษนายทักษิณไปที่นายทักษิณ แต่อีกทางหนึ่งก็เป็นเส้นทางบีบคั้นไปที่รัฐบาลพรรคเพื่อไทย และนายกแพทองธารจะปรับ ครม. แบบไหนกันแน่ แม้จะมีธงอยู่ในใจแล้ว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กระทบ แล้วรู้สึกว่าจริง ๆ ข่าวที่วางฉากทัศน์หนึ่งค่ะ ถ้าศาลมีคำสั่งไม่ไต่สวนย้ำอีกทีนะคะ ไม่ นั่นแสดงว่าไม่ได้มีผลต่อนายทักษิณ ไม่ได้มีผลต่อรัฐบาลหรือว่านายกฯปรับ ครม. จะต้องคุยอยู่แล้วนะคะ คุยเพื่อปรับไปที่การเขย่าพรรคภูมิใจไทยโดยตรงค่ะเพื่อไทยดึงเก้าอี้ไปดูแลเองก็เป็นไปได้ที่ว่าการพลังงานก็เป็นตำแหน่งหนึ่ง ที่จะไปแต่จะนัดหลังวันที่ 14 มิถุนายนไปแล้ว นั่นหมายความว่า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การบังคับโทษ นายทักษิณ ชินวัตร ไปแล้วด้วย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ให้ทำเนียบรัฐบาล เพื่อแสดงจุดยืนที่เข้มแข็ง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ทางการเมืองประกาศแล้วที่จะเดินทางไปให้กำลังใจที่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โดยแพทย์ 3 คน เหตุให้อาการป่วยของนายทักษิณผ่านพ้นกำหนดการประชุม JBC ไปแล้วความขัดแย้งตามแนวชายแดนไทย-กัมพูชาช่วงเวลาที่ต้องลุ้นว่าศาลจะไต่สวนหรือไม่ไต่สวนจะยังไม่ยืนยันนะคะ ว่าจะไปหรือไม่ ยังรอการคอนเฟิร์ม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จึงเป็นที่สังเกตค่ะ ว่าอาจไม่ตอบโจทย์การเมืองปกป้องอธิบไตย และให้ยกเลิก MOUเป็นกราบเจรจาเขตแดนไทย-กัมพูชาวันที่ 12 มิถุนายน นายจตุพร พรมพันธุ์ระหว่างจำเลยกับโจทก์ในคดีนะคะ แต่ความ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ที่จะมาประชุมในวันนั้นเพื่อยืนยันในมติเดิม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วันที่ 12 มิถุนายนนี้ค่ะ โดยการประชุมดังกล่าว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ทางเลขาธิการแพทยสภา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ก็คือนายแพทย์โอภาส การกวินพงศ์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หรือไม่นะคะ ซึ่งล่าสุดนายแพทย์วิศนุ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ภายใต้กระทรวงกลาโหมนะคะ ได้แก่ ผู้ทรงคุณวุฒิทหาร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จะเข้าร่วมการประชุมด้วยหรือไม่ หรืออาจจะหายไปอีก 5 เสียง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ในสังกัดกระทรวงกลมโหมนั้นหายไป ก็ยังเหลือเสียงนายแพทย์ทวีศิลป์ วิษณุโยธินกรมการแพทย์ทางเลือก แพทย์หญิงอำพรเนื่องจากว่าเป็นข้าราชการประทรวงสาธารณสุขประเด็นข้อเรียกร้องที่นำเข้าสู่แพทยสภา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แสดงว่าผู้ป่วยนักโทษดังกล่าว ซึ่ง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ว่ากล่าวตักเตือน ส่วนอีก 2 คนนั้น ถูกพักประกอบวิชาชีพ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ลงโทษแพทย์ทั้ง 3 ท่าน โดยทำการวีโต้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มีการตัดสินโทษตามเดิม ก็จะได้รับเสียงใน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2 ใน 3 หรือว่า 37 เสียงค่ะ ถ้าเสียง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น่าจับตามองอย่างยิ่งค่ะ</w:t>
      </w:r>
    </w:p>
    <w:p>
      <w:pPr>
        <w:pStyle w:val="BodyText"/>
      </w:pPr>
      <w:r>
        <w:t xml:space="preserve">(คุณจีรชาตา)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เพิ่มมากขึ้น หลังจากผู้นำสหรัฐอเมริกาได้ส่งกองกำลัง National ลงพื้นที่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ถนนสายสำคัญในการประท้วงต่อเนื่องเป็นวันที่ 3 โดยกวาดล้างแพทยสภานั้นเกินกว่า 2 ใน 3 ถ้าตัดแพทยสภาในตำแหน่งออกไป 3-9 คนตามที่ได้กล่าวมาข้างต้น ก็เหลือ 60 เสียง แต่ว่าต้องได้ระหว่างกลุ่มผู้ชุมนุมและตำรวจ โดยเจ้าหน้าที่ยิงระเบิดแฟรช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โทษนโยบายของผู้นำสหรัฐอเมริกา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ขอบงเกรซ วินนิวซัม กล่าวว่าการ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ทรัมป์ก็ระบุค่ะ ว่าความเป็นระเบียบเรียบร้อย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การบุกจับผู้อพยพคนเข้าเมืองในลอสแองเจอลิส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ก็จุดประเด็นในการใช้อำนาจของทรัมป์นะคะว่าเป็นต้นเหตุให้เกิดความวุ่นวายในสถานที่ในช่วงสุดสัปดาห์ที่ผ่านมา พร้อมทั้งขอให้ผู้ชุมนุมและไม่ก่อความรุนแรง ทางด้านการที่รัฐบาลกลางสหรัฐฯ ของรัฐแคลิฟอร์เนียลงพื้นที่ในพื้นที่ไม่ชอบด้วยกฎหมาย พร้อมทั้งเรียกร้องให้ผู้นำสหรัฐอเมริกาถอนกำลังออกมาโดยเร็วแต่สำหรับที่อาจจะเรียกได้ว่าน่าขนหัวลุกเลยทีเดียวค่ะกำลังจะกลับคืนมาอีกครั้ง โดยผู้ที่กระทำผิดกฎหมายจะถูกขับไล่ออกไปและลอสแองเจอลิส จะได้รับอิสรภาพค่ะ การประท้วงต่อต้านผู้ว่าการรัฐนั้น ๆ เพราะว่า National Guardนครลอสแองเจิอลิสที่ผ่านมาทำให้ทางประธานาธิบดี โดนัลด์ ทรัมป์ให้ส่งกองกำลัง Nationa Guardสถานการณ์ฉุกเฉินภายในประเทศ ส่วนหนึ่งของกำลังสำรอง</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หลายคน จึงมองว่าอันนี้ไม่ต่างกับการข้ามหัวผู้ว่า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สหรัฐฯ นี่ กำหนดเอาไว้ให้ National Gra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ตามประมวลกฎหมายสหรัฐฯ หมวด 10 นี่ของกองทัพบก และกองทัพอากาศสหรัฐฯกลาง และรัฐบาลระดับรัฐก็ดีลงมือสั่งการเกี่ยวกับความไม่สงบในรัฐแคลิฟอเนียบังคับใช้กฎหมายตามกองกำลังปกติได้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หรืิอว่าได้รับความยินยอมจากผู้ว่าการรัฐนั้น ๆ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ตั้งแต่ปี 1965 ในสมัยนั้นทาง Bundon B. Johnson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สั่งส่ง National Guard เข้าไปปราบเหตุจราจร หลังการตัดสินคดีตำรวจทำร้ายชายผิวดำ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เหตุการณ์ความไม่สงบ เป็นคำสั่งของผู้ว่าการรัฐเอง และออกผ่านผู้ว่าการรัฐนะคะ นี่เป็นจุดที่ทำให้เกิดการถกเถียงกันค่ะ ว่าประธานาธิบดีเรียกNational Guard เข้าประจำกันได้หรือไม่ปราบปรามความไม่สงบ ปี ค.ศ. 2007ขอความร่วมมือหรือให้ผู้ว่าการขอด้วยนะคะส่ง National Guard ทำหน้าที่ภายในประเทศNational Guard ของสหรัฐฯ ครั้งนี้ไปปฏิบัติหน้าที่ได้ภายใต้การบังคับบัญชาของรัฐบาลกลาง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นะคะ ในวาระแรกคือช่วงที่เกิดการประท้วง 2020 นั่นเอง ซึ่งนั่นเป็นไปตามคำร้องขอของรัฐแคลิฟอเนียเมื่อปี 2020 ในวาระแรกของทรัมป์หลังการเสียชีวิตของ Georgeแต่คำสั่งที่มีข้อสังเกตจากผู้เชี่ยวชาญด้านกฎหมาย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ที่ริบรอนเสรีภาพแบบนี้ มีคนบอกว่าถ้าไม่ใช่รัฐบาลชุดนี้ก็มาบังคับใช้ และใช้กำลังทหารเข้าไปช่วยผิดกฎหมายให้ออกจากสหรัฐฯกฎหมายนี้นี่ จะให้อำนาจประธานาธิบดีสั่ง National Guardปี 2567 ไปแต่ที่ 16 ล้านล้านกว่าแล้วค่ะ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 สถานการณ์หนี้ครัวเรือนไตรมาส 4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นอกจากนี้ยังพบว่าคนไทยไม่น้อยมีพฤติกรรมอุปโภคบริโภค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คนไทย 1 ใน 3 นิยมใช้สินค้าหรู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และมีการขาดความรู้ และการวางแผนการเงินที่เหมาะสมค่ะ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นะคะ ส่งผลให้สัดส่วนหนี้ครัวเรือน GBCสถานการณ์หนี้ครัวเรือไตรมาส 4ปี 2567 ที่ผ่านมา แม้ว่าจะขยายตัวชะลอลงนะคะ แต่ว่าคุณค่าของสินเชื่อก็ลดลงส่วนบุคคลที่ค้างชำระเกิน 90 วัน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ที่อาจจะมีหนี้เสียเพิ่มขึ้นค่ะ เลขาธิการสภาเศรษฐกิจและความมั่นคงเสื้อผ้าหรือว่าสินค้าแฟชันนะคะมีเงินออมสำหรับฉุกเฉินไม่ถึง 6 เดือนวงจรหนี้ได้ง่ายขึ้น โดยเฉพาะการเกิดสภาวะหนี้ถดถอยตลอดจนการขับเคลื่อนเศรษฐกิจเพื่อจะลดสถานการณ์หนี้ครัวเรือน ไตรมาส 4/68มีมูลค่า 16.42 ล้านล้านบาทร้อยละ 0.2 ช่วงเดียวกันของปีก่อนของการปล่อยสินเชื่อพุ่งเป้าไปที่จะช่วยเทิร์นไปสู่ NPL นะครับ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แต่ที่ถามว่าอนาคตมันจะเพิ่มขึ้นมากไหม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มีรายได้เพิ่มขึ้น และจะลดปัญหานี้ไปได้ระดับหนึ่งนะครับ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ก็มันเป็นเรื่องที่กระทบทั้งระบบหนี้ครัวเรือนลงไปได้ค่ะ// เรื่องนี้เป็นเรื่องสำคัญที่มาตรการประเทศไทยและกระทรวงการคลังที่ออกมาก็ของเรา</w:t>
      </w:r>
    </w:p>
    <w:p>
      <w:pPr>
        <w:pStyle w:val="BodyText"/>
      </w:pPr>
      <w:r>
        <w:t xml:space="preserve">(คุณวินชน) ธนาคารอาคารสงเคราะ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ลูกหนี้ SM หรือกลุ่มที่มีความเสี่ยงจะเป็นหนี้เสียตั้งแต่ 30-90 วัน โดยใน 6 เดือนแรกไม่คิดดอกเบี้ยผ่อนชำระ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ร้อยละ 22 คุณติชิลาคะ คุณจีรชาตาคะ\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คอนโดมิเนียมแห่งหนึ่งนะคะ ตัวแทนได้เมื่อรายได้ลดนี่ ความสามารถก็ต้องลด อันนี้ยอมรับจากแบงก์ก็ต้องปรับตัว ก็ต้องมีมาตรการ ต้องมีแนวทางมาช่วยลูกหนี้ค่ะ ว่ามีความเกี่ยวข้องหรือไม่ค่ะ นางสาวรัตชนก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เซ้งแก้ว ทนายความและที่ปรึกษาฯ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ไม่ชี้ชัดว่าเงิน 12 ล้านบาทเป็นของใคร แต่จากที่นายทวีวั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กสทช. จึงอยากให้กรม กสทช. นั้น มาตรวจสอบ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ทาง ป.ป.ช เพื่อให้ตรวจสอบด้วยค่ะ ทาง ปปช.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จะทำหน้าที่ของตัวเองแค่นั้นค่ะผู้ที่แสดงตัวว่าเป็นเจ้าของเงินสด 12 ล้านบาทที่ถูกพบอยู่ภายในกล่องพลาสติกสีเทาในคอนโดมิเนียมเมืองทองธานีค่ะ โดยตำรวจยังเส้นทางการเงินจำนวน 12 ล้านบาท แต่อยากให้แ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ข้อสังเกตถึงความไม่โปร่งใสของเหตุการนี้นะคะ เนื่องจาก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12 ล้านที่เป็นเงินสดจริง ๆ หรือไม่ และมี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สรรพากรชำนาญการพิเศษ รักษาการแทนกรมสรรพากรเป็นผู้รับเรื่องไปตรวจสอบ และบอกว่าจะรับทราบ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ทีมไทยนั้นถือว่าปลดล็อกในการแข่งวอลเลย์บอล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ซึ่งเป็นตัวขับเคลื่อนสำคัญค่ะ ชัยชนะของทีมสาวไทยใน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รุ่นพี่ก็นำทีมด้วย มีน พีชญา ครมกำค่ะ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หมายถึงว่ามีนักกีฬานครนนท์อยู่ในสนามแรก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น์ ระบบการเล่นแบบญี่ปุ่นนะคะ แม้ว่ารูปร่างจะเล็ก แต่ว่าใช้ความคล่องตัวในการเข้าสู่ อย่างเช่น บอลรับNation 3 ต่อ 1 เซตนะคะหนึ่งในปัจจัยสำคัญค่ะ เป็นเพราะความยอดเยี่ยมของนักตบดาวรุ่งนะคะ มาจากโรงเรียนนนท์ที่มาจากลีกนอกก็เดินทางมารวมตัวกันช้านะคะ ยังต้องให้เวลาโค้ดอ๊อดปรับจูนอยู่ค่ะ โดย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ในช่วงค่ำค่ะ ก่อนจะได้พัก 1 สัปดาห์ และได้ไปแข่ง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ที่ 21 นะคะ ไทยเจอสาธารณรัฐเช็ก เกมสุดท้าย อาทิตย์ที่ 22 ไทยเจอถึง 8 คนจาก 18 คนด้วยกันค่ะมาดูระบบการทำทีมของนครนนท์นะคะ ก็ต้องยกให้การทำทีมของโค้ชเอ็ม ว่าที่ร้อยตรี วัฒคว้าแชมป์ยูฟามาครองแชมป์ค่ะ รอบชิง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จากจะหวะที่โปรตุเกสสกัดบอลไม่ขาดค่ะ เปิดโอกาสให้นอกจากเนชันลีก อีก 2 สนามนะคะ ไทยก็ยังมีในการแข่งขัน CV League สำหรับทีมไทยจะกลับมาถึงประเทศนะคะ วันที่… วันนี้นะคะอีกครั้งจาก มิเกล โอยาซาเบา ในนาทีที่ 25สนาม 2 ที่ ฮ่องกง 18-22 มิถุนายนนะคะ โดยเกมแรกพุธที่ 18 มิถุนายน ไทยเจอญี่ปุ่น14.00 น. ค่ะ เกมที่ 2 19 มิถุนายนไทยเจออิตาลี 16.00 น. แล้วเกมในช่วงเวลาพิเศษและหลังจากการต่อเวลาพิเศษ ต้องมีการบัลแกเรีย 12.00 น. ค่ะครีสเตียนโน่ โรนัลโด ก็พาทีมสเปนแชมป์เก่าในช่วงของการดวลจุดโทษนะคะ พาโปรตุเกสช่วยให้โปรตุเกสเอาชนะสเปนแชมป์เก่าในช่วงดวลจุดโทษชนะเลิศ ทีมชาติโปตุเกตลงสนามดวลกับสเปนแชมป์เก่านะคะ ซึ่งสเปนได้ประตูออกนำก่อนในนาทีที่ 26ดวลกับคาร์ลอส อัลคาลาสค่ะ เป็น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กลับเบรกเกมเสิร์ฟไม่สำเร็จ ก่อนเรียกให้อัลคาร์ลาสครึ่งหลังโปรตุเกสมาตามตีเสมอได้จากการยิงประตูที่ 2 จากการยิงของ คริสเตียโน โรนัลโดและหลังจากนั้น ไม้มีตกเพิ่มค่ะ95 ล้านบาทค่ะ นอกจากนี้เกมจากโคโนรัส กับยิงจุดโทษตัดสินนะคะ ปรากฏว่ายิงคนที่ 4 ของสเปนนี่ ยิงไปติดเซฟของผู้รักษาประตูค่ะ ก่อนที่โรเบน โนเวิส จะปิดเกมียช่วยให้ฝรั่งเศสขึ้นนำช่วยให้ฝรั่งเศสเอาชนะเยอรมันไปได้เป็นชาติแรกที่คว้าแชมป์ยูฟา ลีกได้ค่ะมาต่อกันที่ด้านของเทนนิส เฟรน โอเพนประเภทชายเดี่ยว มือ 1 ชาวอิตาลีชาวบ้านในอำเภอภูกำยาน เรียก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และอำเภอดอกคำใต้ เดินทางไปตรวจสอบการ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ว่าจะเกิดผลกระทบของโรคระบาด ตลอดถึงสิ่งแวดล้อม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หมู่บ้านอย่างครอบคลุม ตลอดจนการนำแม่พันธุ์หมูมา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หรือว่า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ศักดิ์สิทธิ์ พื้นที่ที่อยู่ใกล้ฟาร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แก้ไขอย่างเร่งด่วยค่ะ คุณผู้ชมการ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หลังจากที่พบครอบครัวนกเงือกทำรังและเลี้ยงลูกอยู่ใน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ปกครองและเจ้าหน้าที่ฝ่ายต่าง ๆ เดินทางเข้าไปในพื้นที่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ชาวบ้าน ซึ่งนกเงือกเป็นสัตว์ป่าหายากใกล้สูญพันธุ์์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จากชุมชนเป็นอย่างดี และมีคำยืนยันว่าจะไม่ไล่ล่า ไม่ตัดต้นไม้บริเวณที่นกเงือกทำรังเด็ดขาด การพบ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จะมีฝนตกหนักนะคะ ติดตามต่อกับคุณนิตยา เสริมสินธุ์ค่ะป่าบ้านกีเนอะ ตำบลนาเกียนอำเภออมก๋อย จังหวัดเชียงใหม่ โดยนายกฤษสยาม พงษ์สตรี ผู้บริหารพื้นที่อนุรักษ์ที่ 16 เชียงใหม่ พื้นที่มีภาวะฝนตกหนักถึงหนักมากค่ะ พื้นที่อันดามัน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บริเวณทะเลจีนใต้ตอนกลาง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อ่าวไทยที่มีกำลังแรงขึ้นในระยะนี้ จะทำให้ทะเลอันดามัน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ว่าตั้งแต่วันนี้ไปจนถึงวันที่ 14 มิถุนายนนี้</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เทรา จันทบุรี และจังหวัดตราด เพราะว่าจะมีฝนตกหน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ร้อยละ 60 ของพื้นที่นะคะ ส่วนภาคตะวันออกและภาคใต้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เชียงราย พะเยา น่าน อุตรดิตถ์ ตาก พิษณุโลกมีคลื่นสูง 2-3 เมตร จุดไหนมีฝนตกบริเวณที่มีฝนฟ้าคะนองจะมีคลื่อนสูงมากกว่า 2 เมตรค่ะ และมีคำเตือนนะคะและสมุทรสงคราม และภาคตะวันออก มีความเสี่ยงฝนตกหนัก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ภูเก็ต และสตูล คุณผู้ชมสามารถกลับมาติดตามสภาพอากาศ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อย่าเพิ่งปิดประตูตายช่องทางการแก้ไขปัญหา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คุณสุภลักษณ์คะบึงกาฬ หนองบัวลำภู สกลนครและนครพนม ส่วนภาคกลาง ตอนนี้เสี่ยงฝนฟ้าคะนองที่นครสวรรค์ อุทัยธานีกาญจนบุรีปกติแล้วนะคะ แต่ก็มีหลายฝ่ายมองว่าอย่าเพิ่งไว้วางใจถึงหนักมาก ที่จังหวัดนครนายก ปราจีนบุรี ระยอง จันทร์บุรีและจังหวัดตราด ส่วนที่ภาคใต้ มีความเสี่ยงที่ชุมพรนครศรีธรรมราชผมคิดว่าทั้ง 2 ประเทศ รัฐบาลและผู้นำ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ทุกคนเป็นชายชาติทหาร คำไหนคำนั้นคณะกรรมการก็จะทำอันนี้ขึ้นมาใหม่ ที่เป็นปัญหาทางเจ้าหน้าที่รัฐบาลนี่ โดยเฉพาะเจ้าหน้าที่รัฐบาล โดยเฉพาะเจ้าหน้าที่กระบวนการสร้างความไว้วางใจ What buiding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นิดหนึ่งก็จะเกิดความสงสัยระหวาดระแวงกันตลอดเวลา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ทำตามที่ตกลงกันไว้ เราก็จะทำแบบนั้น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นะครับ ทำให้ถูกต้องว่าเป็นการปรับกำลังเปิดให้บรรยากาศในการพูดคุยนี่ มันดีขึ้น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มันก็มีส่วนเกี่ยข้อง ซึ่งตอนนี้ทางกระแสสังคมมันก็ยังร้อน ๆ กันอยู่ผมเชื่อว่าทั้ง 2 ฝ่ายต้องยืนยันว่าเป็นอย่างนี้ ฝ่ายไทยก็ต้องยืนยันว่า โอเค เราต้องแสดงความไว้วางใจซึ่งกันและกัน เขาเรียกว่า "แล้วก็กองทัพนะครับ ที่จะต้องบอกกับประชาชนว่า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ความจริงถ้าดีมากกว่านี้ ผมอยากให้รายงานไปในกลุ่มอาเซียน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ศาลโลก เราก็ยืนยันจะไม่ไปท่าเดียมซ้ำ ๆ ซาก ๆ ก็จะ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ที่ 3 ที่เราไว้ใจกันทั้งคู่ มาช่วย Monitor สถานการณ์ได้ไหม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ช่วยสร้างความมั่นอกมั่นใจให้กับประชาชนทั้ง 2 ฝ่ายได้นะครับ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ในเรื่องของภูมิภาคมาโดยตลอด ทหารสภาผู้แทนราษฎรแล้วด้วยนะคะ สิ่งที่คุณสุภลักษณ์พูด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รีบไปปิดช่องทางอื่น ๆ อย่างศาลโลกเอง ก็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มอนิเตอร์สถานการณ์กันได้ เพราะว่าปัญหาอีกอย่าง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เหมือนกันนะคะ ขณะที่เรานะครับ ใครรุกก่อน ใครผิดข้อตกลงอาเซียนศาลโลกเป็นคนบอกให้โลกรู้ว่าฝ่ายนี้รุกนะฝ่ายนี้ไม่ทำตามสัญญานะ ผมเชื่อว่าวิธีนี้ก็ทำให้ชาวบ้านในพื้นที่ที่อยู่ตามแนวชายแดนนี่</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ปราสาทตาเมืองนะคะ ที่อำเภอพนมดงรักน่าสนใจนะว่า ไอ้วิธีการที่จะแก้ไขจัดการกับปัญหาโดยสันติ บางทีอย่างที่เราพยายามยืนยันมาโดยตลอดแล้วนี่ บางทีอย่าไปมากที่สุด ตำบลตาเมือง อำเภอพนมดงรัก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ชาวบ้านส่วนใหญ่นี่ ไม่ได้กังวลใจมากนัก เพราะอยู่ใน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เพราะหากเกิดเหตุฉุกเฉินก็จะได้หลบได้ทันค่ะ</w:t>
      </w:r>
    </w:p>
    <w:p>
      <w:pPr>
        <w:pStyle w:val="BodyText"/>
      </w:pPr>
      <w:r>
        <w:t xml:space="preserve">(คุณสยาม)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ยังทำมาหากินตามสบาย ถามว่ากังวลไหม กังวลนิด ๆ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ซึ่งทางผู้อำนวยการโรงเรียนบอกว่าที่นี่ จะมีการซ้อมหลบภัยและสอนเรื่องทักษะการเอาตัวรอด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รับผิดชอบของพวกเราผู้นำชุมชน ซึ่งได้ยินข่าวและดีใจมาก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เหตุการณ์ปะทะกันมาแล้วระหว่างไทย-กัมพูชาค่ะพื้นที่ปะทะกับประสบการณ์ที่ผ่านมา ก็ทำให้ชาวบ้านพร้อมทำการซ้อมและไม่ประมาทระแวกเดียวกันก็จะลงขันทางวุฒิสภาเอง ก็ยังเสนอแนวคิด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ขอให้พิจารณาเปิดสมัย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การแก้ไขปัญหาที่ชัดเจนค่ะ นั่นทำให้ประชาชนความ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ประธานวุฒิสภาก็เรียกประชุมวุฒิสภาเช้านี้ เพื่อ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เพราะเห็นว่าฝ่ายบริหารยังไม่มีแนวทางแก้ไขที่เหมาะสมแม้ว่าตอนนี้ทางไทยและกัมพูชาก็ตกลงกันแล้ว ว่าจะแก้ปัญหาผ่านJBC ที่จะคุยกันวันที่ 14 นี้ด้วยนะคะ แต่ว่าในขณะเดียวกันที่กัมพูชาถอนทหารในพื้นที่ แต่ก็เป็นการแก้ไขปัญหา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และขอให้ไม่ยอมรับอำนาจ ICJ ค่ะ</w:t>
      </w:r>
    </w:p>
    <w:p>
      <w:pPr>
        <w:pStyle w:val="BodyText"/>
      </w:pPr>
      <w:r>
        <w:t xml:space="preserve">(คุณมงคล)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รัฐบาลได้ยืนหยัดในการสงวนสิทธิไม่ให้กังวลค่ะ บทบาทของวุฒิสภาในเรื่องของข้อพิพาทไทย-กัมพูชากับแนวทางการแก้ไขปัญหาอย่างสันติค่ะ นายมงคลส่วนในเรื่องของข้อเสนอเรื่องของการตัดไฟ ตัดอินเทอร์เน็ตตามชายแดนระดมความคิดเห็นข้อเสนอแนะต่อรัฐบาล โดยขอให้ ครม. เปิดประชุมวิสามัญเพื่ออภิปรายสมัยทั่วไปของรัฐสภาสันติค่ะ ขณะที่กรรมาธิการทางทหารของรัฐนะคะ ก็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ไปยังพื้นที่ปราสาทตาเมือนธม และปราสาทตาควายค่ะ พร้อมกันนี้ ก็จัดเวที สว. พบประชาชนเฉพาะหน้า ไม่ใช่การแก้ไขปัญหาระยะยาวอย่างใกล้ชิด ทั้งนี้ขอให้รัฐบาลในการรักษาไว้ซึ่งเกียรติภูมิของประเทศโดยเฉพาะกรณีที่มีความสัมพันธ์ระหว่างตระกูล ฮุน เซน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ตามแนวชายแดนไทย-กัมพูชา ที่หมายถึงเรื่องทั้ง 2 ประเทศค่ะ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ของนายทักษิณ ชินวัตร ที่นัดพร้อมคู่ความไต่สวนวันที่นั้น ก็เห็นว่าเป็นอำนาจการปฏิบัติงานในการเจรจาค่ะ ย้ำค่ะ ในฐานะคนไทยต้องรวมใจเป็นหนึ่ง เพื่อสร้างความสงบสุข เพื่อสร้าง</w:t>
      </w:r>
    </w:p>
    <w:p>
      <w:pPr>
        <w:pStyle w:val="BodyText"/>
      </w:pPr>
      <w:r>
        <w:t xml:space="preserve">(คุณเสาวลักษณ์) ถ้าตีความความขัดแย้งของชายแดนไทย-กัมพูชาทางวุฒิสภาได้ลงพื้นที่ติดตามสถานการณ์ไทย-กัมพูชาค่ะที่จังหวัดบุรีรัมย์ สุรินทร์และอุบลราชธานีค่ะการเมืองจึงหมายถึงศึกในและในเวลานี้มีคำสั่งหรือคำพิพากษาของศาลฎีกาคดีอาญาของผู้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ของศาลฎีกาบังคับโทษการนายทักษิณ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การปรับ ครม. อาจะไม่ตอบโจทย์สถานการณ์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มีสถานะเป็นพ่อของนายกรัฐมนตรี มี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ฉากทัดแรก แต่ถ้าย้ำนะคะ ถ้าในภาษาการบ้านการเมืองนะคะ ก็คือศึกนอกที่รัฐบาลต้องบริหารจัดการค่ะ ส่วนปมปัญหาตีความได้เลยค่ะ ว่าเกี่ยวข้องกับและสภาใต้สมมติฐานที่ปรับไว้ได้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ตำแหน่ง ก็จะมีตำแหน่งขอพรรคเพื่อไทย กล้าธรรมและก็แก้ปมภายในรวมไทยสร้างชาติด้วยค่ะ ส่วนอีก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และถ้าจะยังคงเดินหน้าปรับ ครม. สถานการณ์ตอนนั้นมุ่งก็เป็นไปได้ จากนี้มี 2 ฉากทัศน์ที่เกิดขึ้นได้แต่ต้องยอมรับก่อนค่ะ ว่านายทักษินมีความเกี่ยวข้องเป็นผู้ทางจิตวิญญาณของพรรคเพื่อไทยให้กลุ่มทุนในภายเพื่อไทยนั่งเก้าอี้ตัวนี้แทนการบังคับโทษนายทักษิณทั้งทางตรงและทางอ้อมกับนายกฯ กับรัฐบาลพรรคเพื่อไทยถึงการปรับ ครม. ที่มีขึ้นในเร็ว ๆ นี้อีกด้วยจะปรับ ครม. แบบไหนกันแน่ แม้จะมีธงอยู่ในใจแล้วมีคำสั่งไต่สวนบังคับโทษนายทักษิณไปที่นายทักษิณ แต่อีกทางหนึ่งก็เป็นเส้นทางบีบคั้นไปที่รัฐบาลพรรคเพื่อไทย และนายกแพทองธารกระทบ แล้วรู้สึกว่าจริง ๆ ข่าวที่วาง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ปรับ ครม. จะต้องคุยอยู่แล้วนะคะ คุยเพื่อปรับฉากทัศน์หนึ่งค่ะ ถ้าศาลมีคำสั่งไม่ไต่สวนย้ำอีกทีนะคะ ไม่ นั่นแสดงว่าไม่ได้มีผลต่อนายทักษิณ ไม่ได้มีผลต่อรัฐบาลหรือว่านายกฯแต่จะนัดหลังวันที่ 14 มิถุนายนไปแล้ว นั่นหมายความว่าไปที่การเขย่าพรรคภูมิใจไทยโดยตรงค่ะเพื่อไทยดึงเก้าอี้ไปดูแลเองก็เป็นไปได้ที่ว่าการพลังงานก็เป็นตำแหน่งหนึ่ง ที่จะไปการบังคับโทษ นายทักษิณ ชินวัตร ไปแล้วด้วย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ให้ทำเนียบรัฐบาล เพื่อแสดงจุดยืนที่เข้มแข็ง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ทางการเมืองประกาศแล้วที่จะเดินทางไปให้กำลังใจที่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โดยแพทย์ 3 คน เหตุให้อาการป่วยของนายทักษิณ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จะยังไม่ยืนยันนะคะ ว่าจะไปหรือไม่ ยังรอการคอนเฟิร์มผ่านพ้นกำหนดการประชุม JBC ไปแล้วความขัดแย้งตามแนวชายแดนไทย-กัมพูชาช่วงเวลาที่ต้องลุ้นว่าศาลจะไต่สวนหรือไม่ไต่สวนจึงเป็นที่สังเกตค่ะ ว่าอาจไม่ตอบโจทย์การเมือง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ระหว่างจำเลยกับโจทก์ในคดีนะคะ แต่ความปกป้องอธิบไตย และให้ยกเลิก MOUเป็นกราบเจรจาเขตแดนไทย-กัมพูชาวันที่ 12 มิถุนายน นายจตุพร พรมพันธุ์ที่จะมาประชุมในวันนั้นเพื่อยืนยันในมติเดิม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วันที่ 12 มิถุนายนนี้ค่ะ โดยการประชุมดังกล่าว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ทางเลขาธิการแพทยสภา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ก็คือนายแพทย์โอภาส การกวินพงศ์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หรือไม่นะคะ ซึ่งล่าสุดนายแพทย์วิศนุ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ภายใต้กระทรวงกลาโหมนะคะ ได้แก่ ผู้ทรงคุณวุฒิทหาร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จะเข้าร่วมการประชุมด้วยหรือไม่ หรืออาจจะหายไปอีก 5 เสียง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ในสังกัดกระทรวงกลมโหมนั้นหายไป ก็ยังเหลือเสียง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ประเด็นข้อเรียกร้องที่นำเข้าสู่แพทยสภานายแพทย์ทวีศิลป์ วิษณุโยธินกรมการแพทย์ทางเลือก แพทย์หญิงอำพรเนื่องจากว่าเป็นข้าราชการประทรวงสาธารณสุขแสดงว่าผู้ป่วยนักโทษดังกล่าว ซึ่ง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ว่ากล่าวตักเตือน ส่วนอีก 2 คนนั้น ถูกพักประกอบวิชาชีพ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ลงโทษแพทย์ทั้ง 3 ท่าน โดยทำการวีโต้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มีการตัดสินโทษตามเดิม ก็จะได้รับเสียงใน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2 ใน 3 หรือว่า 37 เสียงค่ะ ถ้าเสียง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น่าจับตามองอย่างยิ่งค่ะ</w:t>
      </w:r>
    </w:p>
    <w:p>
      <w:pPr>
        <w:pStyle w:val="BodyText"/>
      </w:pPr>
      <w:r>
        <w:t xml:space="preserve">(คุณจีรชาตา)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เพิ่มมากขึ้น หลังจากผู้นำสหรัฐอเมริกาได้ส่งกองกำลัง National ลงพื้นที่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ถนนสายสำคัญในการประท้วงต่อเนื่องเป็นวันที่ 3 โดยกวาดล้าง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ระหว่างกลุ่มผู้ชุมนุมและตำรวจ โดยเจ้าหน้าที่ยิงระเบิดแฟรชแพทยสภานั้นเกินกว่า 2 ใน 3 ถ้าตัดแพทยสภาในตำแหน่งออกไป 3-9 คนตามที่ได้กล่าวมาข้างต้น ก็เหลือ 60 เสียง แต่ว่าต้องได้โทษนโยบายของผู้นำสหรัฐอเมริกา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ขอบงเกรซ วินนิวซัม กล่าวว่าการ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ทรัมป์ก็ระบุค่ะ ว่าความเป็นระเบียบเรียบร้อย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การบุกจับผู้อพยพคนเข้าเมืองในลอสแองเจอลิส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ก็จุดประเด็นในการใช้อำนาจของทรัมป์นะคะ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การที่รัฐบาลกลางสหรัฐฯ ของรัฐแคลิฟอร์เนียว่าเป็นต้นเหตุให้เกิดความวุ่นวายในสถานที่ในช่วงสุดสัปดาห์ที่ผ่านมา พร้อมทั้งขอให้ผู้ชุมนุมและไม่ก่อความรุนแรง ทางด้านที่อาจจะเรียกได้ว่าน่าขนหัวลุกเลยทีเดียวค่ะลงพื้นที่ในพื้นที่ไม่ชอบด้วยกฎหมาย พร้อมทั้งเรียกร้องให้ผู้นำสหรัฐอเมริกาถอนกำลังออกมาโดยเร็วแต่สำหรับผู้ว่าการรัฐนั้น ๆ เพราะว่า National Guardกำลังจะกลับคืนมาอีกครั้ง โดยผู้ที่กระทำผิดกฎหมายจะถูกขับไล่ออกไปและลอสแองเจอลิส จะได้รับอิสรภาพค่ะ การประท้วงต่อต้านสถานการณ์ฉุกเฉินภายในประเทศ ส่วนหนึ่งของกำลังสำรองนครลอสแองเจิอลิสที่ผ่านมาทำให้ทางประธานาธิบดี โดนัลด์ ทรัมป์ให้ส่งกองกำลัง Nationa Guardหลายคน จึงมองว่าอันนี้ไม่ต่างกับการข้ามหัวผู้ว่า</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สหรัฐฯ นี่ กำหนดเอาไว้ให้ National Gra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ตามประมวลกฎหมายสหรัฐฯ หมวด 10 นี่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บังคับใช้กฎหมายตามกองกำลังปกติได้ของกองทัพบก และกองทัพอากาศสหรัฐฯกลาง และรัฐบาลระดับรัฐก็ดีลงมือสั่งการเกี่ยวกับความไม่สงบในรัฐแคลิฟอเนียหรืิอว่าได้รับความยินยอมจากผู้ว่าการรัฐนั้น ๆ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ตั้งแต่ปี 1965 ในสมัยนั้นทาง Bundon B. Johnson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สั่งส่ง National Guard เข้าไปปราบเหตุจราจร หลังการตัดสินคดีตำรวจทำร้ายชายผิวดำ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เหตุการณ์ความไม่สงบ เป็นคำสั่งของผู้ว่าการรัฐเอง และ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ปราบปรามความไม่สงบ ปี ค.ศ. 2007ออกผ่านผู้ว่าการรัฐนะคะ นี่เป็นจุดที่ทำให้เกิดการถกเถียงกันค่ะ ว่าประธานาธิบดีเรียกNational Guard เข้าประจำกันได้หรือไม่ไปปฏิบัติหน้าที่ได้ภายใต้การบังคับบัญชาของรัฐบาลกลางขอความร่วมมือหรือให้ผู้ว่าการขอด้วยนะคะส่ง National Guard ทำหน้าที่ภายในประเทศNational Guard ของสหรัฐฯ ครั้งนี้นะคะ ในวาระแรกคือช่วงที่เกิดการประท้วง 2020 นั่นเอง ซึ่ง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แต่คำสั่งที่มีข้อสังเกตจากผู้เชี่ยวชาญด้านกฎหมายนั่นเป็นไปตามคำร้องขอของรัฐแคลิฟอเนียเมื่อปี 2020 ในวาระแรกของทรัมป์หลังการเสียชีวิตของ Georgeที่ริบรอนเสรีภาพแบบนี้ มีคนบอกว่าถ้าไม่ใช่รัฐบาลชุดนี้ก็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ปี 2567 ไปแต่ที่ 16 ล้านล้านกว่าแล้วค่ะมาบังคับใช้ และใช้กำลังทหารเข้าไปช่วยผิดกฎหมายให้ออกจากสหรัฐฯกฎหมายนี้นี่ จะให้อำนาจประธานาธิบดีสั่ง National Guard// สถานการณ์หนี้ครัวเรือนไตรมาส 4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นอกจากนี้ยังพบว่าคนไทยไม่น้อยมีพฤติกรรมอุปโภคบริโภค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คนไทย 1 ใน 3 นิยมใช้สินค้าหรู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และมีการขาดความรู้ และการวางแผนการเงินที่เหมาะสมค่ะ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นะคะ ส่งผลให้สัดส่วนหนี้ครัวเรือน GBC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ส่วนบุคคลที่ค้างชำระเกิน 90 วันสถานการณ์หนี้ครัวเรือไตรมาส 4ปี 2567 ที่ผ่านมา แม้ว่าจะขยายตัวชะลอลงนะคะ แต่ว่าคุณค่าของสินเชื่อก็ลดลงที่อาจจะมีหนี้เสียเพิ่มขึ้นค่ะ เลขาธิการสภาเศรษฐกิจและความมั่นคง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ตลอดจนการขับเคลื่อนเศรษฐกิจเพื่อจะลดเสื้อผ้าหรือว่าสินค้าแฟชันนะคะมีเงินออมสำหรับฉุกเฉินไม่ถึง 6 เดือนวงจรหนี้ได้ง่ายขึ้น โดยเฉพาะการเกิดสภาวะหนี้ถดถอยพุ่งเป้าไปที่จะช่วยเทิร์นไปสู่ NPL นะครับสถานการณ์หนี้ครัวเรือน ไตรมาส 4/68มีมูลค่า 16.42 ล้านล้านบาทร้อยละ 0.2 ช่วงเดียวกันของปีก่อนของการปล่อยสินเชื่อแต่ที่ถามว่าอนาคตมันจะเพิ่มขึ้นมากไหม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มีรายได้เพิ่มขึ้น และจะลดปัญหานี้ไปได้ระดับหนึ่งนะครับ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ก็มันเป็นเรื่องที่กระทบทั้งระบบ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ของเรา</w:t>
      </w:r>
    </w:p>
    <w:p>
      <w:pPr>
        <w:pStyle w:val="BodyText"/>
      </w:pPr>
      <w:r>
        <w:t xml:space="preserve">(คุณวินชน) ธนาคารอาคารสงเคราะหนี้ครัวเรือนลงไปได้ค่ะ// เรื่องนี้เป็นเรื่องสำคัญที่มาตรการประเทศไทยและกระทรวงการคลังที่ออกมาก็ลูกหนี้ SM หรือกลุ่มที่มีความเสี่ยงจะเป็นหนี้เสียตั้งแต่ 30-90 วัน โดยใน 6 เดือนแรกไม่คิดดอกเบี้ยผ่อนชำระ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ร้อยละ 22 คุณติชิลาคะ คุณจีรชาตาคะ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คอนโดมิเนียมแห่งหนึ่งนะคะ ตัวแทนได้\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ค่ะ ว่ามีความเกี่ยวข้องหรือไม่ค่ะ นางสาวรัตชนกเมื่อรายได้ลดนี่ ความสามารถก็ต้องลด อันนี้ยอมรับจากแบงก์ก็ต้องปรับตัว ก็ต้องมีมาตรการ ต้องมีแนวทางมาช่วยลูกหนี้เซ้งแก้ว ทนายความและที่ปรึกษาฯ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ไม่ชี้ชัดว่าเงิน 12 ล้านบาทเป็นของใคร แต่จากที่นายทวีวั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กสทช. จึงอยากให้กรม กสทช. นั้น มาตรวจสอบ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ทาง ป.ป.ช เพื่อให้ตรวจสอบด้วยค่ะ ทาง ปปช.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จะทำหน้าที่ของตัวเองแค่นั้นค่ะ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เส้นทางการเงินจำนวน 12 ล้านบาท แต่อยากให้แผู้ที่แสดงตัวว่าเป็นเจ้าของเงินสด 12 ล้านบาทที่ถูกพบอยู่ภายในกล่องพลาสติกสีเทาในคอนโดมิเนียมเมืองทองธานีค่ะ โดยตำรวจยังข้อสังเกตถึงความไม่โปร่งใสของเหตุการนี้นะคะ เนื่องจาก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12 ล้านที่เป็นเงินสดจริง ๆ หรือไม่ และมี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สรรพากรชำนาญการพิเศษ รักษาการแทนกรมสรรพากรเป็นผู้รับเรื่องไปตรวจสอบ และบอกว่าจะรับทราบ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ทีมไทยนั้นถือว่าปลดล็อกในการแข่งวอลเลย์บอล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ซึ่งเป็นตัวขับเคลื่อนสำคัญค่ะ ชัยชนะของทีมสาวไทยใน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รุ่นพี่ก็นำทีมด้วย มีน พีชญา ครมกำค่ะ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หมายถึงว่ามีนักกีฬานครนนท์อยู่ในสนามแรก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น์ ระบบการเล่นแบบญี่ปุ่นนะคะ แม้ว่ารูปร่างจะเล็ก แต่ว่าใช้ความคล่องตัวในการเข้าสู่ อย่างเช่น บอลรับ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ที่มาจากลีกนอกก็เดินทางมารวมตัวกันช้านะคะ ยังต้องให้เวลาโค้ดอ๊อดปรับจูนอยู่ค่ะ โดยNation 3 ต่อ 1 เซตนะคะหนึ่งในปัจจัยสำคัญค่ะ เป็นเพราะความยอดเยี่ยมของนักตบดาวรุ่งนะคะ มาจากโรงเรียนนนท์ในช่วงค่ำค่ะ ก่อนจะได้พัก 1 สัปดาห์ และได้ไปแข่ง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ที่ 21 นะคะ ไทยเจอสาธารณรัฐเช็ก เกมสุดท้าย อาทิตย์ที่ 22 ไทยเจอ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คว้าแชมป์ยูฟามาครองแชมป์ค่ะ รอบชิงถึง 8 คนจาก 18 คนด้วยกันค่ะมาดูระบบการทำทีมของนครนนท์นะคะ ก็ต้องยกให้การทำทีมของโค้ชเอ็ม ว่าที่ร้อยตรี วัฒจากจะหวะที่โปรตุเกสสกัดบอลไม่ขาดค่ะ เปิดโอกาสให้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อีกครั้งจาก มิเกล โอยาซาเบา ในนาทีที่ 25นอกจากเนชันลีก อีก 2 สนามนะคะ ไทยก็ยังมีในการแข่งขัน CV League สำหรับทีมไทยจะกลับมาถึงประเทศนะคะ วันที่… วันนี้นะคะในช่วงเวลาพิเศษและหลังจากการต่อเวลาพิเศษ ต้องมีการสนาม 2 ที่ ฮ่องกง 18-22 มิถุนายนนะคะ โดยเกมแรกพุธที่ 18 มิถุนายน ไทยเจอญี่ปุ่น14.00 น. ค่ะ เกมที่ 2 19 มิถุนายนไทยเจออิตาลี 16.00 น. แล้วเกมช่วยให้โปรตุเกสเอาชนะสเปนแชมป์เก่าในช่วงดวลจุดโทษบัลแกเรีย 12.00 น. ค่ะครีสเตียนโน่ โรนัลโด ก็พาทีมสเปนแชมป์เก่าในช่วงของการดวลจุดโทษนะคะ พาโปรตุเกสดวลกับคาร์ลอส อัลคาลาสค่ะ เป็นชนะเลิศ ทีมชาติโปตุเกตลงสนามดวลกับสเปนแชมป์เก่านะคะ ซึ่งสเปนได้ประตูออกนำก่อนในนาทีที่ 26กลับเบรกเกมเสิร์ฟไม่สำเร็จ ก่อนเรียกให้อัลคาร์ลาส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95 ล้านบาทค่ะ นอกจากนี้เกมจากโคโนรัส กับครึ่งหลังโปรตุเกสมาตามตีเสมอได้จากการยิงประตูที่ 2 จากการยิงของ คริสเตียโน โรนัลโดและหลังจากนั้น ไม้มีตกเพิ่มค่ะียช่วยให้ฝรั่งเศสขึ้นนำช่วยให้ฝรั่งเศสเอาชนะเยอรมันไปได้ยิงจุดโทษตัดสินนะคะ ปรากฏว่ายิงคนที่ 4 ของสเปนนี่ ยิงไปติดเซฟของผู้รักษาประตูค่ะ ก่อนที่โรเบน โนเวิส จะปิดเกมชาวบ้านในอำเภอภูกำยาน เรียกเป็นชาติแรกที่คว้าแชมป์ยูฟา ลีกได้ค่ะมาต่อกันที่ด้านของเทนนิส เฟรน โอเพนประเภทชายเดี่ยว มือ 1 ชาวอิตาลีและอำเภอดอกคำใต้ เดินทางไปตรวจสอบการ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ว่าจะเกิดผลกระทบของโรคระบาด ตลอดถึงสิ่งแวดล้อม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หมู่บ้านอย่างครอบคลุม ตลอดจนการนำแม่พันธุ์หมูมา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หรือว่า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ศักดิ์สิทธิ์ พื้นที่ที่อยู่ใกล้ฟาร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แก้ไขอย่างเร่งด่วยค่ะ คุณผู้ชมการ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หลังจากที่พบครอบครัวนกเงือกทำรังและเลี้ยงลูกอยู่ใน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ปกครองและเจ้าหน้าที่ฝ่ายต่าง ๆ เดินทางเข้าไปในพื้นที่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ชาวบ้าน ซึ่งนกเงือกเป็นสัตว์ป่าหายากใกล้สูญพันธุ์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จากชุมชนเป็นอย่างดี และมีคำยืนยันว่าจะไม่ไล่ล่า ไม่ตัดต้นไม้บริเวณที่นกเงือกทำรังเด็ดขาด การพบ์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จะมีฝนตกหนักนะคะ ติดตามต่อกับคุณนิตยา เสริมสินธุ์ค่ะ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มีภาวะฝนตกหนักถึงหนักมากค่ะ พื้นที่อันดามันป่าบ้านกีเนอะ ตำบลนาเกียนอำเภออมก๋อย จังหวัดเชียงใหม่ โดยนายกฤษสยาม พงษ์สตรี ผู้บริหารพื้นที่อนุรักษ์ที่ 16 เชียงใหม่ พื้นที่บริเวณทะเลจีนใต้ตอนกลาง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อ่าวไทยที่มีกำลังแรงขึ้นในระยะนี้ จะทำให้ทะเลอันดามัน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ว่าตั้งแต่วันนี้ไปจนถึงวันที่ 14 มิถุนายนนี้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เทรา จันทบุรี และจังหวัดตราด เพราะว่าจะมีฝนตกหน</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ร้อยละ 60 ของพื้นที่นะคะ ส่วนภาคตะวันออกและภาคใต้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เชียงราย พะเยา น่าน อุตรดิตถ์ ตาก พิษณุโลก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และสมุทรสงคราม และภาคตะวันออก มีความเสี่ยงฝนตกหนักมีคลื่นสูง 2-3 เมตร จุดไหนมีฝนตกบริเวณที่มีฝนฟ้าคะนองจะมีคลื่อนสูงมากกว่า 2 เมตรค่ะ และมีคำเตือนนะคะภูเก็ต และสตูล คุณผู้ชมสามารถกลับมาติดตามสภาพอากาศ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อย่าเพิ่งปิดประตูตายช่องทางการแก้ไขปัญหา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คุณสุภลักษณ์คะ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ปกติแล้วนะคะ แต่ก็มีหลายฝ่ายมองว่าอย่าเพิ่งไว้วางใจบึงกาฬ หนองบัวลำภู สกลนครและนครพนม ส่วนภาคกลาง ตอนนี้เสี่ยงฝนฟ้าคะนองที่นครสวรรค์ อุทัยธานีกาญจนบุรีผมคิดว่าทั้ง 2 ประเทศ รัฐบาลและผู้นำถึงหนักมาก ที่จังหวัดนครนายก ปราจีนบุรี ระยอง จันทร์บุรีและจังหวัดตราด ส่วนที่ภาคใต้ มีความเสี่ยงที่ชุมพรนครศรีธรรมราชทุกคนเป็นชายชาติทหาร คำไหนคำนั้น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กระบวนการสร้างความไว้วางใจ What buidingคณะกรรมการก็จะทำอันนี้ขึ้นมาใหม่ ที่เป็นปัญหาทางเจ้าหน้าที่รัฐบาลนี่ โดยเฉพาะเจ้าหน้าที่รัฐบาล โดยเฉพาะเจ้าหน้าที่นิดหนึ่งก็จะเกิดความสงสัยระหวาดระแวงกันตลอดเวลา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ทำตามที่ตกลงกันไว้ เราก็จะทำแบบนั้น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นะครับ ทำให้ถูกต้องว่าเป็นการปรับกำลังเปิดให้บรรยากาศในการพูดคุยนี่ มันดีขึ้น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มันก็มีส่วนเกี่ยข้อง ซึ่งตอนนี้ทางกระแสสังคมมันก็ยังร้อน ๆ กันอยู่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แล้วก็กองทัพนะครับ ที่จะต้องบอกกับประชาชนว่าผมเชื่อว่าทั้ง 2 ฝ่ายต้องยืนยันว่าเป็นอย่างนี้ ฝ่ายไทยก็ต้องยืนยันว่า โอเค เราต้องแสดงความไว้วางใจซึ่งกันและกัน เขาเรียกว่า "ความจริงถ้าดีมากกว่านี้ ผมอยากให้รายงานไปในกลุ่มอาเซียน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ศาลโลก เราก็ยืนยันจะไม่ไปท่าเดียมซ้ำ ๆ ซาก ๆ ก็จะ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ที่ 3 ที่เราไว้ใจกันทั้งคู่ มาช่วย Monitor สถานการณ์ได้ไหม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ช่วยสร้างความมั่นอกมั่นใจให้กับประชาชนทั้ง 2 ฝ่ายได้นะครับ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ในเรื่องของภูมิภาคมาโดยตลอด ทหารสภาผู้แทนราษฎรแล้วด้วยนะคะ สิ่งที่คุณสุภลักษณ์พูด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รีบไปปิดช่องทางอื่น ๆ อย่างศาลโลกเอง ก็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มอนิเตอร์สถานการณ์กันได้ เพราะว่าปัญหาอีกอย่าง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เหมือนกันนะคะ ขณะที่เรา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ก็ทำให้ชาวบ้านในพื้นที่ที่อยู่ตามแนวชายแดนนี่นะครับ ใครรุกก่อน ใครผิดข้อตกลงอาเซียนศาลโลกเป็นคนบอกให้โลกรู้ว่าฝ่ายนี้รุกนะฝ่ายนี้ไม่ทำตามสัญญานะ ผมเชื่อว่าวิธีนี้ปราสาทตาเมืองนะคะ ที่อำเภอพนมดงรัก</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มากที่สุด ตำบลตาเมือง อำเภอพนมดงรักน่าสนใจนะว่า ไอ้วิธีการที่จะแก้ไขจัดการกับปัญหาโดยสันติ บางทีอย่างที่เราพยายามยืนยันมาโดยตลอดแล้วนี่ บางทีอย่าไปชาวบ้านส่วนใหญ่นี่ ไม่ได้กังวลใจมากนัก เพราะอยู่ใน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เพราะหากเกิดเหตุฉุกเฉินก็จะได้หลบได้ทันค่ะ</w:t>
      </w:r>
    </w:p>
    <w:p>
      <w:pPr>
        <w:pStyle w:val="BodyText"/>
      </w:pPr>
      <w:r>
        <w:t xml:space="preserve">(คุณสยาม)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ยังทำมาหากินตามสบาย ถามว่ากังวลไหม กังวลนิด ๆ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ซึ่งทางผู้อำนวยการโรงเรียนบอกว่าที่นี่ จะมีการซ้อมหลบภัยและสอนเรื่องทักษะการเอาตัวรอด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รับผิดชอบของพวกเราผู้นำชุมชน ซึ่งได้ยินข่าวและดีใจมาก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เหตุการณ์ปะทะกันมาแล้วระหว่างไทย-กัมพูชาค่ะ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ทางวุฒิสภาเอง ก็ยังเสนอแนวคิดพื้นที่ปะทะกับประสบการณ์ที่ผ่านมา ก็ทำให้ชาวบ้านพร้อมทำการซ้อมและไม่ประมาทระแวกเดียวกันก็จะลงขันขอให้พิจารณาเปิดสมัย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การแก้ไขปัญหาที่ชัดเจนค่ะ นั่นทำให้ประชาชนความ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ประธานวุฒิสภาก็เรียกประชุมวุฒิสภาเช้านี้ เพื่อ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เพราะเห็นว่าฝ่ายบริหารยังไม่มีแนวทางแก้ไขที่เหมาะสม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ที่กัมพูชาถอนทหารในพื้นที่ แต่ก็เป็นการแก้ไขปัญหาแม้ว่าตอนนี้ทางไทยและกัมพูชาก็ตกลงกันแล้ว ว่าจะแก้ปัญหาผ่านJBC ที่จะคุยกันวันที่ 14 นี้ด้วยนะคะ แต่ว่าในขณะเดียวกันและขอให้ไม่ยอมรับอำนาจ ICJ ค่ะ</w:t>
      </w:r>
    </w:p>
    <w:p>
      <w:pPr>
        <w:pStyle w:val="BodyText"/>
      </w:pPr>
      <w:r>
        <w:t xml:space="preserve">(คุณมงคล)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รัฐบาลได้ยืนหยัดในการสงวนสิทธิไม่ให้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ส่วนในเรื่องของข้อเสนอเรื่องของการตัดไฟ ตัดอินเทอร์เน็ตตามชายแดนกังวลค่ะ บทบาทของวุฒิสภาในเรื่องของข้อพิพาทไทย-กัมพูชากับแนวทางการแก้ไขปัญหาอย่างสันติค่ะ นายมงคลสันติค่ะ ขณะที่กรรมาธิการทางทหารของรัฐนะคะ ก็ระดมความคิดเห็นข้อเสนอแนะต่อรัฐบาล โดยขอให้ ครม. เปิดประชุมวิสามัญเพื่ออภิปรายสมัยทั่วไปของรัฐสภาไปยังพื้นที่ปราสาทตาเมือนธม และปราสาทตาควายค่ะ พร้อมกันนี้ ก็จัดเวที สว. พบประชาชน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โดยเฉพาะกรณีที่มีความสัมพันธ์ระหว่างตระกูล ฮุน เซนเฉพาะหน้า ไม่ใช่การแก้ไขปัญหาระยะยาวอย่างใกล้ชิด ทั้งนี้ขอให้รัฐบาลในการรักษาไว้ซึ่งเกียรติภูมิของประเทศตามแนวชายแดนไทย-กัมพูชา ที่หมายถึงเรื่องทั้ง 2 ประเทศค่ะ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ของนายทักษิณ ชินวัตร ที่นัดพร้อมคู่ความไต่สวนวันที่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w:t>
      </w:r>
    </w:p>
    <w:p>
      <w:pPr>
        <w:pStyle w:val="BodyText"/>
      </w:pPr>
      <w:r>
        <w:t xml:space="preserve">(คุณเสาวลักษณ์) ถ้าตีความความขัดแย้งของชายแดนไทย-กัมพูชานั้น ก็เห็นว่าเป็นอำนาจการปฏิบัติงานในการเจรจาค่ะ ย้ำค่ะ ในฐานะคนไทยต้องรวมใจเป็นหนึ่ง เพื่อสร้างความสงบสุข เพื่อสร้างการเมืองจึงหมายถึงศึกในและในเวลานี้มีคำสั่งหรือคำพิพากษาของศาลฎีกาคดีอาญาของผู้ทางวุฒิสภาได้ลงพื้นที่ติดตามสถานการณ์ไทย-กัมพูชาค่ะที่จังหวัดบุรีรัมย์ สุรินทร์และอุบลราชธานีค่ะของศาลฎีกาบังคับโทษการนายทักษิณ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การปรับ ครม. อาจะไม่ตอบโจทย์สถานการณ์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มีสถานะเป็นพ่อของนายกรัฐมนตรี มี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ฉากทัดแรก แต่ถ้าย้ำนะคะ ถ้า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และสภาใต้สมมติฐานที่ปรับไว้ได้ในภาษาการบ้านการเมืองนะคะ ก็คือศึกนอกที่รัฐบาลต้องบริหารจัดการค่ะ ส่วนปมปัญหาตีความได้เลยค่ะ ว่าเกี่ยวข้องกับตำแหน่ง ก็จะมีตำแหน่งขอพรรคเพื่อไทย กล้าธรรมและก็แก้ปมภายในรวมไทยสร้างชาติด้วยค่ะ ส่วนอีก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และถ้าจะยังคงเดินหน้าปรับ ครม. สถานการณ์ตอนนั้นมุ่ง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ให้กลุ่มทุนในภายเพื่อไทยนั่งเก้าอี้ตัวนี้แทนก็เป็นไปได้ จากนี้มี 2 ฉากทัศน์ที่เกิดขึ้นได้แต่ต้องยอมรับก่อนค่ะ ว่านายทักษินมีความเกี่ยวข้องเป็นผู้ทางจิตวิญญาณของพรรคเพื่อไทยจะปรับ ครม. แบบไหนกันแน่ แม้จะมีธงอยู่ในใจแล้วการบังคับโทษนายทักษิณทั้งทางตรงและทางอ้อมกับนายกฯ กับรัฐบาลพรรคเพื่อไทยถึงการปรับ ครม. ที่มีขึ้นในเร็ว ๆ นี้อีกด้วยกระทบ แล้วรู้สึกว่าจริง ๆ ข่าวที่วางมีคำสั่งไต่สวนบังคับโทษนายทักษิณไปที่นายทักษิณ แต่อีกทางหนึ่งก็เป็นเส้นทางบีบคั้นไปที่รัฐบาลพรรคเพื่อไทย และนายกแพทองธารปรับ ครม. จะต้องคุยอยู่แล้วนะคะ คุยเพื่อปรับ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แต่จะนัดหลังวันที่ 14 มิถุนายนไปแล้ว นั่นหมายความว่าฉากทัศน์หนึ่งค่ะ ถ้าศาลมีคำสั่งไม่ไต่สวนย้ำอีกทีนะคะ ไม่ นั่นแสดงว่าไม่ได้มีผลต่อนายทักษิณ ไม่ได้มีผลต่อรัฐบาลหรือว่านายกฯการบังคับโทษ นายทักษิณ ชินวัตร ไปแล้วด้วยไปที่การเขย่าพรรคภูมิใจไทยโดยตรงค่ะเพื่อไทยดึงเก้าอี้ไปดูแลเองก็เป็นไปได้ที่ว่าการพลังงานก็เป็นตำแหน่งหนึ่ง ที่จะไปให้ทำเนียบรัฐบาล เพื่อแสดงจุดยืนที่เข้มแข็ง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ทางการเมืองประกาศแล้วที่จะเดินทางไปให้กำลังใจที่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โดยแพทย์ 3 คน เหตุให้อาการป่วยของนายทักษิณ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จะยังไม่ยืนยันนะคะ ว่าจะไปหรือไม่ ยังรอการคอนเฟิร์ม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จึงเป็นที่สังเกตค่ะ ว่าอาจไม่ตอบโจทย์การเมืองผ่านพ้นกำหนดการประชุม JBC ไปแล้วความขัดแย้งตามแนวชายแดนไทย-กัมพูชาช่วงเวลาที่ต้องลุ้นว่าศาลจะไต่สวนหรือไม่ไต่สวนระหว่างจำเลยกับโจทก์ในคดีนะคะ แต่ความ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ที่จะมาประชุมในวันนั้นเพื่อยืนยันในมติเดิมปกป้องอธิบไตย และให้ยกเลิก MOUเป็นกราบเจรจาเขตแดนไทย-กัมพูชาวันที่ 12 มิถุนายน นายจตุพร พรมพันธุ์วันที่ 12 มิถุนายนนี้ค่ะ โดยการประชุมดังกล่าว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ทางเลขาธิการแพทยสภา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ก็คือนายแพทย์โอภาส การกวินพงศ์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หรือไม่นะคะ ซึ่งล่าสุดนายแพทย์วิศนุ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ภายใต้กระทรวงกลาโหมนะคะ ได้แก่ ผู้ทรงคุณวุฒิทหาร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จะเข้าร่วมการประชุมด้วยหรือไม่ หรืออาจจะหายไปอีก 5 เสียง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ในสังกัดกระทรวงกลมโหมนั้นหายไป ก็ยังเหลือเสียง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ประเด็นข้อเรียกร้องที่นำเข้าสู่แพทยสภา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แสดงว่าผู้ป่วยนักโทษดังกล่าว ซึ่งนายแพทย์ทวีศิลป์ วิษณุโยธินกรมการแพทย์ทางเลือก แพทย์หญิงอำพรเนื่องจากว่าเป็นข้าราชการประทรวงสาธารณสุขว่ากล่าวตักเตือน ส่วนอีก 2 คนนั้น ถูกพักประกอบวิชาชีพ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ลงโทษแพทย์ทั้ง 3 ท่าน โดยทำการวีโต้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มีการตัดสินโทษตามเดิม ก็จะได้รับเสียงใน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2 ใน 3 หรือว่า 37 เสียงค่ะ ถ้าเสียง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น่าจับตามองอย่างยิ่งค่ะ</w:t>
      </w:r>
    </w:p>
    <w:p>
      <w:pPr>
        <w:pStyle w:val="BodyText"/>
      </w:pPr>
      <w:r>
        <w:t xml:space="preserve">(คุณจีรชาตา)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เพิ่มมากขึ้น หลังจากผู้นำสหรัฐอเมริกาได้ส่งกองกำลัง National ลงพื้นที่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ถนนสายสำคัญในการประท้วงต่อเนื่องเป็นวันที่ 3 โดยกวาดล้าง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ระหว่างกลุ่มผู้ชุมนุมและตำรวจ โดยเจ้าหน้าที่ยิงระเบิดแฟรช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โทษนโยบายของผู้นำสหรัฐอเมริกาแพทยสภานั้นเกินกว่า 2 ใน 3 ถ้าตัดแพทยสภาในตำแหน่งออกไป 3-9 คนตามที่ได้กล่าวมาข้างต้น ก็เหลือ 60 เสียง แต่ว่าต้องได้ขอบงเกรซ วินนิวซัม กล่าวว่าการ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ทรัมป์ก็ระบุค่ะ ว่าความเป็นระเบียบเรียบร้อย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การบุกจับผู้อพยพคนเข้าเมืองในลอสแองเจอลิส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ก็จุดประเด็นในการใช้อำนาจของทรัมป์นะคะ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การที่รัฐบาลกลางสหรัฐฯ ของรัฐแคลิฟอร์เนีย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ที่อาจจะเรียกได้ว่าน่าขนหัวลุกเลยทีเดียวค่ะว่าเป็นต้นเหตุให้เกิดความวุ่นวายในสถานที่ในช่วงสุดสัปดาห์ที่ผ่านมา พร้อมทั้งขอให้ผู้ชุมนุมและไม่ก่อความรุนแรง ทางด้านผู้ว่าการรัฐนั้น ๆ เพราะว่า National Guardลงพื้นที่ในพื้นที่ไม่ชอบด้วยกฎหมาย พร้อมทั้งเรียกร้องให้ผู้นำสหรัฐอเมริกาถอนกำลังออกมาโดยเร็วแต่สำหรับสถานการณ์ฉุกเฉินภายในประเทศ ส่วนหนึ่งของกำลังสำรองกำลังจะกลับคืนมาอีกครั้ง โดยผู้ที่กระทำผิดกฎหมายจะถูกขับไล่ออกไปและลอสแองเจอลิส จะได้รับอิสรภาพค่ะ การประท้วงต่อต้านหลายคน จึงมองว่าอันนี้ไม่ต่างกับการข้ามหัวผู้ว่านครลอสแองเจิอลิสที่ผ่านมาทำให้ทางประธานาธิบดี โดนัลด์ ทรัมป์ให้ส่งกองกำลัง Nationa Guardสหรัฐฯ นี่ กำหนดเอาไว้ให้ National Gra</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ตามประมวลกฎหมายสหรัฐฯ หมวด 10 นี่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บังคับใช้กฎหมายตามกองกำลังปกติได้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หรืิอว่าได้รับความยินยอมจากผู้ว่าการรัฐนั้น ๆของกองทัพบก และกองทัพอากาศสหรัฐฯกลาง และรัฐบาลระดับรัฐก็ดีลงมือสั่งการเกี่ยวกับความไม่สงบในรัฐแคลิฟอเนียตั้งแต่ปี 1965 ในสมัยนั้นทาง Bundon B. Johnson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สั่งส่ง National Guard เข้าไปปราบเหตุจราจร หลังการตัดสินคดีตำรวจทำร้ายชายผิวดำ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เหตุการณ์ความไม่สงบ เป็นคำสั่งของผู้ว่าการรัฐเอง และ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ปราบปรามความไม่สงบ ปี ค.ศ. 2007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ไปปฏิบัติหน้าที่ได้ภายใต้การบังคับบัญชาของรัฐบาลกลางออกผ่านผู้ว่าการรัฐนะคะ นี่เป็นจุดที่ทำให้เกิดการถกเถียงกันค่ะ ว่าประธานาธิบดีเรียกNational Guard เข้าประจำกันได้หรือไม่นะคะ ในวาระแรกคือช่วงที่เกิดการประท้วง 2020 นั่นเอง ซึ่งขอความร่วมมือหรือให้ผู้ว่าการขอด้วยนะคะส่ง National Guard ทำหน้าที่ภายในประเทศNational Guard ของสหรัฐฯ ครั้งนี้แต่คำสั่งที่มีข้อสังเกตจากผู้เชี่ยวชาญด้านกฎหมาย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ที่ริบรอนเสรีภาพแบบนี้ มีคนบอกว่าถ้าไม่ใช่รัฐบาลชุดนี้ก็นั่นเป็นไปตามคำร้องขอของรัฐแคลิฟอเนียเมื่อปี 2020 ในวาระแรกของทรัมป์หลังการเสียชีวิตของ Georgeปี 2567 ไปแต่ที่ 16 ล้านล้านกว่าแล้วค่ะ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 สถานการณ์หนี้ครัวเรือนไตรมาส 4มาบังคับใช้ และใช้กำลังทหารเข้าไปช่วยผิดกฎหมายให้ออกจากสหรัฐฯกฎหมายนี้นี่ จะให้อำนาจประธานาธิบดีสั่ง National Guardนอกจากนี้ยังพบว่าคนไทยไม่น้อยมีพฤติกรรมอุปโภคบริโภค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คนไทย 1 ใน 3 นิยมใช้สินค้าหรู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และมีการขาดความรู้ และการวางแผนการเงินที่เหมาะสมค่ะ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นะคะ ส่งผลให้สัดส่วนหนี้ครัวเรือน GBC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ส่วนบุคคลที่ค้างชำระเกิน 90 วัน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ที่อาจจะมีหนี้เสียเพิ่มขึ้นค่ะ เลขาธิการสภาเศรษฐกิจและความมั่นคงสถานการณ์หนี้ครัวเรือไตรมาส 4ปี 2567 ที่ผ่านมา แม้ว่าจะขยายตัวชะลอลงนะคะ แต่ว่าคุณค่าของสินเชื่อก็ลดลงตลอดจนการขับเคลื่อนเศรษฐกิจเพื่อจะลด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พุ่งเป้าไปที่จะช่วยเทิร์นไปสู่ NPL นะครับเสื้อผ้าหรือว่าสินค้าแฟชันนะคะมีเงินออมสำหรับฉุกเฉินไม่ถึง 6 เดือนวงจรหนี้ได้ง่ายขึ้น โดยเฉพาะการเกิดสภาวะหนี้ถดถอยแต่ที่ถามว่าอนาคตมันจะเพิ่มขึ้นมากไหมสถานการณ์หนี้ครัวเรือน ไตรมาส 4/68มีมูลค่า 16.42 ล้านล้านบาทร้อยละ 0.2 ช่วงเดียวกันของปีก่อนของการปล่อยสินเชื่อมีรายได้เพิ่มขึ้น และจะลดปัญหานี้ไปได้ระดับหนึ่งนะครับ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ก็มันเป็นเรื่องที่กระทบทั้งระบบ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ของเรา</w:t>
      </w:r>
    </w:p>
    <w:p>
      <w:pPr>
        <w:pStyle w:val="BodyText"/>
      </w:pPr>
      <w:r>
        <w:t xml:space="preserve">(คุณวินชน) ธนาคารอาคารสงเคราะ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ลูกหนี้ SM หรือกลุ่มที่มีความเสี่ยงจะเป็นหนี้เสียตั้งแต่ 30-90 วัน โดยใน 6 เดือนแรกไม่คิดดอกเบี้ยผ่อนชำระหนี้ครัวเรือนลงไปได้ค่ะ// เรื่องนี้เป็นเรื่องสำคัญที่มาตรการประเทศไทยและกระทรวงการคลังที่ออกมาก็ร้อยละ 22 คุณติชิลาคะ คุณจีรชาตาคะ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คอนโดมิเนียมแห่งหนึ่งนะคะ ตัวแทนได้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ค่ะ ว่ามีความเกี่ยวข้องหรือไม่ค่ะ นางสาวรัตชนก\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เซ้งแก้ว ทนายความและที่ปรึกษาฯเมื่อรายได้ลดนี่ ความสามารถก็ต้องลด อันนี้ยอมรับจากแบงก์ก็ต้องปรับตัว ก็ต้องมีมาตรการ ต้องมีแนวทางมาช่วยลูกหนี้ไม่ชี้ชัดว่าเงิน 12 ล้านบาทเป็นของใคร แต่จากที่นายทวีวั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กสทช. จึงอยากให้กรม กสทช. นั้น มาตรวจสอบ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ทาง ป.ป.ช เพื่อให้ตรวจสอบด้วยค่ะ ทาง ปปช.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จะทำหน้าที่ของตัวเองแค่นั้นค่ะ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เส้นทางการเงินจำนวน 12 ล้านบาท แต่อยากให้แ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ข้อสังเกตถึงความไม่โปร่งใสของเหตุการนี้นะคะ เนื่องจากผู้ที่แสดงตัวว่าเป็นเจ้าของเงินสด 12 ล้านบาทที่ถูกพบอยู่ภายในกล่องพลาสติกสีเทาในคอนโดมิเนียมเมืองทองธานีค่ะ โดยตำรวจยัง12 ล้านที่เป็นเงินสดจริง ๆ หรือไม่ และมี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สรรพากรชำนาญการพิเศษ รักษาการแทนกรมสรรพากรเป็นผู้รับเรื่องไปตรวจสอบ และบอกว่าจะรับทราบ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ทีมไทยนั้นถือว่าปลดล็อกในการแข่งวอลเลย์บอล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ซึ่งเป็นตัวขับเคลื่อนสำคัญค่ะ ชัยชนะของทีมสาวไทยใน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รุ่นพี่ก็นำทีมด้วย มีน พีชญา ครมกำค่ะ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หมายถึงว่ามีนักกีฬานครนนท์อยู่ในสนามแรก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น์ ระบบการเล่นแบบญี่ปุ่นนะคะ แม้ว่ารูปร่างจะเล็ก แต่ว่าใช้ความคล่องตัวในการเข้าสู่ อย่างเช่น บอลรับ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ที่มาจากลีกนอกก็เดินทางมารวมตัวกันช้านะคะ ยังต้องให้เวลาโค้ดอ๊อดปรับจูนอยู่ค่ะ โดย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ในช่วงค่ำค่ะ ก่อนจะได้พัก 1 สัปดาห์ และได้ไปแข่งNation 3 ต่อ 1 เซตนะคะหนึ่งในปัจจัยสำคัญค่ะ เป็นเพราะความยอดเยี่ยมของนักตบดาวรุ่งนะคะ มาจากโรงเรียนนนท์ที่ 21 นะคะ ไทยเจอสาธารณรัฐเช็ก เกมสุดท้าย อาทิตย์ที่ 22 ไทยเจอ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คว้าแชมป์ยูฟามาครองแชมป์ค่ะ รอบชิง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จากจะหวะที่โปรตุเกสสกัดบอลไม่ขาดค่ะ เปิดโอกาสให้ถึง 8 คนจาก 18 คนด้วยกันค่ะมาดูระบบการทำทีมของนครนนท์นะคะ ก็ต้องยกให้การทำทีมของโค้ชเอ็ม ว่าที่ร้อยตรี วัฒอีกครั้งจาก มิเกล โอยาซาเบา ในนาทีที่ 25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ในช่วงเวลาพิเศษและหลังจากการต่อเวลาพิเศษ ต้องมีการนอกจากเนชันลีก อีก 2 สนามนะคะ ไทยก็ยังมีในการแข่งขัน CV League สำหรับทีมไทยจะกลับมาถึงประเทศนะคะ วันที่… วันนี้นะคะช่วยให้โปรตุเกสเอาชนะสเปนแชมป์เก่าในช่วงดวลจุดโทษสนาม 2 ที่ ฮ่องกง 18-22 มิถุนายนนะคะ โดยเกมแรกพุธที่ 18 มิถุนายน ไทยเจอญี่ปุ่น14.00 น. ค่ะ เกมที่ 2 19 มิถุนายนไทยเจออิตาลี 16.00 น. แล้วเกมดวลกับคาร์ลอส อัลคาลาสค่ะ เป็นบัลแกเรีย 12.00 น. ค่ะครีสเตียนโน่ โรนัลโด ก็พาทีมสเปนแชมป์เก่าในช่วงของการดวลจุดโทษนะคะ พาโปรตุเกสกลับเบรกเกมเสิร์ฟไม่สำเร็จ ก่อนเรียกให้อัลคาร์ลาสชนะเลิศ ทีมชาติโปตุเกตลงสนามดวลกับสเปนแชมป์เก่านะคะ ซึ่งสเปนได้ประตูออกนำก่อนในนาทีที่ 2695 ล้านบาทค่ะ นอกจากนี้เกมจากโคโนรัส กับ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ยช่วยให้ฝรั่งเศสขึ้นนำช่วยให้ฝรั่งเศสเอาชนะเยอรมันไปได้ครึ่งหลังโปรตุเกสมาตามตีเสมอได้จากการยิงประตูที่ 2 จากการยิงของ คริสเตียโน โรนัลโดและหลังจากนั้น ไม้มีตกเพิ่มค่ะชาวบ้านในอำเภอภูกำยาน เรียกยิงจุดโทษตัดสินนะคะ ปรากฏว่ายิงคนที่ 4 ของสเปนนี่ ยิงไปติดเซฟของผู้รักษาประตูค่ะ ก่อนที่โรเบน โนเวิส จะปิดเกมและอำเภอดอกคำใต้ เดินทางไปตรวจสอบการเป็นชาติแรกที่คว้าแชมป์ยูฟา ลีกได้ค่ะมาต่อกันที่ด้านของเทนนิส เฟรน โอเพนประเภทชายเดี่ยว มือ 1 ชาวอิตาลีว่าจะเกิดผลกระทบของโรคระบาด ตลอดถึงสิ่งแวดล้อม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หมู่บ้านอย่างครอบคลุม ตลอดจนการนำแม่พันธุ์หมูมา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หรือว่า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ศักดิ์สิทธิ์ พื้นที่ที่อยู่ใกล้ฟาร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แก้ไขอย่างเร่งด่วยค่ะ คุณผู้ชมการ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หลังจากที่พบครอบครัวนกเงือกทำรังและเลี้ยงลูกอยู่ใน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ปกครองและเจ้าหน้าที่ฝ่ายต่าง ๆ เดินทางเข้าไปในพื้นที่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ชาวบ้าน ซึ่งนกเงือกเป็นสัตว์ป่าหายากใกล้สูญพันธุ์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จากชุมชนเป็นอย่างดี และมีคำยืนยันว่าจะไม่ไล่ล่า ไม่ตัดต้นไม้บริเวณที่นกเงือกทำรังเด็ดขาด การพบ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จะมีฝนตกหนักนะคะ ติดตามต่อกับคุณนิตยา เสริมสินธุ์ค่ะ์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มีภาวะฝนตกหนักถึงหนักมากค่ะ พื้นที่อันดามัน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บริเวณทะเลจีนใต้ตอนกลางป่าบ้านกีเนอะ ตำบลนาเกียนอำเภออมก๋อย จังหวัดเชียงใหม่ โดยนายกฤษสยาม พงษ์สตรี ผู้บริหารพื้นที่อนุรักษ์ที่ 16 เชียงใหม่ พื้นที่อ่าวไทยที่มีกำลังแรงขึ้นในระยะนี้ จะทำให้ทะเลอันดามัน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ว่าตั้งแต่วันนี้ไปจนถึงวันที่ 14 มิถุนายนนี้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เทรา จันทบุรี และจังหวัดตราด เพราะว่าจะมีฝนตกหน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ร้อยละ 60 ของพื้นที่นะคะ ส่วนภาคตะวันออกและภาคใต้</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เชียงราย พะเยา น่าน อุตรดิตถ์ ตาก พิษณุโลก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และสมุทรสงคราม และภาคตะวันออก มีความเสี่ยงฝนตกหนัก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ภูเก็ต และสตูล คุณผู้ชมสามารถกลับมาติดตามสภาพอากาศมีคลื่นสูง 2-3 เมตร จุดไหนมีฝนตกบริเวณที่มีฝนฟ้าคะนองจะมีคลื่อนสูงมากกว่า 2 เมตรค่ะ และมีคำเตือนนะคะอย่าเพิ่งปิดประตูตายช่องทางการแก้ไขปัญหา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คุณสุภลักษณ์คะ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ปกติแล้วนะคะ แต่ก็มีหลายฝ่ายมองว่าอย่าเพิ่งไว้วางใจ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ผมคิดว่าทั้ง 2 ประเทศ รัฐบาลและผู้นำบึงกาฬ หนองบัวลำภู สกลนครและนครพนม ส่วนภาคกลาง ตอนนี้เสี่ยงฝนฟ้าคะนองที่นครสวรรค์ อุทัยธานีกาญจนบุรีทุกคนเป็นชายชาติทหาร คำไหนคำนั้นถึงหนักมาก ที่จังหวัดนครนายก ปราจีนบุรี ระยอง จันทร์บุรีและจังหวัดตราด ส่วนที่ภาคใต้ มีความเสี่ยงที่ชุมพรนครศรีธรรมราชกระบวนการสร้างความไว้วางใจ What buiding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นิดหนึ่งก็จะเกิดความสงสัยระหวาดระแวงกันตลอดเวลาคณะกรรมการก็จะทำอันนี้ขึ้นมาใหม่ ที่เป็นปัญหาทางเจ้าหน้าที่รัฐบาลนี่ โดยเฉพาะเจ้าหน้าที่รัฐบาล โดยเฉพาะเจ้าหน้าที่ทำตามที่ตกลงกันไว้ เราก็จะทำแบบนั้น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นะครับ ทำให้ถูกต้องว่าเป็นการปรับกำลังเปิดให้บรรยากาศในการพูดคุยนี่ มันดีขึ้น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มันก็มีส่วนเกี่ยข้อง ซึ่งตอนนี้ทางกระแสสังคมมันก็ยังร้อน ๆ กันอยู่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แล้วก็กองทัพนะครับ ที่จะต้องบอกกับประชาชนว่า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ความจริงถ้าดีมากกว่านี้ ผมอยากให้รายงานไปในกลุ่มอาเซียนผมเชื่อว่าทั้ง 2 ฝ่ายต้องยืนยันว่าเป็นอย่างนี้ ฝ่ายไทยก็ต้องยืนยันว่า โอเค เราต้องแสดงความไว้วางใจซึ่งกันและกัน เขาเรียกว่า "ศาลโลก เราก็ยืนยันจะไม่ไปท่าเดียมซ้ำ ๆ ซาก ๆ ก็จะ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ที่ 3 ที่เราไว้ใจกันทั้งคู่ มาช่วย Monitor สถานการณ์ได้ไหม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ช่วยสร้างความมั่นอกมั่นใจให้กับประชาชนทั้ง 2 ฝ่ายได้นะครับ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ในเรื่องของภูมิภาคมาโดยตลอด ทหารสภาผู้แทนราษฎรแล้วด้วยนะคะ สิ่งที่คุณสุภลักษณ์พูด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รีบไปปิดช่องทางอื่น ๆ อย่างศาลโลกเอง ก็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มอนิเตอร์สถานการณ์กันได้ เพราะว่าปัญหาอีกอย่าง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เหมือนกันนะคะ ขณะที่เรา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ก็ทำให้ชาวบ้านในพื้นที่ที่อยู่ตามแนวชายแดนนี่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ปราสาทตาเมืองนะคะ ที่อำเภอพนมดงรักนะครับ ใครรุกก่อน ใครผิดข้อตกลงอาเซียนศาลโลกเป็นคนบอกให้โลกรู้ว่าฝ่ายนี้รุกนะฝ่ายนี้ไม่ทำตามสัญญานะ ผมเชื่อว่าวิธีนี้มากที่สุด ตำบลตาเมือง อำเภอพนมดงรัก</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ชาวบ้านส่วนใหญ่นี่ ไม่ได้กังวลใจมากนัก เพราะอยู่ในน่าสนใจนะว่า ไอ้วิธีการที่จะแก้ไขจัดการกับปัญหาโดยสันติ บางทีอย่างที่เราพยายามยืนยันมาโดยตลอดแล้วนี่ บางทีอย่าไปเพราะหากเกิดเหตุฉุกเฉินก็จะได้หลบได้ทันค่ะ</w:t>
      </w:r>
    </w:p>
    <w:p>
      <w:pPr>
        <w:pStyle w:val="BodyText"/>
      </w:pPr>
      <w:r>
        <w:t xml:space="preserve">(คุณสยาม)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ยังทำมาหากินตามสบาย ถามว่ากังวลไหม กังวลนิด ๆ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ซึ่งทางผู้อำนวยการโรงเรียนบอกว่าที่นี่ จะมีการซ้อมหลบภัยและสอนเรื่องทักษะการเอาตัวรอด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รับผิดชอบของพวกเราผู้นำชุมชน ซึ่งได้ยินข่าวและดีใจมาก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เหตุการณ์ปะทะกันมาแล้วระหว่างไทย-กัมพูชาค่ะ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ทางวุฒิสภาเอง ก็ยังเสนอแนวคิด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ขอให้พิจารณาเปิดสมัยพื้นที่ปะทะกับประสบการณ์ที่ผ่านมา ก็ทำให้ชาวบ้านพร้อมทำการซ้อมและไม่ประมาทระแวกเดียวกันก็จะลงขันการแก้ไขปัญหาที่ชัดเจนค่ะ นั่นทำให้ประชาชนความ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ประธานวุฒิสภาก็เรียกประชุมวุฒิสภาเช้านี้ เพื่อ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เพราะเห็นว่าฝ่ายบริหารยังไม่มีแนวทางแก้ไขที่เหมาะสม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ที่กัมพูชาถอนทหารในพื้นที่ แต่ก็เป็นการแก้ไขปัญหา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และขอให้ไม่ยอมรับอำนาจ ICJ ค่ะ</w:t>
      </w:r>
    </w:p>
    <w:p>
      <w:pPr>
        <w:pStyle w:val="BodyText"/>
      </w:pPr>
      <w:r>
        <w:t xml:space="preserve">(คุณมงคล)แม้ว่าตอนนี้ทางไทยและกัมพูชาก็ตกลงกันแล้ว ว่าจะแก้ปัญหาผ่านJBC ที่จะคุยกันวันที่ 14 นี้ด้วยนะคะ แต่ว่าในขณะเดียวกันรัฐบาลได้ยืนหยัดในการสงวนสิทธิไม่ให้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ส่วนในเรื่องของข้อเสนอเรื่องของการตัดไฟ ตัดอินเทอร์เน็ตตามชายแดน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สันติค่ะ ขณะที่กรรมาธิการทางทหารของรัฐนะคะ ก็กังวลค่ะ บทบาทของวุฒิสภาในเรื่องของข้อพิพาทไทย-กัมพูชากับแนวทางการแก้ไขปัญหาอย่างสันติค่ะ นายมงคลไปยังพื้นที่ปราสาทตาเมือนธม และปราสาทตาควายค่ะ พร้อมกันนี้ ก็จัดเวที สว. พบประชาชนระดมความคิดเห็นข้อเสนอแนะต่อรัฐบาล โดยขอให้ ครม. เปิดประชุมวิสามัญเพื่ออภิปรายสมัยทั่วไปของรัฐสภาโดยเฉพาะกรณีที่มีความสัมพันธ์ระหว่างตระกูล ฮุน เซน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ตามแนวชายแดนไทย-กัมพูชา ที่หมายถึงเรื่องทั้ง 2 ประเทศค่ะเฉพาะหน้า ไม่ใช่การแก้ไขปัญหาระยะยาวอย่างใกล้ชิด ทั้งนี้ขอให้รัฐบาลในการรักษาไว้ซึ่งเกียรติภูมิของประเทศของนายทักษิณ ชินวัตร ที่นัดพร้อมคู่ความไต่สวนวันที่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w:t>
      </w:r>
    </w:p>
    <w:p>
      <w:pPr>
        <w:pStyle w:val="BodyText"/>
      </w:pPr>
      <w:r>
        <w:t xml:space="preserve">(คุณเสาวลักษณ์) ถ้าตีความความขัดแย้งของชายแดนไทย-กัมพูชา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การเมืองจึงหมายถึงศึกในและในเวลานี้มีคำสั่งหรือคำพิพากษาของศาลฎีกาคดีอาญาของผู้นั้น ก็เห็นว่าเป็นอำนาจการปฏิบัติงานในการเจรจาค่ะ ย้ำค่ะ ในฐานะคนไทยต้องรวมใจเป็นหนึ่ง เพื่อสร้างความสงบสุข เพื่อสร้างของศาลฎีกาบังคับโทษการนายทักษิณทางวุฒิสภาได้ลงพื้นที่ติดตามสถานการณ์ไทย-กัมพูชาค่ะที่จังหวัดบุรีรัมย์ สุรินทร์และอุบลราชธานีค่ะการปรับ ครม. อาจะไม่ตอบโจทย์สถานการณ์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มีสถานะเป็นพ่อของนายกรัฐมนตรี มี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ฉากทัดแรก แต่ถ้าย้ำนะคะ ถ้า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และสภาใต้สมมติฐานที่ปรับไว้ได้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ตำแหน่ง ก็จะมีตำแหน่งขอพรรคเพื่อไทย กล้าธรรมและก็แก้ปมภายในรวมไทยสร้างชาติด้วยค่ะ ส่วนอีกในภาษาการบ้านการเมืองนะคะ ก็คือศึกนอกที่รัฐบาลต้องบริหารจัดการค่ะ ส่วนปมปัญหาตีความได้เลยค่ะ ว่าเกี่ยวข้องกับและถ้าจะยังคงเดินหน้าปรับ ครม. สถานการณ์ตอนนั้นมุ่ง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ให้กลุ่มทุนในภายเพื่อไทยนั่งเก้าอี้ตัวนี้แทน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จะปรับ ครม. แบบไหนกันแน่ แม้จะมีธงอยู่ในใจแล้วก็เป็นไปได้ จากนี้มี 2 ฉากทัศน์ที่เกิดขึ้นได้แต่ต้องยอมรับก่อนค่ะ ว่านายทักษินมีความเกี่ยวข้องเป็นผู้ทางจิตวิญญาณของพรรคเพื่อไทยกระทบ แล้วรู้สึกว่าจริง ๆ ข่าวที่วางการบังคับโทษนายทักษิณทั้งทางตรงและทางอ้อมกับนายกฯ กับรัฐบาลพรรคเพื่อไทยถึงการปรับ ครม. ที่มีขึ้นในเร็ว ๆ นี้อีกด้วยปรับ ครม. จะต้องคุยอยู่แล้วนะคะ คุยเพื่อปรับมีคำสั่งไต่สวนบังคับโทษนายทักษิณไปที่นายทักษิณ แต่อีกทางหนึ่งก็เป็นเส้นทางบีบคั้นไปที่รัฐบาลพรรคเพื่อไทย และนายกแพทองธารแต่จะนัดหลังวันที่ 14 มิถุนายนไปแล้ว นั่นหมายความว่า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การบังคับโทษ นายทักษิณ ชินวัตร ไปแล้วด้วยฉากทัศน์หนึ่งค่ะ ถ้าศาลมีคำสั่งไม่ไต่สวนย้ำอีกทีนะคะ ไม่ นั่นแสดงว่าไม่ได้มีผลต่อนายทักษิณ ไม่ได้มีผลต่อรัฐบาลหรือว่านายกฯให้ทำเนียบรัฐบาล เพื่อแสดงจุดยืนที่เข้มแข็งไปที่การเขย่าพรรคภูมิใจไทยโดยตรงค่ะเพื่อไทยดึงเก้าอี้ไปดูแลเองก็เป็นไปได้ที่ว่าการพลังงานก็เป็นตำแหน่งหนึ่ง ที่จะไปทางการเมืองประกาศแล้วที่จะเดินทางไปให้กำลังใจที่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โดยแพทย์ 3 คน เหตุให้อาการป่วยของนายทักษิณ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จะยังไม่ยืนยันนะคะ ว่าจะไปหรือไม่ ยังรอการคอนเฟิร์ม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จึงเป็นที่สังเกตค่ะ ว่าอาจไม่ตอบโจทย์การเมือง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ระหว่างจำเลยกับโจทก์ในคดีนะคะ แต่ความผ่านพ้นกำหนดการประชุม JBC ไปแล้วความขัดแย้งตามแนวชายแดนไทย-กัมพูชาช่วงเวลาที่ต้องลุ้นว่าศาลจะไต่สวนหรือไม่ไต่สวนที่จะมาประชุมในวันนั้นเพื่อยืนยันในมติเดิม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วันที่ 12 มิถุนายนนี้ค่ะ โดยการประชุมดังกล่าวปกป้องอธิบไตย และให้ยกเลิก MOUเป็นกราบเจรจาเขตแดนไทย-กัมพูชาวันที่ 12 มิถุนายน นายจตุพร พรมพันธุ์ทางเลขาธิการแพทยสภา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ก็คือนายแพทย์โอภาส การกวินพงศ์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หรือไม่นะคะ ซึ่งล่าสุดนายแพทย์วิศนุ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ภายใต้กระทรวงกลาโหมนะคะ ได้แก่ ผู้ทรงคุณวุฒิทหาร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จะเข้าร่วมการประชุมด้วยหรือไม่ หรืออาจจะหายไปอีก 5 เสียง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ในสังกัดกระทรวงกลมโหมนั้นหายไป ก็ยังเหลือเสียง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ประเด็นข้อเรียกร้องที่นำเข้าสู่แพทยสภา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แสดงว่าผู้ป่วยนักโทษดังกล่าว ซึ่ง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ว่ากล่าวตักเตือน ส่วนอีก 2 คนนั้น ถูกพักประกอบวิชาชีพนายแพทย์ทวีศิลป์ วิษณุโยธินกรมการแพทย์ทางเลือก แพทย์หญิงอำพรเนื่องจากว่าเป็นข้าราชการประทรวงสาธารณสุขลงโทษแพทย์ทั้ง 3 ท่าน โดยทำการวีโต้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มีการตัดสินโทษตามเดิม ก็จะได้รับเสียงใน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2 ใน 3 หรือว่า 37 เสียงค่ะ ถ้าเสียง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น่าจับตามองอย่างยิ่งค่ะ</w:t>
      </w:r>
    </w:p>
    <w:p>
      <w:pPr>
        <w:pStyle w:val="BodyText"/>
      </w:pPr>
      <w:r>
        <w:t xml:space="preserve">(คุณจีรชาตา)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เพิ่มมากขึ้น หลังจากผู้นำสหรัฐอเมริกาได้ส่งกองกำลัง National ลงพื้นที่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ถนนสายสำคัญในการประท้วงต่อเนื่องเป็นวันที่ 3 โดยกวาดล้าง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ระหว่างกลุ่มผู้ชุมนุมและตำรวจ โดยเจ้าหน้าที่ยิงระเบิดแฟรช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โทษนโยบายของผู้นำสหรัฐอเมริกา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ขอบงเกรซ วินนิวซัม กล่าวว่าการแพทยสภานั้นเกินกว่า 2 ใน 3 ถ้าตัดแพทยสภาในตำแหน่งออกไป 3-9 คนตามที่ได้กล่าวมาข้างต้น ก็เหลือ 60 เสียง แต่ว่าต้องได้ทรัมป์ก็ระบุค่ะ ว่าความเป็นระเบียบเรียบร้อย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การบุกจับผู้อพยพคนเข้าเมืองในลอสแองเจอลิส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ก็จุดประเด็นในการใช้อำนาจของทรัมป์นะคะ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การที่รัฐบาลกลางสหรัฐฯ ของรัฐแคลิฟอร์เนีย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ที่อาจจะเรียกได้ว่าน่าขนหัวลุกเลยทีเดียวค่ะ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ผู้ว่าการรัฐนั้น ๆ เพราะว่า National Guardว่าเป็นต้นเหตุให้เกิดความวุ่นวายในสถานที่ในช่วงสุดสัปดาห์ที่ผ่านมา พร้อมทั้งขอให้ผู้ชุมนุมและไม่ก่อความรุนแรง ทางด้านสถานการณ์ฉุกเฉินภายในประเทศ ส่วนหนึ่งของกำลังสำรองลงพื้นที่ในพื้นที่ไม่ชอบด้วยกฎหมาย พร้อมทั้งเรียกร้องให้ผู้นำสหรัฐอเมริกาถอนกำลังออกมาโดยเร็วแต่สำหรับหลายคน จึงมองว่าอันนี้ไม่ต่างกับการข้ามหัวผู้ว่ากำลังจะกลับคืนมาอีกครั้ง โดยผู้ที่กระทำผิดกฎหมายจะถูกขับไล่ออกไปและลอสแองเจอลิส จะได้รับอิสรภาพค่ะ การประท้วงต่อต้านสหรัฐฯ นี่ กำหนดเอาไว้ให้ National Graนครลอสแองเจิอลิสที่ผ่านมาทำให้ทางประธานาธิบดี โดนัลด์ ทรัมป์ให้ส่งกองกำลัง Nationa Guard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ตามประมวลกฎหมายสหรัฐฯ หมวด 10 นี่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บังคับใช้กฎหมายตามกองกำลังปกติได้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หรืิอว่าได้รับความยินยอมจากผู้ว่าการรัฐนั้น ๆ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ตั้งแต่ปี 1965 ในสมัยนั้นทาง Bundon B. Johnsonของกองทัพบก และกองทัพอากาศสหรัฐฯกลาง และรัฐบาลระดับรัฐก็ดีลงมือสั่งการเกี่ยวกับความไม่สงบในรัฐแคลิฟอเนียสั่งส่ง National Guard เข้าไปปราบเหตุจราจร หลังการตัดสินคดีตำรวจทำร้ายชายผิวดำ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เหตุการณ์ความไม่สงบ เป็นคำสั่งของผู้ว่าการรัฐเอง และ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ปราบปรามความไม่สงบ ปี ค.ศ. 2007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ไปปฏิบัติหน้าที่ได้ภายใต้การบังคับบัญชาของรัฐบาลกลาง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นะคะ ในวาระแรกคือช่วงที่เกิดการประท้วง 2020 นั่นเอง ซึ่งออกผ่านผู้ว่าการรัฐนะคะ นี่เป็นจุดที่ทำให้เกิดการถกเถียงกันค่ะ ว่าประธานาธิบดีเรียกNational Guard เข้าประจำกันได้หรือไม่แต่คำสั่งที่มีข้อสังเกตจากผู้เชี่ยวชาญด้านกฎหมายขอความร่วมมือหรือให้ผู้ว่าการขอด้วยนะคะส่ง National Guard ทำหน้าที่ภายในประเทศNational Guard ของสหรัฐฯ ครั้งนี้ที่ริบรอนเสรีภาพแบบนี้ มีคนบอกว่าถ้าไม่ใช่รัฐบาลชุดนี้ก็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ปี 2567 ไปแต่ที่ 16 ล้านล้านกว่าแล้วค่ะนั่นเป็นไปตามคำร้องขอของรัฐแคลิฟอเนียเมื่อปี 2020 ในวาระแรกของทรัมป์หลังการเสียชีวิตของ George// สถานการณ์หนี้ครัวเรือนไตรมาส 4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นอกจากนี้ยังพบว่าคนไทยไม่น้อยมีพฤติกรรมอุปโภคบริโภคมาบังคับใช้ และใช้กำลังทหารเข้าไปช่วยผิดกฎหมายให้ออกจากสหรัฐฯกฎหมายนี้นี่ จะให้อำนาจประธานาธิบดีสั่ง National Guardคนไทย 1 ใน 3 นิยมใช้สินค้าหรู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และมีการขาดความรู้ และการวางแผนการเงินที่เหมาะสมค่ะ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นะคะ ส่งผลให้สัดส่วนหนี้ครัวเรือน GBC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ส่วนบุคคลที่ค้างชำระเกิน 90 วัน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ที่อาจจะมีหนี้เสียเพิ่มขึ้นค่ะ เลขาธิการสภาเศรษฐกิจและความมั่นคง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ตลอดจนการขับเคลื่อนเศรษฐกิจเพื่อจะลดสถานการณ์หนี้ครัวเรือไตรมาส 4ปี 2567 ที่ผ่านมา แม้ว่าจะขยายตัวชะลอลงนะคะ แต่ว่าคุณค่าของสินเชื่อก็ลดลงพุ่งเป้าไปที่จะช่วยเทิร์นไปสู่ NPL นะครับ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แต่ที่ถามว่าอนาคตมันจะเพิ่มขึ้นมากไหมเสื้อผ้าหรือว่าสินค้าแฟชันนะคะมีเงินออมสำหรับฉุกเฉินไม่ถึง 6 เดือนวงจรหนี้ได้ง่ายขึ้น โดยเฉพาะการเกิดสภาวะหนี้ถดถอยมีรายได้เพิ่มขึ้น และจะลดปัญหานี้ไปได้ระดับหนึ่งนะครับสถานการณ์หนี้ครัวเรือน ไตรมาส 4/68มีมูลค่า 16.42 ล้านล้านบาทร้อยละ 0.2 ช่วงเดียวกันของปีก่อนของการปล่อยสินเชื่อก็มันเป็นเรื่องที่กระทบทั้งระบบ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ของเรา</w:t>
      </w:r>
    </w:p>
    <w:p>
      <w:pPr>
        <w:pStyle w:val="BodyText"/>
      </w:pPr>
      <w:r>
        <w:t xml:space="preserve">(คุณวินชน) ธนาคารอาคารสงเคราะ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ลูกหนี้ SM หรือกลุ่มที่มีความเสี่ยงจะเป็นหนี้เสียตั้งแต่ 30-90 วัน โดยใน 6 เดือนแรกไม่คิดดอกเบี้ยผ่อนชำระ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ร้อยละ 22 คุณติชิลาคะ คุณจีรชาตาคะหนี้ครัวเรือนลงไปได้ค่ะ// เรื่องนี้เป็นเรื่องสำคัญที่มาตรการประเทศไทยและกระทรวงการคลังที่ออกมาก็คอนโดมิเนียมแห่งหนึ่งนะคะ ตัวแทนได้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ค่ะ ว่ามีความเกี่ยวข้องหรือไม่ค่ะ นางสาวรัตชนก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เซ้งแก้ว ทนายความและที่ปรึกษาฯ\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ไม่ชี้ชัดว่าเงิน 12 ล้านบาทเป็นของใคร แต่จากที่นายทวีวัเมื่อรายได้ลดนี่ ความสามารถก็ต้องลด อันนี้ยอมรับจากแบงก์ก็ต้องปรับตัว ก็ต้องมีมาตรการ ต้องมีแนวทางมาช่วยลูกหนี้กสทช. จึงอยากให้กรม กสทช. นั้น มาตรวจสอบ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ทาง ป.ป.ช เพื่อให้ตรวจสอบด้วยค่ะ ทาง ปปช.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จะทำหน้าที่ของตัวเองแค่นั้นค่ะ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เส้นทางการเงินจำนวน 12 ล้านบาท แต่อยากให้แ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ข้อสังเกตถึงความไม่โปร่งใสของเหตุการนี้นะคะ เนื่องจาก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12 ล้านที่เป็นเงินสดจริง ๆ หรือไม่ และมีผู้ที่แสดงตัวว่าเป็นเจ้าของเงินสด 12 ล้านบาทที่ถูกพบอยู่ภายในกล่องพลาสติกสีเทาในคอนโดมิเนียมเมืองทองธานีค่ะ โดยตำรวจยังสรรพากรชำนาญการพิเศษ รักษาการแทนกรมสรรพากรเป็นผู้รับเรื่องไปตรวจสอบ และบอกว่าจะรับทราบ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ทีมไทยนั้นถือว่าปลดล็อกในการแข่งวอลเลย์บอล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ซึ่งเป็นตัวขับเคลื่อนสำคัญค่ะ ชัยชนะของทีมสาวไทยใน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รุ่นพี่ก็นำทีมด้วย มีน พีชญา ครมกำค่ะ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หมายถึงว่ามีนักกีฬานครนนท์อยู่ในสนามแรก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น์ ระบบการเล่นแบบญี่ปุ่นนะคะ แม้ว่ารูปร่างจะเล็ก แต่ว่าใช้ความคล่องตัวในการเข้าสู่ อย่างเช่น บอลรับ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ที่มาจากลีกนอกก็เดินทางมารวมตัวกันช้านะคะ ยังต้องให้เวลาโค้ดอ๊อดปรับจูนอยู่ค่ะ โดย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ในช่วงค่ำค่ะ ก่อนจะได้พัก 1 สัปดาห์ และได้ไปแข่ง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ที่ 21 นะคะ ไทยเจอสาธารณรัฐเช็ก เกมสุดท้าย อาทิตย์ที่ 22 ไทยเจอNation 3 ต่อ 1 เซตนะคะหนึ่งในปัจจัยสำคัญค่ะ เป็นเพราะความยอดเยี่ยมของนักตบดาวรุ่งนะคะ มาจากโรงเรียนนนท์คว้าแชมป์ยูฟามาครองแชมป์ค่ะ รอบชิง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จากจะหวะที่โปรตุเกสสกัดบอลไม่ขาดค่ะ เปิดโอกาสให้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อีกครั้งจาก มิเกล โอยาซาเบา ในนาทีที่ 25ถึง 8 คนจาก 18 คนด้วยกันค่ะมาดูระบบการทำทีมของนครนนท์นะคะ ก็ต้องยกให้การทำทีมของโค้ชเอ็ม ว่าที่ร้อยตรี วัฒในช่วงเวลาพิเศษและหลังจากการต่อเวลาพิเศษ ต้องมีการ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ช่วยให้โปรตุเกสเอาชนะสเปนแชมป์เก่าในช่วงดวลจุดโทษนอกจากเนชันลีก อีก 2 สนามนะคะ ไทยก็ยังมีในการแข่งขัน CV League สำหรับทีมไทยจะกลับมาถึงประเทศนะคะ วันที่… วันนี้นะคะดวลกับคาร์ลอส อัลคาลาสค่ะ เป็นสนาม 2 ที่ ฮ่องกง 18-22 มิถุนายนนะคะ โดยเกมแรกพุธที่ 18 มิถุนายน ไทยเจอญี่ปุ่น14.00 น. ค่ะ เกมที่ 2 19 มิถุนายนไทยเจออิตาลี 16.00 น. แล้วเกมกลับเบรกเกมเสิร์ฟไม่สำเร็จ ก่อนเรียกให้อัลคาร์ลาสบัลแกเรีย 12.00 น. ค่ะครีสเตียนโน่ โรนัลโด ก็พาทีมสเปนแชมป์เก่าในช่วงของการดวลจุดโทษนะคะ พาโปรตุเกส95 ล้านบาทค่ะ นอกจากนี้เกมจากโคโนรัส กับชนะเลิศ ทีมชาติโปตุเกตลงสนามดวลกับสเปนแชมป์เก่านะคะ ซึ่งสเปนได้ประตูออกนำก่อนในนาทีที่ 26ียช่วยให้ฝรั่งเศสขึ้นนำช่วยให้ฝรั่งเศสเอาชนะเยอรมันไปได้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ชาวบ้านในอำเภอภูกำยาน เรียกครึ่งหลังโปรตุเกสมาตามตีเสมอได้จากการยิงประตูที่ 2 จากการยิงของ คริสเตียโน โรนัลโดและหลังจากนั้น ไม้มีตกเพิ่มค่ะและอำเภอดอกคำใต้ เดินทางไปตรวจสอบการยิงจุดโทษตัดสินนะคะ ปรากฏว่ายิงคนที่ 4 ของสเปนนี่ ยิงไปติดเซฟของผู้รักษาประตูค่ะ ก่อนที่โรเบน โนเวิส จะปิดเกมว่าจะเกิดผลกระทบของโรคระบาด ตลอดถึงสิ่งแวดล้อมเป็นชาติแรกที่คว้าแชมป์ยูฟา ลีกได้ค่ะมาต่อกันที่ด้านของเทนนิส เฟรน โอเพนประเภทชายเดี่ยว มือ 1 ชาวอิตาลีหมู่บ้านอย่างครอบคลุม ตลอดจนการนำแม่พันธุ์หมูมา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หรือว่า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ศักดิ์สิทธิ์ พื้นที่ที่อยู่ใกล้ฟาร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แก้ไขอย่างเร่งด่วยค่ะ คุณผู้ชมการ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หลังจากที่พบครอบครัวนกเงือกทำรังและเลี้ยงลูกอยู่ใน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ปกครองและเจ้าหน้าที่ฝ่ายต่าง ๆ เดินทางเข้าไปในพื้นที่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ชาวบ้าน ซึ่งนกเงือกเป็นสัตว์ป่าหายากใกล้สูญพันธุ์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จากชุมชนเป็นอย่างดี และมีคำยืนยันว่าจะไม่ไล่ล่า ไม่ตัดต้นไม้บริเวณที่นกเงือกทำรังเด็ดขาด การพบ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จะมีฝนตกหนักนะคะ ติดตามต่อกับคุณนิตยา เสริมสินธุ์ค่ะ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มีภาวะฝนตกหนักถึงหนักมากค่ะ พื้นที่อันดามัน์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บริเวณทะเลจีนใต้ตอนกลาง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อ่าวไทยที่มีกำลังแรงขึ้นในระยะนี้ จะทำให้ทะเลอันดามันป่าบ้านกีเนอะ ตำบลนาเกียนอำเภออมก๋อย จังหวัดเชียงใหม่ โดยนายกฤษสยาม พงษ์สตรี ผู้บริหารพื้นที่อนุรักษ์ที่ 16 เชียงใหม่ พื้นที่ว่าตั้งแต่วันนี้ไปจนถึงวันที่ 14 มิถุนายนนี้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เทรา จันทบุรี และจังหวัดตราด เพราะว่าจะมีฝนตกหน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ร้อยละ 60 ของพื้นที่นะคะ ส่วนภาคตะวันออกและภาคใต้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เชียงราย พะเยา น่าน อุตรดิตถ์ ตาก พิษณุโลก</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และสมุทรสงคราม และภาคตะวันออก มีความเสี่ยงฝนตกหนัก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ภูเก็ต และสตูล คุณผู้ชมสามารถกลับมาติดตามสภาพอากาศ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อย่าเพิ่งปิดประตูตายช่องทางการแก้ไขปัญหามีคลื่นสูง 2-3 เมตร จุดไหนมีฝนตกบริเวณที่มีฝนฟ้าคะนองจะมีคลื่อนสูงมากกว่า 2 เมตรค่ะ และมีคำเตือนนะคะคุณสุภลักษณ์คะ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ปกติแล้วนะคะ แต่ก็มีหลายฝ่ายมองว่าอย่าเพิ่งไว้วางใจ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ผมคิดว่าทั้ง 2 ประเทศ รัฐบาลและผู้นำ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ทุกคนเป็นชายชาติทหาร คำไหนคำนั้นบึงกาฬ หนองบัวลำภู สกลนครและนครพนม ส่วนภาคกลาง ตอนนี้เสี่ยงฝนฟ้าคะนองที่นครสวรรค์ อุทัยธานีกาญจนบุรีกระบวนการสร้างความไว้วางใจ What buidingถึงหนักมาก ที่จังหวัดนครนายก ปราจีนบุรี ระยอง จันทร์บุรีและจังหวัดตราด ส่วนที่ภาคใต้ มีความเสี่ยงที่ชุมพรนครศรีธรรมราชนิดหนึ่งก็จะเกิดความสงสัยระหวาดระแวงกันตลอดเวลา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ทำตามที่ตกลงกันไว้ เราก็จะทำแบบนั้นคณะกรรมการก็จะทำอันนี้ขึ้นมาใหม่ ที่เป็นปัญหาทางเจ้าหน้าที่รัฐบาลนี่ โดยเฉพาะเจ้าหน้าที่รัฐบาล โดยเฉพาะเจ้าหน้าที่นะครับ ทำให้ถูกต้องว่าเป็นการปรับกำลังเปิดให้บรรยากาศในการพูดคุยนี่ มันดีขึ้น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มันก็มีส่วนเกี่ยข้อง ซึ่งตอนนี้ทางกระแสสังคมมันก็ยังร้อน ๆ กันอยู่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แล้วก็กองทัพนะครับ ที่จะต้องบอกกับประชาชนว่า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ความจริงถ้าดีมากกว่านี้ ผมอยากให้รายงานไปในกลุ่มอาเซียน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ศาลโลก เราก็ยืนยันจะไม่ไปท่าเดียมซ้ำ ๆ ซาก ๆ ก็จะผมเชื่อว่าทั้ง 2 ฝ่ายต้องยืนยันว่าเป็นอย่างนี้ ฝ่ายไทยก็ต้องยืนยันว่า โอเค เราต้องแสดงความไว้วางใจซึ่งกันและกัน เขาเรียกว่า "ที่ 3 ที่เราไว้ใจกันทั้งคู่ มาช่วย Monitor สถานการณ์ได้ไหม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ช่วยสร้างความมั่นอกมั่นใจให้กับประชาชนทั้ง 2 ฝ่ายได้นะครับ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ในเรื่องของภูมิภาคมาโดยตลอด ทหารสภาผู้แทนราษฎรแล้วด้วยนะคะ สิ่งที่คุณสุภลักษณ์พูด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รีบไปปิดช่องทางอื่น ๆ อย่างศาลโลกเอง ก็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มอนิเตอร์สถานการณ์กันได้ เพราะว่าปัญหาอีกอย่าง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เหมือนกันนะคะ ขณะที่เรา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ก็ทำให้ชาวบ้านในพื้นที่ที่อยู่ตามแนวชายแดนนี่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ปราสาทตาเมืองนะคะ ที่อำเภอพนมดงรัก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มากที่สุด ตำบลตาเมือง อำเภอพนมดงรักนะครับ ใครรุกก่อน ใครผิดข้อตกลงอาเซียนศาลโลกเป็นคนบอกให้โลกรู้ว่าฝ่ายนี้รุกนะฝ่ายนี้ไม่ทำตามสัญญานะ ผมเชื่อว่าวิธีนี้ชาวบ้านส่วนใหญ่นี่ ไม่ได้กังวลใจมากนัก เพราะอยู่ใน</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เพราะหากเกิดเหตุฉุกเฉินก็จะได้หลบได้ทันค่ะ</w:t>
      </w:r>
    </w:p>
    <w:p>
      <w:pPr>
        <w:pStyle w:val="BodyText"/>
      </w:pPr>
      <w:r>
        <w:t xml:space="preserve">(คุณสยาม)น่าสนใจนะว่า ไอ้วิธีการที่จะแก้ไขจัดการกับปัญหาโดยสันติ บางทีอย่างที่เราพยายามยืนยันมาโดยตลอดแล้วนี่ บางทีอย่าไปยังทำมาหากินตามสบาย ถามว่ากังวลไหม กังวลนิด ๆ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ซึ่งทางผู้อำนวยการโรงเรียนบอกว่าที่นี่ จะมีการซ้อมหลบภัยและสอนเรื่องทักษะการเอาตัวรอด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รับผิดชอบของพวกเราผู้นำชุมชน ซึ่งได้ยินข่าวและดีใจมาก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เหตุการณ์ปะทะกันมาแล้วระหว่างไทย-กัมพูชาค่ะ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ทางวุฒิสภาเอง ก็ยังเสนอแนวคิด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ขอให้พิจารณาเปิดสมัย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การแก้ไขปัญหาที่ชัดเจนค่ะ นั่นทำให้ประชาชนความพื้นที่ปะทะกับประสบการณ์ที่ผ่านมา ก็ทำให้ชาวบ้านพร้อมทำการซ้อมและไม่ประมาทระแวกเดียวกันก็จะลงขันประธานวุฒิสภาก็เรียกประชุมวุฒิสภาเช้านี้ เพื่อ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เพราะเห็นว่าฝ่ายบริหารยังไม่มีแนวทางแก้ไขที่เหมาะสม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ที่กัมพูชาถอนทหารในพื้นที่ แต่ก็เป็นการแก้ไขปัญหา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และขอให้ไม่ยอมรับอำนาจ ICJ ค่ะ</w:t>
      </w:r>
    </w:p>
    <w:p>
      <w:pPr>
        <w:pStyle w:val="BodyText"/>
      </w:pPr>
      <w:r>
        <w:t xml:space="preserve">(คุณมงคล)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รัฐบาลได้ยืนหยัดในการสงวนสิทธิไม่ให้แม้ว่าตอนนี้ทางไทยและกัมพูชาก็ตกลงกันแล้ว ว่าจะแก้ปัญหาผ่านJBC ที่จะคุยกันวันที่ 14 นี้ด้วยนะคะ แต่ว่าในขณะเดียวกันส่วนในเรื่องของข้อเสนอเรื่องของการตัดไฟ ตัดอินเทอร์เน็ตตามชายแดน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สันติค่ะ ขณะที่กรรมาธิการทางทหารของรัฐนะคะ ก็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ไปยังพื้นที่ปราสาทตาเมือนธม และปราสาทตาควายค่ะ พร้อมกันนี้ ก็จัดเวที สว. พบประชาชนกังวลค่ะ บทบาทของวุฒิสภาในเรื่องของข้อพิพาทไทย-กัมพูชากับแนวทางการแก้ไขปัญหาอย่างสันติค่ะ นายมงคลโดยเฉพาะกรณีที่มีความสัมพันธ์ระหว่างตระกูล ฮุน เซนระดมความคิดเห็นข้อเสนอแนะต่อรัฐบาล โดยขอให้ ครม. เปิดประชุมวิสามัญเพื่ออภิปรายสมัยทั่วไปของรัฐสภาตามแนวชายแดนไทย-กัมพูชา ที่หมายถึงเรื่องทั้ง 2 ประเทศค่ะ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ของนายทักษิณ ชินวัตร ที่นัดพร้อมคู่ความไต่สวนวันที่เฉพาะหน้า ไม่ใช่การแก้ไขปัญหาระยะยาวอย่างใกล้ชิด ทั้งนี้ขอให้รัฐบาลในการรักษาไว้ซึ่งเกียรติภูมิของประเทศ</w:t>
      </w:r>
    </w:p>
    <w:p>
      <w:pPr>
        <w:pStyle w:val="BodyText"/>
      </w:pPr>
      <w:r>
        <w:t xml:space="preserve">(คุณเสาวลักษณ์) ถ้าตีความความขัดแย้งของชายแดนไทย-กัมพูชา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การเมืองจึงหมายถึงศึกในและในเวลานี้มีคำสั่งหรือคำพิพากษาของศาลฎีกาคดีอาญาของผู้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ของศาลฎีกาบังคับโทษการนายทักษิณนั้น ก็เห็นว่าเป็นอำนาจการปฏิบัติงานในการเจรจาค่ะ ย้ำค่ะ ในฐานะคนไทยต้องรวมใจเป็นหนึ่ง เพื่อสร้างความสงบสุข เพื่อสร้างการปรับ ครม. อาจะไม่ตอบโจทย์สถานการณ์ทางวุฒิสภาได้ลงพื้นที่ติดตามสถานการณ์ไทย-กัมพูชาค่ะที่จังหวัดบุรีรัมย์ สุรินทร์และอุบลราชธานีค่ะมีสถานะเป็นพ่อของนายกรัฐมนตรี มี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ฉากทัดแรก แต่ถ้าย้ำนะคะ ถ้า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และสภาใต้สมมติฐานที่ปรับไว้ได้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ตำแหน่ง ก็จะมีตำแหน่งขอพรรคเพื่อไทย กล้าธรรมและก็แก้ปมภายในรวมไทยสร้างชาติด้วยค่ะ ส่วนอีก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และถ้าจะยังคงเดินหน้าปรับ ครม. สถานการณ์ตอนนั้นมุ่งในภาษาการบ้านการเมืองนะคะ ก็คือศึกนอกที่รัฐบาลต้องบริหารจัดการค่ะ ส่วนปมปัญหาตีความได้เลยค่ะ ว่าเกี่ยวข้องกับให้กลุ่มทุนในภายเพื่อไทยนั่งเก้าอี้ตัวนี้แทน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จะปรับ ครม. แบบไหนกันแน่ แม้จะมีธงอยู่ในใจแล้ว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กระทบ แล้วรู้สึกว่าจริง ๆ ข่าวที่วางก็เป็นไปได้ จากนี้มี 2 ฉากทัศน์ที่เกิดขึ้นได้แต่ต้องยอมรับก่อนค่ะ ว่านายทักษินมีความเกี่ยวข้องเป็นผู้ทางจิตวิญญาณของพรรคเพื่อไทยปรับ ครม. จะต้องคุยอยู่แล้วนะคะ คุยเพื่อปรับการบังคับโทษนายทักษิณทั้งทางตรงและทางอ้อมกับนายกฯ กับรัฐบาลพรรคเพื่อไทยถึงการปรับ ครม. ที่มีขึ้นในเร็ว ๆ นี้อีกด้วยแต่จะนัดหลังวันที่ 14 มิถุนายนไปแล้ว นั่นหมายความว่ามีคำสั่งไต่สวนบังคับโทษนายทักษิณไปที่นายทักษิณ แต่อีกทางหนึ่งก็เป็นเส้นทางบีบคั้นไปที่รัฐบาลพรรคเพื่อไทย และนายกแพทองธารการบังคับโทษ นายทักษิณ ชินวัตร ไปแล้วด้วย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ให้ทำเนียบรัฐบาล เพื่อแสดงจุดยืนที่เข้มแข็งฉากทัศน์หนึ่งค่ะ ถ้าศาลมีคำสั่งไม่ไต่สวนย้ำอีกทีนะคะ ไม่ นั่นแสดงว่าไม่ได้มีผลต่อนายทักษิณ ไม่ได้มีผลต่อรัฐบาลหรือว่านายกฯทางการเมืองประกาศแล้วที่จะเดินทางไปให้กำลังใจที่ไปที่การเขย่าพรรคภูมิใจไทยโดยตรงค่ะเพื่อไทยดึงเก้าอี้ไปดูแลเองก็เป็นไปได้ที่ว่าการพลังงานก็เป็นตำแหน่งหนึ่ง ที่จะไปโดยแพทย์ 3 คน เหตุให้อาการป่วยของนายทักษิณ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จะยังไม่ยืนยันนะคะ ว่าจะไปหรือไม่ ยังรอการคอนเฟิร์ม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จึงเป็นที่สังเกตค่ะ ว่าอาจไม่ตอบโจทย์การเมือง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ระหว่างจำเลยกับโจทก์ในคดีนะคะ แต่ความ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ที่จะมาประชุมในวันนั้นเพื่อยืนยันในมติเดิมผ่านพ้นกำหนดการประชุม JBC ไปแล้วความขัดแย้งตามแนวชายแดนไทย-กัมพูชาช่วงเวลาที่ต้องลุ้นว่าศาลจะไต่สวนหรือไม่ไต่สวนวันที่ 12 มิถุนายนนี้ค่ะ โดยการประชุมดังกล่าว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ทางเลขาธิการแพทยสภาปกป้องอธิบไตย และให้ยกเลิก MOUเป็นกราบเจรจาเขตแดนไทย-กัมพูชาวันที่ 12 มิถุนายน นายจตุพร พรมพันธุ์ก็คือนายแพทย์โอภาส การกวินพงศ์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หรือไม่นะคะ ซึ่งล่าสุดนายแพทย์วิศนุ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ภายใต้กระทรวงกลาโหมนะคะ ได้แก่ ผู้ทรงคุณวุฒิทหาร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จะเข้าร่วมการประชุมด้วยหรือไม่ หรืออาจจะหายไปอีก 5 เสียง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ในสังกัดกระทรวงกลมโหมนั้นหายไป ก็ยังเหลือเสียง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ประเด็นข้อเรียกร้องที่นำเข้าสู่แพทยสภา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แสดงว่าผู้ป่วยนักโทษดังกล่าว ซึ่ง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ว่ากล่าวตักเตือน ส่วนอีก 2 คนนั้น ถูกพักประกอบวิชาชีพ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ลงโทษแพทย์ทั้ง 3 ท่าน โดยทำการวีโต้นายแพทย์ทวีศิลป์ วิษณุโยธินกรมการแพทย์ทางเลือก แพทย์หญิงอำพรเนื่องจากว่าเป็นข้าราชการประทรวงสาธารณสุขมีการตัดสินโทษตามเดิม ก็จะได้รับเสียงใน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2 ใน 3 หรือว่า 37 เสียงค่ะ ถ้าเสียง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น่าจับตามองอย่างยิ่งค่ะ</w:t>
      </w:r>
    </w:p>
    <w:p>
      <w:pPr>
        <w:pStyle w:val="BodyText"/>
      </w:pPr>
      <w:r>
        <w:t xml:space="preserve">(คุณจีรชาตา)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เพิ่มมากขึ้น หลังจากผู้นำสหรัฐอเมริกาได้ส่งกองกำลัง National ลงพื้นที่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ถนนสายสำคัญในการประท้วงต่อเนื่องเป็นวันที่ 3 โดยกวาดล้าง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ระหว่างกลุ่มผู้ชุมนุมและตำรวจ โดยเจ้าหน้าที่ยิงระเบิดแฟรช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โทษนโยบายของผู้นำสหรัฐอเมริกา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ขอบงเกรซ วินนิวซัม กล่าวว่าการ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ทรัมป์ก็ระบุค่ะ ว่าความเป็นระเบียบเรียบร้อยแพทยสภานั้นเกินกว่า 2 ใน 3 ถ้าตัดแพทยสภาในตำแหน่งออกไป 3-9 คนตามที่ได้กล่าวมาข้างต้น ก็เหลือ 60 เสียง แต่ว่าต้องได้การบุกจับผู้อพยพคนเข้าเมืองในลอสแองเจอลิส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ก็จุดประเด็นในการใช้อำนาจของทรัมป์นะคะ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การที่รัฐบาลกลางสหรัฐฯ ของรัฐแคลิฟอร์เนีย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ที่อาจจะเรียกได้ว่าน่าขนหัวลุกเลยทีเดียวค่ะ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ผู้ว่าการรัฐนั้น ๆ เพราะว่า National Guard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สถานการณ์ฉุกเฉินภายในประเทศ ส่วนหนึ่งของกำลังสำรองว่าเป็นต้นเหตุให้เกิดความวุ่นวายในสถานที่ในช่วงสุดสัปดาห์ที่ผ่านมา พร้อมทั้งขอให้ผู้ชุมนุมและไม่ก่อความรุนแรง ทางด้านหลายคน จึงมองว่าอันนี้ไม่ต่างกับการข้ามหัวผู้ว่าลงพื้นที่ในพื้นที่ไม่ชอบด้วยกฎหมาย พร้อมทั้งเรียกร้องให้ผู้นำสหรัฐอเมริกาถอนกำลังออกมาโดยเร็วแต่สำหรับสหรัฐฯ นี่ กำหนดเอาไว้ให้ National Graกำลังจะกลับคืนมาอีกครั้ง โดยผู้ที่กระทำผิดกฎหมายจะถูกขับไล่ออกไปและลอสแองเจอลิส จะได้รับอิสรภาพค่ะ การประท้วงต่อต้าน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นครลอสแองเจิอลิสที่ผ่านมาทำให้ทางประธานาธิบดี โดนัลด์ ทรัมป์ให้ส่งกองกำลัง Nationa Guardตามประมวลกฎหมายสหรัฐฯ หมวด 10 นี่</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บังคับใช้กฎหมายตามกองกำลังปกติได้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หรืิอว่าได้รับความยินยอมจากผู้ว่าการรัฐนั้น ๆ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ตั้งแต่ปี 1965 ในสมัยนั้นทาง Bundon B. Johnson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สั่งส่ง National Guard เข้าไปปราบเหตุจราจร หลังการตัดสินคดีตำรวจทำร้ายชายผิวดำของกองทัพบก และกองทัพอากาศสหรัฐฯกลาง และรัฐบาลระดับรัฐก็ดีลงมือสั่งการเกี่ยวกับความไม่สงบในรัฐแคลิฟอเนียเหตุการณ์ความไม่สงบ เป็นคำสั่งของผู้ว่าการรัฐเอง และ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ปราบปรามความไม่สงบ ปี ค.ศ. 2007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ไปปฏิบัติหน้าที่ได้ภายใต้การบังคับบัญชาของรัฐบาลกลาง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นะคะ ในวาระแรกคือช่วงที่เกิดการประท้วง 2020 นั่นเอง ซึ่ง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แต่คำสั่งที่มีข้อสังเกตจากผู้เชี่ยวชาญด้านกฎหมายออกผ่านผู้ว่าการรัฐนะคะ นี่เป็นจุดที่ทำให้เกิดการถกเถียงกันค่ะ ว่าประธานาธิบดีเรียกNational Guard เข้าประจำกันได้หรือไม่ที่ริบรอนเสรีภาพแบบนี้ มีคนบอกว่าถ้าไม่ใช่รัฐบาลชุดนี้ก็ขอความร่วมมือหรือให้ผู้ว่าการขอด้วยนะคะส่ง National Guard ทำหน้าที่ภายในประเทศNational Guard ของสหรัฐฯ ครั้งนี้ปี 2567 ไปแต่ที่ 16 ล้านล้านกว่าแล้วค่ะ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 สถานการณ์หนี้ครัวเรือนไตรมาส 4นั่นเป็นไปตามคำร้องขอของรัฐแคลิฟอเนียเมื่อปี 2020 ในวาระแรกของทรัมป์หลังการเสียชีวิตของ Georgeนอกจากนี้ยังพบว่าคนไทยไม่น้อยมีพฤติกรรมอุปโภคบริโภค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คนไทย 1 ใน 3 นิยมใช้สินค้าหรูมาบังคับใช้ และใช้กำลังทหารเข้าไปช่วยผิดกฎหมายให้ออกจากสหรัฐฯกฎหมายนี้นี่ จะให้อำนาจประธานาธิบดีสั่ง National Guardและมีการขาดความรู้ และการวางแผนการเงินที่เหมาะสมค่ะ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นะคะ ส่งผลให้สัดส่วนหนี้ครัวเรือน GBC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ส่วนบุคคลที่ค้างชำระเกิน 90 วัน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ที่อาจจะมีหนี้เสียเพิ่มขึ้นค่ะ เลขาธิการสภาเศรษฐกิจและความมั่นคง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ตลอดจนการขับเคลื่อนเศรษฐกิจเพื่อจะลด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พุ่งเป้าไปที่จะช่วยเทิร์นไปสู่ NPL นะครับสถานการณ์หนี้ครัวเรือไตรมาส 4ปี 2567 ที่ผ่านมา แม้ว่าจะขยายตัวชะลอลงนะคะ แต่ว่าคุณค่าของสินเชื่อก็ลดลงแต่ที่ถามว่าอนาคตมันจะเพิ่มขึ้นมากไหม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มีรายได้เพิ่มขึ้น และจะลดปัญหานี้ไปได้ระดับหนึ่งนะครับเสื้อผ้าหรือว่าสินค้าแฟชันนะคะมีเงินออมสำหรับฉุกเฉินไม่ถึง 6 เดือนวงจรหนี้ได้ง่ายขึ้น โดยเฉพาะการเกิดสภาวะหนี้ถดถอยก็มันเป็นเรื่องที่กระทบทั้งระบบสถานการณ์หนี้ครัวเรือน ไตรมาส 4/68มีมูลค่า 16.42 ล้านล้านบาทร้อยละ 0.2 ช่วงเดียวกันของปีก่อนของการปล่อยสินเชื่อของเรา</w:t>
      </w:r>
    </w:p>
    <w:p>
      <w:pPr>
        <w:pStyle w:val="BodyText"/>
      </w:pPr>
      <w:r>
        <w:t xml:space="preserve">(คุณวินชน) ธนาคารอาคารสงเคราะ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ลูกหนี้ SM หรือกลุ่มที่มีความเสี่ยงจะเป็นหนี้เสียตั้งแต่ 30-90 วัน โดยใน 6 เดือนแรกไม่คิดดอกเบี้ยผ่อนชำระ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ร้อยละ 22 คุณติชิลาคะ คุณจีรชาตาคะ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คอนโดมิเนียมแห่งหนึ่งนะคะ ตัวแทนได้หนี้ครัวเรือนลงไปได้ค่ะ// เรื่องนี้เป็นเรื่องสำคัญที่มาตรการประเทศไทยและกระทรวงการคลังที่ออกมาก็ค่ะ ว่ามีความเกี่ยวข้องหรือไม่ค่ะ นางสาวรัตชนก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เซ้งแก้ว ทนายความและที่ปรึกษาฯ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ไม่ชี้ชัดว่าเงิน 12 ล้านบาทเป็นของใคร แต่จากที่นายทวีวั\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กสทช. จึงอยากให้กรม กสทช. นั้น มาตรวจสอบเมื่อรายได้ลดนี่ ความสามารถก็ต้องลด อันนี้ยอมรับจากแบงก์ก็ต้องปรับตัว ก็ต้องมีมาตรการ ต้องมีแนวทางมาช่วยลูกหนี้้ทาง ป.ป.ช เพื่อให้ตรวจสอบด้วยค่ะ ทาง ปปช.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จะทำหน้าที่ของตัวเองแค่นั้นค่ะ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เส้นทางการเงินจำนวน 12 ล้านบาท แต่อยากให้แ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ข้อสังเกตถึงความไม่โปร่งใสของเหตุการนี้นะคะ เนื่องจาก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12 ล้านที่เป็นเงินสดจริง ๆ หรือไม่ และมี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สรรพากรชำนาญการพิเศษ รักษาการแทนกรมสรรพากรเป็นผู้รับเรื่องไปตรวจสอบ และบอกว่าจะรับทราบผู้ที่แสดงตัวว่าเป็นเจ้าของเงินสด 12 ล้านบาทที่ถูกพบอยู่ภายในกล่องพลาสติกสีเทาในคอนโดมิเนียมเมืองทองธานีค่ะ โดยตำรวจยังทีมไทยนั้นถือว่าปลดล็อกในการแข่งวอลเลย์บอล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ซึ่งเป็นตัวขับเคลื่อนสำคัญค่ะ ชัยชนะของทีมสาวไทยใน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รุ่นพี่ก็นำทีมด้วย มีน พีชญา ครมกำค่ะ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หมายถึงว่ามีนักกีฬานครนนท์อยู่ในสนามแรก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น์ ระบบการเล่นแบบญี่ปุ่นนะคะ แม้ว่ารูปร่างจะเล็ก แต่ว่าใช้ความคล่องตัวในการเข้าสู่ อย่างเช่น บอลรับ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ที่มาจากลีกนอกก็เดินทางมารวมตัวกันช้านะคะ ยังต้องให้เวลาโค้ดอ๊อดปรับจูนอยู่ค่ะ โดย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ในช่วงค่ำค่ะ ก่อนจะได้พัก 1 สัปดาห์ และได้ไปแข่ง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ที่ 21 นะคะ ไทยเจอสาธารณรัฐเช็ก เกมสุดท้าย อาทิตย์ที่ 22 ไทยเจอ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คว้าแชมป์ยูฟามาครองแชมป์ค่ะ รอบชิงNation 3 ต่อ 1 เซตนะคะหนึ่งในปัจจัยสำคัญค่ะ เป็นเพราะความยอดเยี่ยมของนักตบดาวรุ่งนะคะ มาจากโรงเรียนนนท์จากจะหวะที่โปรตุเกสสกัดบอลไม่ขาดค่ะ เปิดโอกาสให้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อีกครั้งจาก มิเกล โอยาซาเบา ในนาทีที่ 25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ในช่วงเวลาพิเศษและหลังจากการต่อเวลาพิเศษ ต้องมีการถึง 8 คนจาก 18 คนด้วยกันค่ะมาดูระบบการทำทีมของนครนนท์นะคะ ก็ต้องยกให้การทำทีมของโค้ชเอ็ม ว่าที่ร้อยตรี วัฒช่วยให้โปรตุเกสเอาชนะสเปนแชมป์เก่าในช่วงดวลจุดโทษ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ดวลกับคาร์ลอส อัลคาลาสค่ะ เป็นนอกจากเนชันลีก อีก 2 สนามนะคะ ไทยก็ยังมีในการแข่งขัน CV League สำหรับทีมไทยจะกลับมาถึงประเทศนะคะ วันที่… วันนี้นะคะกลับเบรกเกมเสิร์ฟไม่สำเร็จ ก่อนเรียกให้อัลคาร์ลาสสนาม 2 ที่ ฮ่องกง 18-22 มิถุนายนนะคะ โดยเกมแรกพุธที่ 18 มิถุนายน ไทยเจอญี่ปุ่น14.00 น. ค่ะ เกมที่ 2 19 มิถุนายนไทยเจออิตาลี 16.00 น. แล้วเกม95 ล้านบาทค่ะ นอกจากนี้เกมจากโคโนรัส กับบัลแกเรีย 12.00 น. ค่ะครีสเตียนโน่ โรนัลโด ก็พาทีมสเปนแชมป์เก่าในช่วงของการดวลจุดโทษนะคะ พาโปรตุเกสียช่วยให้ฝรั่งเศสขึ้นนำช่วยให้ฝรั่งเศสเอาชนะเยอรมันไปได้ชนะเลิศ ทีมชาติโปตุเกตลงสนามดวลกับสเปนแชมป์เก่านะคะ ซึ่งสเปนได้ประตูออกนำก่อนในนาทีที่ 26ชาวบ้านในอำเภอภูกำยาน เรียก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และอำเภอดอกคำใต้ เดินทางไปตรวจสอบการครึ่งหลังโปรตุเกสมาตามตีเสมอได้จากการยิงประตูที่ 2 จากการยิงของ คริสเตียโน โรนัลโดและหลังจากนั้น ไม้มีตกเพิ่มค่ะว่าจะเกิดผลกระทบของโรคระบาด ตลอดถึงสิ่งแวดล้อมยิงจุดโทษตัดสินนะคะ ปรากฏว่ายิงคนที่ 4 ของสเปนนี่ ยิงไปติดเซฟของผู้รักษาประตูค่ะ ก่อนที่โรเบน โนเวิส จะปิดเกมหมู่บ้านอย่างครอบคลุม ตลอดจนการนำแม่พันธุ์หมูมาเป็นชาติแรกที่คว้าแชมป์ยูฟา ลีกได้ค่ะมาต่อกันที่ด้านของเทนนิส เฟรน โอเพนประเภทชายเดี่ยว มือ 1 ชาวอิตาลีหรือว่า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ศักดิ์สิทธิ์ พื้นที่ที่อยู่ใกล้ฟาร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แก้ไขอย่างเร่งด่วยค่ะ คุณผู้ชมการ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หลังจากที่พบครอบครัวนกเงือกทำรังและเลี้ยงลูกอยู่ใน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ปกครองและเจ้าหน้าที่ฝ่ายต่าง ๆ เดินทางเข้าไปในพื้นที่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ชาวบ้าน ซึ่งนกเงือกเป็นสัตว์ป่าหายากใกล้สูญพันธุ์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จากชุมชนเป็นอย่างดี และมีคำยืนยันว่าจะไม่ไล่ล่า ไม่ตัดต้นไม้บริเวณที่นกเงือกทำรังเด็ดขาด การพบ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จะมีฝนตกหนักนะคะ ติดตามต่อกับคุณนิตยา เสริมสินธุ์ค่ะ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มีภาวะฝนตกหนักถึงหนักมากค่ะ พื้นที่อันดามัน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บริเวณทะเลจีนใต้ตอนกลาง์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อ่าวไทยที่มีกำลังแรงขึ้นในระยะนี้ จะทำให้ทะเลอันดามัน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ว่าตั้งแต่วันนี้ไปจนถึงวันที่ 14 มิถุนายนนี้ป่าบ้านกีเนอะ ตำบลนาเกียนอำเภออมก๋อย จังหวัดเชียงใหม่ โดยนายกฤษสยาม พงษ์สตรี ผู้บริหารพื้นที่อนุรักษ์ที่ 16 เชียงใหม่ พื้นที่เทรา จันทบุรี และจังหวัดตราด เพราะว่าจะมีฝนตกหน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ร้อยละ 60 ของพื้นที่นะคะ ส่วนภาคตะวันออกและภาคใต้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เชียงราย พะเยา น่าน อุตรดิตถ์ ตาก พิษณุโลก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และสมุทรสงคราม และภาคตะวันออก มีความเสี่ยงฝนตกหนัก</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ภูเก็ต และสตูล คุณผู้ชมสามารถกลับมาติดตามสภาพอากาศ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อย่าเพิ่งปิดประตูตายช่องทางการแก้ไขปัญหา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คุณสุภลักษณ์คะมีคลื่นสูง 2-3 เมตร จุดไหนมีฝนตกบริเวณที่มีฝนฟ้าคะนองจะมีคลื่อนสูงมากกว่า 2 เมตรค่ะ และมีคำเตือนนะคะปกติแล้วนะคะ แต่ก็มีหลายฝ่ายมองว่าอย่าเพิ่งไว้วางใจ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ผมคิดว่าทั้ง 2 ประเทศ รัฐบาลและผู้นำ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ทุกคนเป็นชายชาติทหาร คำไหนคำนั้น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กระบวนการสร้างความไว้วางใจ What buidingบึงกาฬ หนองบัวลำภู สกลนครและนครพนม ส่วนภาคกลาง ตอนนี้เสี่ยงฝนฟ้าคะนองที่นครสวรรค์ อุทัยธานีกาญจนบุรีนิดหนึ่งก็จะเกิดความสงสัยระหวาดระแวงกันตลอดเวลาถึงหนักมาก ที่จังหวัดนครนายก ปราจีนบุรี ระยอง จันทร์บุรีและจังหวัดตราด ส่วนที่ภาคใต้ มีความเสี่ยงที่ชุมพรนครศรีธรรมราชทำตามที่ตกลงกันไว้ เราก็จะทำแบบนั้น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นะครับ ทำให้ถูกต้องว่าเป็นการปรับกำลังเปิดให้บรรยากาศในการพูดคุยนี่ มันดีขึ้นคณะกรรมการก็จะทำอันนี้ขึ้นมาใหม่ ที่เป็นปัญหาทางเจ้าหน้าที่รัฐบาลนี่ โดยเฉพาะเจ้าหน้าที่รัฐบาล โดยเฉพาะเจ้าหน้าที่มันก็มีส่วนเกี่ยข้อง ซึ่งตอนนี้ทางกระแสสังคมมันก็ยังร้อน ๆ กันอยู่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แล้วก็กองทัพนะครับ ที่จะต้องบอกกับประชาชนว่า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ความจริงถ้าดีมากกว่านี้ ผมอยากให้รายงานไปในกลุ่มอาเซียน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ศาลโลก เราก็ยืนยันจะไม่ไปท่าเดียมซ้ำ ๆ ซาก ๆ ก็จะ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ที่ 3 ที่เราไว้ใจกันทั้งคู่ มาช่วย Monitor สถานการณ์ได้ไหมผมเชื่อว่าทั้ง 2 ฝ่ายต้องยืนยันว่าเป็นอย่างนี้ ฝ่ายไทยก็ต้องยืนยันว่า โอเค เราต้องแสดงความไว้วางใจซึ่งกันและกัน เขาเรียกว่า "ช่วยสร้างความมั่นอกมั่นใจให้กับประชาชนทั้ง 2 ฝ่ายได้นะครับ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ในเรื่องของภูมิภาคมาโดยตลอด ทหารสภาผู้แทนราษฎรแล้วด้วยนะคะ สิ่งที่คุณสุภลักษณ์พูด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รีบไปปิดช่องทางอื่น ๆ อย่างศาลโลกเอง ก็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มอนิเตอร์สถานการณ์กันได้ เพราะว่าปัญหาอีกอย่าง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เหมือนกันนะคะ ขณะที่เรา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ก็ทำให้ชาวบ้านในพื้นที่ที่อยู่ตามแนวชายแดนนี่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ปราสาทตาเมืองนะคะ ที่อำเภอพนมดงรัก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มากที่สุด ตำบลตาเมือง อำเภอพนมดงรัก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ชาวบ้านส่วนใหญ่นี่ ไม่ได้กังวลใจมากนัก เพราะอยู่ในนะครับ ใครรุกก่อน ใครผิดข้อตกลงอาเซียนศาลโลกเป็นคนบอกให้โลกรู้ว่าฝ่ายนี้รุกนะฝ่ายนี้ไม่ทำตามสัญญานะ ผมเชื่อว่าวิธีนี้เพราะหากเกิดเหตุฉุกเฉินก็จะได้หลบได้ทันค่ะ</w:t>
      </w:r>
    </w:p>
    <w:p>
      <w:pPr>
        <w:pStyle w:val="BodyText"/>
      </w:pPr>
      <w:r>
        <w:t xml:space="preserve">(คุณสยาม)</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ยังทำมาหากินตามสบาย ถามว่ากังวลไหม กังวลนิด ๆน่าสนใจนะว่า ไอ้วิธีการที่จะแก้ไขจัดการกับปัญหาโดยสันติ บางทีอย่างที่เราพยายามยืนยันมาโดยตลอดแล้วนี่ บางทีอย่าไปซึ่งทางผู้อำนวยการโรงเรียนบอกว่าที่นี่ จะมีการซ้อมหลบภัยและสอนเรื่องทักษะการเอาตัวรอด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รับผิดชอบของพวกเราผู้นำชุมชน ซึ่งได้ยินข่าวและดีใจมาก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เหตุการณ์ปะทะกันมาแล้วระหว่างไทย-กัมพูชาค่ะ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ทางวุฒิสภาเอง ก็ยังเสนอแนวคิด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ขอให้พิจารณาเปิดสมัย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การแก้ไขปัญหาที่ชัดเจนค่ะ นั่นทำให้ประชาชนความ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ประธานวุฒิสภาก็เรียกประชุมวุฒิสภาเช้านี้ เพื่อพื้นที่ปะทะกับประสบการณ์ที่ผ่านมา ก็ทำให้ชาวบ้านพร้อมทำการซ้อมและไม่ประมาทระแวกเดียวกันก็จะลงขันเพราะเห็นว่าฝ่ายบริหารยังไม่มีแนวทางแก้ไขที่เหมาะสม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ที่กัมพูชาถอนทหารในพื้นที่ แต่ก็เป็นการแก้ไขปัญหา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และขอให้ไม่ยอมรับอำนาจ ICJ ค่ะ</w:t>
      </w:r>
    </w:p>
    <w:p>
      <w:pPr>
        <w:pStyle w:val="BodyText"/>
      </w:pPr>
      <w:r>
        <w:t xml:space="preserve">(คุณมงคล)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รัฐบาลได้ยืนหยัดในการสงวนสิทธิไม่ให้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ส่วนในเรื่องของข้อเสนอเรื่องของการตัดไฟ ตัดอินเทอร์เน็ตตามชายแดนแม้ว่าตอนนี้ทางไทยและกัมพูชาก็ตกลงกันแล้ว ว่าจะแก้ปัญหาผ่านJBC ที่จะคุยกันวันที่ 14 นี้ด้วยนะคะ แต่ว่าในขณะเดียวกันสันติค่ะ ขณะที่กรรมาธิการทางทหารของรัฐนะคะ ก็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ไปยังพื้นที่ปราสาทตาเมือนธม และปราสาทตาควายค่ะ พร้อมกันนี้ ก็จัดเวที สว. พบประชาชน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โดยเฉพาะกรณีที่มีความสัมพันธ์ระหว่างตระกูล ฮุน เซนกังวลค่ะ บทบาทของวุฒิสภาในเรื่องของข้อพิพาทไทย-กัมพูชากับแนวทางการแก้ไขปัญหาอย่างสันติค่ะ นายมงคลตามแนวชายแดนไทย-กัมพูชา ที่หมายถึงเรื่องทั้ง 2 ประเทศค่ะระดมความคิดเห็นข้อเสนอแนะต่อรัฐบาล โดยขอให้ ครม. เปิดประชุมวิสามัญเพื่ออภิปรายสมัยทั่วไปของรัฐสภาของนายทักษิณ ชินวัตร ที่นัดพร้อมคู่ความไต่สวนวันที่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w:t>
      </w:r>
    </w:p>
    <w:p>
      <w:pPr>
        <w:pStyle w:val="BodyText"/>
      </w:pPr>
      <w:r>
        <w:t xml:space="preserve">(คุณเสาวลักษณ์) ถ้าตีความความขัดแย้งของชายแดนไทย-กัมพูชาเฉพาะหน้า ไม่ใช่การแก้ไขปัญหาระยะยาวอย่างใกล้ชิด ทั้งนี้ขอให้รัฐบาลในการรักษาไว้ซึ่งเกียรติภูมิของประเทศการเมืองจึงหมายถึงศึกในและในเวลานี้มีคำสั่งหรือคำพิพากษาของศาลฎีกาคดีอาญาของผู้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ของศาลฎีกาบังคับโทษการนายทักษิณ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การปรับ ครม. อาจะไม่ตอบโจทย์สถานการณ์นั้น ก็เห็นว่าเป็นอำนาจการปฏิบัติงานในการเจรจาค่ะ ย้ำค่ะ ในฐานะคนไทยต้องรวมใจเป็นหนึ่ง เพื่อสร้างความสงบสุข เพื่อสร้างมีสถานะเป็นพ่อของนายกรัฐมนตรี มีทางวุฒิสภาได้ลงพื้นที่ติดตามสถานการณ์ไทย-กัมพูชาค่ะที่จังหวัดบุรีรัมย์ สุรินทร์และอุบลราชธานีค่ะฉากทัดแรก แต่ถ้าย้ำนะคะ ถ้า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และสภาใต้สมมติฐานที่ปรับไว้ได้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ตำแหน่ง ก็จะมีตำแหน่งขอพรรคเพื่อไทย กล้าธรรมและก็แก้ปมภายในรวมไทยสร้างชาติด้วยค่ะ ส่วนอีก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และถ้าจะยังคงเดินหน้าปรับ ครม. สถานการณ์ตอนนั้นมุ่ง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ให้กลุ่มทุนในภายเพื่อไทยนั่งเก้าอี้ตัวนี้แทนในภาษาการบ้านการเมืองนะคะ ก็คือศึกนอกที่รัฐบาลต้องบริหารจัดการค่ะ ส่วนปมปัญหาตีความได้เลยค่ะ ว่าเกี่ยวข้องกับจะปรับ ครม. แบบไหนกันแน่ แม้จะมีธงอยู่ในใจแล้ว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กระทบ แล้วรู้สึกว่าจริง ๆ ข่าวที่วาง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ปรับ ครม. จะต้องคุยอยู่แล้วนะคะ คุยเพื่อปรับก็เป็นไปได้ จากนี้มี 2 ฉากทัศน์ที่เกิดขึ้นได้แต่ต้องยอมรับก่อนค่ะ ว่านายทักษินมีความเกี่ยวข้องเป็นผู้ทางจิตวิญญาณของพรรคเพื่อไทยแต่จะนัดหลังวันที่ 14 มิถุนายนไปแล้ว นั่นหมายความว่าการบังคับโทษนายทักษิณทั้งทางตรงและทางอ้อมกับนายกฯ กับรัฐบาลพรรคเพื่อไทยถึงการปรับ ครม. ที่มีขึ้นในเร็ว ๆ นี้อีกด้วยการบังคับโทษ นายทักษิณ ชินวัตร ไปแล้วด้วยมีคำสั่งไต่สวนบังคับโทษนายทักษิณไปที่นายทักษิณ แต่อีกทางหนึ่งก็เป็นเส้นทางบีบคั้นไปที่รัฐบาลพรรคเพื่อไทย และนายกแพทองธารให้ทำเนียบรัฐบาล เพื่อแสดงจุดยืนที่เข้มแข็ง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ทางการเมืองประกาศแล้วที่จะเดินทางไปให้กำลังใจที่ฉากทัศน์หนึ่งค่ะ ถ้าศาลมีคำสั่งไม่ไต่สวนย้ำอีกทีนะคะ ไม่ นั่นแสดงว่าไม่ได้มีผลต่อนายทักษิณ ไม่ได้มีผลต่อรัฐบาลหรือว่านายกฯโดยแพทย์ 3 คน เหตุให้อาการป่วยของนายทักษิณไปที่การเขย่าพรรคภูมิใจไทยโดยตรงค่ะเพื่อไทยดึงเก้าอี้ไปดูแลเองก็เป็นไปได้ที่ว่าการพลังงานก็เป็นตำแหน่งหนึ่ง ที่จะไปจะยังไม่ยืนยันนะคะ ว่าจะไปหรือไม่ ยังรอการคอนเฟิร์ม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จึงเป็นที่สังเกตค่ะ ว่าอาจไม่ตอบโจทย์การเมือง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ระหว่างจำเลยกับโจทก์ในคดีนะคะ แต่ความ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ที่จะมาประชุมในวันนั้นเพื่อยืนยันในมติเดิม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วันที่ 12 มิถุนายนนี้ค่ะ โดยการประชุมดังกล่าวผ่านพ้นกำหนดการประชุม JBC ไปแล้วความขัดแย้งตามแนวชายแดนไทย-กัมพูชาช่วงเวลาที่ต้องลุ้นว่าศาลจะไต่สวนหรือไม่ไต่สวนทางเลขาธิการแพทยสภา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ก็คือนายแพทย์โอภาส การกวินพงศ์ปกป้องอธิบไตย และให้ยกเลิก MOUเป็นกราบเจรจาเขตแดนไทย-กัมพูชาวันที่ 12 มิถุนายน นายจตุพร พรมพันธุ์หรือไม่นะคะ ซึ่งล่าสุดนายแพทย์วิศนุ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ภายใต้กระทรวงกลาโหมนะคะ ได้แก่ ผู้ทรงคุณวุฒิทหาร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จะเข้าร่วมการประชุมด้วยหรือไม่ หรืออาจจะหายไปอีก 5 เสียง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ในสังกัดกระทรวงกลมโหมนั้นหายไป ก็ยังเหลือเสียง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ประเด็นข้อเรียกร้องที่นำเข้าสู่แพทยสภา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แสดงว่าผู้ป่วยนักโทษดังกล่าว ซึ่ง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ว่ากล่าวตักเตือน ส่วนอีก 2 คนนั้น ถูกพักประกอบวิชาชีพ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ลงโทษแพทย์ทั้ง 3 ท่าน โดยทำการวีโต้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มีการตัดสินโทษตามเดิม ก็จะได้รับเสียงในนายแพทย์ทวีศิลป์ วิษณุโยธินกรมการแพทย์ทางเลือก แพทย์หญิงอำพรเนื่องจากว่าเป็นข้าราชการประทรวงสาธารณสุข2 ใน 3 หรือว่า 37 เสียงค่ะ ถ้าเสียง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น่าจับตามองอย่างยิ่งค่ะ</w:t>
      </w:r>
    </w:p>
    <w:p>
      <w:pPr>
        <w:pStyle w:val="BodyText"/>
      </w:pPr>
      <w:r>
        <w:t xml:space="preserve">(คุณจีรชาตา)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เพิ่มมากขึ้น หลังจากผู้นำสหรัฐอเมริกาได้ส่งกองกำลัง National ลงพื้นที่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ถนนสายสำคัญในการประท้วงต่อเนื่องเป็นวันที่ 3 โดยกวาดล้าง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ระหว่างกลุ่มผู้ชุมนุมและตำรวจ โดยเจ้าหน้าที่ยิงระเบิดแฟรช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โทษนโยบายของผู้นำสหรัฐอเมริกา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ขอบงเกรซ วินนิวซัม กล่าวว่าการ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ทรัมป์ก็ระบุค่ะ ว่าความเป็นระเบียบเรียบร้อย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การบุกจับผู้อพยพคนเข้าเมืองในลอสแองเจอลิสแพทยสภานั้นเกินกว่า 2 ใน 3 ถ้าตัดแพทยสภาในตำแหน่งออกไป 3-9 คนตามที่ได้กล่าวมาข้างต้น ก็เหลือ 60 เสียง แต่ว่าต้องได้ก็จุดประเด็นในการใช้อำนาจของทรัมป์นะคะ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การที่รัฐบาลกลางสหรัฐฯ ของรัฐแคลิฟอร์เนีย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ที่อาจจะเรียกได้ว่าน่าขนหัวลุกเลยทีเดียวค่ะ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ผู้ว่าการรัฐนั้น ๆ เพราะว่า National Guard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สถานการณ์ฉุกเฉินภายในประเทศ ส่วนหนึ่งของกำลังสำรอง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หลายคน จึงมองว่าอันนี้ไม่ต่างกับการข้ามหัวผู้ว่าว่าเป็นต้นเหตุให้เกิดความวุ่นวายในสถานที่ในช่วงสุดสัปดาห์ที่ผ่านมา พร้อมทั้งขอให้ผู้ชุมนุมและไม่ก่อความรุนแรง ทางด้านสหรัฐฯ นี่ กำหนดเอาไว้ให้ National Graลงพื้นที่ในพื้นที่ไม่ชอบด้วยกฎหมาย พร้อมทั้งเรียกร้องให้ผู้นำสหรัฐอเมริกาถอนกำลังออกมาโดยเร็วแต่สำหรับ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กำลังจะกลับคืนมาอีกครั้ง โดยผู้ที่กระทำผิดกฎหมายจะถูกขับไล่ออกไปและลอสแองเจอลิส จะได้รับอิสรภาพค่ะ การประท้วงต่อต้านตามประมวลกฎหมายสหรัฐฯ หมวด 10 นี่นครลอสแองเจิอลิสที่ผ่านมาทำให้ทางประธานาธิบดี โดนัลด์ ทรัมป์ให้ส่งกองกำลัง Nationa Guardบังคับใช้กฎหมายตามกองกำลังปกติได้</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หรืิอว่าได้รับความยินยอมจากผู้ว่าการรัฐนั้น ๆ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ตั้งแต่ปี 1965 ในสมัยนั้นทาง Bundon B. Johnson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สั่งส่ง National Guard เข้าไปปราบเหตุจราจร หลังการตัดสินคดีตำรวจทำร้ายชายผิวดำ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เหตุการณ์ความไม่สงบ เป็นคำสั่งของผู้ว่าการรัฐเอง และของกองทัพบก และกองทัพอากาศสหรัฐฯกลาง และรัฐบาลระดับรัฐก็ดีลงมือสั่งการเกี่ยวกับความไม่สงบในรัฐแคลิฟอเนียปราบปรามความไม่สงบ ปี ค.ศ. 2007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ไปปฏิบัติหน้าที่ได้ภายใต้การบังคับบัญชาของรัฐบาลกลาง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นะคะ ในวาระแรกคือช่วงที่เกิดการประท้วง 2020 นั่นเอง ซึ่ง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แต่คำสั่งที่มีข้อสังเกตจากผู้เชี่ยวชาญด้านกฎหมาย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ที่ริบรอนเสรีภาพแบบนี้ มีคนบอกว่าถ้าไม่ใช่รัฐบาลชุดนี้ก็ออกผ่านผู้ว่าการรัฐนะคะ นี่เป็นจุดที่ทำให้เกิดการถกเถียงกันค่ะ ว่าประธานาธิบดีเรียกNational Guard เข้าประจำกันได้หรือไม่ปี 2567 ไปแต่ที่ 16 ล้านล้านกว่าแล้วค่ะขอความร่วมมือหรือให้ผู้ว่าการขอด้วยนะคะส่ง National Guard ทำหน้าที่ภายในประเทศNational Guard ของสหรัฐฯ ครั้งนี้// สถานการณ์หนี้ครัวเรือนไตรมาส 4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นอกจากนี้ยังพบว่าคนไทยไม่น้อยมีพฤติกรรมอุปโภคบริโภคนั่นเป็นไปตามคำร้องขอของรัฐแคลิฟอเนียเมื่อปี 2020 ในวาระแรกของทรัมป์หลังการเสียชีวิตของ Georgeคนไทย 1 ใน 3 นิยมใช้สินค้าหรู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และมีการขาดความรู้ และการวางแผนการเงินที่เหมาะสมค่ะมาบังคับใช้ และใช้กำลังทหารเข้าไปช่วยผิดกฎหมายให้ออกจากสหรัฐฯกฎหมายนี้นี่ จะให้อำนาจประธานาธิบดีสั่ง National Guardนะคะ ส่งผลให้สัดส่วนหนี้ครัวเรือน GBC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ส่วนบุคคลที่ค้างชำระเกิน 90 วัน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ที่อาจจะมีหนี้เสียเพิ่มขึ้นค่ะ เลขาธิการสภาเศรษฐกิจและความมั่นคง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ตลอดจนการขับเคลื่อนเศรษฐกิจเพื่อจะลด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พุ่งเป้าไปที่จะช่วยเทิร์นไปสู่ NPL นะครับ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แต่ที่ถามว่าอนาคตมันจะเพิ่มขึ้นมากไหมสถานการณ์หนี้ครัวเรือไตรมาส 4ปี 2567 ที่ผ่านมา แม้ว่าจะขยายตัวชะลอลงนะคะ แต่ว่าคุณค่าของสินเชื่อก็ลดลงมีรายได้เพิ่มขึ้น และจะลดปัญหานี้ไปได้ระดับหนึ่งนะครับ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ก็มันเป็นเรื่องที่กระทบทั้งระบบเสื้อผ้าหรือว่าสินค้าแฟชันนะคะมีเงินออมสำหรับฉุกเฉินไม่ถึง 6 เดือนวงจรหนี้ได้ง่ายขึ้น โดยเฉพาะการเกิดสภาวะหนี้ถดถอยของเรา</w:t>
      </w:r>
    </w:p>
    <w:p>
      <w:pPr>
        <w:pStyle w:val="BodyText"/>
      </w:pPr>
      <w:r>
        <w:t xml:space="preserve">(คุณวินชน) ธนาคารอาคารสงเคราะสถานการณ์หนี้ครัวเรือน ไตรมาส 4/68มีมูลค่า 16.42 ล้านล้านบาทร้อยละ 0.2 ช่วงเดียวกันของปีก่อนของการปล่อยสินเชื่อลูกหนี้ SM หรือกลุ่มที่มีความเสี่ยงจะเป็นหนี้เสียตั้งแต่ 30-90 วัน โดยใน 6 เดือนแรกไม่คิดดอกเบี้ยผ่อนชำระ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ร้อยละ 22 คุณติชิลาคะ คุณจีรชาตาคะ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คอนโดมิเนียมแห่งหนึ่งนะคะ ตัวแทนได้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ค่ะ ว่ามีความเกี่ยวข้องหรือไม่ค่ะ นางสาวรัตชนกหนี้ครัวเรือนลงไปได้ค่ะ// เรื่องนี้เป็นเรื่องสำคัญที่มาตรการประเทศไทยและกระทรวงการคลังที่ออกมาก็เซ้งแก้ว ทนายความและที่ปรึกษาฯ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ไม่ชี้ชัดว่าเงิน 12 ล้านบาทเป็นของใคร แต่จากที่นายทวีวั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กสทช. จึงอยากให้กรม กสทช. นั้น มาตรวจสอบ\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ทาง ป.ป.ช เพื่อให้ตรวจสอบด้วยค่ะ ทาง ปปช.เมื่อรายได้ลดนี่ ความสามารถก็ต้องลด อันนี้ยอมรับจากแบงก์ก็ต้องปรับตัว ก็ต้องมีมาตรการ ต้องมีแนวทางมาช่วยลูกหนี้จะทำหน้าที่ของตัวเองแค่นั้นค่ะ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เส้นทางการเงินจำนวน 12 ล้านบาท แต่อยากให้แ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ข้อสังเกตถึงความไม่โปร่งใสของเหตุการนี้นะคะ เนื่องจาก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12 ล้านที่เป็นเงินสดจริง ๆ หรือไม่ และมี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สรรพากรชำนาญการพิเศษ รักษาการแทนกรมสรรพากรเป็นผู้รับเรื่องไปตรวจสอบ และบอกว่าจะรับทราบ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ทีมไทยนั้นถือว่าปลดล็อกในการแข่งวอลเลย์บอลผู้ที่แสดงตัวว่าเป็นเจ้าของเงินสด 12 ล้านบาทที่ถูกพบอยู่ภายในกล่องพลาสติกสีเทาในคอนโดมิเนียมเมืองทองธานีค่ะ โดยตำรวจยังซึ่งเป็นตัวขับเคลื่อนสำคัญค่ะ ชัยชนะของทีมสาวไทยใน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รุ่นพี่ก็นำทีมด้วย มีน พีชญา ครมกำค่ะ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หมายถึงว่ามีนักกีฬานครนนท์อยู่ในสนามแรก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น์ ระบบการเล่นแบบญี่ปุ่นนะคะ แม้ว่ารูปร่างจะเล็ก แต่ว่าใช้ความคล่องตัวในการเข้าสู่ อย่างเช่น บอลรับ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ที่มาจากลีกนอกก็เดินทางมารวมตัวกันช้านะคะ ยังต้องให้เวลาโค้ดอ๊อดปรับจูนอยู่ค่ะ โดย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ในช่วงค่ำค่ะ ก่อนจะได้พัก 1 สัปดาห์ และได้ไปแข่ง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ที่ 21 นะคะ ไทยเจอสาธารณรัฐเช็ก เกมสุดท้าย อาทิตย์ที่ 22 ไทยเจอ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คว้าแชมป์ยูฟามาครองแชมป์ค่ะ รอบชิง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จากจะหวะที่โปรตุเกสสกัดบอลไม่ขาดค่ะ เปิดโอกาสให้Nation 3 ต่อ 1 เซตนะคะหนึ่งในปัจจัยสำคัญค่ะ เป็นเพราะความยอดเยี่ยมของนักตบดาวรุ่งนะคะ มาจากโรงเรียนนนท์อีกครั้งจาก มิเกล โอยาซาเบา ในนาทีที่ 25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ในช่วงเวลาพิเศษและหลังจากการต่อเวลาพิเศษ ต้องมีการ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ช่วยให้โปรตุเกสเอาชนะสเปนแชมป์เก่าในช่วงดวลจุดโทษถึง 8 คนจาก 18 คนด้วยกันค่ะมาดูระบบการทำทีมของนครนนท์นะคะ ก็ต้องยกให้การทำทีมของโค้ชเอ็ม ว่าที่ร้อยตรี วัฒดวลกับคาร์ลอส อัลคาลาสค่ะ เป็น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กลับเบรกเกมเสิร์ฟไม่สำเร็จ ก่อนเรียกให้อัลคาร์ลาสนอกจากเนชันลีก อีก 2 สนามนะคะ ไทยก็ยังมีในการแข่งขัน CV League สำหรับทีมไทยจะกลับมาถึงประเทศนะคะ วันที่… วันนี้นะคะ95 ล้านบาทค่ะ นอกจากนี้เกมจากโคโนรัส กับสนาม 2 ที่ ฮ่องกง 18-22 มิถุนายนนะคะ โดยเกมแรกพุธที่ 18 มิถุนายน ไทยเจอญี่ปุ่น14.00 น. ค่ะ เกมที่ 2 19 มิถุนายนไทยเจออิตาลี 16.00 น. แล้วเกมียช่วยให้ฝรั่งเศสขึ้นนำช่วยให้ฝรั่งเศสเอาชนะเยอรมันไปได้บัลแกเรีย 12.00 น. ค่ะครีสเตียนโน่ โรนัลโด ก็พาทีมสเปนแชมป์เก่าในช่วงของการดวลจุดโทษนะคะ พาโปรตุเกสชาวบ้านในอำเภอภูกำยาน เรียกชนะเลิศ ทีมชาติโปตุเกตลงสนามดวลกับสเปนแชมป์เก่านะคะ ซึ่งสเปนได้ประตูออกนำก่อนในนาทีที่ 26และอำเภอดอกคำใต้ เดินทางไปตรวจสอบการ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ว่าจะเกิดผลกระทบของโรคระบาด ตลอดถึงสิ่งแวดล้อมครึ่งหลังโปรตุเกสมาตามตีเสมอได้จากการยิงประตูที่ 2 จากการยิงของ คริสเตียโน โรนัลโดและหลังจากนั้น ไม้มีตกเพิ่มค่ะหมู่บ้านอย่างครอบคลุม ตลอดจนการนำแม่พันธุ์หมูมายิงจุดโทษตัดสินนะคะ ปรากฏว่ายิงคนที่ 4 ของสเปนนี่ ยิงไปติดเซฟของผู้รักษาประตูค่ะ ก่อนที่โรเบน โนเวิส จะปิดเกมหรือว่าเป็นชาติแรกที่คว้าแชมป์ยูฟา ลีกได้ค่ะมาต่อกันที่ด้านของเทนนิส เฟรน โอเพนประเภทชายเดี่ยว มือ 1 ชาวอิตาลีศักดิ์สิทธิ์ พื้นที่ที่อยู่ใกล้ฟาร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แก้ไขอย่างเร่งด่วยค่ะ คุณผู้ชมการ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หลังจากที่พบครอบครัวนกเงือกทำรังและเลี้ยงลูกอยู่ใน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ปกครองและเจ้าหน้าที่ฝ่ายต่าง ๆ เดินทางเข้าไปในพื้นที่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ชาวบ้าน ซึ่งนกเงือกเป็นสัตว์ป่าหายากใกล้สูญพันธุ์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จากชุมชนเป็นอย่างดี และมีคำยืนยันว่าจะไม่ไล่ล่า ไม่ตัดต้นไม้บริเวณที่นกเงือกทำรังเด็ดขาด การพบ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จะมีฝนตกหนักนะคะ ติดตามต่อกับคุณนิตยา เสริมสินธุ์ค่ะ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มีภาวะฝนตกหนักถึงหนักมากค่ะ พื้นที่อันดามัน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บริเวณทะเลจีนใต้ตอนกลาง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อ่าวไทยที่มีกำลังแรงขึ้นในระยะนี้ จะทำให้ทะเลอันดามัน์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ว่าตั้งแต่วันนี้ไปจนถึงวันที่ 14 มิถุนายนนี้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เทรา จันทบุรี และจังหวัดตราด เพราะว่าจะมีฝนตกหนป่าบ้านกีเนอะ ตำบลนาเกียนอำเภออมก๋อย จังหวัดเชียงใหม่ โดยนายกฤษสยาม พงษ์สตรี ผู้บริหารพื้นที่อนุรักษ์ที่ 16 เชียงใหม่ พื้นที่ร้อยละ 60 ของพื้นที่นะคะ ส่วนภาคตะวันออกและภาคใต้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เชียงราย พะเยา น่าน อุตรดิตถ์ ตาก พิษณุโลก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และสมุทรสงคราม และภาคตะวันออก มีความเสี่ยงฝนตกหนัก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ภูเก็ต และสตูล คุณผู้ชมสามารถกลับมาติดตามสภาพอากาศ</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อย่าเพิ่งปิดประตูตายช่องทางการแก้ไขปัญหา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คุณสุภลักษณ์คะ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ปกติแล้วนะคะ แต่ก็มีหลายฝ่ายมองว่าอย่าเพิ่งไว้วางใจมีคลื่นสูง 2-3 เมตร จุดไหนมีฝนตกบริเวณที่มีฝนฟ้าคะนองจะมีคลื่อนสูงมากกว่า 2 เมตรค่ะ และมีคำเตือนนะคะผมคิดว่าทั้ง 2 ประเทศ รัฐบาลและผู้นำ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ทุกคนเป็นชายชาติทหาร คำไหนคำนั้น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กระบวนการสร้างความไว้วางใจ What buiding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นิดหนึ่งก็จะเกิดความสงสัยระหวาดระแวงกันตลอดเวลาบึงกาฬ หนองบัวลำภู สกลนครและนครพนม ส่วนภาคกลาง ตอนนี้เสี่ยงฝนฟ้าคะนองที่นครสวรรค์ อุทัยธานีกาญจนบุรีทำตามที่ตกลงกันไว้ เราก็จะทำแบบนั้นถึงหนักมาก ที่จังหวัดนครนายก ปราจีนบุรี ระยอง จันทร์บุรีและจังหวัดตราด ส่วนที่ภาคใต้ มีความเสี่ยงที่ชุมพรนครศรีธรรมราชนะครับ ทำให้ถูกต้องว่าเป็นการปรับกำลังเปิดให้บรรยากาศในการพูดคุยนี่ มันดีขึ้น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มันก็มีส่วนเกี่ยข้อง ซึ่งตอนนี้ทางกระแสสังคมมันก็ยังร้อน ๆ กันอยู่คณะกรรมการก็จะทำอันนี้ขึ้นมาใหม่ ที่เป็นปัญหาทางเจ้าหน้าที่รัฐบาลนี่ โดยเฉพาะเจ้าหน้าที่รัฐบาล โดยเฉพาะเจ้าหน้าที่แล้วก็กองทัพนะครับ ที่จะต้องบอกกับประชาชนว่า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ความจริงถ้าดีมากกว่านี้ ผมอยากให้รายงานไปในกลุ่มอาเซียน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ศาลโลก เราก็ยืนยันจะไม่ไปท่าเดียมซ้ำ ๆ ซาก ๆ ก็จะ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ที่ 3 ที่เราไว้ใจกันทั้งคู่ มาช่วย Monitor สถานการณ์ได้ไหม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ช่วยสร้างความมั่นอกมั่นใจให้กับประชาชนทั้ง 2 ฝ่ายได้นะครับผมเชื่อว่าทั้ง 2 ฝ่ายต้องยืนยันว่าเป็นอย่างนี้ ฝ่ายไทยก็ต้องยืนยันว่า โอเค เราต้องแสดงความไว้วางใจซึ่งกันและกัน เขาเรียกว่า "ในเรื่องของภูมิภาคมาโดยตลอด ทหารสภาผู้แทนราษฎรแล้วด้วยนะคะ สิ่งที่คุณสุภลักษณ์พูด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รีบไปปิดช่องทางอื่น ๆ อย่างศาลโลกเอง ก็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มอนิเตอร์สถานการณ์กันได้ เพราะว่าปัญหาอีกอย่าง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เหมือนกันนะคะ ขณะที่เรา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ก็ทำให้ชาวบ้านในพื้นที่ที่อยู่ตามแนวชายแดนนี่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ปราสาทตาเมืองนะคะ ที่อำเภอพนมดงรัก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มากที่สุด ตำบลตาเมือง อำเภอพนมดงรัก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ชาวบ้านส่วนใหญ่นี่ ไม่ได้กังวลใจมากนัก เพราะอยู่ใน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เพราะหากเกิดเหตุฉุกเฉินก็จะได้หลบได้ทันค่ะ</w:t>
      </w:r>
    </w:p>
    <w:p>
      <w:pPr>
        <w:pStyle w:val="BodyText"/>
      </w:pPr>
      <w:r>
        <w:t xml:space="preserve">(คุณสยาม)นะครับ ใครรุกก่อน ใครผิดข้อตกลงอาเซียนศาลโลกเป็นคนบอกให้โลกรู้ว่าฝ่ายนี้รุกนะฝ่ายนี้ไม่ทำตามสัญญานะ ผมเชื่อว่าวิธีนี้ยังทำมาหากินตามสบาย ถามว่ากังวลไหม กังวลนิด ๆ</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ซึ่งทางผู้อำนวยการโรงเรียนบอกว่าที่นี่ จะมีการซ้อมหลบภัยและสอนเรื่องทักษะการเอาตัวรอดน่าสนใจนะว่า ไอ้วิธีการที่จะแก้ไขจัดการกับปัญหาโดยสันติ บางทีอย่างที่เราพยายามยืนยันมาโดยตลอดแล้วนี่ บางทีอย่าไปรับผิดชอบของพวกเราผู้นำชุมชน ซึ่งได้ยินข่าวและดีใจมาก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เหตุการณ์ปะทะกันมาแล้วระหว่างไทย-กัมพูชาค่ะ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ทางวุฒิสภาเอง ก็ยังเสนอแนวคิด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ขอให้พิจารณาเปิดสมัย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การแก้ไขปัญหาที่ชัดเจนค่ะ นั่นทำให้ประชาชนความ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ประธานวุฒิสภาก็เรียกประชุมวุฒิสภาเช้านี้ เพื่อ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เพราะเห็นว่าฝ่ายบริหารยังไม่มีแนวทางแก้ไขที่เหมาะสมพื้นที่ปะทะกับประสบการณ์ที่ผ่านมา ก็ทำให้ชาวบ้านพร้อมทำการซ้อมและไม่ประมาทระแวกเดียวกันก็จะลงขันที่กัมพูชาถอนทหารในพื้นที่ แต่ก็เป็นการแก้ไขปัญหา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และขอให้ไม่ยอมรับอำนาจ ICJ ค่ะ</w:t>
      </w:r>
    </w:p>
    <w:p>
      <w:pPr>
        <w:pStyle w:val="BodyText"/>
      </w:pPr>
      <w:r>
        <w:t xml:space="preserve">(คุณมงคล)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รัฐบาลได้ยืนหยัดในการสงวนสิทธิไม่ให้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ส่วนในเรื่องของข้อเสนอเรื่องของการตัดไฟ ตัดอินเทอร์เน็ตตามชายแดน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สันติค่ะ ขณะที่กรรมาธิการทางทหารของรัฐนะคะ ก็แม้ว่าตอนนี้ทางไทยและกัมพูชาก็ตกลงกันแล้ว ว่าจะแก้ปัญหาผ่านJBC ที่จะคุยกันวันที่ 14 นี้ด้วยนะคะ แต่ว่าในขณะเดียวกันไปยังพื้นที่ปราสาทตาเมือนธม และปราสาทตาควายค่ะ พร้อมกันนี้ ก็จัดเวที สว. พบประชาชน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โดยเฉพาะกรณีที่มีความสัมพันธ์ระหว่างตระกูล ฮุน เซน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ตามแนวชายแดนไทย-กัมพูชา ที่หมายถึงเรื่องทั้ง 2 ประเทศค่ะกังวลค่ะ บทบาทของวุฒิสภาในเรื่องของข้อพิพาทไทย-กัมพูชากับแนวทางการแก้ไขปัญหาอย่างสันติค่ะ นายมงคลของนายทักษิณ ชินวัตร ที่นัดพร้อมคู่ความไต่สวนวันที่ระดมความคิดเห็นข้อเสนอแนะต่อรัฐบาล โดยขอให้ ครม. เปิดประชุมวิสามัญเพื่ออภิปรายสมัยทั่วไปของรัฐสภา</w:t>
      </w:r>
    </w:p>
    <w:p>
      <w:pPr>
        <w:pStyle w:val="BodyText"/>
      </w:pPr>
      <w:r>
        <w:t xml:space="preserve">(คุณเสาวลักษณ์) ถ้าตีความความขัดแย้งของชายแดนไทย-กัมพูชา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การเมืองจึงหมายถึงศึกในและในเวลานี้มีคำสั่งหรือคำพิพากษาของศาลฎีกาคดีอาญาของผู้เฉพาะหน้า ไม่ใช่การแก้ไขปัญหาระยะยาวอย่างใกล้ชิด ทั้งนี้ขอให้รัฐบาลในการรักษาไว้ซึ่งเกียรติภูมิของประเทศของศาลฎีกาบังคับโทษการนายทักษิณ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การปรับ ครม. อาจะไม่ตอบโจทย์สถานการณ์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มีสถานะเป็นพ่อของนายกรัฐมนตรี มีนั้น ก็เห็นว่าเป็นอำนาจการปฏิบัติงานในการเจรจาค่ะ ย้ำค่ะ ในฐานะคนไทยต้องรวมใจเป็นหนึ่ง เพื่อสร้างความสงบสุข เพื่อสร้างฉากทัดแรก แต่ถ้าย้ำนะคะ ถ้าทางวุฒิสภาได้ลงพื้นที่ติดตามสถานการณ์ไทย-กัมพูชาค่ะที่จังหวัดบุรีรัมย์ สุรินทร์และอุบลราชธานีค่ะและสภาใต้สมมติฐานที่ปรับไว้ได้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ตำแหน่ง ก็จะมีตำแหน่งขอพรรคเพื่อไทย กล้าธรรมและก็แก้ปมภายในรวมไทยสร้างชาติด้วยค่ะ ส่วนอีก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และถ้าจะยังคงเดินหน้าปรับ ครม. สถานการณ์ตอนนั้นมุ่ง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ให้กลุ่มทุนในภายเพื่อไทยนั่งเก้าอี้ตัวนี้แทน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จะปรับ ครม. แบบไหนกันแน่ แม้จะมีธงอยู่ในใจแล้วในภาษาการบ้านการเมืองนะคะ ก็คือศึกนอกที่รัฐบาลต้องบริหารจัดการค่ะ ส่วนปมปัญหาตีความได้เลยค่ะ ว่าเกี่ยวข้องกับกระทบ แล้วรู้สึกว่าจริง ๆ ข่าวที่วาง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ปรับ ครม. จะต้องคุยอยู่แล้วนะคะ คุยเพื่อปรับ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แต่จะนัดหลังวันที่ 14 มิถุนายนไปแล้ว นั่นหมายความว่าก็เป็นไปได้ จากนี้มี 2 ฉากทัศน์ที่เกิดขึ้นได้แต่ต้องยอมรับก่อนค่ะ ว่านายทักษินมีความเกี่ยวข้องเป็นผู้ทางจิตวิญญาณของพรรคเพื่อไทยการบังคับโทษ นายทักษิณ ชินวัตร ไปแล้วด้วยการบังคับโทษนายทักษิณทั้งทางตรงและทางอ้อมกับนายกฯ กับรัฐบาลพรรคเพื่อไทยถึงการปรับ ครม. ที่มีขึ้นในเร็ว ๆ นี้อีกด้วยให้ทำเนียบรัฐบาล เพื่อแสดงจุดยืนที่เข้มแข็งมีคำสั่งไต่สวนบังคับโทษนายทักษิณไปที่นายทักษิณ แต่อีกทางหนึ่งก็เป็นเส้นทางบีบคั้นไปที่รัฐบาลพรรคเพื่อไทย และนายกแพทองธารทางการเมืองประกาศแล้วที่จะเดินทางไปให้กำลังใจที่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โดยแพทย์ 3 คน เหตุให้อาการป่วยของนายทักษิณฉากทัศน์หนึ่งค่ะ ถ้าศาลมีคำสั่งไม่ไต่สวนย้ำอีกทีนะคะ ไม่ นั่นแสดงว่าไม่ได้มีผลต่อนายทักษิณ ไม่ได้มีผลต่อรัฐบาลหรือว่านายกฯจะยังไม่ยืนยันนะคะ ว่าจะไปหรือไม่ ยังรอการคอนเฟิร์มไปที่การเขย่าพรรคภูมิใจไทยโดยตรงค่ะเพื่อไทยดึงเก้าอี้ไปดูแลเองก็เป็นไปได้ที่ว่าการพลังงานก็เป็นตำแหน่งหนึ่ง ที่จะไปจึงเป็นที่สังเกตค่ะ ว่าอาจไม่ตอบโจทย์การเมือง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ระหว่างจำเลยกับโจทก์ในคดีนะคะ แต่ความ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ที่จะมาประชุมในวันนั้นเพื่อยืนยันในมติเดิม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วันที่ 12 มิถุนายนนี้ค่ะ โดยการประชุมดังกล่าว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ทางเลขาธิการแพทยสภาผ่านพ้นกำหนดการประชุม JBC ไปแล้วความขัดแย้งตามแนวชายแดนไทย-กัมพูชาช่วงเวลาที่ต้องลุ้นว่าศาลจะไต่สวนหรือไม่ไต่สวนก็คือนายแพทย์โอภาส การกวินพงศ์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หรือไม่นะคะ ซึ่งล่าสุดนายแพทย์วิศนุปกป้องอธิบไตย และให้ยกเลิก MOUเป็นกราบเจรจาเขตแดนไทย-กัมพูชาวันที่ 12 มิถุนายน นายจตุพร พรมพันธุ์ภายใต้กระทรวงกลาโหมนะคะ ได้แก่ ผู้ทรงคุณวุฒิทหาร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จะเข้าร่วมการประชุมด้วยหรือไม่ หรืออาจจะหายไปอีก 5 เสียง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ในสังกัดกระทรวงกลมโหมนั้นหายไป ก็ยังเหลือเสียง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ประเด็นข้อเรียกร้องที่นำเข้าสู่แพทยสภา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แสดงว่าผู้ป่วยนักโทษดังกล่าว ซึ่ง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ว่ากล่าวตักเตือน ส่วนอีก 2 คนนั้น ถูกพักประกอบวิชาชีพ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ลงโทษแพทย์ทั้ง 3 ท่าน โดยทำการวีโต้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มีการตัดสินโทษตามเดิม ก็จะได้รับเสียงใน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2 ใน 3 หรือว่า 37 เสียงค่ะ ถ้าเสียงนายแพทย์ทวีศิลป์ วิษณุโยธินกรมการแพทย์ทางเลือก แพทย์หญิงอำพรเนื่องจากว่าเป็นข้าราชการประทรวงสาธารณสุขน่าจับตามองอย่างยิ่งค่ะ</w:t>
      </w:r>
    </w:p>
    <w:p>
      <w:pPr>
        <w:pStyle w:val="BodyText"/>
      </w:pPr>
      <w:r>
        <w:t xml:space="preserve">(คุณจีรชาตา)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เพิ่มมากขึ้น หลังจากผู้นำสหรัฐอเมริกาได้ส่งกองกำลัง National ลงพื้นที่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ถนนสายสำคัญในการประท้วงต่อเนื่องเป็นวันที่ 3 โดยกวาดล้าง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ระหว่างกลุ่มผู้ชุมนุมและตำรวจ โดยเจ้าหน้าที่ยิงระเบิดแฟรช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โทษนโยบายของผู้นำสหรัฐอเมริกา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ขอบงเกรซ วินนิวซัม กล่าวว่าการ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ทรัมป์ก็ระบุค่ะ ว่าความเป็นระเบียบเรียบร้อย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การบุกจับผู้อพยพคนเข้าเมืองในลอสแองเจอลิส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ก็จุดประเด็นในการใช้อำนาจของทรัมป์นะคะแพทยสภานั้นเกินกว่า 2 ใน 3 ถ้าตัดแพทยสภาในตำแหน่งออกไป 3-9 คนตามที่ได้กล่าวมาข้างต้น ก็เหลือ 60 เสียง แต่ว่าต้องได้การที่รัฐบาลกลางสหรัฐฯ ของรัฐแคลิฟอร์เนีย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ที่อาจจะเรียกได้ว่าน่าขนหัวลุกเลยทีเดียวค่ะ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ผู้ว่าการรัฐนั้น ๆ เพราะว่า National Guard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สถานการณ์ฉุกเฉินภายในประเทศ ส่วนหนึ่งของกำลังสำรอง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หลายคน จึงมองว่าอันนี้ไม่ต่างกับการข้ามหัวผู้ว่า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สหรัฐฯ นี่ กำหนดเอาไว้ให้ National Graว่าเป็นต้นเหตุให้เกิดความวุ่นวายในสถานที่ในช่วงสุดสัปดาห์ที่ผ่านมา พร้อมทั้งขอให้ผู้ชุมนุมและไม่ก่อความรุนแรง ทางด้าน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ลงพื้นที่ในพื้นที่ไม่ชอบด้วยกฎหมาย พร้อมทั้งเรียกร้องให้ผู้นำสหรัฐอเมริกาถอนกำลังออกมาโดยเร็วแต่สำหรับตามประมวลกฎหมายสหรัฐฯ หมวด 10 นี่กำลังจะกลับคืนมาอีกครั้ง โดยผู้ที่กระทำผิดกฎหมายจะถูกขับไล่ออกไปและลอสแองเจอลิส จะได้รับอิสรภาพค่ะ การประท้วงต่อต้านบังคับใช้กฎหมายตามกองกำลังปกติได้นครลอสแองเจิอลิสที่ผ่านมาทำให้ทางประธานาธิบดี โดนัลด์ ทรัมป์ให้ส่งกองกำลัง Nationa Guardหรืิอว่าได้รับความยินยอมจากผู้ว่าการรัฐนั้น ๆ</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ตั้งแต่ปี 1965 ในสมัยนั้นทาง Bundon B. Johnson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สั่งส่ง National Guard เข้าไปปราบเหตุจราจร หลังการตัดสินคดีตำรวจทำร้ายชายผิวดำ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เหตุการณ์ความไม่สงบ เป็นคำสั่งของผู้ว่าการรัฐเอง และ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ปราบปรามความไม่สงบ ปี ค.ศ. 2007ของกองทัพบก และกองทัพอากาศสหรัฐฯกลาง และรัฐบาลระดับรัฐก็ดีลงมือสั่งการเกี่ยวกับความไม่สงบในรัฐแคลิฟอเนียไปปฏิบัติหน้าที่ได้ภายใต้การบังคับบัญชาของรัฐบาลกลาง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นะคะ ในวาระแรกคือช่วงที่เกิดการประท้วง 2020 นั่นเอง ซึ่ง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แต่คำสั่งที่มีข้อสังเกตจากผู้เชี่ยวชาญด้านกฎหมาย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ที่ริบรอนเสรีภาพแบบนี้ มีคนบอกว่าถ้าไม่ใช่รัฐบาลชุดนี้ก็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ปี 2567 ไปแต่ที่ 16 ล้านล้านกว่าแล้วค่ะออกผ่านผู้ว่าการรัฐนะคะ นี่เป็นจุดที่ทำให้เกิดการถกเถียงกันค่ะ ว่าประธานาธิบดีเรียกNational Guard เข้าประจำกันได้หรือไม่// สถานการณ์หนี้ครัวเรือนไตรมาส 4ขอความร่วมมือหรือให้ผู้ว่าการขอด้วยนะคะส่ง National Guard ทำหน้าที่ภายในประเทศNational Guard ของสหรัฐฯ ครั้งนี้นอกจากนี้ยังพบว่าคนไทยไม่น้อยมีพฤติกรรมอุปโภคบริโภค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คนไทย 1 ใน 3 นิยมใช้สินค้าหรูนั่นเป็นไปตามคำร้องขอของรัฐแคลิฟอเนียเมื่อปี 2020 ในวาระแรกของทรัมป์หลังการเสียชีวิตของ Georgeและมีการขาดความรู้ และการวางแผนการเงินที่เหมาะสมค่ะ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นะคะ ส่งผลให้สัดส่วนหนี้ครัวเรือน GBCมาบังคับใช้ และใช้กำลังทหารเข้าไปช่วยผิดกฎหมายให้ออกจากสหรัฐฯกฎหมายนี้นี่ จะให้อำนาจประธานาธิบดีสั่ง National Guardส่วนบุคคลที่ค้างชำระเกิน 90 วัน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ที่อาจจะมีหนี้เสียเพิ่มขึ้นค่ะ เลขาธิการสภาเศรษฐกิจและความมั่นคง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ตลอดจนการขับเคลื่อนเศรษฐกิจเพื่อจะลด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พุ่งเป้าไปที่จะช่วยเทิร์นไปสู่ NPL นะครับ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แต่ที่ถามว่าอนาคตมันจะเพิ่มขึ้นมากไหม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มีรายได้เพิ่มขึ้น และจะลดปัญหานี้ไปได้ระดับหนึ่งนะครับสถานการณ์หนี้ครัวเรือไตรมาส 4ปี 2567 ที่ผ่านมา แม้ว่าจะขยายตัวชะลอลงนะคะ แต่ว่าคุณค่าของสินเชื่อก็ลดลงก็มันเป็นเรื่องที่กระทบทั้งระบบ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ของเรา</w:t>
      </w:r>
    </w:p>
    <w:p>
      <w:pPr>
        <w:pStyle w:val="BodyText"/>
      </w:pPr>
      <w:r>
        <w:t xml:space="preserve">(คุณวินชน) ธนาคารอาคารสงเคราะเสื้อผ้าหรือว่าสินค้าแฟชันนะคะมีเงินออมสำหรับฉุกเฉินไม่ถึง 6 เดือนวงจรหนี้ได้ง่ายขึ้น โดยเฉพาะการเกิดสภาวะหนี้ถดถอยลูกหนี้ SM หรือกลุ่มที่มีความเสี่ยงจะเป็นหนี้เสียตั้งแต่ 30-90 วัน โดยใน 6 เดือนแรกไม่คิดดอกเบี้ยผ่อนชำระสถานการณ์หนี้ครัวเรือน ไตรมาส 4/68มีมูลค่า 16.42 ล้านล้านบาทร้อยละ 0.2 ช่วงเดียวกันของปีก่อนของการปล่อยสินเชื่อร้อยละ 22 คุณติชิลาคะ คุณจีรชาตาคะ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คอนโดมิเนียมแห่งหนึ่งนะคะ ตัวแทนได้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ค่ะ ว่ามีความเกี่ยวข้องหรือไม่ค่ะ นางสาวรัตชนก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เซ้งแก้ว ทนายความและที่ปรึกษาฯหนี้ครัวเรือนลงไปได้ค่ะ// เรื่องนี้เป็นเรื่องสำคัญที่มาตรการประเทศไทยและกระทรวงการคลังที่ออกมาก็ไม่ชี้ชัดว่าเงิน 12 ล้านบาทเป็นของใคร แต่จากที่นายทวีวั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กสทช. จึงอยากให้กรม กสทช. นั้น มาตรวจสอบ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ทาง ป.ป.ช เพื่อให้ตรวจสอบด้วยค่ะ ทาง ปปช.\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จะทำหน้าที่ของตัวเองแค่นั้นค่ะเมื่อรายได้ลดนี่ ความสามารถก็ต้องลด อันนี้ยอมรับจากแบงก์ก็ต้องปรับตัว ก็ต้องมีมาตรการ ต้องมีแนวทางมาช่วยลูกหนี้เส้นทางการเงินจำนวน 12 ล้านบาท แต่อยากให้แ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ข้อสังเกตถึงความไม่โปร่งใสของเหตุการนี้นะคะ เนื่องจาก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12 ล้านที่เป็นเงินสดจริง ๆ หรือไม่ และมี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สรรพากรชำนาญการพิเศษ รักษาการแทนกรมสรรพากรเป็นผู้รับเรื่องไปตรวจสอบ และบอกว่าจะรับทราบ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ทีมไทยนั้นถือว่าปลดล็อกในการแข่งวอลเลย์บอล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ซึ่งเป็นตัวขับเคลื่อนสำคัญค่ะ ชัยชนะของทีมสาวไทยในผู้ที่แสดงตัวว่าเป็นเจ้าของเงินสด 12 ล้านบาทที่ถูกพบอยู่ภายในกล่องพลาสติกสีเทาในคอนโดมิเนียมเมืองทองธานีค่ะ โดยตำรวจยังรุ่นพี่ก็นำทีมด้วย มีน พีชญา ครมกำค่ะ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หมายถึงว่ามีนักกีฬานครนนท์อยู่ในสนามแรก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น์ ระบบการเล่นแบบญี่ปุ่นนะคะ แม้ว่ารูปร่างจะเล็ก แต่ว่าใช้ความคล่องตัวในการเข้าสู่ อย่างเช่น บอลรับ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ที่มาจากลีกนอกก็เดินทางมารวมตัวกันช้านะคะ ยังต้องให้เวลาโค้ดอ๊อดปรับจูนอยู่ค่ะ โดย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ในช่วงค่ำค่ะ ก่อนจะได้พัก 1 สัปดาห์ และได้ไปแข่ง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ที่ 21 นะคะ ไทยเจอสาธารณรัฐเช็ก เกมสุดท้าย อาทิตย์ที่ 22 ไทยเจอ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คว้าแชมป์ยูฟามาครองแชมป์ค่ะ รอบชิง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จากจะหวะที่โปรตุเกสสกัดบอลไม่ขาดค่ะ เปิดโอกาสให้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อีกครั้งจาก มิเกล โอยาซาเบา ในนาทีที่ 25Nation 3 ต่อ 1 เซตนะคะหนึ่งในปัจจัยสำคัญค่ะ เป็นเพราะความยอดเยี่ยมของนักตบดาวรุ่งนะคะ มาจากโรงเรียนนนท์ในช่วงเวลาพิเศษและหลังจากการต่อเวลาพิเศษ ต้องมีการ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ช่วยให้โปรตุเกสเอาชนะสเปนแชมป์เก่าในช่วงดวลจุดโทษ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ดวลกับคาร์ลอส อัลคาลาสค่ะ เป็นถึง 8 คนจาก 18 คนด้วยกันค่ะมาดูระบบการทำทีมของนครนนท์นะคะ ก็ต้องยกให้การทำทีมของโค้ชเอ็ม ว่าที่ร้อยตรี วัฒกลับเบรกเกมเสิร์ฟไม่สำเร็จ ก่อนเรียกให้อัลคาร์ลาส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95 ล้านบาทค่ะ นอกจากนี้เกมจากโคโนรัส กับนอกจากเนชันลีก อีก 2 สนามนะคะ ไทยก็ยังมีในการแข่งขัน CV League สำหรับทีมไทยจะกลับมาถึงประเทศนะคะ วันที่… วันนี้นะคะียช่วยให้ฝรั่งเศสขึ้นนำช่วยให้ฝรั่งเศสเอาชนะเยอรมันไปได้สนาม 2 ที่ ฮ่องกง 18-22 มิถุนายนนะคะ โดยเกมแรกพุธที่ 18 มิถุนายน ไทยเจอญี่ปุ่น14.00 น. ค่ะ เกมที่ 2 19 มิถุนายนไทยเจออิตาลี 16.00 น. แล้วเกมชาวบ้านในอำเภอภูกำยาน เรียกบัลแกเรีย 12.00 น. ค่ะครีสเตียนโน่ โรนัลโด ก็พาทีมสเปนแชมป์เก่าในช่วงของการดวลจุดโทษนะคะ พาโปรตุเกสและอำเภอดอกคำใต้ เดินทางไปตรวจสอบการชนะเลิศ ทีมชาติโปตุเกตลงสนามดวลกับสเปนแชมป์เก่านะคะ ซึ่งสเปนได้ประตูออกนำก่อนในนาทีที่ 26ว่าจะเกิดผลกระทบของโรคระบาด ตลอดถึงสิ่งแวดล้อม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หมู่บ้านอย่างครอบคลุม ตลอดจนการนำแม่พันธุ์หมูมาครึ่งหลังโปรตุเกสมาตามตีเสมอได้จากการยิงประตูที่ 2 จากการยิงของ คริสเตียโน โรนัลโดและหลังจากนั้น ไม้มีตกเพิ่มค่ะหรือว่ายิงจุดโทษตัดสินนะคะ ปรากฏว่ายิงคนที่ 4 ของสเปนนี่ ยิงไปติดเซฟของผู้รักษาประตูค่ะ ก่อนที่โรเบน โนเวิส จะปิดเกมศักดิ์สิทธิ์ พื้นที่ที่อยู่ใกล้ฟารเป็นชาติแรกที่คว้าแชมป์ยูฟา ลีกได้ค่ะมาต่อกันที่ด้านของเทนนิส เฟรน โอเพนประเภทชายเดี่ยว มือ 1 ชาวอิตาลีแก้ไขอย่างเร่งด่วยค่ะ คุณผู้ชมการ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หลังจากที่พบครอบครัวนกเงือกทำรังและเลี้ยงลูกอยู่ใน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ปกครองและเจ้าหน้าที่ฝ่ายต่าง ๆ เดินทางเข้าไปในพื้นที่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ชาวบ้าน ซึ่งนกเงือกเป็นสัตว์ป่าหายากใกล้สูญพันธุ์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จากชุมชนเป็นอย่างดี และมีคำยืนยันว่าจะไม่ไล่ล่า ไม่ตัดต้นไม้บริเวณที่นกเงือกทำรังเด็ดขาด การพบ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จะมีฝนตกหนักนะคะ ติดตามต่อกับคุณนิตยา เสริมสินธุ์ค่ะ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มีภาวะฝนตกหนักถึงหนักมากค่ะ พื้นที่อันดามัน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บริเวณทะเลจีนใต้ตอนกลาง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อ่าวไทยที่มีกำลังแรงขึ้นในระยะนี้ จะทำให้ทะเลอันดามัน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ว่าตั้งแต่วันนี้ไปจนถึงวันที่ 14 มิถุนายนนี้์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เทรา จันทบุรี และจังหวัดตราด เพราะว่าจะมีฝนตกหน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ร้อยละ 60 ของพื้นที่นะคะ ส่วนภาคตะวันออกและภาคใต้ป่าบ้านกีเนอะ ตำบลนาเกียนอำเภออมก๋อย จังหวัดเชียงใหม่ โดยนายกฤษสยาม พงษ์สตรี ผู้บริหารพื้นที่อนุรักษ์ที่ 16 เชียงใหม่ พื้นที่เชียงราย พะเยา น่าน อุตรดิตถ์ ตาก พิษณุโลก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และสมุทรสงคราม และภาคตะวันออก มีความเสี่ยงฝนตกหนัก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ภูเก็ต และสตูล คุณผู้ชมสามารถกลับมาติดตามสภาพอากาศ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อย่าเพิ่งปิดประตูตายช่องทางการแก้ไขปัญหา</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คุณสุภลักษณ์คะ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ปกติแล้วนะคะ แต่ก็มีหลายฝ่ายมองว่าอย่าเพิ่งไว้วางใจ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ผมคิดว่าทั้ง 2 ประเทศ รัฐบาลและผู้นำมีคลื่นสูง 2-3 เมตร จุดไหนมีฝนตกบริเวณที่มีฝนฟ้าคะนองจะมีคลื่อนสูงมากกว่า 2 เมตรค่ะ และมีคำเตือนนะคะทุกคนเป็นชายชาติทหาร คำไหนคำนั้น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กระบวนการสร้างความไว้วางใจ What buiding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นิดหนึ่งก็จะเกิดความสงสัยระหวาดระแวงกันตลอดเวลา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ทำตามที่ตกลงกันไว้ เราก็จะทำแบบนั้นบึงกาฬ หนองบัวลำภู สกลนครและนครพนม ส่วนภาคกลาง ตอนนี้เสี่ยงฝนฟ้าคะนองที่นครสวรรค์ อุทัยธานีกาญจนบุรีนะครับ ทำให้ถูกต้องว่าเป็นการปรับกำลังเปิดให้บรรยากาศในการพูดคุยนี่ มันดีขึ้นถึงหนักมาก ที่จังหวัดนครนายก ปราจีนบุรี ระยอง จันทร์บุรีและจังหวัดตราด ส่วนที่ภาคใต้ มีความเสี่ยงที่ชุมพรนครศรีธรรมราชมันก็มีส่วนเกี่ยข้อง ซึ่งตอนนี้ทางกระแสสังคมมันก็ยังร้อน ๆ กันอยู่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แล้วก็กองทัพนะครับ ที่จะต้องบอกกับประชาชนว่าคณะกรรมการก็จะทำอันนี้ขึ้นมาใหม่ ที่เป็นปัญหาทางเจ้าหน้าที่รัฐบาลนี่ โดยเฉพาะเจ้าหน้าที่รัฐบาล โดยเฉพาะเจ้าหน้าที่ความจริงถ้าดีมากกว่านี้ ผมอยากให้รายงานไปในกลุ่มอาเซียน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ศาลโลก เราก็ยืนยันจะไม่ไปท่าเดียมซ้ำ ๆ ซาก ๆ ก็จะ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ที่ 3 ที่เราไว้ใจกันทั้งคู่ มาช่วย Monitor สถานการณ์ได้ไหม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ช่วยสร้างความมั่นอกมั่นใจให้กับประชาชนทั้ง 2 ฝ่ายได้นะครับ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ในเรื่องของภูมิภาคมาโดยตลอด ทหารสภาผู้แทนราษฎรแล้วด้วยนะคะ สิ่งที่คุณสุภลักษณ์พูดผมเชื่อว่าทั้ง 2 ฝ่ายต้องยืนยันว่าเป็นอย่างนี้ ฝ่ายไทยก็ต้องยืนยันว่า โอเค เราต้องแสดงความไว้วางใจซึ่งกันและกัน เขาเรียกว่า "รีบไปปิดช่องทางอื่น ๆ อย่างศาลโลกเอง ก็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มอนิเตอร์สถานการณ์กันได้ เพราะว่าปัญหาอีกอย่าง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เหมือนกันนะคะ ขณะที่เรา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ก็ทำให้ชาวบ้านในพื้นที่ที่อยู่ตามแนวชายแดนนี่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ปราสาทตาเมืองนะคะ ที่อำเภอพนมดงรัก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มากที่สุด ตำบลตาเมือง อำเภอพนมดงรัก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ชาวบ้านส่วนใหญ่นี่ ไม่ได้กังวลใจมากนัก เพราะอยู่ใน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เพราะหากเกิดเหตุฉุกเฉินก็จะได้หลบได้ทันค่ะ</w:t>
      </w:r>
    </w:p>
    <w:p>
      <w:pPr>
        <w:pStyle w:val="BodyText"/>
      </w:pPr>
      <w:r>
        <w:t xml:space="preserve">(คุณสยาม)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ยังทำมาหากินตามสบาย ถามว่ากังวลไหม กังวลนิด ๆนะครับ ใครรุกก่อน ใครผิดข้อตกลงอาเซียนศาลโลกเป็นคนบอกให้โลกรู้ว่าฝ่ายนี้รุกนะฝ่ายนี้ไม่ทำตามสัญญานะ ผมเชื่อว่าวิธีนี้ซึ่งทางผู้อำนวยการโรงเรียนบอกว่าที่นี่ จะมีการซ้อมหลบภัยและสอนเรื่องทักษะการเอาตัวรอด</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รับผิดชอบของพวกเราผู้นำชุมชน ซึ่งได้ยินข่าวและดีใจมากน่าสนใจนะว่า ไอ้วิธีการที่จะแก้ไขจัดการกับปัญหาโดยสันติ บางทีอย่างที่เราพยายามยืนยันมาโดยตลอดแล้วนี่ บางทีอย่าไปเหตุการณ์ปะทะกันมาแล้วระหว่างไทย-กัมพูชาค่ะ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ทางวุฒิสภาเอง ก็ยังเสนอแนวคิด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ขอให้พิจารณาเปิดสมัย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การแก้ไขปัญหาที่ชัดเจนค่ะ นั่นทำให้ประชาชนความ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ประธานวุฒิสภาก็เรียกประชุมวุฒิสภาเช้านี้ เพื่อ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เพราะเห็นว่าฝ่ายบริหารยังไม่มีแนวทางแก้ไขที่เหมาะสม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ที่กัมพูชาถอนทหารในพื้นที่ แต่ก็เป็นการแก้ไขปัญหาพื้นที่ปะทะกับประสบการณ์ที่ผ่านมา ก็ทำให้ชาวบ้านพร้อมทำการซ้อมและไม่ประมาทระแวกเดียวกันก็จะลงขันและขอให้ไม่ยอมรับอำนาจ ICJ ค่ะ</w:t>
      </w:r>
    </w:p>
    <w:p>
      <w:pPr>
        <w:pStyle w:val="BodyText"/>
      </w:pPr>
      <w:r>
        <w:t xml:space="preserve">(คุณมงคล)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รัฐบาลได้ยืนหยัดในการสงวนสิทธิไม่ให้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ส่วนในเรื่องของข้อเสนอเรื่องของการตัดไฟ ตัดอินเทอร์เน็ตตามชายแดน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สันติค่ะ ขณะที่กรรมาธิการทางทหารของรัฐนะคะ ก็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ไปยังพื้นที่ปราสาทตาเมือนธม และปราสาทตาควายค่ะ พร้อมกันนี้ ก็จัดเวที สว. พบประชาชนแม้ว่าตอนนี้ทางไทยและกัมพูชาก็ตกลงกันแล้ว ว่าจะแก้ปัญหาผ่านJBC ที่จะคุยกันวันที่ 14 นี้ด้วยนะคะ แต่ว่าในขณะเดียวกันโดยเฉพาะกรณีที่มีความสัมพันธ์ระหว่างตระกูล ฮุน เซน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ตามแนวชายแดนไทย-กัมพูชา ที่หมายถึงเรื่องทั้ง 2 ประเทศค่ะ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ของนายทักษิณ ชินวัตร ที่นัดพร้อมคู่ความไต่สวนวันที่กังวลค่ะ บทบาทของวุฒิสภาในเรื่องของข้อพิพาทไทย-กัมพูชากับแนวทางการแก้ไขปัญหาอย่างสันติค่ะ นายมงคล</w:t>
      </w:r>
    </w:p>
    <w:p>
      <w:pPr>
        <w:pStyle w:val="BodyText"/>
      </w:pPr>
      <w:r>
        <w:t xml:space="preserve">(คุณเสาวลักษณ์) ถ้าตีความความขัดแย้งของชายแดนไทย-กัมพูชาระดมความคิดเห็นข้อเสนอแนะต่อรัฐบาล โดยขอให้ ครม. เปิดประชุมวิสามัญเพื่ออภิปรายสมัยทั่วไปของรัฐสภาการเมืองจึงหมายถึงศึกในและในเวลานี้มีคำสั่งหรือคำพิพากษาของศาลฎีกาคดีอาญาของผู้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ของศาลฎีกาบังคับโทษการนายทักษิณเฉพาะหน้า ไม่ใช่การแก้ไขปัญหาระยะยาวอย่างใกล้ชิด ทั้งนี้ขอให้รัฐบาลในการรักษาไว้ซึ่งเกียรติภูมิของประเทศการปรับ ครม. อาจะไม่ตอบโจทย์สถานการณ์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มีสถานะเป็นพ่อของนายกรัฐมนตรี มี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ฉากทัดแรก แต่ถ้าย้ำนะคะ ถ้านั้น ก็เห็นว่าเป็นอำนาจการปฏิบัติงานในการเจรจาค่ะ ย้ำค่ะ ในฐานะคนไทยต้องรวมใจเป็นหนึ่ง เพื่อสร้างความสงบสุข เพื่อสร้างและสภาใต้สมมติฐานที่ปรับไว้ได้ทางวุฒิสภาได้ลงพื้นที่ติดตามสถานการณ์ไทย-กัมพูชาค่ะที่จังหวัดบุรีรัมย์ สุรินทร์และอุบลราชธานีค่ะตำแหน่ง ก็จะมีตำแหน่งขอพรรคเพื่อไทย กล้าธรรมและก็แก้ปมภายในรวมไทยสร้างชาติด้วยค่ะ ส่วนอีก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และถ้าจะยังคงเดินหน้าปรับ ครม. สถานการณ์ตอนนั้นมุ่ง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ให้กลุ่มทุนในภายเพื่อไทยนั่งเก้าอี้ตัวนี้แทน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จะปรับ ครม. แบบไหนกันแน่ แม้จะมีธงอยู่ในใจแล้ว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กระทบ แล้วรู้สึกว่าจริง ๆ ข่าวที่วางในภาษาการบ้านการเมืองนะคะ ก็คือศึกนอกที่รัฐบาลต้องบริหารจัดการค่ะ ส่วนปมปัญหาตีความได้เลยค่ะ ว่าเกี่ยวข้องกับปรับ ครม. จะต้องคุยอยู่แล้วนะคะ คุยเพื่อปรับ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แต่จะนัดหลังวันที่ 14 มิถุนายนไปแล้ว นั่นหมายความว่า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การบังคับโทษ นายทักษิณ ชินวัตร ไปแล้วด้วยก็เป็นไปได้ จากนี้มี 2 ฉากทัศน์ที่เกิดขึ้นได้แต่ต้องยอมรับก่อนค่ะ ว่านายทักษินมีความเกี่ยวข้องเป็นผู้ทางจิตวิญญาณของพรรคเพื่อไทยให้ทำเนียบรัฐบาล เพื่อแสดงจุดยืนที่เข้มแข็งการบังคับโทษนายทักษิณทั้งทางตรงและทางอ้อมกับนายกฯ กับรัฐบาลพรรคเพื่อไทยถึงการปรับ ครม. ที่มีขึ้นในเร็ว ๆ นี้อีกด้วยทางการเมืองประกาศแล้วที่จะเดินทางไปให้กำลังใจที่มีคำสั่งไต่สวนบังคับโทษนายทักษิณไปที่นายทักษิณ แต่อีกทางหนึ่งก็เป็นเส้นทางบีบคั้นไปที่รัฐบาลพรรคเพื่อไทย และนายกแพทองธารโดยแพทย์ 3 คน เหตุให้อาการป่วยของนายทักษิณ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จะยังไม่ยืนยันนะคะ ว่าจะไปหรือไม่ ยังรอการคอนเฟิร์มฉากทัศน์หนึ่งค่ะ ถ้าศาลมีคำสั่งไม่ไต่สวนย้ำอีกทีนะคะ ไม่ นั่นแสดงว่าไม่ได้มีผลต่อนายทักษิณ ไม่ได้มีผลต่อรัฐบาลหรือว่านายกฯจึงเป็นที่สังเกตค่ะ ว่าอาจไม่ตอบโจทย์การเมืองไปที่การเขย่าพรรคภูมิใจไทยโดยตรงค่ะเพื่อไทยดึงเก้าอี้ไปดูแลเองก็เป็นไปได้ที่ว่าการพลังงานก็เป็นตำแหน่งหนึ่ง ที่จะไประหว่างจำเลยกับโจทก์ในคดีนะคะ แต่ความ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ที่จะมาประชุมในวันนั้นเพื่อยืนยันในมติเดิม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วันที่ 12 มิถุนายนนี้ค่ะ โดยการประชุมดังกล่าว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ทางเลขาธิการแพทยสภา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ก็คือนายแพทย์โอภาส การกวินพงศ์ผ่านพ้นกำหนดการประชุม JBC ไปแล้วความขัดแย้งตามแนวชายแดนไทย-กัมพูชาช่วงเวลาที่ต้องลุ้นว่าศาลจะไต่สวนหรือไม่ไต่สวนหรือไม่นะคะ ซึ่งล่าสุดนายแพทย์วิศนุ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ภายใต้กระทรวงกลาโหมนะคะ ได้แก่ ผู้ทรงคุณวุฒิทหารปกป้องอธิบไตย และให้ยกเลิก MOUเป็นกราบเจรจาเขตแดนไทย-กัมพูชาวันที่ 12 มิถุนายน นายจตุพร พรมพันธุ์จะเข้าร่วมการประชุมด้วยหรือไม่ หรืออาจจะหายไปอีก 5 เสียง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ในสังกัดกระทรวงกลมโหมนั้นหายไป ก็ยังเหลือเสียง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ประเด็นข้อเรียกร้องที่นำเข้าสู่แพทยสภา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แสดงว่าผู้ป่วยนักโทษดังกล่าว ซึ่ง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ว่ากล่าวตักเตือน ส่วนอีก 2 คนนั้น ถูกพักประกอบวิชาชีพ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ลงโทษแพทย์ทั้ง 3 ท่าน โดยทำการวีโต้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มีการตัดสินโทษตามเดิม ก็จะได้รับเสียงใน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2 ใน 3 หรือว่า 37 เสียงค่ะ ถ้าเสียง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น่าจับตามองอย่างยิ่งค่ะ</w:t>
      </w:r>
    </w:p>
    <w:p>
      <w:pPr>
        <w:pStyle w:val="BodyText"/>
      </w:pPr>
      <w:r>
        <w:t xml:space="preserve">(คุณจีรชาตา)นายแพทย์ทวีศิลป์ วิษณุโยธินกรมการแพทย์ทางเลือก แพทย์หญิงอำพรเนื่องจากว่าเป็นข้าราชการประทรวงสาธารณสุขเพิ่มมากขึ้น หลังจากผู้นำสหรัฐอเมริกาได้ส่งกองกำลัง National ลงพื้นที่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ถนนสายสำคัญในการประท้วงต่อเนื่องเป็นวันที่ 3 โดยกวาดล้าง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ระหว่างกลุ่มผู้ชุมนุมและตำรวจ โดยเจ้าหน้าที่ยิงระเบิดแฟรช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โทษนโยบายของผู้นำสหรัฐอเมริกา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ขอบงเกรซ วินนิวซัม กล่าวว่าการ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ทรัมป์ก็ระบุค่ะ ว่าความเป็นระเบียบเรียบร้อย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การบุกจับผู้อพยพคนเข้าเมืองในลอสแองเจอลิส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ก็จุดประเด็นในการใช้อำนาจของทรัมป์นะคะ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การที่รัฐบาลกลางสหรัฐฯ ของรัฐแคลิฟอร์เนียแพทยสภานั้นเกินกว่า 2 ใน 3 ถ้าตัดแพทยสภาในตำแหน่งออกไป 3-9 คนตามที่ได้กล่าวมาข้างต้น ก็เหลือ 60 เสียง แต่ว่าต้องได้ที่อาจจะเรียกได้ว่าน่าขนหัวลุกเลยทีเดียวค่ะ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ผู้ว่าการรัฐนั้น ๆ เพราะว่า National Guard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สถานการณ์ฉุกเฉินภายในประเทศ ส่วนหนึ่งของกำลังสำรอง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หลายคน จึงมองว่าอันนี้ไม่ต่างกับการข้ามหัวผู้ว่า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สหรัฐฯ นี่ กำหนดเอาไว้ให้ National Gra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ว่าเป็นต้นเหตุให้เกิดความวุ่นวายในสถานที่ในช่วงสุดสัปดาห์ที่ผ่านมา พร้อมทั้งขอให้ผู้ชุมนุมและไม่ก่อความรุนแรง ทางด้านตามประมวลกฎหมายสหรัฐฯ หมวด 10 นี่ลงพื้นที่ในพื้นที่ไม่ชอบด้วยกฎหมาย พร้อมทั้งเรียกร้องให้ผู้นำสหรัฐอเมริกาถอนกำลังออกมาโดยเร็วแต่สำหรับบังคับใช้กฎหมายตามกองกำลังปกติได้กำลังจะกลับคืนมาอีกครั้ง โดยผู้ที่กระทำผิดกฎหมายจะถูกขับไล่ออกไปและลอสแองเจอลิส จะได้รับอิสรภาพค่ะ การประท้วงต่อต้านหรืิอว่าได้รับความยินยอมจากผู้ว่าการรัฐนั้น ๆนครลอสแองเจิอลิสที่ผ่านมาทำให้ทางประธานาธิบดี โดนัลด์ ทรัมป์ให้ส่งกองกำลัง Nationa Guardตั้งแต่ปี 1965 ในสมัยนั้นทาง Bundon B. Johnson</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สั่งส่ง National Guard เข้าไปปราบเหตุจราจร หลังการตัดสินคดีตำรวจทำร้ายชายผิวดำ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เหตุการณ์ความไม่สงบ เป็นคำสั่งของผู้ว่าการรัฐเอง และ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ปราบปรามความไม่สงบ ปี ค.ศ. 2007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ไปปฏิบัติหน้าที่ได้ภายใต้การบังคับบัญชาของรัฐบาลกลางของกองทัพบก และกองทัพอากาศสหรัฐฯกลาง และรัฐบาลระดับรัฐก็ดีลงมือสั่งการเกี่ยวกับความไม่สงบในรัฐแคลิฟอเนียนะคะ ในวาระแรกคือช่วงที่เกิดการประท้วง 2020 นั่นเอง ซึ่ง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แต่คำสั่งที่มีข้อสังเกตจากผู้เชี่ยวชาญด้านกฎหมาย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ที่ริบรอนเสรีภาพแบบนี้ มีคนบอกว่าถ้าไม่ใช่รัฐบาลชุดนี้ก็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ปี 2567 ไปแต่ที่ 16 ล้านล้านกว่าแล้วค่ะ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 สถานการณ์หนี้ครัวเรือนไตรมาส 4ออกผ่านผู้ว่าการรัฐนะคะ นี่เป็นจุดที่ทำให้เกิดการถกเถียงกันค่ะ ว่าประธานาธิบดีเรียกNational Guard เข้าประจำกันได้หรือไม่นอกจากนี้ยังพบว่าคนไทยไม่น้อยมีพฤติกรรมอุปโภคบริโภคขอความร่วมมือหรือให้ผู้ว่าการขอด้วยนะคะส่ง National Guard ทำหน้าที่ภายในประเทศNational Guard ของสหรัฐฯ ครั้งนี้คนไทย 1 ใน 3 นิยมใช้สินค้าหรู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และมีการขาดความรู้ และการวางแผนการเงินที่เหมาะสมค่ะนั่นเป็นไปตามคำร้องขอของรัฐแคลิฟอเนียเมื่อปี 2020 ในวาระแรกของทรัมป์หลังการเสียชีวิตของ Georgeนะคะ ส่งผลให้สัดส่วนหนี้ครัวเรือน GBC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ส่วนบุคคลที่ค้างชำระเกิน 90 วันมาบังคับใช้ และใช้กำลังทหารเข้าไปช่วยผิดกฎหมายให้ออกจากสหรัฐฯกฎหมายนี้นี่ จะให้อำนาจประธานาธิบดีสั่ง National Guardที่อาจจะมีหนี้เสียเพิ่มขึ้นค่ะ เลขาธิการสภาเศรษฐกิจและความมั่นคง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ตลอดจนการขับเคลื่อนเศรษฐกิจเพื่อจะลด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พุ่งเป้าไปที่จะช่วยเทิร์นไปสู่ NPL นะครับ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แต่ที่ถามว่าอนาคตมันจะเพิ่มขึ้นมากไหม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มีรายได้เพิ่มขึ้น และจะลดปัญหานี้ไปได้ระดับหนึ่งนะครับ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ก็มันเป็นเรื่องที่กระทบทั้งระบบสถานการณ์หนี้ครัวเรือไตรมาส 4ปี 2567 ที่ผ่านมา แม้ว่าจะขยายตัวชะลอลงนะคะ แต่ว่าคุณค่าของสินเชื่อก็ลดลงของเรา</w:t>
      </w:r>
    </w:p>
    <w:p>
      <w:pPr>
        <w:pStyle w:val="BodyText"/>
      </w:pPr>
      <w:r>
        <w:t xml:space="preserve">(คุณวินชน) ธนาคารอาคารสงเคราะ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ลูกหนี้ SM หรือกลุ่มที่มีความเสี่ยงจะเป็นหนี้เสียตั้งแต่ 30-90 วัน โดยใน 6 เดือนแรกไม่คิดดอกเบี้ยผ่อนชำระเสื้อผ้าหรือว่าสินค้าแฟชันนะคะมีเงินออมสำหรับฉุกเฉินไม่ถึง 6 เดือนวงจรหนี้ได้ง่ายขึ้น โดยเฉพาะการเกิดสภาวะหนี้ถดถอยร้อยละ 22 คุณติชิลาคะ คุณจีรชาตาคะสถานการณ์หนี้ครัวเรือน ไตรมาส 4/68มีมูลค่า 16.42 ล้านล้านบาทร้อยละ 0.2 ช่วงเดียวกันของปีก่อนของการปล่อยสินเชื่อคอนโดมิเนียมแห่งหนึ่งนะคะ ตัวแทนได้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ค่ะ ว่ามีความเกี่ยวข้องหรือไม่ค่ะ นางสาวรัตชนก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เซ้งแก้ว ทนายความและที่ปรึกษาฯ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ไม่ชี้ชัดว่าเงิน 12 ล้านบาทเป็นของใคร แต่จากที่นายทวีวัหนี้ครัวเรือนลงไปได้ค่ะ// เรื่องนี้เป็นเรื่องสำคัญที่มาตรการประเทศไทยและกระทรวงการคลังที่ออกมาก็กสทช. จึงอยากให้กรม กสทช. นั้น มาตรวจสอบ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ทาง ป.ป.ช เพื่อให้ตรวจสอบด้วยค่ะ ทาง ปปช.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จะทำหน้าที่ของตัวเองแค่นั้นค่ะ\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เส้นทางการเงินจำนวน 12 ล้านบาท แต่อยากให้แเมื่อรายได้ลดนี่ ความสามารถก็ต้องลด อันนี้ยอมรับจากแบงก์ก็ต้องปรับตัว ก็ต้องมีมาตรการ ต้องมีแนวทางมาช่วยลูกหนี้ข้อสังเกตถึงความไม่โปร่งใสของเหตุการนี้นะคะ เนื่องจาก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12 ล้านที่เป็นเงินสดจริง ๆ หรือไม่ และมี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สรรพากรชำนาญการพิเศษ รักษาการแทนกรมสรรพากรเป็นผู้รับเรื่องไปตรวจสอบ และบอกว่าจะรับทราบ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ทีมไทยนั้นถือว่าปลดล็อกในการแข่งวอลเลย์บอล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ซึ่งเป็นตัวขับเคลื่อนสำคัญค่ะ ชัยชนะของทีมสาวไทยใน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รุ่นพี่ก็นำทีมด้วย มีน พีชญา ครมกำค่ะผู้ที่แสดงตัวว่าเป็นเจ้าของเงินสด 12 ล้านบาทที่ถูกพบอยู่ภายในกล่องพลาสติกสีเทาในคอนโดมิเนียมเมืองทองธานีค่ะ โดยตำรวจยังหมายถึงว่ามีนักกีฬานครนนท์อยู่ในสนามแรก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น์ ระบบการเล่นแบบญี่ปุ่นนะคะ แม้ว่ารูปร่างจะเล็ก แต่ว่าใช้ความคล่องตัวในการเข้าสู่ อย่างเช่น บอลรับ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ที่มาจากลีกนอกก็เดินทางมารวมตัวกันช้านะคะ ยังต้องให้เวลาโค้ดอ๊อดปรับจูนอยู่ค่ะ โดย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ในช่วงค่ำค่ะ ก่อนจะได้พัก 1 สัปดาห์ และได้ไปแข่ง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ที่ 21 นะคะ ไทยเจอสาธารณรัฐเช็ก เกมสุดท้าย อาทิตย์ที่ 22 ไทยเจอ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คว้าแชมป์ยูฟามาครองแชมป์ค่ะ รอบชิง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จากจะหวะที่โปรตุเกสสกัดบอลไม่ขาดค่ะ เปิดโอกาสให้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อีกครั้งจาก มิเกล โอยาซาเบา ในนาทีที่ 25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ในช่วงเวลาพิเศษและหลังจากการต่อเวลาพิเศษ ต้องมีการNation 3 ต่อ 1 เซตนะคะหนึ่งในปัจจัยสำคัญค่ะ เป็นเพราะความยอดเยี่ยมของนักตบดาวรุ่งนะคะ มาจากโรงเรียนนนท์ช่วยให้โปรตุเกสเอาชนะสเปนแชมป์เก่าในช่วงดวลจุดโทษ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ดวลกับคาร์ลอส อัลคาลาสค่ะ เป็น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กลับเบรกเกมเสิร์ฟไม่สำเร็จ ก่อนเรียกให้อัลคาร์ลาสถึง 8 คนจาก 18 คนด้วยกันค่ะมาดูระบบการทำทีมของนครนนท์นะคะ ก็ต้องยกให้การทำทีมของโค้ชเอ็ม ว่าที่ร้อยตรี วัฒ95 ล้านบาทค่ะ นอกจากนี้เกมจากโคโนรัส กับ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ยช่วยให้ฝรั่งเศสขึ้นนำช่วยให้ฝรั่งเศสเอาชนะเยอรมันไปได้นอกจากเนชันลีก อีก 2 สนามนะคะ ไทยก็ยังมีในการแข่งขัน CV League สำหรับทีมไทยจะกลับมาถึงประเทศนะคะ วันที่… วันนี้นะคะชาวบ้านในอำเภอภูกำยาน เรียกสนาม 2 ที่ ฮ่องกง 18-22 มิถุนายนนะคะ โดยเกมแรกพุธที่ 18 มิถุนายน ไทยเจอญี่ปุ่น14.00 น. ค่ะ เกมที่ 2 19 มิถุนายนไทยเจออิตาลี 16.00 น. แล้วเกมและอำเภอดอกคำใต้ เดินทางไปตรวจสอบการบัลแกเรีย 12.00 น. ค่ะครีสเตียนโน่ โรนัลโด ก็พาทีมสเปนแชมป์เก่าในช่วงของการดวลจุดโทษนะคะ พาโปรตุเกสว่าจะเกิดผลกระทบของโรคระบาด ตลอดถึงสิ่งแวดล้อมชนะเลิศ ทีมชาติโปตุเกตลงสนามดวลกับสเปนแชมป์เก่านะคะ ซึ่งสเปนได้ประตูออกนำก่อนในนาทีที่ 26หมู่บ้านอย่างครอบคลุม ตลอดจนการนำแม่พันธุ์หมูมา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หรือว่าครึ่งหลังโปรตุเกสมาตามตีเสมอได้จากการยิงประตูที่ 2 จากการยิงของ คริสเตียโน โรนัลโดและหลังจากนั้น ไม้มีตกเพิ่มค่ะศักดิ์สิทธิ์ พื้นที่ที่อยู่ใกล้ฟารยิงจุดโทษตัดสินนะคะ ปรากฏว่ายิงคนที่ 4 ของสเปนนี่ ยิงไปติดเซฟของผู้รักษาประตูค่ะ ก่อนที่โรเบน โนเวิส จะปิดเกมแก้ไขอย่างเร่งด่วยค่ะ คุณผู้ชมการเป็นชาติแรกที่คว้าแชมป์ยูฟา ลีกได้ค่ะมาต่อกันที่ด้านของเทนนิส เฟรน โอเพนประเภทชายเดี่ยว มือ 1 ชาวอิตาลีหลังจากที่พบครอบครัวนกเงือกทำรังและเลี้ยงลูกอยู่ใน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ปกครองและเจ้าหน้าที่ฝ่ายต่าง ๆ เดินทางเข้าไปในพื้นที่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ชาวบ้าน ซึ่งนกเงือกเป็นสัตว์ป่าหายากใกล้สูญพันธุ์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จากชุมชนเป็นอย่างดี และมีคำยืนยันว่าจะไม่ไล่ล่า ไม่ตัดต้นไม้บริเวณที่นกเงือกทำรังเด็ดขาด การพบ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จะมีฝนตกหนักนะคะ ติดตามต่อกับคุณนิตยา เสริมสินธุ์ค่ะ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มีภาวะฝนตกหนักถึงหนักมากค่ะ พื้นที่อันดามัน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บริเวณทะเลจีนใต้ตอนกลาง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อ่าวไทยที่มีกำลังแรงขึ้นในระยะนี้ จะทำให้ทะเลอันดามัน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ว่าตั้งแต่วันนี้ไปจนถึงวันที่ 14 มิถุนายนนี้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เทรา จันทบุรี และจังหวัดตราด เพราะว่าจะมีฝนตกหน์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ร้อยละ 60 ของพื้นที่นะคะ ส่วนภาคตะวันออกและภาคใต้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เชียงราย พะเยา น่าน อุตรดิตถ์ ตาก พิษณุโลกป่าบ้านกีเนอะ ตำบลนาเกียนอำเภออมก๋อย จังหวัดเชียงใหม่ โดยนายกฤษสยาม พงษ์สตรี ผู้บริหารพื้นที่อนุรักษ์ที่ 16 เชียงใหม่ พื้นที่และสมุทรสงคราม และภาคตะวันออก มีความเสี่ยงฝนตกหนัก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ภูเก็ต และสตูล คุณผู้ชมสามารถกลับมาติดตามสภาพอากาศ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อย่าเพิ่งปิดประตูตายช่องทางการแก้ไขปัญหา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คุณสุภลักษณ์คะ</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ปกติแล้วนะคะ แต่ก็มีหลายฝ่ายมองว่าอย่าเพิ่งไว้วางใจ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ผมคิดว่าทั้ง 2 ประเทศ รัฐบาลและผู้นำ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ทุกคนเป็นชายชาติทหาร คำไหนคำนั้นมีคลื่นสูง 2-3 เมตร จุดไหนมีฝนตกบริเวณที่มีฝนฟ้าคะนองจะมีคลื่อนสูงมากกว่า 2 เมตรค่ะ และมีคำเตือนนะคะกระบวนการสร้างความไว้วางใจ What buiding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นิดหนึ่งก็จะเกิดความสงสัยระหวาดระแวงกันตลอดเวลา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ทำตามที่ตกลงกันไว้ เราก็จะทำแบบนั้น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นะครับ ทำให้ถูกต้องว่าเป็นการปรับกำลังเปิดให้บรรยากาศในการพูดคุยนี่ มันดีขึ้นบึงกาฬ หนองบัวลำภู สกลนครและนครพนม ส่วนภาคกลาง ตอนนี้เสี่ยงฝนฟ้าคะนองที่นครสวรรค์ อุทัยธานีกาญจนบุรีมันก็มีส่วนเกี่ยข้อง ซึ่งตอนนี้ทางกระแสสังคมมันก็ยังร้อน ๆ กันอยู่ถึงหนักมาก ที่จังหวัดนครนายก ปราจีนบุรี ระยอง จันทร์บุรีและจังหวัดตราด ส่วนที่ภาคใต้ มีความเสี่ยงที่ชุมพรนครศรีธรรมราชแล้วก็กองทัพนะครับ ที่จะต้องบอกกับประชาชนว่า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ความจริงถ้าดีมากกว่านี้ ผมอยากให้รายงานไปในกลุ่มอาเซียนคณะกรรมการก็จะทำอันนี้ขึ้นมาใหม่ ที่เป็นปัญหาทางเจ้าหน้าที่รัฐบาลนี่ โดยเฉพาะเจ้าหน้าที่รัฐบาล โดยเฉพาะเจ้าหน้าที่ศาลโลก เราก็ยืนยันจะไม่ไปท่าเดียมซ้ำ ๆ ซาก ๆ ก็จะ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ที่ 3 ที่เราไว้ใจกันทั้งคู่ มาช่วย Monitor สถานการณ์ได้ไหม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ช่วยสร้างความมั่นอกมั่นใจให้กับประชาชนทั้ง 2 ฝ่ายได้นะครับ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ในเรื่องของภูมิภาคมาโดยตลอด ทหารสภาผู้แทนราษฎรแล้วด้วยนะคะ สิ่งที่คุณสุภลักษณ์พูด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รีบไปปิดช่องทางอื่น ๆ อย่างศาลโลกเอง ก็ผมเชื่อว่าทั้ง 2 ฝ่ายต้องยืนยันว่าเป็นอย่างนี้ ฝ่ายไทยก็ต้องยืนยันว่า โอเค เราต้องแสดงความไว้วางใจซึ่งกันและกัน เขาเรียกว่า "มอนิเตอร์สถานการณ์กันได้ เพราะว่าปัญหาอีกอย่าง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เหมือนกันนะคะ ขณะที่เรา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ก็ทำให้ชาวบ้านในพื้นที่ที่อยู่ตามแนวชายแดนนี่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ปราสาทตาเมืองนะคะ ที่อำเภอพนมดงรัก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มากที่สุด ตำบลตาเมือง อำเภอพนมดงรัก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ชาวบ้านส่วนใหญ่นี่ ไม่ได้กังวลใจมากนัก เพราะอยู่ใน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เพราะหากเกิดเหตุฉุกเฉินก็จะได้หลบได้ทันค่ะ</w:t>
      </w:r>
    </w:p>
    <w:p>
      <w:pPr>
        <w:pStyle w:val="BodyText"/>
      </w:pPr>
      <w:r>
        <w:t xml:space="preserve">(คุณสยาม)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ยังทำมาหากินตามสบาย ถามว่ากังวลไหม กังวลนิด ๆ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ซึ่งทางผู้อำนวยการโรงเรียนบอกว่าที่นี่ จะมีการซ้อมหลบภัยและสอนเรื่องทักษะการเอาตัวรอดนะครับ ใครรุกก่อน ใครผิดข้อตกลงอาเซียนศาลโลกเป็นคนบอกให้โลกรู้ว่าฝ่ายนี้รุกนะฝ่ายนี้ไม่ทำตามสัญญานะ ผมเชื่อว่าวิธีนี้รับผิดชอบของพวกเราผู้นำชุมชน ซึ่งได้ยินข่าวและดีใจมาก</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เหตุการณ์ปะทะกันมาแล้วระหว่างไทย-กัมพูชาค่ะน่าสนใจนะว่า ไอ้วิธีการที่จะแก้ไขจัดการกับปัญหาโดยสันติ บางทีอย่างที่เราพยายามยืนยันมาโดยตลอดแล้วนี่ บางทีอย่าไปทางวุฒิสภาเอง ก็ยังเสนอแนวคิด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ขอให้พิจารณาเปิดสมัย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การแก้ไขปัญหาที่ชัดเจนค่ะ นั่นทำให้ประชาชนความ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ประธานวุฒิสภาก็เรียกประชุมวุฒิสภาเช้านี้ เพื่อ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เพราะเห็นว่าฝ่ายบริหารยังไม่มีแนวทางแก้ไขที่เหมาะสม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ที่กัมพูชาถอนทหารในพื้นที่ แต่ก็เป็นการแก้ไขปัญหา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และขอให้ไม่ยอมรับอำนาจ ICJ ค่ะ</w:t>
      </w:r>
    </w:p>
    <w:p>
      <w:pPr>
        <w:pStyle w:val="BodyText"/>
      </w:pPr>
      <w:r>
        <w:t xml:space="preserve">(คุณมงคล)พื้นที่ปะทะกับประสบการณ์ที่ผ่านมา ก็ทำให้ชาวบ้านพร้อมทำการซ้อมและไม่ประมาทระแวกเดียวกันก็จะลงขันรัฐบาลได้ยืนหยัดในการสงวนสิทธิไม่ให้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ส่วนในเรื่องของข้อเสนอเรื่องของการตัดไฟ ตัดอินเทอร์เน็ตตามชายแดน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สันติค่ะ ขณะที่กรรมาธิการทางทหารของรัฐนะคะ ก็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ไปยังพื้นที่ปราสาทตาเมือนธม และปราสาทตาควายค่ะ พร้อมกันนี้ ก็จัดเวที สว. พบประชาชน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โดยเฉพาะกรณีที่มีความสัมพันธ์ระหว่างตระกูล ฮุน เซนแม้ว่าตอนนี้ทางไทยและกัมพูชาก็ตกลงกันแล้ว ว่าจะแก้ปัญหาผ่านJBC ที่จะคุยกันวันที่ 14 นี้ด้วยนะคะ แต่ว่าในขณะเดียวกันตามแนวชายแดนไทย-กัมพูชา ที่หมายถึงเรื่องทั้ง 2 ประเทศค่ะ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ของนายทักษิณ ชินวัตร ที่นัดพร้อมคู่ความไต่สวนวันที่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w:t>
      </w:r>
    </w:p>
    <w:p>
      <w:pPr>
        <w:pStyle w:val="BodyText"/>
      </w:pPr>
      <w:r>
        <w:t xml:space="preserve">(คุณเสาวลักษณ์) ถ้าตีความความขัดแย้งของชายแดนไทย-กัมพูชากังวลค่ะ บทบาทของวุฒิสภาในเรื่องของข้อพิพาทไทย-กัมพูชากับแนวทางการแก้ไขปัญหาอย่างสันติค่ะ นายมงคลการเมืองจึงหมายถึงศึกในและในเวลานี้มีคำสั่งหรือคำพิพากษาของศาลฎีกาคดีอาญาของผู้ระดมความคิดเห็นข้อเสนอแนะต่อรัฐบาล โดยขอให้ ครม. เปิดประชุมวิสามัญเพื่ออภิปรายสมัยทั่วไปของรัฐสภาของศาลฎีกาบังคับโทษการนายทักษิณ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การปรับ ครม. อาจะไม่ตอบโจทย์สถานการณ์เฉพาะหน้า ไม่ใช่การแก้ไขปัญหาระยะยาวอย่างใกล้ชิด ทั้งนี้ขอให้รัฐบาลในการรักษาไว้ซึ่งเกียรติภูมิของประเทศมีสถานะเป็นพ่อของนายกรัฐมนตรี มี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ฉากทัดแรก แต่ถ้าย้ำนะคะ ถ้า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และสภาใต้สมมติฐานที่ปรับไว้ได้นั้น ก็เห็นว่าเป็นอำนาจการปฏิบัติงานในการเจรจาค่ะ ย้ำค่ะ ในฐานะคนไทยต้องรวมใจเป็นหนึ่ง เพื่อสร้างความสงบสุข เพื่อสร้างตำแหน่ง ก็จะมีตำแหน่งขอพรรคเพื่อไทย กล้าธรรมและก็แก้ปมภายในรวมไทยสร้างชาติด้วยค่ะ ส่วนอีกทางวุฒิสภาได้ลงพื้นที่ติดตามสถานการณ์ไทย-กัมพูชาค่ะที่จังหวัดบุรีรัมย์ สุรินทร์และอุบลราชธานีค่ะและถ้าจะยังคงเดินหน้าปรับ ครม. สถานการณ์ตอนนั้นมุ่ง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ให้กลุ่มทุนในภายเพื่อไทยนั่งเก้าอี้ตัวนี้แทน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จะปรับ ครม. แบบไหนกันแน่ แม้จะมีธงอยู่ในใจแล้ว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กระทบ แล้วรู้สึกว่าจริง ๆ ข่าวที่วาง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ปรับ ครม. จะต้องคุยอยู่แล้วนะคะ คุยเพื่อปรับในภาษาการบ้านการเมืองนะคะ ก็คือศึกนอกที่รัฐบาลต้องบริหารจัดการค่ะ ส่วนปมปัญหาตีความได้เลยค่ะ ว่าเกี่ยวข้องกับแต่จะนัดหลังวันที่ 14 มิถุนายนไปแล้ว นั่นหมายความว่า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การบังคับโทษ นายทักษิณ ชินวัตร ไปแล้วด้วย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ให้ทำเนียบรัฐบาล เพื่อแสดงจุดยืนที่เข้มแข็งก็เป็นไปได้ จากนี้มี 2 ฉากทัศน์ที่เกิดขึ้นได้แต่ต้องยอมรับก่อนค่ะ ว่านายทักษินมีความเกี่ยวข้องเป็นผู้ทางจิตวิญญาณของพรรคเพื่อไทยทางการเมืองประกาศแล้วที่จะเดินทางไปให้กำลังใจที่การบังคับโทษนายทักษิณทั้งทางตรงและทางอ้อมกับนายกฯ กับรัฐบาลพรรคเพื่อไทยถึงการปรับ ครม. ที่มีขึ้นในเร็ว ๆ นี้อีกด้วยโดยแพทย์ 3 คน เหตุให้อาการป่วยของนายทักษิณมีคำสั่งไต่สวนบังคับโทษนายทักษิณไปที่นายทักษิณ แต่อีกทางหนึ่งก็เป็นเส้นทางบีบคั้นไปที่รัฐบาลพรรคเพื่อไทย และนายกแพทองธารจะยังไม่ยืนยันนะคะ ว่าจะไปหรือไม่ ยังรอการคอนเฟิร์ม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จึงเป็นที่สังเกตค่ะ ว่าอาจไม่ตอบโจทย์การเมืองฉากทัศน์หนึ่งค่ะ ถ้าศาลมีคำสั่งไม่ไต่สวนย้ำอีกทีนะคะ ไม่ นั่นแสดงว่าไม่ได้มีผลต่อนายทักษิณ ไม่ได้มีผลต่อรัฐบาลหรือว่านายกฯระหว่างจำเลยกับโจทก์ในคดีนะคะ แต่ความไปที่การเขย่าพรรคภูมิใจไทยโดยตรงค่ะเพื่อไทยดึงเก้าอี้ไปดูแลเองก็เป็นไปได้ที่ว่าการพลังงานก็เป็นตำแหน่งหนึ่ง ที่จะไปที่จะมาประชุมในวันนั้นเพื่อยืนยันในมติเดิม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วันที่ 12 มิถุนายนนี้ค่ะ โดยการประชุมดังกล่าว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ทางเลขาธิการแพทยสภา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ก็คือนายแพทย์โอภาส การกวินพงศ์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หรือไม่นะคะ ซึ่งล่าสุดนายแพทย์วิศนุผ่านพ้นกำหนดการประชุม JBC ไปแล้วความขัดแย้งตามแนวชายแดนไทย-กัมพูชาช่วงเวลาที่ต้องลุ้นว่าศาลจะไต่สวนหรือไม่ไต่สวนภายใต้กระทรวงกลาโหมนะคะ ได้แก่ ผู้ทรงคุณวุฒิทหาร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จะเข้าร่วมการประชุมด้วยหรือไม่ หรืออาจจะหายไปอีก 5 เสียงปกป้องอธิบไตย และให้ยกเลิก MOUเป็นกราบเจรจาเขตแดนไทย-กัมพูชาวันที่ 12 มิถุนายน นายจตุพร พรมพันธุ์ในสังกัดกระทรวงกลมโหมนั้นหายไป ก็ยังเหลือเสียง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ประเด็นข้อเรียกร้องที่นำเข้าสู่แพทยสภา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แสดงว่าผู้ป่วยนักโทษดังกล่าว ซึ่ง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ว่ากล่าวตักเตือน ส่วนอีก 2 คนนั้น ถูกพักประกอบวิชาชีพ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ลงโทษแพทย์ทั้ง 3 ท่าน โดยทำการวีโต้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มีการตัดสินโทษตามเดิม ก็จะได้รับเสียงใน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2 ใน 3 หรือว่า 37 เสียงค่ะ ถ้าเสียง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น่าจับตามองอย่างยิ่งค่ะ</w:t>
      </w:r>
    </w:p>
    <w:p>
      <w:pPr>
        <w:pStyle w:val="BodyText"/>
      </w:pPr>
      <w:r>
        <w:t xml:space="preserve">(คุณจีรชาตา)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เพิ่มมากขึ้น หลังจากผู้นำสหรัฐอเมริกาได้ส่งกองกำลัง National ลงพื้นที่นายแพทย์ทวีศิลป์ วิษณุโยธินกรมการแพทย์ทางเลือก แพทย์หญิงอำพรเนื่องจากว่าเป็นข้าราชการประทรวงสาธารณสุขถนนสายสำคัญในการประท้วงต่อเนื่องเป็นวันที่ 3 โดยกวาดล้าง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ระหว่างกลุ่มผู้ชุมนุมและตำรวจ โดยเจ้าหน้าที่ยิงระเบิดแฟรช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โทษนโยบายของผู้นำสหรัฐอเมริกา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ขอบงเกรซ วินนิวซัม กล่าวว่าการ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ทรัมป์ก็ระบุค่ะ ว่าความเป็นระเบียบเรียบร้อย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การบุกจับผู้อพยพคนเข้าเมืองในลอสแองเจอลิส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ก็จุดประเด็นในการใช้อำนาจของทรัมป์นะคะ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การที่รัฐบาลกลางสหรัฐฯ ของรัฐแคลิฟอร์เนีย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ที่อาจจะเรียกได้ว่าน่าขนหัวลุกเลยทีเดียวค่ะแพทยสภานั้นเกินกว่า 2 ใน 3 ถ้าตัดแพทยสภาในตำแหน่งออกไป 3-9 คนตามที่ได้กล่าวมาข้างต้น ก็เหลือ 60 เสียง แต่ว่าต้องได้ผู้ว่าการรัฐนั้น ๆ เพราะว่า National Guard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สถานการณ์ฉุกเฉินภายในประเทศ ส่วนหนึ่งของกำลังสำรอง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หลายคน จึงมองว่าอันนี้ไม่ต่างกับการข้ามหัวผู้ว่า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สหรัฐฯ นี่ กำหนดเอาไว้ให้ National Gra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ตามประมวลกฎหมายสหรัฐฯ หมวด 10 นี่ว่าเป็นต้นเหตุให้เกิดความวุ่นวายในสถานที่ในช่วงสุดสัปดาห์ที่ผ่านมา พร้อมทั้งขอให้ผู้ชุมนุมและไม่ก่อความรุนแรง ทางด้านบังคับใช้กฎหมายตามกองกำลังปกติได้ลงพื้นที่ในพื้นที่ไม่ชอบด้วยกฎหมาย พร้อมทั้งเรียกร้องให้ผู้นำสหรัฐอเมริกาถอนกำลังออกมาโดยเร็วแต่สำหรับหรืิอว่าได้รับความยินยอมจากผู้ว่าการรัฐนั้น ๆกำลังจะกลับคืนมาอีกครั้ง โดยผู้ที่กระทำผิดกฎหมายจะถูกขับไล่ออกไปและลอสแองเจอลิส จะได้รับอิสรภาพค่ะ การประท้วงต่อต้านตั้งแต่ปี 1965 ในสมัยนั้นทาง Bundon B. Johnsonนครลอสแองเจิอลิสที่ผ่านมาทำให้ทางประธานาธิบดี โดนัลด์ ทรัมป์ให้ส่งกองกำลัง Nationa Guardสั่งส่ง National Guard เข้าไปปราบเหตุจราจร หลังการตัดสินคดีตำรวจทำร้ายชายผิวดำ</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เหตุการณ์ความไม่สงบ เป็นคำสั่งของผู้ว่าการรัฐเอง และ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ปราบปรามความไม่สงบ ปี ค.ศ. 2007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ไปปฏิบัติหน้าที่ได้ภายใต้การบังคับบัญชาของรัฐบาลกลาง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นะคะ ในวาระแรกคือช่วงที่เกิดการประท้วง 2020 นั่นเอง ซึ่งของกองทัพบก และกองทัพอากาศสหรัฐฯกลาง และรัฐบาลระดับรัฐก็ดีลงมือสั่งการเกี่ยวกับความไม่สงบในรัฐแคลิฟอเนียแต่คำสั่งที่มีข้อสังเกตจากผู้เชี่ยวชาญด้านกฎหมาย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ที่ริบรอนเสรีภาพแบบนี้ มีคนบอกว่าถ้าไม่ใช่รัฐบาลชุดนี้ก็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ปี 2567 ไปแต่ที่ 16 ล้านล้านกว่าแล้วค่ะ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 สถานการณ์หนี้ครัวเรือนไตรมาส 4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นอกจากนี้ยังพบว่าคนไทยไม่น้อยมีพฤติกรรมอุปโภคบริโภคออกผ่านผู้ว่าการรัฐนะคะ นี่เป็นจุดที่ทำให้เกิดการถกเถียงกันค่ะ ว่าประธานาธิบดีเรียกNational Guard เข้าประจำกันได้หรือไม่คนไทย 1 ใน 3 นิยมใช้สินค้าหรูขอความร่วมมือหรือให้ผู้ว่าการขอด้วยนะคะส่ง National Guard ทำหน้าที่ภายในประเทศNational Guard ของสหรัฐฯ ครั้งนี้และมีการขาดความรู้ และการวางแผนการเงินที่เหมาะสมค่ะ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นะคะ ส่งผลให้สัดส่วนหนี้ครัวเรือน GBCนั่นเป็นไปตามคำร้องขอของรัฐแคลิฟอเนียเมื่อปี 2020 ในวาระแรกของทรัมป์หลังการเสียชีวิตของ Georgeส่วนบุคคลที่ค้างชำระเกิน 90 วัน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ที่อาจจะมีหนี้เสียเพิ่มขึ้นค่ะ เลขาธิการสภาเศรษฐกิจและความมั่นคงมาบังคับใช้ และใช้กำลังทหารเข้าไปช่วยผิดกฎหมายให้ออกจากสหรัฐฯกฎหมายนี้นี่ จะให้อำนาจประธานาธิบดีสั่ง National Guardตลอดจนการขับเคลื่อนเศรษฐกิจเพื่อจะลด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พุ่งเป้าไปที่จะช่วยเทิร์นไปสู่ NPL นะครับ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แต่ที่ถามว่าอนาคตมันจะเพิ่มขึ้นมากไหม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มีรายได้เพิ่มขึ้น และจะลดปัญหานี้ไปได้ระดับหนึ่งนะครับ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ก็มันเป็นเรื่องที่กระทบทั้งระบบ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ของเรา</w:t>
      </w:r>
    </w:p>
    <w:p>
      <w:pPr>
        <w:pStyle w:val="BodyText"/>
      </w:pPr>
      <w:r>
        <w:t xml:space="preserve">(คุณวินชน) ธนาคารอาคารสงเคราะสถานการณ์หนี้ครัวเรือไตรมาส 4ปี 2567 ที่ผ่านมา แม้ว่าจะขยายตัวชะลอลงนะคะ แต่ว่าคุณค่าของสินเชื่อก็ลดลงลูกหนี้ SM หรือกลุ่มที่มีความเสี่ยงจะเป็นหนี้เสียตั้งแต่ 30-90 วัน โดยใน 6 เดือนแรกไม่คิดดอกเบี้ยผ่อนชำระ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ร้อยละ 22 คุณติชิลาคะ คุณจีรชาตาคะเสื้อผ้าหรือว่าสินค้าแฟชันนะคะมีเงินออมสำหรับฉุกเฉินไม่ถึง 6 เดือนวงจรหนี้ได้ง่ายขึ้น โดยเฉพาะการเกิดสภาวะหนี้ถดถอยคอนโดมิเนียมแห่งหนึ่งนะคะ ตัวแทนได้สถานการณ์หนี้ครัวเรือน ไตรมาส 4/68มีมูลค่า 16.42 ล้านล้านบาทร้อยละ 0.2 ช่วงเดียวกันของปีก่อนของการปล่อยสินเชื่อค่ะ ว่ามีความเกี่ยวข้องหรือไม่ค่ะ นางสาวรัตชนก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เซ้งแก้ว ทนายความและที่ปรึกษาฯ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ไม่ชี้ชัดว่าเงิน 12 ล้านบาทเป็นของใคร แต่จากที่นายทวีวั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กสทช. จึงอยากให้กรม กสทช. นั้น มาตรวจสอบหนี้ครัวเรือนลงไปได้ค่ะ// เรื่องนี้เป็นเรื่องสำคัญที่มาตรการประเทศไทยและกระทรวงการคลังที่ออกมาก็้ทาง ป.ป.ช เพื่อให้ตรวจสอบด้วยค่ะ ทาง ปปช.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จะทำหน้าที่ของตัวเองแค่นั้นค่ะ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เส้นทางการเงินจำนวน 12 ล้านบาท แต่อยากให้แ\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ข้อสังเกตถึงความไม่โปร่งใสของเหตุการนี้นะคะ เนื่องจากเมื่อรายได้ลดนี่ ความสามารถก็ต้องลด อันนี้ยอมรับจากแบงก์ก็ต้องปรับตัว ก็ต้องมีมาตรการ ต้องมีแนวทางมาช่วยลูกหนี้12 ล้านที่เป็นเงินสดจริง ๆ หรือไม่ และมี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สรรพากรชำนาญการพิเศษ รักษาการแทนกรมสรรพากรเป็นผู้รับเรื่องไปตรวจสอบ และบอกว่าจะรับทราบ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ทีมไทยนั้นถือว่าปลดล็อกในการแข่งวอลเลย์บอล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ซึ่งเป็นตัวขับเคลื่อนสำคัญค่ะ ชัยชนะของทีมสาวไทยใน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รุ่นพี่ก็นำทีมด้วย มีน พีชญา ครมกำค่ะ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หมายถึงว่ามีนักกีฬานครนนท์อยู่ในสนามแรกผู้ที่แสดงตัวว่าเป็นเจ้าของเงินสด 12 ล้านบาทที่ถูกพบอยู่ภายในกล่องพลาสติกสีเทาในคอนโดมิเนียมเมืองทองธานีค่ะ โดยตำรวจยังน์ ระบบการเล่นแบบญี่ปุ่นนะคะ แม้ว่ารูปร่างจะเล็ก แต่ว่าใช้ความคล่องตัวในการเข้าสู่ อย่างเช่น บอลรับ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ที่มาจากลีกนอกก็เดินทางมารวมตัวกันช้านะคะ ยังต้องให้เวลาโค้ดอ๊อดปรับจูนอยู่ค่ะ โดย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ในช่วงค่ำค่ะ ก่อนจะได้พัก 1 สัปดาห์ และได้ไปแข่ง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ที่ 21 นะคะ ไทยเจอสาธารณรัฐเช็ก เกมสุดท้าย อาทิตย์ที่ 22 ไทยเจอ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คว้าแชมป์ยูฟามาครองแชมป์ค่ะ รอบชิง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จากจะหวะที่โปรตุเกสสกัดบอลไม่ขาดค่ะ เปิดโอกาสให้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อีกครั้งจาก มิเกล โอยาซาเบา ในนาทีที่ 25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ในช่วงเวลาพิเศษและหลังจากการต่อเวลาพิเศษ ต้องมีการ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ช่วยให้โปรตุเกสเอาชนะสเปนแชมป์เก่าในช่วงดวลจุดโทษNation 3 ต่อ 1 เซตนะคะหนึ่งในปัจจัยสำคัญค่ะ เป็นเพราะความยอดเยี่ยมของนักตบดาวรุ่งนะคะ มาจากโรงเรียนนนท์ดวลกับคาร์ลอส อัลคาลาสค่ะ เป็น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กลับเบรกเกมเสิร์ฟไม่สำเร็จ ก่อนเรียกให้อัลคาร์ลาส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95 ล้านบาทค่ะ นอกจากนี้เกมจากโคโนรัส กับถึง 8 คนจาก 18 คนด้วยกันค่ะมาดูระบบการทำทีมของนครนนท์นะคะ ก็ต้องยกให้การทำทีมของโค้ชเอ็ม ว่าที่ร้อยตรี วัฒียช่วยให้ฝรั่งเศสขึ้นนำช่วยให้ฝรั่งเศสเอาชนะเยอรมันไปได้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ชาวบ้านในอำเภอภูกำยาน เรียกนอกจากเนชันลีก อีก 2 สนามนะคะ ไทยก็ยังมีในการแข่งขัน CV League สำหรับทีมไทยจะกลับมาถึงประเทศนะคะ วันที่… วันนี้นะคะและอำเภอดอกคำใต้ เดินทางไปตรวจสอบการสนาม 2 ที่ ฮ่องกง 18-22 มิถุนายนนะคะ โดยเกมแรกพุธที่ 18 มิถุนายน ไทยเจอญี่ปุ่น14.00 น. ค่ะ เกมที่ 2 19 มิถุนายนไทยเจออิตาลี 16.00 น. แล้วเกมว่าจะเกิดผลกระทบของโรคระบาด ตลอดถึงสิ่งแวดล้อมบัลแกเรีย 12.00 น. ค่ะครีสเตียนโน่ โรนัลโด ก็พาทีมสเปนแชมป์เก่าในช่วงของการดวลจุดโทษนะคะ พาโปรตุเกสหมู่บ้านอย่างครอบคลุม ตลอดจนการนำแม่พันธุ์หมูมาชนะเลิศ ทีมชาติโปตุเกตลงสนามดวลกับสเปนแชมป์เก่านะคะ ซึ่งสเปนได้ประตูออกนำก่อนในนาทีที่ 26หรือว่า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ศักดิ์สิทธิ์ พื้นที่ที่อยู่ใกล้ฟารครึ่งหลังโปรตุเกสมาตามตีเสมอได้จากการยิงประตูที่ 2 จากการยิงของ คริสเตียโน โรนัลโดและหลังจากนั้น ไม้มีตกเพิ่มค่ะแก้ไขอย่างเร่งด่วยค่ะ คุณผู้ชมการยิงจุดโทษตัดสินนะคะ ปรากฏว่ายิงคนที่ 4 ของสเปนนี่ ยิงไปติดเซฟของผู้รักษาประตูค่ะ ก่อนที่โรเบน โนเวิส จะปิดเกมหลังจากที่พบครอบครัวนกเงือกทำรังและเลี้ยงลูกอยู่ในเป็นชาติแรกที่คว้าแชมป์ยูฟา ลีกได้ค่ะมาต่อกันที่ด้านของเทนนิส เฟรน โอเพนประเภทชายเดี่ยว มือ 1 ชาวอิตาลีปกครองและเจ้าหน้าที่ฝ่ายต่าง ๆ เดินทางเข้าไปในพื้นที่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ชาวบ้าน ซึ่งนกเงือกเป็นสัตว์ป่าหายากใกล้สูญพันธุ์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จากชุมชนเป็นอย่างดี และมีคำยืนยันว่าจะไม่ไล่ล่า ไม่ตัดต้นไม้บริเวณที่นกเงือกทำรังเด็ดขาด การพบ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จะมีฝนตกหนักนะคะ ติดตามต่อกับคุณนิตยา เสริมสินธุ์ค่ะ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มีภาวะฝนตกหนักถึงหนักมากค่ะ พื้นที่อันดามัน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บริเวณทะเลจีนใต้ตอนกลาง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อ่าวไทยที่มีกำลังแรงขึ้นในระยะนี้ จะทำให้ทะเลอันดามัน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ว่าตั้งแต่วันนี้ไปจนถึงวันที่ 14 มิถุนายนนี้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เทรา จันทบุรี และจังหวัดตราด เพราะว่าจะมีฝนตกหน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ร้อยละ 60 ของพื้นที่นะคะ ส่วนภาคตะวันออกและภาคใต้์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เชียงราย พะเยา น่าน อุตรดิตถ์ ตาก พิษณุโลก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และสมุทรสงคราม และภาคตะวันออก มีความเสี่ยงฝนตกหนักป่าบ้านกีเนอะ ตำบลนาเกียนอำเภออมก๋อย จังหวัดเชียงใหม่ โดยนายกฤษสยาม พงษ์สตรี ผู้บริหารพื้นที่อนุรักษ์ที่ 16 เชียงใหม่ พื้นที่ภูเก็ต และสตูล คุณผู้ชมสามารถกลับมาติดตามสภาพอากาศ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อย่าเพิ่งปิดประตูตายช่องทางการแก้ไขปัญหา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คุณสุภลักษณ์คะ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ปกติแล้วนะคะ แต่ก็มีหลายฝ่ายมองว่าอย่าเพิ่งไว้วางใจ</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ผมคิดว่าทั้ง 2 ประเทศ รัฐบาลและผู้นำ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ทุกคนเป็นชายชาติทหาร คำไหนคำนั้น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กระบวนการสร้างความไว้วางใจ What buidingมีคลื่นสูง 2-3 เมตร จุดไหนมีฝนตกบริเวณที่มีฝนฟ้าคะนองจะมีคลื่อนสูงมากกว่า 2 เมตรค่ะ และมีคำเตือนนะคะนิดหนึ่งก็จะเกิดความสงสัยระหวาดระแวงกันตลอดเวลา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ทำตามที่ตกลงกันไว้ เราก็จะทำแบบนั้น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นะครับ ทำให้ถูกต้องว่าเป็นการปรับกำลังเปิดให้บรรยากาศในการพูดคุยนี่ มันดีขึ้น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มันก็มีส่วนเกี่ยข้อง ซึ่งตอนนี้ทางกระแสสังคมมันก็ยังร้อน ๆ กันอยู่บึงกาฬ หนองบัวลำภู สกลนครและนครพนม ส่วนภาคกลาง ตอนนี้เสี่ยงฝนฟ้าคะนองที่นครสวรรค์ อุทัยธานีกาญจนบุรีแล้วก็กองทัพนะครับ ที่จะต้องบอกกับประชาชนว่าถึงหนักมาก ที่จังหวัดนครนายก ปราจีนบุรี ระยอง จันทร์บุรีและจังหวัดตราด ส่วนที่ภาคใต้ มีความเสี่ยงที่ชุมพรนครศรีธรรมราชความจริงถ้าดีมากกว่านี้ ผมอยากให้รายงานไปในกลุ่มอาเซียน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ศาลโลก เราก็ยืนยันจะไม่ไปท่าเดียมซ้ำ ๆ ซาก ๆ ก็จะคณะกรรมการก็จะทำอันนี้ขึ้นมาใหม่ ที่เป็นปัญหาทางเจ้าหน้าที่รัฐบาลนี่ โดยเฉพาะเจ้าหน้าที่รัฐบาล โดยเฉพาะเจ้าหน้าที่ที่ 3 ที่เราไว้ใจกันทั้งคู่ มาช่วย Monitor สถานการณ์ได้ไหม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ช่วยสร้างความมั่นอกมั่นใจให้กับประชาชนทั้ง 2 ฝ่ายได้นะครับ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ในเรื่องของภูมิภาคมาโดยตลอด ทหารสภาผู้แทนราษฎรแล้วด้วยนะคะ สิ่งที่คุณสุภลักษณ์พูด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รีบไปปิดช่องทางอื่น ๆ อย่างศาลโลกเอง ก็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มอนิเตอร์สถานการณ์กันได้ เพราะว่าปัญหาอีกอย่างผมเชื่อว่าทั้ง 2 ฝ่ายต้องยืนยันว่าเป็นอย่างนี้ ฝ่ายไทยก็ต้องยืนยันว่า โอเค เราต้องแสดงความไว้วางใจซึ่งกันและกัน เขาเรียกว่า "เหมือนกันนะคะ ขณะที่เรา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ก็ทำให้ชาวบ้านในพื้นที่ที่อยู่ตามแนวชายแดนนี่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ปราสาทตาเมืองนะคะ ที่อำเภอพนมดงรัก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มากที่สุด ตำบลตาเมือง อำเภอพนมดงรัก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ชาวบ้านส่วนใหญ่นี่ ไม่ได้กังวลใจมากนัก เพราะอยู่ใน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เพราะหากเกิดเหตุฉุกเฉินก็จะได้หลบได้ทันค่ะ</w:t>
      </w:r>
    </w:p>
    <w:p>
      <w:pPr>
        <w:pStyle w:val="BodyText"/>
      </w:pPr>
      <w:r>
        <w:t xml:space="preserve">(คุณสยาม)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ยังทำมาหากินตามสบาย ถามว่ากังวลไหม กังวลนิด ๆ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ซึ่งทางผู้อำนวยการโรงเรียนบอกว่าที่นี่ จะมีการซ้อมหลบภัยและสอนเรื่องทักษะการเอาตัวรอด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รับผิดชอบของพวกเราผู้นำชุมชน ซึ่งได้ยินข่าวและดีใจมากนะครับ ใครรุกก่อน ใครผิดข้อตกลงอาเซียนศาลโลกเป็นคนบอกให้โลกรู้ว่าฝ่ายนี้รุกนะฝ่ายนี้ไม่ทำตามสัญญานะ ผมเชื่อว่าวิธีนี้เหตุการณ์ปะทะกันมาแล้วระหว่างไทย-กัมพูชาค่ะ</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ทางวุฒิสภาเอง ก็ยังเสนอแนวคิดน่าสนใจนะว่า ไอ้วิธีการที่จะแก้ไขจัดการกับปัญหาโดยสันติ บางทีอย่างที่เราพยายามยืนยันมาโดยตลอดแล้วนี่ บางทีอย่าไปขอให้พิจารณาเปิดสมัย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การแก้ไขปัญหาที่ชัดเจนค่ะ นั่นทำให้ประชาชนความ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ประธานวุฒิสภาก็เรียกประชุมวุฒิสภาเช้านี้ เพื่อ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เพราะเห็นว่าฝ่ายบริหารยังไม่มีแนวทางแก้ไขที่เหมาะสม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ที่กัมพูชาถอนทหารในพื้นที่ แต่ก็เป็นการแก้ไขปัญหา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และขอให้ไม่ยอมรับอำนาจ ICJ ค่ะ</w:t>
      </w:r>
    </w:p>
    <w:p>
      <w:pPr>
        <w:pStyle w:val="BodyText"/>
      </w:pPr>
      <w:r>
        <w:t xml:space="preserve">(คุณมงคล)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รัฐบาลได้ยืนหยัดในการสงวนสิทธิไม่ให้พื้นที่ปะทะกับประสบการณ์ที่ผ่านมา ก็ทำให้ชาวบ้านพร้อมทำการซ้อมและไม่ประมาทระแวกเดียวกันก็จะลงขันส่วนในเรื่องของข้อเสนอเรื่องของการตัดไฟ ตัดอินเทอร์เน็ตตามชายแดน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สันติค่ะ ขณะที่กรรมาธิการทางทหารของรัฐนะคะ ก็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ไปยังพื้นที่ปราสาทตาเมือนธม และปราสาทตาควายค่ะ พร้อมกันนี้ ก็จัดเวที สว. พบประชาชน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โดยเฉพาะกรณีที่มีความสัมพันธ์ระหว่างตระกูล ฮุน เซน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ตามแนวชายแดนไทย-กัมพูชา ที่หมายถึงเรื่องทั้ง 2 ประเทศค่ะแม้ว่าตอนนี้ทางไทยและกัมพูชาก็ตกลงกันแล้ว ว่าจะแก้ปัญหาผ่านJBC ที่จะคุยกันวันที่ 14 นี้ด้วยนะคะ แต่ว่าในขณะเดียวกันของนายทักษิณ ชินวัตร ที่นัดพร้อมคู่ความไต่สวนวันที่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w:t>
      </w:r>
    </w:p>
    <w:p>
      <w:pPr>
        <w:pStyle w:val="BodyText"/>
      </w:pPr>
      <w:r>
        <w:t xml:space="preserve">(คุณเสาวลักษณ์) ถ้าตีความความขัดแย้งของชายแดนไทย-กัมพูชา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การเมืองจึงหมายถึงศึกในและในเวลานี้มีคำสั่งหรือคำพิพากษาของศาลฎีกาคดีอาญาของผู้กังวลค่ะ บทบาทของวุฒิสภาในเรื่องของข้อพิพาทไทย-กัมพูชากับแนวทางการแก้ไขปัญหาอย่างสันติค่ะ นายมงคลของศาลฎีกาบังคับโทษการนายทักษิณระดมความคิดเห็นข้อเสนอแนะต่อรัฐบาล โดยขอให้ ครม. เปิดประชุมวิสามัญเพื่ออภิปรายสมัยทั่วไปของรัฐสภาการปรับ ครม. อาจะไม่ตอบโจทย์สถานการณ์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มีสถานะเป็นพ่อของนายกรัฐมนตรี มีเฉพาะหน้า ไม่ใช่การแก้ไขปัญหาระยะยาวอย่างใกล้ชิด ทั้งนี้ขอให้รัฐบาลในการรักษาไว้ซึ่งเกียรติภูมิของประเทศฉากทัดแรก แต่ถ้าย้ำนะคะ ถ้า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และสภาใต้สมมติฐานที่ปรับไว้ได้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ตำแหน่ง ก็จะมีตำแหน่งขอพรรคเพื่อไทย กล้าธรรมและก็แก้ปมภายในรวมไทยสร้างชาติด้วยค่ะ ส่วนอีกนั้น ก็เห็นว่าเป็นอำนาจการปฏิบัติงานในการเจรจาค่ะ ย้ำค่ะ ในฐานะคนไทยต้องรวมใจเป็นหนึ่ง เพื่อสร้างความสงบสุข เพื่อสร้างและถ้าจะยังคงเดินหน้าปรับ ครม. สถานการณ์ตอนนั้นมุ่งทางวุฒิสภาได้ลงพื้นที่ติดตามสถานการณ์ไทย-กัมพูชาค่ะที่จังหวัดบุรีรัมย์ สุรินทร์และอุบลราชธานีค่ะให้กลุ่มทุนในภายเพื่อไทยนั่งเก้าอี้ตัวนี้แทน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จะปรับ ครม. แบบไหนกันแน่ แม้จะมีธงอยู่ในใจแล้ว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กระทบ แล้วรู้สึกว่าจริง ๆ ข่าวที่วาง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ปรับ ครม. จะต้องคุยอยู่แล้วนะคะ คุยเพื่อปรับ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แต่จะนัดหลังวันที่ 14 มิถุนายนไปแล้ว นั่นหมายความว่าในภาษาการบ้านการเมืองนะคะ ก็คือศึกนอกที่รัฐบาลต้องบริหารจัดการค่ะ ส่วนปมปัญหาตีความได้เลยค่ะ ว่าเกี่ยวข้องกับการบังคับโทษ นายทักษิณ ชินวัตร ไปแล้วด้วย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ให้ทำเนียบรัฐบาล เพื่อแสดงจุดยืนที่เข้มแข็ง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ทางการเมืองประกาศแล้วที่จะเดินทางไปให้กำลังใจที่ก็เป็นไปได้ จากนี้มี 2 ฉากทัศน์ที่เกิดขึ้นได้แต่ต้องยอมรับก่อนค่ะ ว่านายทักษินมีความเกี่ยวข้องเป็นผู้ทางจิตวิญญาณของพรรคเพื่อไทยโดยแพทย์ 3 คน เหตุให้อาการป่วยของนายทักษิณการบังคับโทษนายทักษิณทั้งทางตรงและทางอ้อมกับนายกฯ กับรัฐบาลพรรคเพื่อไทยถึงการปรับ ครม. ที่มีขึ้นในเร็ว ๆ นี้อีกด้วยจะยังไม่ยืนยันนะคะ ว่าจะไปหรือไม่ ยังรอการคอนเฟิร์มมีคำสั่งไต่สวนบังคับโทษนายทักษิณไปที่นายทักษิณ แต่อีกทางหนึ่งก็เป็นเส้นทางบีบคั้นไปที่รัฐบาลพรรคเพื่อไทย และนายกแพทองธารจึงเป็นที่สังเกตค่ะ ว่าอาจไม่ตอบโจทย์การเมือง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ระหว่างจำเลยกับโจทก์ในคดีนะคะ แต่ความฉากทัศน์หนึ่งค่ะ ถ้าศาลมีคำสั่งไม่ไต่สวนย้ำอีกทีนะคะ ไม่ นั่นแสดงว่าไม่ได้มีผลต่อนายทักษิณ ไม่ได้มีผลต่อรัฐบาลหรือว่านายกฯที่จะมาประชุมในวันนั้นเพื่อยืนยันในมติเดิมไปที่การเขย่าพรรคภูมิใจไทยโดยตรงค่ะเพื่อไทยดึงเก้าอี้ไปดูแลเองก็เป็นไปได้ที่ว่าการพลังงานก็เป็นตำแหน่งหนึ่ง ที่จะไปวันที่ 12 มิถุนายนนี้ค่ะ โดยการประชุมดังกล่าว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ทางเลขาธิการแพทยสภา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ก็คือนายแพทย์โอภาส การกวินพงศ์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หรือไม่นะคะ ซึ่งล่าสุดนายแพทย์วิศนุ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ภายใต้กระทรวงกลาโหมนะคะ ได้แก่ ผู้ทรงคุณวุฒิทหารผ่านพ้นกำหนดการประชุม JBC ไปแล้วความขัดแย้งตามแนวชายแดนไทย-กัมพูชาช่วงเวลาที่ต้องลุ้นว่าศาลจะไต่สวนหรือไม่ไต่สวนจะเข้าร่วมการประชุมด้วยหรือไม่ หรืออาจจะหายไปอีก 5 เสียง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ในสังกัดกระทรวงกลมโหมนั้นหายไป ก็ยังเหลือเสียงปกป้องอธิบไตย และให้ยกเลิก MOUเป็นกราบเจรจาเขตแดนไทย-กัมพูชาวันที่ 12 มิถุนายน นายจตุพร พรมพันธุ์ประเด็นข้อเรียกร้องที่นำเข้าสู่แพทยสภา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แสดงว่าผู้ป่วยนักโทษดังกล่าว ซึ่ง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ว่ากล่าวตักเตือน ส่วนอีก 2 คนนั้น ถูกพักประกอบวิชาชีพ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ลงโทษแพทย์ทั้ง 3 ท่าน โดยทำการวีโต้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มีการตัดสินโทษตามเดิม ก็จะได้รับเสียงใน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2 ใน 3 หรือว่า 37 เสียงค่ะ ถ้าเสียง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น่าจับตามองอย่างยิ่งค่ะ</w:t>
      </w:r>
    </w:p>
    <w:p>
      <w:pPr>
        <w:pStyle w:val="BodyText"/>
      </w:pPr>
      <w:r>
        <w:t xml:space="preserve">(คุณจีรชาตา)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เพิ่มมากขึ้น หลังจากผู้นำสหรัฐอเมริกาได้ส่งกองกำลัง National ลงพื้นที่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ถนนสายสำคัญในการประท้วงต่อเนื่องเป็นวันที่ 3 โดยกวาดล้างนายแพทย์ทวีศิลป์ วิษณุโยธินกรมการแพทย์ทางเลือก แพทย์หญิงอำพรเนื่องจากว่าเป็นข้าราชการประทรวงสาธารณสุขระหว่างกลุ่มผู้ชุมนุมและตำรวจ โดยเจ้าหน้าที่ยิงระเบิดแฟรช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โทษนโยบายของผู้นำสหรัฐอเมริกา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ขอบงเกรซ วินนิวซัม กล่าวว่าการ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ทรัมป์ก็ระบุค่ะ ว่าความเป็นระเบียบเรียบร้อย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การบุกจับผู้อพยพคนเข้าเมืองในลอสแองเจอลิส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ก็จุดประเด็นในการใช้อำนาจของทรัมป์นะคะ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การที่รัฐบาลกลางสหรัฐฯ ของรัฐแคลิฟอร์เนีย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ที่อาจจะเรียกได้ว่าน่าขนหัวลุกเลยทีเดียวค่ะ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ผู้ว่าการรัฐนั้น ๆ เพราะว่า National Guardแพทยสภานั้นเกินกว่า 2 ใน 3 ถ้าตัดแพทยสภาในตำแหน่งออกไป 3-9 คนตามที่ได้กล่าวมาข้างต้น ก็เหลือ 60 เสียง แต่ว่าต้องได้สถานการณ์ฉุกเฉินภายในประเทศ ส่วนหนึ่งของกำลังสำรอง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หลายคน จึงมองว่าอันนี้ไม่ต่างกับการข้ามหัวผู้ว่า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สหรัฐฯ นี่ กำหนดเอาไว้ให้ National Gra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ตามประมวลกฎหมายสหรัฐฯ หมวด 10 นี่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บังคับใช้กฎหมายตามกองกำลังปกติได้ว่าเป็นต้นเหตุให้เกิดความวุ่นวายในสถานที่ในช่วงสุดสัปดาห์ที่ผ่านมา พร้อมทั้งขอให้ผู้ชุมนุมและไม่ก่อความรุนแรง ทางด้านหรืิอว่าได้รับความยินยอมจากผู้ว่าการรัฐนั้น ๆลงพื้นที่ในพื้นที่ไม่ชอบด้วยกฎหมาย พร้อมทั้งเรียกร้องให้ผู้นำสหรัฐอเมริกาถอนกำลังออกมาโดยเร็วแต่สำหรับตั้งแต่ปี 1965 ในสมัยนั้นทาง Bundon B. Johnsonกำลังจะกลับคืนมาอีกครั้ง โดยผู้ที่กระทำผิดกฎหมายจะถูกขับไล่ออกไปและลอสแองเจอลิส จะได้รับอิสรภาพค่ะ การประท้วงต่อต้านสั่งส่ง National Guard เข้าไปปราบเหตุจราจร หลังการตัดสินคดีตำรวจทำร้ายชายผิวดำนครลอสแองเจิอลิสที่ผ่านมาทำให้ทางประธานาธิบดี โดนัลด์ ทรัมป์ให้ส่งกองกำลัง Nationa Guardเหตุการณ์ความไม่สงบ เป็นคำสั่งของผู้ว่าการรัฐเอง และ</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ปราบปรามความไม่สงบ ปี ค.ศ. 2007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ไปปฏิบัติหน้าที่ได้ภายใต้การบังคับบัญชาของรัฐบาลกลาง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นะคะ ในวาระแรกคือช่วงที่เกิดการประท้วง 2020 นั่นเอง ซึ่ง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แต่คำสั่งที่มีข้อสังเกตจากผู้เชี่ยวชาญด้านกฎหมายของกองทัพบก และกองทัพอากาศสหรัฐฯกลาง และรัฐบาลระดับรัฐก็ดีลงมือสั่งการเกี่ยวกับความไม่สงบในรัฐแคลิฟอเนียที่ริบรอนเสรีภาพแบบนี้ มีคนบอกว่าถ้าไม่ใช่รัฐบาลชุดนี้ก็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ปี 2567 ไปแต่ที่ 16 ล้านล้านกว่าแล้วค่ะ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 สถานการณ์หนี้ครัวเรือนไตรมาส 4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นอกจากนี้ยังพบว่าคนไทยไม่น้อยมีพฤติกรรมอุปโภคบริโภค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คนไทย 1 ใน 3 นิยมใช้สินค้าหรูออกผ่านผู้ว่าการรัฐนะคะ นี่เป็นจุดที่ทำให้เกิดการถกเถียงกันค่ะ ว่าประธานาธิบดีเรียกNational Guard เข้าประจำกันได้หรือไม่และมีการขาดความรู้ และการวางแผนการเงินที่เหมาะสมค่ะขอความร่วมมือหรือให้ผู้ว่าการขอด้วยนะคะส่ง National Guard ทำหน้าที่ภายในประเทศNational Guard ของสหรัฐฯ ครั้งนี้นะคะ ส่งผลให้สัดส่วนหนี้ครัวเรือน GBC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ส่วนบุคคลที่ค้างชำระเกิน 90 วันนั่นเป็นไปตามคำร้องขอของรัฐแคลิฟอเนียเมื่อปี 2020 ในวาระแรกของทรัมป์หลังการเสียชีวิตของ Georgeที่อาจจะมีหนี้เสียเพิ่มขึ้นค่ะ เลขาธิการสภาเศรษฐกิจและความมั่นคง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ตลอดจนการขับเคลื่อนเศรษฐกิจเพื่อจะลดมาบังคับใช้ และใช้กำลังทหารเข้าไปช่วยผิดกฎหมายให้ออกจากสหรัฐฯกฎหมายนี้นี่ จะให้อำนาจประธานาธิบดีสั่ง National Guardพุ่งเป้าไปที่จะช่วยเทิร์นไปสู่ NPL นะครับ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แต่ที่ถามว่าอนาคตมันจะเพิ่มขึ้นมากไหม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มีรายได้เพิ่มขึ้น และจะลดปัญหานี้ไปได้ระดับหนึ่งนะครับ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ก็มันเป็นเรื่องที่กระทบทั้งระบบ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ของเรา</w:t>
      </w:r>
    </w:p>
    <w:p>
      <w:pPr>
        <w:pStyle w:val="BodyText"/>
      </w:pPr>
      <w:r>
        <w:t xml:space="preserve">(คุณวินชน) ธนาคารอาคารสงเคราะ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ลูกหนี้ SM หรือกลุ่มที่มีความเสี่ยงจะเป็นหนี้เสียตั้งแต่ 30-90 วัน โดยใน 6 เดือนแรกไม่คิดดอกเบี้ยผ่อนชำระสถานการณ์หนี้ครัวเรือไตรมาส 4ปี 2567 ที่ผ่านมา แม้ว่าจะขยายตัวชะลอลงนะคะ แต่ว่าคุณค่าของสินเชื่อก็ลดลงร้อยละ 22 คุณติชิลาคะ คุณจีรชาตาคะ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คอนโดมิเนียมแห่งหนึ่งนะคะ ตัวแทนได้เสื้อผ้าหรือว่าสินค้าแฟชันนะคะมีเงินออมสำหรับฉุกเฉินไม่ถึง 6 เดือนวงจรหนี้ได้ง่ายขึ้น โดยเฉพาะการเกิดสภาวะหนี้ถดถอยค่ะ ว่ามีความเกี่ยวข้องหรือไม่ค่ะ นางสาวรัตชนกสถานการณ์หนี้ครัวเรือน ไตรมาส 4/68มีมูลค่า 16.42 ล้านล้านบาทร้อยละ 0.2 ช่วงเดียวกันของปีก่อนของการปล่อยสินเชื่อเซ้งแก้ว ทนายความและที่ปรึกษาฯ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ไม่ชี้ชัดว่าเงิน 12 ล้านบาทเป็นของใคร แต่จากที่นายทวีวั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กสทช. จึงอยากให้กรม กสทช. นั้น มาตรวจสอบ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ทาง ป.ป.ช เพื่อให้ตรวจสอบด้วยค่ะ ทาง ปปช.หนี้ครัวเรือนลงไปได้ค่ะ// เรื่องนี้เป็นเรื่องสำคัญที่มาตรการประเทศไทยและกระทรวงการคลังที่ออกมาก็จะทำหน้าที่ของตัวเองแค่นั้นค่ะ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เส้นทางการเงินจำนวน 12 ล้านบาท แต่อยากให้แ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ข้อสังเกตถึงความไม่โปร่งใสของเหตุการนี้นะคะ เนื่องจาก\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12 ล้านที่เป็นเงินสดจริง ๆ หรือไม่ และมีเมื่อรายได้ลดนี่ ความสามารถก็ต้องลด อันนี้ยอมรับจากแบงก์ก็ต้องปรับตัว ก็ต้องมีมาตรการ ต้องมีแนวทางมาช่วยลูกหนี้สรรพากรชำนาญการพิเศษ รักษาการแทนกรมสรรพากรเป็นผู้รับเรื่องไปตรวจสอบ และบอกว่าจะรับทราบ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ทีมไทยนั้นถือว่าปลดล็อกในการแข่งวอลเลย์บอล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ซึ่งเป็นตัวขับเคลื่อนสำคัญค่ะ ชัยชนะของทีมสาวไทยใน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รุ่นพี่ก็นำทีมด้วย มีน พีชญา ครมกำค่ะ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หมายถึงว่ามีนักกีฬานครนนท์อยู่ในสนามแรก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น์ ระบบการเล่นแบบญี่ปุ่นนะคะ แม้ว่ารูปร่างจะเล็ก แต่ว่าใช้ความคล่องตัวในการเข้าสู่ อย่างเช่น บอลรับผู้ที่แสดงตัวว่าเป็นเจ้าของเงินสด 12 ล้านบาทที่ถูกพบอยู่ภายในกล่องพลาสติกสีเทาในคอนโดมิเนียมเมืองทองธานีค่ะ โดยตำรวจยังที่มาจากลีกนอกก็เดินทางมารวมตัวกันช้านะคะ ยังต้องให้เวลาโค้ดอ๊อดปรับจูนอยู่ค่ะ โดย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ในช่วงค่ำค่ะ ก่อนจะได้พัก 1 สัปดาห์ และได้ไปแข่ง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ที่ 21 นะคะ ไทยเจอสาธารณรัฐเช็ก เกมสุดท้าย อาทิตย์ที่ 22 ไทยเจอ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คว้าแชมป์ยูฟามาครองแชมป์ค่ะ รอบชิง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จากจะหวะที่โปรตุเกสสกัดบอลไม่ขาดค่ะ เปิดโอกาสให้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อีกครั้งจาก มิเกล โอยาซาเบา ในนาทีที่ 25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ในช่วงเวลาพิเศษและหลังจากการต่อเวลาพิเศษ ต้องมีการ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ช่วยให้โปรตุเกสเอาชนะสเปนแชมป์เก่าในช่วงดวลจุดโทษ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ดวลกับคาร์ลอส อัลคาลาสค่ะ เป็นNation 3 ต่อ 1 เซตนะคะหนึ่งในปัจจัยสำคัญค่ะ เป็นเพราะความยอดเยี่ยมของนักตบดาวรุ่งนะคะ มาจากโรงเรียนนนท์กลับเบรกเกมเสิร์ฟไม่สำเร็จ ก่อนเรียกให้อัลคาร์ลาส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95 ล้านบาทค่ะ นอกจากนี้เกมจากโคโนรัส กับ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ยช่วยให้ฝรั่งเศสขึ้นนำช่วยให้ฝรั่งเศสเอาชนะเยอรมันไปได้ถึง 8 คนจาก 18 คนด้วยกันค่ะมาดูระบบการทำทีมของนครนนท์นะคะ ก็ต้องยกให้การทำทีมของโค้ชเอ็ม ว่าที่ร้อยตรี วัฒชาวบ้านในอำเภอภูกำยาน เรียก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และอำเภอดอกคำใต้ เดินทางไปตรวจสอบการนอกจากเนชันลีก อีก 2 สนามนะคะ ไทยก็ยังมีในการแข่งขัน CV League สำหรับทีมไทยจะกลับมาถึงประเทศนะคะ วันที่… วันนี้นะคะว่าจะเกิดผลกระทบของโรคระบาด ตลอดถึงสิ่งแวดล้อมสนาม 2 ที่ ฮ่องกง 18-22 มิถุนายนนะคะ โดยเกมแรกพุธที่ 18 มิถุนายน ไทยเจอญี่ปุ่น14.00 น. ค่ะ เกมที่ 2 19 มิถุนายนไทยเจออิตาลี 16.00 น. แล้วเกมหมู่บ้านอย่างครอบคลุม ตลอดจนการนำแม่พันธุ์หมูมาบัลแกเรีย 12.00 น. ค่ะครีสเตียนโน่ โรนัลโด ก็พาทีมสเปนแชมป์เก่าในช่วงของการดวลจุดโทษนะคะ พาโปรตุเกสหรือว่าชนะเลิศ ทีมชาติโปตุเกตลงสนามดวลกับสเปนแชมป์เก่านะคะ ซึ่งสเปนได้ประตูออกนำก่อนในนาทีที่ 26ศักดิ์สิทธิ์ พื้นที่ที่อยู่ใกล้ฟาร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แก้ไขอย่างเร่งด่วยค่ะ คุณผู้ชมการครึ่งหลังโปรตุเกสมาตามตีเสมอได้จากการยิงประตูที่ 2 จากการยิงของ คริสเตียโน โรนัลโดและหลังจากนั้น ไม้มีตกเพิ่มค่ะหลังจากที่พบครอบครัวนกเงือกทำรังและเลี้ยงลูกอยู่ในยิงจุดโทษตัดสินนะคะ ปรากฏว่ายิงคนที่ 4 ของสเปนนี่ ยิงไปติดเซฟของผู้รักษาประตูค่ะ ก่อนที่โรเบน โนเวิส จะปิดเกมปกครองและเจ้าหน้าที่ฝ่ายต่าง ๆ เดินทางเข้าไปในพื้นที่เป็นชาติแรกที่คว้าแชมป์ยูฟา ลีกได้ค่ะมาต่อกันที่ด้านของเทนนิส เฟรน โอเพนประเภทชายเดี่ยว มือ 1 ชาวอิตาลีชาวบ้าน ซึ่งนกเงือกเป็นสัตว์ป่าหายากใกล้สูญพันธุ์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จากชุมชนเป็นอย่างดี และมีคำยืนยันว่าจะไม่ไล่ล่า ไม่ตัดต้นไม้บริเวณที่นกเงือกทำรังเด็ดขาด การพบ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จะมีฝนตกหนักนะคะ ติดตามต่อกับคุณนิตยา เสริมสินธุ์ค่ะ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มีภาวะฝนตกหนักถึงหนักมากค่ะ พื้นที่อันดามัน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บริเวณทะเลจีนใต้ตอนกลาง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อ่าวไทยที่มีกำลังแรงขึ้นในระยะนี้ จะทำให้ทะเลอันดามัน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ว่าตั้งแต่วันนี้ไปจนถึงวันที่ 14 มิถุนายนนี้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เทรา จันทบุรี และจังหวัดตราด เพราะว่าจะมีฝนตกหน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ร้อยละ 60 ของพื้นที่นะคะ ส่วนภาคตะวันออกและภาคใต้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เชียงราย พะเยา น่าน อุตรดิตถ์ ตาก พิษณุโลก์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และสมุทรสงคราม และภาคตะวันออก มีความเสี่ยงฝนตกหนัก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ภูเก็ต และสตูล คุณผู้ชมสามารถกลับมาติดตามสภาพอากาศป่าบ้านกีเนอะ ตำบลนาเกียนอำเภออมก๋อย จังหวัดเชียงใหม่ โดยนายกฤษสยาม พงษ์สตรี ผู้บริหารพื้นที่อนุรักษ์ที่ 16 เชียงใหม่ พื้นที่อย่าเพิ่งปิดประตูตายช่องทางการแก้ไขปัญหา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คุณสุภลักษณ์คะ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ปกติแล้วนะคะ แต่ก็มีหลายฝ่ายมองว่าอย่าเพิ่งไว้วางใจ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ผมคิดว่าทั้ง 2 ประเทศ รัฐบาลและผู้นำ</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ทุกคนเป็นชายชาติทหาร คำไหนคำนั้น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กระบวนการสร้างความไว้วางใจ What buiding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นิดหนึ่งก็จะเกิดความสงสัยระหวาดระแวงกันตลอดเวลามีคลื่นสูง 2-3 เมตร จุดไหนมีฝนตกบริเวณที่มีฝนฟ้าคะนองจะมีคลื่อนสูงมากกว่า 2 เมตรค่ะ และมีคำเตือนนะคะทำตามที่ตกลงกันไว้ เราก็จะทำแบบนั้น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นะครับ ทำให้ถูกต้องว่าเป็นการปรับกำลังเปิดให้บรรยากาศในการพูดคุยนี่ มันดีขึ้น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มันก็มีส่วนเกี่ยข้อง ซึ่งตอนนี้ทางกระแสสังคมมันก็ยังร้อน ๆ กันอยู่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แล้วก็กองทัพนะครับ ที่จะต้องบอกกับประชาชนว่าบึงกาฬ หนองบัวลำภู สกลนครและนครพนม ส่วนภาคกลาง ตอนนี้เสี่ยงฝนฟ้าคะนองที่นครสวรรค์ อุทัยธานีกาญจนบุรีความจริงถ้าดีมากกว่านี้ ผมอยากให้รายงานไปในกลุ่มอาเซียนถึงหนักมาก ที่จังหวัดนครนายก ปราจีนบุรี ระยอง จันทร์บุรีและจังหวัดตราด ส่วนที่ภาคใต้ มีความเสี่ยงที่ชุมพรนครศรีธรรมราชศาลโลก เราก็ยืนยันจะไม่ไปท่าเดียมซ้ำ ๆ ซาก ๆ ก็จะ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ที่ 3 ที่เราไว้ใจกันทั้งคู่ มาช่วย Monitor สถานการณ์ได้ไหมคณะกรรมการก็จะทำอันนี้ขึ้นมาใหม่ ที่เป็นปัญหาทางเจ้าหน้าที่รัฐบาลนี่ โดยเฉพาะเจ้าหน้าที่รัฐบาล โดยเฉพาะเจ้าหน้าที่ช่วยสร้างความมั่นอกมั่นใจให้กับประชาชนทั้ง 2 ฝ่ายได้นะครับ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ในเรื่องของภูมิภาคมาโดยตลอด ทหารสภาผู้แทนราษฎรแล้วด้วยนะคะ สิ่งที่คุณสุภลักษณ์พูด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รีบไปปิดช่องทางอื่น ๆ อย่างศาลโลกเอง ก็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มอนิเตอร์สถานการณ์กันได้ เพราะว่าปัญหาอีกอย่าง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เหมือนกันนะคะ ขณะที่เราผมเชื่อว่าทั้ง 2 ฝ่ายต้องยืนยันว่าเป็นอย่างนี้ ฝ่ายไทยก็ต้องยืนยันว่า โอเค เราต้องแสดงความไว้วางใจซึ่งกันและกัน เขาเรียกว่า "ก็ทำให้ชาวบ้านในพื้นที่ที่อยู่ตามแนวชายแดนนี่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ปราสาทตาเมืองนะคะ ที่อำเภอพนมดงรัก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มากที่สุด ตำบลตาเมือง อำเภอพนมดงรัก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ชาวบ้านส่วนใหญ่นี่ ไม่ได้กังวลใจมากนัก เพราะอยู่ใน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เพราะหากเกิดเหตุฉุกเฉินก็จะได้หลบได้ทันค่ะ</w:t>
      </w:r>
    </w:p>
    <w:p>
      <w:pPr>
        <w:pStyle w:val="BodyText"/>
      </w:pPr>
      <w:r>
        <w:t xml:space="preserve">(คุณสยาม)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ยังทำมาหากินตามสบาย ถามว่ากังวลไหม กังวลนิด ๆ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ซึ่งทางผู้อำนวยการโรงเรียนบอกว่าที่นี่ จะมีการซ้อมหลบภัยและสอนเรื่องทักษะการเอาตัวรอด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รับผิดชอบของพวกเราผู้นำชุมชน ซึ่งได้ยินข่าวและดีใจมาก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เหตุการณ์ปะทะกันมาแล้วระหว่างไทย-กัมพูชาค่ะนะครับ ใครรุกก่อน ใครผิดข้อตกลงอาเซียนศาลโลกเป็นคนบอกให้โลกรู้ว่าฝ่ายนี้รุกนะฝ่ายนี้ไม่ทำตามสัญญานะ ผมเชื่อว่าวิธีนี้ทางวุฒิสภาเอง ก็ยังเสนอแนวคิด</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ขอให้พิจารณาเปิดสมัยน่าสนใจนะว่า ไอ้วิธีการที่จะแก้ไขจัดการกับปัญหาโดยสันติ บางทีอย่างที่เราพยายามยืนยันมาโดยตลอดแล้วนี่ บางทีอย่าไปการแก้ไขปัญหาที่ชัดเจนค่ะ นั่นทำให้ประชาชนความ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ประธานวุฒิสภาก็เรียกประชุมวุฒิสภาเช้านี้ เพื่อ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เพราะเห็นว่าฝ่ายบริหารยังไม่มีแนวทางแก้ไขที่เหมาะสม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ที่กัมพูชาถอนทหารในพื้นที่ แต่ก็เป็นการแก้ไขปัญหา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และขอให้ไม่ยอมรับอำนาจ ICJ ค่ะ</w:t>
      </w:r>
    </w:p>
    <w:p>
      <w:pPr>
        <w:pStyle w:val="BodyText"/>
      </w:pPr>
      <w:r>
        <w:t xml:space="preserve">(คุณมงคล)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รัฐบาลได้ยืนหยัดในการสงวนสิทธิไม่ให้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ส่วนในเรื่องของข้อเสนอเรื่องของการตัดไฟ ตัดอินเทอร์เน็ตตามชายแดนพื้นที่ปะทะกับประสบการณ์ที่ผ่านมา ก็ทำให้ชาวบ้านพร้อมทำการซ้อมและไม่ประมาทระแวกเดียวกันก็จะลงขันสันติค่ะ ขณะที่กรรมาธิการทางทหารของรัฐนะคะ ก็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ไปยังพื้นที่ปราสาทตาเมือนธม และปราสาทตาควายค่ะ พร้อมกันนี้ ก็จัดเวที สว. พบประชาชน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โดยเฉพาะกรณีที่มีความสัมพันธ์ระหว่างตระกูล ฮุน เซน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ตามแนวชายแดนไทย-กัมพูชา ที่หมายถึงเรื่องทั้ง 2 ประเทศค่ะ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ของนายทักษิณ ชินวัตร ที่นัดพร้อมคู่ความไต่สวนวันที่แม้ว่าตอนนี้ทางไทยและกัมพูชาก็ตกลงกันแล้ว ว่าจะแก้ปัญหาผ่านJBC ที่จะคุยกันวันที่ 14 นี้ด้วยนะคะ แต่ว่าในขณะเดียวกัน</w:t>
      </w:r>
    </w:p>
    <w:p>
      <w:pPr>
        <w:pStyle w:val="BodyText"/>
      </w:pPr>
      <w:r>
        <w:t xml:space="preserve">(คุณเสาวลักษณ์) ถ้าตีความความขัดแย้งของชายแดนไทย-กัมพูชา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การเมืองจึงหมายถึงศึกในและในเวลานี้มีคำสั่งหรือคำพิพากษาของศาลฎีกาคดีอาญาของผู้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ของศาลฎีกาบังคับโทษการนายทักษิณกังวลค่ะ บทบาทของวุฒิสภาในเรื่องของข้อพิพาทไทย-กัมพูชากับแนวทางการแก้ไขปัญหาอย่างสันติค่ะ นายมงคลการปรับ ครม. อาจะไม่ตอบโจทย์สถานการณ์ระดมความคิดเห็นข้อเสนอแนะต่อรัฐบาล โดยขอให้ ครม. เปิดประชุมวิสามัญเพื่ออภิปรายสมัยทั่วไปของรัฐสภามีสถานะเป็นพ่อของนายกรัฐมนตรี มี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ฉากทัดแรก แต่ถ้าย้ำนะคะ ถ้าเฉพาะหน้า ไม่ใช่การแก้ไขปัญหาระยะยาวอย่างใกล้ชิด ทั้งนี้ขอให้รัฐบาลในการรักษาไว้ซึ่งเกียรติภูมิของประเทศและสภาใต้สมมติฐานที่ปรับไว้ได้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ตำแหน่ง ก็จะมีตำแหน่งขอพรรคเพื่อไทย กล้าธรรมและก็แก้ปมภายในรวมไทยสร้างชาติด้วยค่ะ ส่วนอีก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และถ้าจะยังคงเดินหน้าปรับ ครม. สถานการณ์ตอนนั้นมุ่งนั้น ก็เห็นว่าเป็นอำนาจการปฏิบัติงานในการเจรจาค่ะ ย้ำค่ะ ในฐานะคนไทยต้องรวมใจเป็นหนึ่ง เพื่อสร้างความสงบสุข เพื่อสร้างให้กลุ่มทุนในภายเพื่อไทยนั่งเก้าอี้ตัวนี้แทนทางวุฒิสภาได้ลงพื้นที่ติดตามสถานการณ์ไทย-กัมพูชาค่ะที่จังหวัดบุรีรัมย์ สุรินทร์และอุบลราชธานีค่ะจะปรับ ครม. แบบไหนกันแน่ แม้จะมีธงอยู่ในใจแล้ว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กระทบ แล้วรู้สึกว่าจริง ๆ ข่าวที่วาง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ปรับ ครม. จะต้องคุยอยู่แล้วนะคะ คุยเพื่อปรับ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แต่จะนัดหลังวันที่ 14 มิถุนายนไปแล้ว นั่นหมายความว่า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การบังคับโทษ นายทักษิณ ชินวัตร ไปแล้วด้วยในภาษาการบ้านการเมืองนะคะ ก็คือศึกนอกที่รัฐบาลต้องบริหารจัดการค่ะ ส่วนปมปัญหาตีความได้เลยค่ะ ว่าเกี่ยวข้องกับให้ทำเนียบรัฐบาล เพื่อแสดงจุดยืนที่เข้มแข็ง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ทางการเมืองประกาศแล้วที่จะเดินทางไปให้กำลังใจที่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โดยแพทย์ 3 คน เหตุให้อาการป่วยของนายทักษิณก็เป็นไปได้ จากนี้มี 2 ฉากทัศน์ที่เกิดขึ้นได้แต่ต้องยอมรับก่อนค่ะ ว่านายทักษินมีความเกี่ยวข้องเป็นผู้ทางจิตวิญญาณของพรรคเพื่อไทยจะยังไม่ยืนยันนะคะ ว่าจะไปหรือไม่ ยังรอการคอนเฟิร์มการบังคับโทษนายทักษิณทั้งทางตรงและทางอ้อมกับนายกฯ กับรัฐบาลพรรคเพื่อไทยถึงการปรับ ครม. ที่มีขึ้นในเร็ว ๆ นี้อีกด้วยจึงเป็นที่สังเกตค่ะ ว่าอาจไม่ตอบโจทย์การเมืองมีคำสั่งไต่สวนบังคับโทษนายทักษิณไปที่นายทักษิณ แต่อีกทางหนึ่งก็เป็นเส้นทางบีบคั้นไปที่รัฐบาลพรรคเพื่อไทย และนายกแพทองธารระหว่างจำเลยกับโจทก์ในคดีนะคะ แต่ความ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ที่จะมาประชุมในวันนั้นเพื่อยืนยันในมติเดิมฉากทัศน์หนึ่งค่ะ ถ้าศาลมีคำสั่งไม่ไต่สวนย้ำอีกทีนะคะ ไม่ นั่นแสดงว่าไม่ได้มีผลต่อนายทักษิณ ไม่ได้มีผลต่อรัฐบาลหรือว่านายกฯวันที่ 12 มิถุนายนนี้ค่ะ โดยการประชุมดังกล่าวไปที่การเขย่าพรรคภูมิใจไทยโดยตรงค่ะเพื่อไทยดึงเก้าอี้ไปดูแลเองก็เป็นไปได้ที่ว่าการพลังงานก็เป็นตำแหน่งหนึ่ง ที่จะไปทางเลขาธิการแพทยสภา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ก็คือนายแพทย์โอภาส การกวินพงศ์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หรือไม่นะคะ ซึ่งล่าสุดนายแพทย์วิศนุ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ภายใต้กระทรวงกลาโหมนะคะ ได้แก่ ผู้ทรงคุณวุฒิทหาร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จะเข้าร่วมการประชุมด้วยหรือไม่ หรืออาจจะหายไปอีก 5 เสียงผ่านพ้นกำหนดการประชุม JBC ไปแล้วความขัดแย้งตามแนวชายแดนไทย-กัมพูชาช่วงเวลาที่ต้องลุ้นว่าศาลจะไต่สวนหรือไม่ไต่สวนในสังกัดกระทรวงกลมโหมนั้นหายไป ก็ยังเหลือเสียง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ประเด็นข้อเรียกร้องที่นำเข้าสู่แพทยสภาปกป้องอธิบไตย และให้ยกเลิก MOUเป็นกราบเจรจาเขตแดนไทย-กัมพูชาวันที่ 12 มิถุนายน นายจตุพร พรมพันธุ์แสดงว่าผู้ป่วยนักโทษดังกล่าว ซึ่ง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ว่ากล่าวตักเตือน ส่วนอีก 2 คนนั้น ถูกพักประกอบวิชาชีพ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ลงโทษแพทย์ทั้ง 3 ท่าน โดยทำการวีโต้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มีการตัดสินโทษตามเดิม ก็จะได้รับเสียงใน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2 ใน 3 หรือว่า 37 เสียงค่ะ ถ้าเสียง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น่าจับตามองอย่างยิ่งค่ะ</w:t>
      </w:r>
    </w:p>
    <w:p>
      <w:pPr>
        <w:pStyle w:val="BodyText"/>
      </w:pPr>
      <w:r>
        <w:t xml:space="preserve">(คุณจีรชาตา)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เพิ่มมากขึ้น หลังจากผู้นำสหรัฐอเมริกาได้ส่งกองกำลัง National ลงพื้นที่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ถนนสายสำคัญในการประท้วงต่อเนื่องเป็นวันที่ 3 โดยกวาดล้าง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ระหว่างกลุ่มผู้ชุมนุมและตำรวจ โดยเจ้าหน้าที่ยิงระเบิดแฟรชนายแพทย์ทวีศิลป์ วิษณุโยธินกรมการแพทย์ทางเลือก แพทย์หญิงอำพรเนื่องจากว่าเป็นข้าราชการประทรวงสาธารณสุขโทษนโยบายของผู้นำสหรัฐอเมริกา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ขอบงเกรซ วินนิวซัม กล่าวว่าการ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ทรัมป์ก็ระบุค่ะ ว่าความเป็นระเบียบเรียบร้อย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การบุกจับผู้อพยพคนเข้าเมืองในลอสแองเจอลิส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ก็จุดประเด็นในการใช้อำนาจของทรัมป์นะคะ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การที่รัฐบาลกลางสหรัฐฯ ของรัฐแคลิฟอร์เนีย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ที่อาจจะเรียกได้ว่าน่าขนหัวลุกเลยทีเดียวค่ะ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ผู้ว่าการรัฐนั้น ๆ เพราะว่า National Guard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สถานการณ์ฉุกเฉินภายในประเทศ ส่วนหนึ่งของกำลังสำรองแพทยสภานั้นเกินกว่า 2 ใน 3 ถ้าตัดแพทยสภาในตำแหน่งออกไป 3-9 คนตามที่ได้กล่าวมาข้างต้น ก็เหลือ 60 เสียง แต่ว่าต้องได้หลายคน จึงมองว่าอันนี้ไม่ต่างกับการข้ามหัวผู้ว่า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สหรัฐฯ นี่ กำหนดเอาไว้ให้ National Gra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ตามประมวลกฎหมายสหรัฐฯ หมวด 10 นี่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บังคับใช้กฎหมายตามกองกำลังปกติได้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หรืิอว่าได้รับความยินยอมจากผู้ว่าการรัฐนั้น ๆว่าเป็นต้นเหตุให้เกิดความวุ่นวายในสถานที่ในช่วงสุดสัปดาห์ที่ผ่านมา พร้อมทั้งขอให้ผู้ชุมนุมและไม่ก่อความรุนแรง ทางด้านตั้งแต่ปี 1965 ในสมัยนั้นทาง Bundon B. Johnsonลงพื้นที่ในพื้นที่ไม่ชอบด้วยกฎหมาย พร้อมทั้งเรียกร้องให้ผู้นำสหรัฐอเมริกาถอนกำลังออกมาโดยเร็วแต่สำหรับสั่งส่ง National Guard เข้าไปปราบเหตุจราจร หลังการตัดสินคดีตำรวจทำร้ายชายผิวดำกำลังจะกลับคืนมาอีกครั้ง โดยผู้ที่กระทำผิดกฎหมายจะถูกขับไล่ออกไปและลอสแองเจอลิส จะได้รับอิสรภาพค่ะ การประท้วงต่อต้านเหตุการณ์ความไม่สงบ เป็นคำสั่งของผู้ว่าการรัฐเอง และนครลอสแองเจิอลิสที่ผ่านมาทำให้ทางประธานาธิบดี โดนัลด์ ทรัมป์ให้ส่งกองกำลัง Nationa Guardปราบปรามความไม่สงบ ปี ค.ศ. 2007</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ไปปฏิบัติหน้าที่ได้ภายใต้การบังคับบัญชาของรัฐบาลกลาง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นะคะ ในวาระแรกคือช่วงที่เกิดการประท้วง 2020 นั่นเอง ซึ่ง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แต่คำสั่งที่มีข้อสังเกตจากผู้เชี่ยวชาญด้านกฎหมาย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ที่ริบรอนเสรีภาพแบบนี้ มีคนบอกว่าถ้าไม่ใช่รัฐบาลชุดนี้ก็ของกองทัพบก และกองทัพอากาศสหรัฐฯกลาง และรัฐบาลระดับรัฐก็ดีลงมือสั่งการเกี่ยวกับความไม่สงบในรัฐแคลิฟอเนียปี 2567 ไปแต่ที่ 16 ล้านล้านกว่าแล้วค่ะ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 สถานการณ์หนี้ครัวเรือนไตรมาส 4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นอกจากนี้ยังพบว่าคนไทยไม่น้อยมีพฤติกรรมอุปโภคบริโภค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คนไทย 1 ใน 3 นิยมใช้สินค้าหรู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และมีการขาดความรู้ และการวางแผนการเงินที่เหมาะสมค่ะออกผ่านผู้ว่าการรัฐนะคะ นี่เป็นจุดที่ทำให้เกิดการถกเถียงกันค่ะ ว่าประธานาธิบดีเรียกNational Guard เข้าประจำกันได้หรือไม่นะคะ ส่งผลให้สัดส่วนหนี้ครัวเรือน GBCขอความร่วมมือหรือให้ผู้ว่าการขอด้วยนะคะส่ง National Guard ทำหน้าที่ภายในประเทศNational Guard ของสหรัฐฯ ครั้งนี้ส่วนบุคคลที่ค้างชำระเกิน 90 วัน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ที่อาจจะมีหนี้เสียเพิ่มขึ้นค่ะ เลขาธิการสภาเศรษฐกิจและความมั่นคงนั่นเป็นไปตามคำร้องขอของรัฐแคลิฟอเนียเมื่อปี 2020 ในวาระแรกของทรัมป์หลังการเสียชีวิตของ Georgeตลอดจนการขับเคลื่อนเศรษฐกิจเพื่อจะลด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พุ่งเป้าไปที่จะช่วยเทิร์นไปสู่ NPL นะครับมาบังคับใช้ และใช้กำลังทหารเข้าไปช่วยผิดกฎหมายให้ออกจากสหรัฐฯกฎหมายนี้นี่ จะให้อำนาจประธานาธิบดีสั่ง National Guardแต่ที่ถามว่าอนาคตมันจะเพิ่มขึ้นมากไหม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มีรายได้เพิ่มขึ้น และจะลดปัญหานี้ไปได้ระดับหนึ่งนะครับ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ก็มันเป็นเรื่องที่กระทบทั้งระบบ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ของเรา</w:t>
      </w:r>
    </w:p>
    <w:p>
      <w:pPr>
        <w:pStyle w:val="BodyText"/>
      </w:pPr>
      <w:r>
        <w:t xml:space="preserve">(คุณวินชน) ธนาคารอาคารสงเคราะ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ลูกหนี้ SM หรือกลุ่มที่มีความเสี่ยงจะเป็นหนี้เสียตั้งแต่ 30-90 วัน โดยใน 6 เดือนแรกไม่คิดดอกเบี้ยผ่อนชำระ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ร้อยละ 22 คุณติชิลาคะ คุณจีรชาตาคะสถานการณ์หนี้ครัวเรือไตรมาส 4ปี 2567 ที่ผ่านมา แม้ว่าจะขยายตัวชะลอลงนะคะ แต่ว่าคุณค่าของสินเชื่อก็ลดลงคอนโดมิเนียมแห่งหนึ่งนะคะ ตัวแทนได้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ค่ะ ว่ามีความเกี่ยวข้องหรือไม่ค่ะ นางสาวรัตชนกเสื้อผ้าหรือว่าสินค้าแฟชันนะคะมีเงินออมสำหรับฉุกเฉินไม่ถึง 6 เดือนวงจรหนี้ได้ง่ายขึ้น โดยเฉพาะการเกิดสภาวะหนี้ถดถอยเซ้งแก้ว ทนายความและที่ปรึกษาฯสถานการณ์หนี้ครัวเรือน ไตรมาส 4/68มีมูลค่า 16.42 ล้านล้านบาทร้อยละ 0.2 ช่วงเดียวกันของปีก่อนของการปล่อยสินเชื่อไม่ชี้ชัดว่าเงิน 12 ล้านบาทเป็นของใคร แต่จากที่นายทวีวั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กสทช. จึงอยากให้กรม กสทช. นั้น มาตรวจสอบ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ทาง ป.ป.ช เพื่อให้ตรวจสอบด้วยค่ะ ทาง ปปช.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จะทำหน้าที่ของตัวเองแค่นั้นค่ะหนี้ครัวเรือนลงไปได้ค่ะ// เรื่องนี้เป็นเรื่องสำคัญที่มาตรการประเทศไทยและกระทรวงการคลังที่ออกมาก็เส้นทางการเงินจำนวน 12 ล้านบาท แต่อยากให้แ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ข้อสังเกตถึงความไม่โปร่งใสของเหตุการนี้นะคะ เนื่องจาก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12 ล้านที่เป็นเงินสดจริง ๆ หรือไม่ และมี\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สรรพากรชำนาญการพิเศษ รักษาการแทนกรมสรรพากรเป็นผู้รับเรื่องไปตรวจสอบ และบอกว่าจะรับทราบเมื่อรายได้ลดนี่ ความสามารถก็ต้องลด อันนี้ยอมรับจากแบงก์ก็ต้องปรับตัว ก็ต้องมีมาตรการ ต้องมีแนวทางมาช่วยลูกหนี้ทีมไทยนั้นถือว่าปลดล็อกในการแข่งวอลเลย์บอล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ซึ่งเป็นตัวขับเคลื่อนสำคัญค่ะ ชัยชนะของทีมสาวไทยใน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รุ่นพี่ก็นำทีมด้วย มีน พีชญา ครมกำค่ะ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หมายถึงว่ามีนักกีฬานครนนท์อยู่ในสนามแรก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น์ ระบบการเล่นแบบญี่ปุ่นนะคะ แม้ว่ารูปร่างจะเล็ก แต่ว่าใช้ความคล่องตัวในการเข้าสู่ อย่างเช่น บอลรับ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ที่มาจากลีกนอกก็เดินทางมารวมตัวกันช้านะคะ ยังต้องให้เวลาโค้ดอ๊อดปรับจูนอยู่ค่ะ โดยผู้ที่แสดงตัวว่าเป็นเจ้าของเงินสด 12 ล้านบาทที่ถูกพบอยู่ภายในกล่องพลาสติกสีเทาในคอนโดมิเนียมเมืองทองธานีค่ะ โดยตำรวจยังในช่วงค่ำค่ะ ก่อนจะได้พัก 1 สัปดาห์ และได้ไปแข่ง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ที่ 21 นะคะ ไทยเจอสาธารณรัฐเช็ก เกมสุดท้าย อาทิตย์ที่ 22 ไทยเจอ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คว้าแชมป์ยูฟามาครองแชมป์ค่ะ รอบชิง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จากจะหวะที่โปรตุเกสสกัดบอลไม่ขาดค่ะ เปิดโอกาสให้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อีกครั้งจาก มิเกล โอยาซาเบา ในนาทีที่ 25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ในช่วงเวลาพิเศษและหลังจากการต่อเวลาพิเศษ ต้องมีการ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ช่วยให้โปรตุเกสเอาชนะสเปนแชมป์เก่าในช่วงดวลจุดโทษ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ดวลกับคาร์ลอส อัลคาลาสค่ะ เป็น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กลับเบรกเกมเสิร์ฟไม่สำเร็จ ก่อนเรียกให้อัลคาร์ลาสNation 3 ต่อ 1 เซตนะคะหนึ่งในปัจจัยสำคัญค่ะ เป็นเพราะความยอดเยี่ยมของนักตบดาวรุ่งนะคะ มาจากโรงเรียนนนท์95 ล้านบาทค่ะ นอกจากนี้เกมจากโคโนรัส กับ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ยช่วยให้ฝรั่งเศสขึ้นนำช่วยให้ฝรั่งเศสเอาชนะเยอรมันไปได้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ชาวบ้านในอำเภอภูกำยาน เรียกถึง 8 คนจาก 18 คนด้วยกันค่ะมาดูระบบการทำทีมของนครนนท์นะคะ ก็ต้องยกให้การทำทีมของโค้ชเอ็ม ว่าที่ร้อยตรี วัฒและอำเภอดอกคำใต้ เดินทางไปตรวจสอบการ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ว่าจะเกิดผลกระทบของโรคระบาด ตลอดถึงสิ่งแวดล้อมนอกจากเนชันลีก อีก 2 สนามนะคะ ไทยก็ยังมีในการแข่งขัน CV League สำหรับทีมไทยจะกลับมาถึงประเทศนะคะ วันที่… วันนี้นะคะหมู่บ้านอย่างครอบคลุม ตลอดจนการนำแม่พันธุ์หมูมาสนาม 2 ที่ ฮ่องกง 18-22 มิถุนายนนะคะ โดยเกมแรกพุธที่ 18 มิถุนายน ไทยเจอญี่ปุ่น14.00 น. ค่ะ เกมที่ 2 19 มิถุนายนไทยเจออิตาลี 16.00 น. แล้วเกมหรือว่าบัลแกเรีย 12.00 น. ค่ะครีสเตียนโน่ โรนัลโด ก็พาทีมสเปนแชมป์เก่าในช่วงของการดวลจุดโทษนะคะ พาโปรตุเกสศักดิ์สิทธิ์ พื้นที่ที่อยู่ใกล้ฟารชนะเลิศ ทีมชาติโปตุเกตลงสนามดวลกับสเปนแชมป์เก่านะคะ ซึ่งสเปนได้ประตูออกนำก่อนในนาทีที่ 26แก้ไขอย่างเร่งด่วยค่ะ คุณผู้ชมการ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หลังจากที่พบครอบครัวนกเงือกทำรังและเลี้ยงลูกอยู่ในครึ่งหลังโปรตุเกสมาตามตีเสมอได้จากการยิงประตูที่ 2 จากการยิงของ คริสเตียโน โรนัลโดและหลังจากนั้น ไม้มีตกเพิ่มค่ะปกครองและเจ้าหน้าที่ฝ่ายต่าง ๆ เดินทางเข้าไปในพื้นที่ยิงจุดโทษตัดสินนะคะ ปรากฏว่ายิงคนที่ 4 ของสเปนนี่ ยิงไปติดเซฟของผู้รักษาประตูค่ะ ก่อนที่โรเบน โนเวิส จะปิดเกมชาวบ้าน ซึ่งนกเงือกเป็นสัตว์ป่าหายากใกล้สูญพันธุ์เป็นชาติแรกที่คว้าแชมป์ยูฟา ลีกได้ค่ะมาต่อกันที่ด้านของเทนนิส เฟรน โอเพนประเภทชายเดี่ยว มือ 1 ชาวอิตาลีจากชุมชนเป็นอย่างดี และมีคำยืนยันว่าจะไม่ไล่ล่า ไม่ตัดต้นไม้บริเวณที่นกเงือกทำรังเด็ดขาด การพบ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จะมีฝนตกหนักนะคะ ติดตามต่อกับคุณนิตยา เสริมสินธุ์ค่ะ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มีภาวะฝนตกหนักถึงหนักมากค่ะ พื้นที่อันดามัน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บริเวณทะเลจีนใต้ตอนกลาง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อ่าวไทยที่มีกำลังแรงขึ้นในระยะนี้ จะทำให้ทะเลอันดามัน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ว่าตั้งแต่วันนี้ไปจนถึงวันที่ 14 มิถุนายนนี้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เทรา จันทบุรี และจังหวัดตราด เพราะว่าจะมีฝนตกหน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ร้อยละ 60 ของพื้นที่นะคะ ส่วนภาคตะวันออกและภาคใต้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เชียงราย พะเยา น่าน อุตรดิตถ์ ตาก พิษณุโลก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และสมุทรสงคราม และภาคตะวันออก มีความเสี่ยงฝนตกหนัก์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ภูเก็ต และสตูล คุณผู้ชมสามารถกลับมาติดตามสภาพอากาศ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อย่าเพิ่งปิดประตูตายช่องทางการแก้ไขปัญหาป่าบ้านกีเนอะ ตำบลนาเกียนอำเภออมก๋อย จังหวัดเชียงใหม่ โดยนายกฤษสยาม พงษ์สตรี ผู้บริหารพื้นที่อนุรักษ์ที่ 16 เชียงใหม่ พื้นที่คุณสุภลักษณ์คะ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ปกติแล้วนะคะ แต่ก็มีหลายฝ่ายมองว่าอย่าเพิ่งไว้วางใจ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ผมคิดว่าทั้ง 2 ประเทศ รัฐบาลและผู้นำ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ทุกคนเป็นชายชาติทหาร คำไหนคำนั้น</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กระบวนการสร้างความไว้วางใจ What buiding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นิดหนึ่งก็จะเกิดความสงสัยระหวาดระแวงกันตลอดเวลา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ทำตามที่ตกลงกันไว้ เราก็จะทำแบบนั้นมีคลื่นสูง 2-3 เมตร จุดไหนมีฝนตกบริเวณที่มีฝนฟ้าคะนองจะมีคลื่อนสูงมากกว่า 2 เมตรค่ะ และมีคำเตือนนะคะนะครับ ทำให้ถูกต้องว่าเป็นการปรับกำลังเปิดให้บรรยากาศในการพูดคุยนี่ มันดีขึ้น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มันก็มีส่วนเกี่ยข้อง ซึ่งตอนนี้ทางกระแสสังคมมันก็ยังร้อน ๆ กันอยู่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แล้วก็กองทัพนะครับ ที่จะต้องบอกกับประชาชนว่า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ความจริงถ้าดีมากกว่านี้ ผมอยากให้รายงานไปในกลุ่มอาเซียนบึงกาฬ หนองบัวลำภู สกลนครและนครพนม ส่วนภาคกลาง ตอนนี้เสี่ยงฝนฟ้าคะนองที่นครสวรรค์ อุทัยธานีกาญจนบุรีศาลโลก เราก็ยืนยันจะไม่ไปท่าเดียมซ้ำ ๆ ซาก ๆ ก็จะถึงหนักมาก ที่จังหวัดนครนายก ปราจีนบุรี ระยอง จันทร์บุรีและจังหวัดตราด ส่วนที่ภาคใต้ มีความเสี่ยงที่ชุมพรนครศรีธรรมราชที่ 3 ที่เราไว้ใจกันทั้งคู่ มาช่วย Monitor สถานการณ์ได้ไหม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ช่วยสร้างความมั่นอกมั่นใจให้กับประชาชนทั้ง 2 ฝ่ายได้นะครับคณะกรรมการก็จะทำอันนี้ขึ้นมาใหม่ ที่เป็นปัญหาทางเจ้าหน้าที่รัฐบาลนี่ โดยเฉพาะเจ้าหน้าที่รัฐบาล โดยเฉพาะเจ้าหน้าที่ในเรื่องของภูมิภาคมาโดยตลอด ทหารสภาผู้แทนราษฎรแล้วด้วยนะคะ สิ่งที่คุณสุภลักษณ์พูด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รีบไปปิดช่องทางอื่น ๆ อย่างศาลโลกเอง ก็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มอนิเตอร์สถานการณ์กันได้ เพราะว่าปัญหาอีกอย่าง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เหมือนกันนะคะ ขณะที่เรา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ก็ทำให้ชาวบ้านในพื้นที่ที่อยู่ตามแนวชายแดนนี่ผมเชื่อว่าทั้ง 2 ฝ่ายต้องยืนยันว่าเป็นอย่างนี้ ฝ่ายไทยก็ต้องยืนยันว่า โอเค เราต้องแสดงความไว้วางใจซึ่งกันและกัน เขาเรียกว่า "ปราสาทตาเมืองนะคะ ที่อำเภอพนมดงรัก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มากที่สุด ตำบลตาเมือง อำเภอพนมดงรัก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ชาวบ้านส่วนใหญ่นี่ ไม่ได้กังวลใจมากนัก เพราะอยู่ใน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เพราะหากเกิดเหตุฉุกเฉินก็จะได้หลบได้ทันค่ะ</w:t>
      </w:r>
    </w:p>
    <w:p>
      <w:pPr>
        <w:pStyle w:val="BodyText"/>
      </w:pPr>
      <w:r>
        <w:t xml:space="preserve">(คุณสยาม)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ยังทำมาหากินตามสบาย ถามว่ากังวลไหม กังวลนิด ๆ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ซึ่งทางผู้อำนวยการโรงเรียนบอกว่าที่นี่ จะมีการซ้อมหลบภัยและสอนเรื่องทักษะการเอาตัวรอด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รับผิดชอบของพวกเราผู้นำชุมชน ซึ่งได้ยินข่าวและดีใจมาก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เหตุการณ์ปะทะกันมาแล้วระหว่างไทย-กัมพูชาค่ะ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ทางวุฒิสภาเอง ก็ยังเสนอแนวคิดนะครับ ใครรุกก่อน ใครผิดข้อตกลงอาเซียนศาลโลกเป็นคนบอกให้โลกรู้ว่าฝ่ายนี้รุกนะฝ่ายนี้ไม่ทำตามสัญญานะ ผมเชื่อว่าวิธีนี้ขอให้พิจารณาเปิดสมัย</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การแก้ไขปัญหาที่ชัดเจนค่ะ นั่นทำให้ประชาชนความน่าสนใจนะว่า ไอ้วิธีการที่จะแก้ไขจัดการกับปัญหาโดยสันติ บางทีอย่างที่เราพยายามยืนยันมาโดยตลอดแล้วนี่ บางทีอย่าไปประธานวุฒิสภาก็เรียกประชุมวุฒิสภาเช้านี้ เพื่อ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เพราะเห็นว่าฝ่ายบริหารยังไม่มีแนวทางแก้ไขที่เหมาะสม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ที่กัมพูชาถอนทหารในพื้นที่ แต่ก็เป็นการแก้ไขปัญหา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และขอให้ไม่ยอมรับอำนาจ ICJ ค่ะ</w:t>
      </w:r>
    </w:p>
    <w:p>
      <w:pPr>
        <w:pStyle w:val="BodyText"/>
      </w:pPr>
      <w:r>
        <w:t xml:space="preserve">(คุณมงคล)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รัฐบาลได้ยืนหยัดในการสงวนสิทธิไม่ให้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ส่วนในเรื่องของข้อเสนอเรื่องของการตัดไฟ ตัดอินเทอร์เน็ตตามชายแดน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สันติค่ะ ขณะที่กรรมาธิการทางทหารของรัฐนะคะ ก็พื้นที่ปะทะกับประสบการณ์ที่ผ่านมา ก็ทำให้ชาวบ้านพร้อมทำการซ้อมและไม่ประมาทระแวกเดียวกันก็จะลงขันไปยังพื้นที่ปราสาทตาเมือนธม และปราสาทตาควายค่ะ พร้อมกันนี้ ก็จัดเวที สว. พบประชาชน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โดยเฉพาะกรณีที่มีความสัมพันธ์ระหว่างตระกูล ฮุน เซน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ตามแนวชายแดนไทย-กัมพูชา ที่หมายถึงเรื่องทั้ง 2 ประเทศค่ะ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ของนายทักษิณ ชินวัตร ที่นัดพร้อมคู่ความไต่สวนวันที่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w:t>
      </w:r>
    </w:p>
    <w:p>
      <w:pPr>
        <w:pStyle w:val="BodyText"/>
      </w:pPr>
      <w:r>
        <w:t xml:space="preserve">(คุณเสาวลักษณ์) ถ้าตีความความขัดแย้งของชายแดนไทย-กัมพูชาแม้ว่าตอนนี้ทางไทยและกัมพูชาก็ตกลงกันแล้ว ว่าจะแก้ปัญหาผ่านJBC ที่จะคุยกันวันที่ 14 นี้ด้วยนะคะ แต่ว่าในขณะเดียวกันการเมืองจึงหมายถึงศึกในและในเวลานี้มีคำสั่งหรือคำพิพากษาของศาลฎีกาคดีอาญาของผู้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ของศาลฎีกาบังคับโทษการนายทักษิณ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การปรับ ครม. อาจะไม่ตอบโจทย์สถานการณ์กังวลค่ะ บทบาทของวุฒิสภาในเรื่องของข้อพิพาทไทย-กัมพูชากับแนวทางการแก้ไขปัญหาอย่างสันติค่ะ นายมงคลมีสถานะเป็นพ่อของนายกรัฐมนตรี มีระดมความคิดเห็นข้อเสนอแนะต่อรัฐบาล โดยขอให้ ครม. เปิดประชุมวิสามัญเพื่ออภิปรายสมัยทั่วไปของรัฐสภาฉากทัดแรก แต่ถ้าย้ำนะคะ ถ้า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และสภาใต้สมมติฐานที่ปรับไว้ได้เฉพาะหน้า ไม่ใช่การแก้ไขปัญหาระยะยาวอย่างใกล้ชิด ทั้งนี้ขอให้รัฐบาลในการรักษาไว้ซึ่งเกียรติภูมิของประเทศตำแหน่ง ก็จะมีตำแหน่งขอพรรคเพื่อไทย กล้าธรรมและก็แก้ปมภายในรวมไทยสร้างชาติด้วยค่ะ ส่วนอีก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และถ้าจะยังคงเดินหน้าปรับ ครม. สถานการณ์ตอนนั้นมุ่ง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ให้กลุ่มทุนในภายเพื่อไทยนั่งเก้าอี้ตัวนี้แทนนั้น ก็เห็นว่าเป็นอำนาจการปฏิบัติงานในการเจรจาค่ะ ย้ำค่ะ ในฐานะคนไทยต้องรวมใจเป็นหนึ่ง เพื่อสร้างความสงบสุข เพื่อสร้างจะปรับ ครม. แบบไหนกันแน่ แม้จะมีธงอยู่ในใจแล้วทางวุฒิสภาได้ลงพื้นที่ติดตามสถานการณ์ไทย-กัมพูชาค่ะที่จังหวัดบุรีรัมย์ สุรินทร์และอุบลราชธานีค่ะกระทบ แล้วรู้สึกว่าจริง ๆ ข่าวที่วาง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ปรับ ครม. จะต้องคุยอยู่แล้วนะคะ คุยเพื่อปรับ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แต่จะนัดหลังวันที่ 14 มิถุนายนไปแล้ว นั่นหมายความว่า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การบังคับโทษ นายทักษิณ ชินวัตร ไปแล้วด้วย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ให้ทำเนียบรัฐบาล เพื่อแสดงจุดยืนที่เข้มแข็งในภาษาการบ้านการเมืองนะคะ ก็คือศึกนอกที่รัฐบาลต้องบริหารจัดการค่ะ ส่วนปมปัญหาตีความได้เลยค่ะ ว่าเกี่ยวข้องกับทางการเมืองประกาศแล้วที่จะเดินทางไปให้กำลังใจที่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โดยแพทย์ 3 คน เหตุให้อาการป่วยของนายทักษิณ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จะยังไม่ยืนยันนะคะ ว่าจะไปหรือไม่ ยังรอการคอนเฟิร์มก็เป็นไปได้ จากนี้มี 2 ฉากทัศน์ที่เกิดขึ้นได้แต่ต้องยอมรับก่อนค่ะ ว่านายทักษินมีความเกี่ยวข้องเป็นผู้ทางจิตวิญญาณของพรรคเพื่อไทยจึงเป็นที่สังเกตค่ะ ว่าอาจไม่ตอบโจทย์การเมืองการบังคับโทษนายทักษิณทั้งทางตรงและทางอ้อมกับนายกฯ กับรัฐบาลพรรคเพื่อไทยถึงการปรับ ครม. ที่มีขึ้นในเร็ว ๆ นี้อีกด้วยระหว่างจำเลยกับโจทก์ในคดีนะคะ แต่ความมีคำสั่งไต่สวนบังคับโทษนายทักษิณไปที่นายทักษิณ แต่อีกทางหนึ่งก็เป็นเส้นทางบีบคั้นไปที่รัฐบาลพรรคเพื่อไทย และนายกแพทองธารที่จะมาประชุมในวันนั้นเพื่อยืนยันในมติเดิม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วันที่ 12 มิถุนายนนี้ค่ะ โดยการประชุมดังกล่าวฉากทัศน์หนึ่งค่ะ ถ้าศาลมีคำสั่งไม่ไต่สวนย้ำอีกทีนะคะ ไม่ นั่นแสดงว่าไม่ได้มีผลต่อนายทักษิณ ไม่ได้มีผลต่อรัฐบาลหรือว่านายกฯทางเลขาธิการแพทยสภาไปที่การเขย่าพรรคภูมิใจไทยโดยตรงค่ะเพื่อไทยดึงเก้าอี้ไปดูแลเองก็เป็นไปได้ที่ว่าการพลังงานก็เป็นตำแหน่งหนึ่ง ที่จะไปก็คือนายแพทย์โอภาส การกวินพงศ์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หรือไม่นะคะ ซึ่งล่าสุดนายแพทย์วิศนุ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ภายใต้กระทรวงกลาโหมนะคะ ได้แก่ ผู้ทรงคุณวุฒิทหาร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จะเข้าร่วมการประชุมด้วยหรือไม่ หรืออาจจะหายไปอีก 5 เสียง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ในสังกัดกระทรวงกลมโหมนั้นหายไป ก็ยังเหลือเสียงผ่านพ้นกำหนดการประชุม JBC ไปแล้วความขัดแย้งตามแนวชายแดนไทย-กัมพูชาช่วงเวลาที่ต้องลุ้นว่าศาลจะไต่สวนหรือไม่ไต่สวนประเด็นข้อเรียกร้องที่นำเข้าสู่แพทยสภา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แสดงว่าผู้ป่วยนักโทษดังกล่าว ซึ่งปกป้องอธิบไตย และให้ยกเลิก MOUเป็นกราบเจรจาเขตแดนไทย-กัมพูชาวันที่ 12 มิถุนายน นายจตุพร พรมพันธุ์ว่ากล่าวตักเตือน ส่วนอีก 2 คนนั้น ถูกพักประกอบวิชาชีพ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ลงโทษแพทย์ทั้ง 3 ท่าน โดยทำการวีโต้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มีการตัดสินโทษตามเดิม ก็จะได้รับเสียงใน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2 ใน 3 หรือว่า 37 เสียงค่ะ ถ้าเสียง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น่าจับตามองอย่างยิ่งค่ะ</w:t>
      </w:r>
    </w:p>
    <w:p>
      <w:pPr>
        <w:pStyle w:val="BodyText"/>
      </w:pPr>
      <w:r>
        <w:t xml:space="preserve">(คุณจีรชาตา)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เพิ่มมากขึ้น หลังจากผู้นำสหรัฐอเมริกาได้ส่งกองกำลัง National ลงพื้นที่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ถนนสายสำคัญในการประท้วงต่อเนื่องเป็นวันที่ 3 โดยกวาดล้าง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ระหว่างกลุ่มผู้ชุมนุมและตำรวจ โดยเจ้าหน้าที่ยิงระเบิดแฟรช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โทษนโยบายของผู้นำสหรัฐอเมริกานายแพทย์ทวีศิลป์ วิษณุโยธินกรมการแพทย์ทางเลือก แพทย์หญิงอำพรเนื่องจากว่าเป็นข้าราชการประทรวงสาธารณสุขขอบงเกรซ วินนิวซัม กล่าวว่าการ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ทรัมป์ก็ระบุค่ะ ว่าความเป็นระเบียบเรียบร้อย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การบุกจับผู้อพยพคนเข้าเมืองในลอสแองเจอลิส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ก็จุดประเด็นในการใช้อำนาจของทรัมป์นะคะ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การที่รัฐบาลกลางสหรัฐฯ ของรัฐแคลิฟอร์เนีย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ที่อาจจะเรียกได้ว่าน่าขนหัวลุกเลยทีเดียวค่ะ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ผู้ว่าการรัฐนั้น ๆ เพราะว่า National Guard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สถานการณ์ฉุกเฉินภายในประเทศ ส่วนหนึ่งของกำลังสำรอง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หลายคน จึงมองว่าอันนี้ไม่ต่างกับการข้ามหัวผู้ว่าแพทยสภานั้นเกินกว่า 2 ใน 3 ถ้าตัดแพทยสภาในตำแหน่งออกไป 3-9 คนตามที่ได้กล่าวมาข้างต้น ก็เหลือ 60 เสียง แต่ว่าต้องได้สหรัฐฯ นี่ กำหนดเอาไว้ให้ National Gra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ตามประมวลกฎหมายสหรัฐฯ หมวด 10 นี่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บังคับใช้กฎหมายตามกองกำลังปกติได้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หรืิอว่าได้รับความยินยอมจากผู้ว่าการรัฐนั้น ๆ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ตั้งแต่ปี 1965 ในสมัยนั้นทาง Bundon B. Johnsonว่าเป็นต้นเหตุให้เกิดความวุ่นวายในสถานที่ในช่วงสุดสัปดาห์ที่ผ่านมา พร้อมทั้งขอให้ผู้ชุมนุมและไม่ก่อความรุนแรง ทางด้านสั่งส่ง National Guard เข้าไปปราบเหตุจราจร หลังการตัดสินคดีตำรวจทำร้ายชายผิวดำลงพื้นที่ในพื้นที่ไม่ชอบด้วยกฎหมาย พร้อมทั้งเรียกร้องให้ผู้นำสหรัฐอเมริกาถอนกำลังออกมาโดยเร็วแต่สำหรับเหตุการณ์ความไม่สงบ เป็นคำสั่งของผู้ว่าการรัฐเอง และกำลังจะกลับคืนมาอีกครั้ง โดยผู้ที่กระทำผิดกฎหมายจะถูกขับไล่ออกไปและลอสแองเจอลิส จะได้รับอิสรภาพค่ะ การประท้วงต่อต้านปราบปรามความไม่สงบ ปี ค.ศ. 2007นครลอสแองเจิอลิสที่ผ่านมาทำให้ทางประธานาธิบดี โดนัลด์ ทรัมป์ให้ส่งกองกำลัง Nationa Guardไปปฏิบัติหน้าที่ได้ภายใต้การบังคับบัญชาของรัฐบาลกลาง</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นะคะ ในวาระแรกคือช่วงที่เกิดการประท้วง 2020 นั่นเอง ซึ่ง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แต่คำสั่งที่มีข้อสังเกตจากผู้เชี่ยวชาญด้านกฎหมาย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ที่ริบรอนเสรีภาพแบบนี้ มีคนบอกว่าถ้าไม่ใช่รัฐบาลชุดนี้ก็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ปี 2567 ไปแต่ที่ 16 ล้านล้านกว่าแล้วค่ะของกองทัพบก และกองทัพอากาศสหรัฐฯกลาง และรัฐบาลระดับรัฐก็ดีลงมือสั่งการเกี่ยวกับความไม่สงบในรัฐแคลิฟอเนีย// สถานการณ์หนี้ครัวเรือนไตรมาส 4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นอกจากนี้ยังพบว่าคนไทยไม่น้อยมีพฤติกรรมอุปโภคบริโภค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คนไทย 1 ใน 3 นิยมใช้สินค้าหรู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และมีการขาดความรู้ และการวางแผนการเงินที่เหมาะสมค่ะ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นะคะ ส่งผลให้สัดส่วนหนี้ครัวเรือน GBCออกผ่านผู้ว่าการรัฐนะคะ นี่เป็นจุดที่ทำให้เกิดการถกเถียงกันค่ะ ว่าประธานาธิบดีเรียกNational Guard เข้าประจำกันได้หรือไม่ส่วนบุคคลที่ค้างชำระเกิน 90 วันขอความร่วมมือหรือให้ผู้ว่าการขอด้วยนะคะส่ง National Guard ทำหน้าที่ภายในประเทศNational Guard ของสหรัฐฯ ครั้งนี้ที่อาจจะมีหนี้เสียเพิ่มขึ้นค่ะ เลขาธิการสภาเศรษฐกิจและความมั่นคง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ตลอดจนการขับเคลื่อนเศรษฐกิจเพื่อจะลดนั่นเป็นไปตามคำร้องขอของรัฐแคลิฟอเนียเมื่อปี 2020 ในวาระแรกของทรัมป์หลังการเสียชีวิตของ Georgeพุ่งเป้าไปที่จะช่วยเทิร์นไปสู่ NPL นะครับ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แต่ที่ถามว่าอนาคตมันจะเพิ่มขึ้นมากไหมมาบังคับใช้ และใช้กำลังทหารเข้าไปช่วยผิดกฎหมายให้ออกจากสหรัฐฯกฎหมายนี้นี่ จะให้อำนาจประธานาธิบดีสั่ง National Guardมีรายได้เพิ่มขึ้น และจะลดปัญหานี้ไปได้ระดับหนึ่งนะครับ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ก็มันเป็นเรื่องที่กระทบทั้งระบบ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ของเรา</w:t>
      </w:r>
    </w:p>
    <w:p>
      <w:pPr>
        <w:pStyle w:val="BodyText"/>
      </w:pPr>
      <w:r>
        <w:t xml:space="preserve">(คุณวินชน) ธนาคารอาคารสงเคราะ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ลูกหนี้ SM หรือกลุ่มที่มีความเสี่ยงจะเป็นหนี้เสียตั้งแต่ 30-90 วัน โดยใน 6 เดือนแรกไม่คิดดอกเบี้ยผ่อนชำระ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ร้อยละ 22 คุณติชิลาคะ คุณจีรชาตาคะ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คอนโดมิเนียมแห่งหนึ่งนะคะ ตัวแทนได้สถานการณ์หนี้ครัวเรือไตรมาส 4ปี 2567 ที่ผ่านมา แม้ว่าจะขยายตัวชะลอลงนะคะ แต่ว่าคุณค่าของสินเชื่อก็ลดลงค่ะ ว่ามีความเกี่ยวข้องหรือไม่ค่ะ นางสาวรัตชนก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เซ้งแก้ว ทนายความและที่ปรึกษาฯเสื้อผ้าหรือว่าสินค้าแฟชันนะคะมีเงินออมสำหรับฉุกเฉินไม่ถึง 6 เดือนวงจรหนี้ได้ง่ายขึ้น โดยเฉพาะการเกิดสภาวะหนี้ถดถอยไม่ชี้ชัดว่าเงิน 12 ล้านบาทเป็นของใคร แต่จากที่นายทวีวัสถานการณ์หนี้ครัวเรือน ไตรมาส 4/68มีมูลค่า 16.42 ล้านล้านบาทร้อยละ 0.2 ช่วงเดียวกันของปีก่อนของการปล่อยสินเชื่อกสทช. จึงอยากให้กรม กสทช. นั้น มาตรวจสอบ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ทาง ป.ป.ช เพื่อให้ตรวจสอบด้วยค่ะ ทาง ปปช.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จะทำหน้าที่ของตัวเองแค่นั้นค่ะ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เส้นทางการเงินจำนวน 12 ล้านบาท แต่อยากให้แหนี้ครัวเรือนลงไปได้ค่ะ// เรื่องนี้เป็นเรื่องสำคัญที่มาตรการประเทศไทยและกระทรวงการคลังที่ออกมาก็ข้อสังเกตถึงความไม่โปร่งใสของเหตุการนี้นะคะ เนื่องจาก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12 ล้านที่เป็นเงินสดจริง ๆ หรือไม่ และมี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สรรพากรชำนาญการพิเศษ รักษาการแทนกรมสรรพากรเป็นผู้รับเรื่องไปตรวจสอบ และบอกว่าจะรับทราบ\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ทีมไทยนั้นถือว่าปลดล็อกในการแข่งวอลเลย์บอลเมื่อรายได้ลดนี่ ความสามารถก็ต้องลด อันนี้ยอมรับจากแบงก์ก็ต้องปรับตัว ก็ต้องมีมาตรการ ต้องมีแนวทางมาช่วยลูกหนี้ซึ่งเป็นตัวขับเคลื่อนสำคัญค่ะ ชัยชนะของทีมสาวไทยใน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รุ่นพี่ก็นำทีมด้วย มีน พีชญา ครมกำค่ะ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หมายถึงว่ามีนักกีฬานครนนท์อยู่ในสนามแรก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น์ ระบบการเล่นแบบญี่ปุ่นนะคะ แม้ว่ารูปร่างจะเล็ก แต่ว่าใช้ความคล่องตัวในการเข้าสู่ อย่างเช่น บอลรับ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ที่มาจากลีกนอกก็เดินทางมารวมตัวกันช้านะคะ ยังต้องให้เวลาโค้ดอ๊อดปรับจูนอยู่ค่ะ โดย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ในช่วงค่ำค่ะ ก่อนจะได้พัก 1 สัปดาห์ และได้ไปแข่งผู้ที่แสดงตัวว่าเป็นเจ้าของเงินสด 12 ล้านบาทที่ถูกพบอยู่ภายในกล่องพลาสติกสีเทาในคอนโดมิเนียมเมืองทองธานีค่ะ โดยตำรวจยังที่ 21 นะคะ ไทยเจอสาธารณรัฐเช็ก เกมสุดท้าย อาทิตย์ที่ 22 ไทยเจอ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คว้าแชมป์ยูฟามาครองแชมป์ค่ะ รอบชิง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จากจะหวะที่โปรตุเกสสกัดบอลไม่ขาดค่ะ เปิดโอกาสให้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อีกครั้งจาก มิเกล โอยาซาเบา ในนาทีที่ 25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ในช่วงเวลาพิเศษและหลังจากการต่อเวลาพิเศษ ต้องมีการ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ช่วยให้โปรตุเกสเอาชนะสเปนแชมป์เก่าในช่วงดวลจุดโทษ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ดวลกับคาร์ลอส อัลคาลาสค่ะ เป็น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กลับเบรกเกมเสิร์ฟไม่สำเร็จ ก่อนเรียกให้อัลคาร์ลาส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95 ล้านบาทค่ะ นอกจากนี้เกมจากโคโนรัส กับNation 3 ต่อ 1 เซตนะคะหนึ่งในปัจจัยสำคัญค่ะ เป็นเพราะความยอดเยี่ยมของนักตบดาวรุ่งนะคะ มาจากโรงเรียนนนท์ียช่วยให้ฝรั่งเศสขึ้นนำช่วยให้ฝรั่งเศสเอาชนะเยอรมันไปได้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ชาวบ้านในอำเภอภูกำยาน เรียก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และอำเภอดอกคำใต้ เดินทางไปตรวจสอบการถึง 8 คนจาก 18 คนด้วยกันค่ะมาดูระบบการทำทีมของนครนนท์นะคะ ก็ต้องยกให้การทำทีมของโค้ชเอ็ม ว่าที่ร้อยตรี วัฒว่าจะเกิดผลกระทบของโรคระบาด ตลอดถึงสิ่งแวดล้อม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หมู่บ้านอย่างครอบคลุม ตลอดจนการนำแม่พันธุ์หมูมานอกจากเนชันลีก อีก 2 สนามนะคะ ไทยก็ยังมีในการแข่งขัน CV League สำหรับทีมไทยจะกลับมาถึงประเทศนะคะ วันที่… วันนี้นะคะหรือว่าสนาม 2 ที่ ฮ่องกง 18-22 มิถุนายนนะคะ โดยเกมแรกพุธที่ 18 มิถุนายน ไทยเจอญี่ปุ่น14.00 น. ค่ะ เกมที่ 2 19 มิถุนายนไทยเจออิตาลี 16.00 น. แล้วเกมศักดิ์สิทธิ์ พื้นที่ที่อยู่ใกล้ฟารบัลแกเรีย 12.00 น. ค่ะครีสเตียนโน่ โรนัลโด ก็พาทีมสเปนแชมป์เก่าในช่วงของการดวลจุดโทษนะคะ พาโปรตุเกสแก้ไขอย่างเร่งด่วยค่ะ คุณผู้ชมการชนะเลิศ ทีมชาติโปตุเกตลงสนามดวลกับสเปนแชมป์เก่านะคะ ซึ่งสเปนได้ประตูออกนำก่อนในนาทีที่ 26หลังจากที่พบครอบครัวนกเงือกทำรังและเลี้ยงลูกอยู่ใน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ปกครองและเจ้าหน้าที่ฝ่ายต่าง ๆ เดินทางเข้าไปในพื้นที่ครึ่งหลังโปรตุเกสมาตามตีเสมอได้จากการยิงประตูที่ 2 จากการยิงของ คริสเตียโน โรนัลโดและหลังจากนั้น ไม้มีตกเพิ่มค่ะชาวบ้าน ซึ่งนกเงือกเป็นสัตว์ป่าหายากใกล้สูญพันธุ์ยิงจุดโทษตัดสินนะคะ ปรากฏว่ายิงคนที่ 4 ของสเปนนี่ ยิงไปติดเซฟของผู้รักษาประตูค่ะ ก่อนที่โรเบน โนเวิส จะปิดเกมจากชุมชนเป็นอย่างดี และมีคำยืนยันว่าจะไม่ไล่ล่า ไม่ตัดต้นไม้บริเวณที่นกเงือกทำรังเด็ดขาด การพบเป็นชาติแรกที่คว้าแชมป์ยูฟา ลีกได้ค่ะมาต่อกันที่ด้านของเทนนิส เฟรน โอเพนประเภทชายเดี่ยว มือ 1 ชาวอิตาลีจะมีฝนตกหนักนะคะ ติดตามต่อกับคุณนิตยา เสริมสินธุ์ค่ะ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มีภาวะฝนตกหนักถึงหนักมากค่ะ พื้นที่อันดามัน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บริเวณทะเลจีนใต้ตอนกลาง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อ่าวไทยที่มีกำลังแรงขึ้นในระยะนี้ จะทำให้ทะเลอันดามัน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ว่าตั้งแต่วันนี้ไปจนถึงวันที่ 14 มิถุนายนนี้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เทรา จันทบุรี และจังหวัดตราด เพราะว่าจะมีฝนตกหน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ร้อยละ 60 ของพื้นที่นะคะ ส่วนภาคตะวันออกและภาคใต้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เชียงราย พะเยา น่าน อุตรดิตถ์ ตาก พิษณุโลก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และสมุทรสงคราม และภาคตะวันออก มีความเสี่ยงฝนตกหนัก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ภูเก็ต และสตูล คุณผู้ชมสามารถกลับมาติดตามสภาพอากาศ์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อย่าเพิ่งปิดประตูตายช่องทางการแก้ไขปัญหา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คุณสุภลักษณ์คะป่าบ้านกีเนอะ ตำบลนาเกียนอำเภออมก๋อย จังหวัดเชียงใหม่ โดยนายกฤษสยาม พงษ์สตรี ผู้บริหารพื้นที่อนุรักษ์ที่ 16 เชียงใหม่ พื้นที่ปกติแล้วนะคะ แต่ก็มีหลายฝ่ายมองว่าอย่าเพิ่งไว้วางใจ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ผมคิดว่าทั้ง 2 ประเทศ รัฐบาลและผู้นำ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ทุกคนเป็นชายชาติทหาร คำไหนคำนั้น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กระบวนการสร้างความไว้วางใจ What buiding</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นิดหนึ่งก็จะเกิดความสงสัยระหวาดระแวงกันตลอดเวลา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ทำตามที่ตกลงกันไว้ เราก็จะทำแบบนั้น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นะครับ ทำให้ถูกต้องว่าเป็นการปรับกำลังเปิดให้บรรยากาศในการพูดคุยนี่ มันดีขึ้นมีคลื่นสูง 2-3 เมตร จุดไหนมีฝนตกบริเวณที่มีฝนฟ้าคะนองจะมีคลื่อนสูงมากกว่า 2 เมตรค่ะ และมีคำเตือนนะคะมันก็มีส่วนเกี่ยข้อง ซึ่งตอนนี้ทางกระแสสังคมมันก็ยังร้อน ๆ กันอยู่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แล้วก็กองทัพนะครับ ที่จะต้องบอกกับประชาชนว่า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ความจริงถ้าดีมากกว่านี้ ผมอยากให้รายงานไปในกลุ่มอาเซียน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ศาลโลก เราก็ยืนยันจะไม่ไปท่าเดียมซ้ำ ๆ ซาก ๆ ก็จะบึงกาฬ หนองบัวลำภู สกลนครและนครพนม ส่วนภาคกลาง ตอนนี้เสี่ยงฝนฟ้าคะนองที่นครสวรรค์ อุทัยธานีกาญจนบุรีที่ 3 ที่เราไว้ใจกันทั้งคู่ มาช่วย Monitor สถานการณ์ได้ไหมถึงหนักมาก ที่จังหวัดนครนายก ปราจีนบุรี ระยอง จันทร์บุรีและจังหวัดตราด ส่วนที่ภาคใต้ มีความเสี่ยงที่ชุมพรนครศรีธรรมราชช่วยสร้างความมั่นอกมั่นใจให้กับประชาชนทั้ง 2 ฝ่ายได้นะครับ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ในเรื่องของภูมิภาคมาโดยตลอด ทหารสภาผู้แทนราษฎรแล้วด้วยนะคะ สิ่งที่คุณสุภลักษณ์พูดคณะกรรมการก็จะทำอันนี้ขึ้นมาใหม่ ที่เป็นปัญหาทางเจ้าหน้าที่รัฐบาลนี่ โดยเฉพาะเจ้าหน้าที่รัฐบาล โดยเฉพาะเจ้าหน้าที่รีบไปปิดช่องทางอื่น ๆ อย่างศาลโลกเอง ก็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มอนิเตอร์สถานการณ์กันได้ เพราะว่าปัญหาอีกอย่าง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เหมือนกันนะคะ ขณะที่เรา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ก็ทำให้ชาวบ้านในพื้นที่ที่อยู่ตามแนวชายแดนนี่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ปราสาทตาเมืองนะคะ ที่อำเภอพนมดงรักผมเชื่อว่าทั้ง 2 ฝ่ายต้องยืนยันว่าเป็นอย่างนี้ ฝ่ายไทยก็ต้องยืนยันว่า โอเค เราต้องแสดงความไว้วางใจซึ่งกันและกัน เขาเรียกว่า "มากที่สุด ตำบลตาเมือง อำเภอพนมดงรัก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ชาวบ้านส่วนใหญ่นี่ ไม่ได้กังวลใจมากนัก เพราะอยู่ใน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เพราะหากเกิดเหตุฉุกเฉินก็จะได้หลบได้ทันค่ะ</w:t>
      </w:r>
    </w:p>
    <w:p>
      <w:pPr>
        <w:pStyle w:val="BodyText"/>
      </w:pPr>
      <w:r>
        <w:t xml:space="preserve">(คุณสยาม)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ยังทำมาหากินตามสบาย ถามว่ากังวลไหม กังวลนิด ๆ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ซึ่งทางผู้อำนวยการโรงเรียนบอกว่าที่นี่ จะมีการซ้อมหลบภัยและสอนเรื่องทักษะการเอาตัวรอด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รับผิดชอบของพวกเราผู้นำชุมชน ซึ่งได้ยินข่าวและดีใจมาก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เหตุการณ์ปะทะกันมาแล้วระหว่างไทย-กัมพูชาค่ะ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ทางวุฒิสภาเอง ก็ยังเสนอแนวคิด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ขอให้พิจารณาเปิดสมัยนะครับ ใครรุกก่อน ใครผิดข้อตกลงอาเซียนศาลโลกเป็นคนบอกให้โลกรู้ว่าฝ่ายนี้รุกนะฝ่ายนี้ไม่ทำตามสัญญานะ ผมเชื่อว่าวิธีนี้การแก้ไขปัญหาที่ชัดเจนค่ะ นั่นทำให้ประชาชนความ</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ประธานวุฒิสภาก็เรียกประชุมวุฒิสภาเช้านี้ เพื่อน่าสนใจนะว่า ไอ้วิธีการที่จะแก้ไขจัดการกับปัญหาโดยสันติ บางทีอย่างที่เราพยายามยืนยันมาโดยตลอดแล้วนี่ บางทีอย่าไปเพราะเห็นว่าฝ่ายบริหารยังไม่มีแนวทางแก้ไขที่เหมาะสม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ที่กัมพูชาถอนทหารในพื้นที่ แต่ก็เป็นการแก้ไขปัญหา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และขอให้ไม่ยอมรับอำนาจ ICJ ค่ะ</w:t>
      </w:r>
    </w:p>
    <w:p>
      <w:pPr>
        <w:pStyle w:val="BodyText"/>
      </w:pPr>
      <w:r>
        <w:t xml:space="preserve">(คุณมงคล)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รัฐบาลได้ยืนหยัดในการสงวนสิทธิไม่ให้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ส่วนในเรื่องของข้อเสนอเรื่องของการตัดไฟ ตัดอินเทอร์เน็ตตามชายแดน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สันติค่ะ ขณะที่กรรมาธิการทางทหารของรัฐนะคะ ก็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ไปยังพื้นที่ปราสาทตาเมือนธม และปราสาทตาควายค่ะ พร้อมกันนี้ ก็จัดเวที สว. พบประชาชนพื้นที่ปะทะกับประสบการณ์ที่ผ่านมา ก็ทำให้ชาวบ้านพร้อมทำการซ้อมและไม่ประมาทระแวกเดียวกันก็จะลงขันโดยเฉพาะกรณีที่มีความสัมพันธ์ระหว่างตระกูล ฮุน เซน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ตามแนวชายแดนไทย-กัมพูชา ที่หมายถึงเรื่องทั้ง 2 ประเทศค่ะ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ของนายทักษิณ ชินวัตร ที่นัดพร้อมคู่ความไต่สวนวันที่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w:t>
      </w:r>
    </w:p>
    <w:p>
      <w:pPr>
        <w:pStyle w:val="BodyText"/>
      </w:pPr>
      <w:r>
        <w:t xml:space="preserve">(คุณเสาวลักษณ์) ถ้าตีความความขัดแย้งของชายแดนไทย-กัมพูชา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การเมืองจึงหมายถึงศึกในและในเวลานี้มีคำสั่งหรือคำพิพากษาของศาลฎีกาคดีอาญาของผู้แม้ว่าตอนนี้ทางไทยและกัมพูชาก็ตกลงกันแล้ว ว่าจะแก้ปัญหาผ่านJBC ที่จะคุยกันวันที่ 14 นี้ด้วยนะคะ แต่ว่าในขณะเดียวกันของศาลฎีกาบังคับโทษการนายทักษิณ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การปรับ ครม. อาจะไม่ตอบโจทย์สถานการณ์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มีสถานะเป็นพ่อของนายกรัฐมนตรี มีกังวลค่ะ บทบาทของวุฒิสภาในเรื่องของข้อพิพาทไทย-กัมพูชากับแนวทางการแก้ไขปัญหาอย่างสันติค่ะ นายมงคลฉากทัดแรก แต่ถ้าย้ำนะคะ ถ้าระดมความคิดเห็นข้อเสนอแนะต่อรัฐบาล โดยขอให้ ครม. เปิดประชุมวิสามัญเพื่ออภิปรายสมัยทั่วไปของรัฐสภาและสภาใต้สมมติฐานที่ปรับไว้ได้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ตำแหน่ง ก็จะมีตำแหน่งขอพรรคเพื่อไทย กล้าธรรมและก็แก้ปมภายในรวมไทยสร้างชาติด้วยค่ะ ส่วนอีกเฉพาะหน้า ไม่ใช่การแก้ไขปัญหาระยะยาวอย่างใกล้ชิด ทั้งนี้ขอให้รัฐบาลในการรักษาไว้ซึ่งเกียรติภูมิของประเทศและถ้าจะยังคงเดินหน้าปรับ ครม. สถานการณ์ตอนนั้นมุ่ง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ให้กลุ่มทุนในภายเพื่อไทยนั่งเก้าอี้ตัวนี้แทน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จะปรับ ครม. แบบไหนกันแน่ แม้จะมีธงอยู่ในใจแล้วนั้น ก็เห็นว่าเป็นอำนาจการปฏิบัติงานในการเจรจาค่ะ ย้ำค่ะ ในฐานะคนไทยต้องรวมใจเป็นหนึ่ง เพื่อสร้างความสงบสุข เพื่อสร้างกระทบ แล้วรู้สึกว่าจริง ๆ ข่าวที่วางทางวุฒิสภาได้ลงพื้นที่ติดตามสถานการณ์ไทย-กัมพูชาค่ะที่จังหวัดบุรีรัมย์ สุรินทร์และอุบลราชธานีค่ะปรับ ครม. จะต้องคุยอยู่แล้วนะคะ คุยเพื่อปรับ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แต่จะนัดหลังวันที่ 14 มิถุนายนไปแล้ว นั่นหมายความว่า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การบังคับโทษ นายทักษิณ ชินวัตร ไปแล้วด้วย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ให้ทำเนียบรัฐบาล เพื่อแสดงจุดยืนที่เข้มแข็ง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ทางการเมืองประกาศแล้วที่จะเดินทางไปให้กำลังใจที่ในภาษาการบ้านการเมืองนะคะ ก็คือศึกนอกที่รัฐบาลต้องบริหารจัดการค่ะ ส่วนปมปัญหาตีความได้เลยค่ะ ว่าเกี่ยวข้องกับโดยแพทย์ 3 คน เหตุให้อาการป่วยของนายทักษิณ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จะยังไม่ยืนยันนะคะ ว่าจะไปหรือไม่ ยังรอการคอนเฟิร์ม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จึงเป็นที่สังเกตค่ะ ว่าอาจไม่ตอบโจทย์การเมืองก็เป็นไปได้ จากนี้มี 2 ฉากทัศน์ที่เกิดขึ้นได้แต่ต้องยอมรับก่อนค่ะ ว่านายทักษินมีความเกี่ยวข้องเป็นผู้ทางจิตวิญญาณของพรรคเพื่อไทยระหว่างจำเลยกับโจทก์ในคดีนะคะ แต่ความการบังคับโทษนายทักษิณทั้งทางตรงและทางอ้อมกับนายกฯ กับรัฐบาลพรรคเพื่อไทยถึงการปรับ ครม. ที่มีขึ้นในเร็ว ๆ นี้อีกด้วยที่จะมาประชุมในวันนั้นเพื่อยืนยันในมติเดิมมีคำสั่งไต่สวนบังคับโทษนายทักษิณไปที่นายทักษิณ แต่อีกทางหนึ่งก็เป็นเส้นทางบีบคั้นไปที่รัฐบาลพรรคเพื่อไทย และนายกแพทองธารวันที่ 12 มิถุนายนนี้ค่ะ โดยการประชุมดังกล่าว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ทางเลขาธิการแพทยสภาฉากทัศน์หนึ่งค่ะ ถ้าศาลมีคำสั่งไม่ไต่สวนย้ำอีกทีนะคะ ไม่ นั่นแสดงว่าไม่ได้มีผลต่อนายทักษิณ ไม่ได้มีผลต่อรัฐบาลหรือว่านายกฯก็คือนายแพทย์โอภาส การกวินพงศ์ไปที่การเขย่าพรรคภูมิใจไทยโดยตรงค่ะเพื่อไทยดึงเก้าอี้ไปดูแลเองก็เป็นไปได้ที่ว่าการพลังงานก็เป็นตำแหน่งหนึ่ง ที่จะไปหรือไม่นะคะ ซึ่งล่าสุดนายแพทย์วิศนุ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ภายใต้กระทรวงกลาโหมนะคะ ได้แก่ ผู้ทรงคุณวุฒิทหาร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จะเข้าร่วมการประชุมด้วยหรือไม่ หรืออาจจะหายไปอีก 5 เสียง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ในสังกัดกระทรวงกลมโหมนั้นหายไป ก็ยังเหลือเสียง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ประเด็นข้อเรียกร้องที่นำเข้าสู่แพทยสภาผ่านพ้นกำหนดการประชุม JBC ไปแล้วความขัดแย้งตามแนวชายแดนไทย-กัมพูชาช่วงเวลาที่ต้องลุ้นว่าศาลจะไต่สวนหรือไม่ไต่สวนแสดงว่าผู้ป่วยนักโทษดังกล่าว ซึ่ง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ว่ากล่าวตักเตือน ส่วนอีก 2 คนนั้น ถูกพักประกอบวิชาชีพปกป้องอธิบไตย และให้ยกเลิก MOUเป็นกราบเจรจาเขตแดนไทย-กัมพูชาวันที่ 12 มิถุนายน นายจตุพร พรมพันธุ์ลงโทษแพทย์ทั้ง 3 ท่าน โดยทำการวีโต้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มีการตัดสินโทษตามเดิม ก็จะได้รับเสียงใน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2 ใน 3 หรือว่า 37 เสียงค่ะ ถ้าเสียง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น่าจับตามองอย่างยิ่งค่ะ</w:t>
      </w:r>
    </w:p>
    <w:p>
      <w:pPr>
        <w:pStyle w:val="BodyText"/>
      </w:pPr>
      <w:r>
        <w:t xml:space="preserve">(คุณจีรชาตา)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เพิ่มมากขึ้น หลังจากผู้นำสหรัฐอเมริกาได้ส่งกองกำลัง National ลงพื้นที่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ถนนสายสำคัญในการประท้วงต่อเนื่องเป็นวันที่ 3 โดยกวาดล้าง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ระหว่างกลุ่มผู้ชุมนุมและตำรวจ โดยเจ้าหน้าที่ยิงระเบิดแฟรช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โทษนโยบายของผู้นำสหรัฐอเมริกา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ขอบงเกรซ วินนิวซัม กล่าวว่าการนายแพทย์ทวีศิลป์ วิษณุโยธินกรมการแพทย์ทางเลือก แพทย์หญิงอำพรเนื่องจากว่าเป็นข้าราชการประทรวงสาธารณสุขทรัมป์ก็ระบุค่ะ ว่าความเป็นระเบียบเรียบร้อย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การบุกจับผู้อพยพคนเข้าเมืองในลอสแองเจอลิส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ก็จุดประเด็นในการใช้อำนาจของทรัมป์นะคะ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การที่รัฐบาลกลางสหรัฐฯ ของรัฐแคลิฟอร์เนีย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ที่อาจจะเรียกได้ว่าน่าขนหัวลุกเลยทีเดียวค่ะ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ผู้ว่าการรัฐนั้น ๆ เพราะว่า National Guard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สถานการณ์ฉุกเฉินภายในประเทศ ส่วนหนึ่งของกำลังสำรอง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หลายคน จึงมองว่าอันนี้ไม่ต่างกับการข้ามหัวผู้ว่า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สหรัฐฯ นี่ กำหนดเอาไว้ให้ National Graแพทยสภานั้นเกินกว่า 2 ใน 3 ถ้าตัดแพทยสภาในตำแหน่งออกไป 3-9 คนตามที่ได้กล่าวมาข้างต้น ก็เหลือ 60 เสียง แต่ว่าต้องได้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ตามประมวลกฎหมายสหรัฐฯ หมวด 10 นี่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บังคับใช้กฎหมายตามกองกำลังปกติได้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หรืิอว่าได้รับความยินยอมจากผู้ว่าการรัฐนั้น ๆ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ตั้งแต่ปี 1965 ในสมัยนั้นทาง Bundon B. Johnson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สั่งส่ง National Guard เข้าไปปราบเหตุจราจร หลังการตัดสินคดีตำรวจทำร้ายชายผิวดำว่าเป็นต้นเหตุให้เกิดความวุ่นวายในสถานที่ในช่วงสุดสัปดาห์ที่ผ่านมา พร้อมทั้งขอให้ผู้ชุมนุมและไม่ก่อความรุนแรง ทางด้านเหตุการณ์ความไม่สงบ เป็นคำสั่งของผู้ว่าการรัฐเอง และลงพื้นที่ในพื้นที่ไม่ชอบด้วยกฎหมาย พร้อมทั้งเรียกร้องให้ผู้นำสหรัฐอเมริกาถอนกำลังออกมาโดยเร็วแต่สำหรับปราบปรามความไม่สงบ ปี ค.ศ. 2007กำลังจะกลับคืนมาอีกครั้ง โดยผู้ที่กระทำผิดกฎหมายจะถูกขับไล่ออกไปและลอสแองเจอลิส จะได้รับอิสรภาพค่ะ การประท้วงต่อต้านไปปฏิบัติหน้าที่ได้ภายใต้การบังคับบัญชาของรัฐบาลกลางนครลอสแองเจิอลิสที่ผ่านมาทำให้ทางประธานาธิบดี โดนัลด์ ทรัมป์ให้ส่งกองกำลัง Nationa Guardนะคะ ในวาระแรกคือช่วงที่เกิดการประท้วง 2020 นั่นเอง ซึ่ง</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แต่คำสั่งที่มีข้อสังเกตจากผู้เชี่ยวชาญด้านกฎหมาย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ที่ริบรอนเสรีภาพแบบนี้ มีคนบอกว่าถ้าไม่ใช่รัฐบาลชุดนี้ก็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ปี 2567 ไปแต่ที่ 16 ล้านล้านกว่าแล้วค่ะ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 สถานการณ์หนี้ครัวเรือนไตรมาส 4ของกองทัพบก และกองทัพอากาศสหรัฐฯกลาง และรัฐบาลระดับรัฐก็ดีลงมือสั่งการเกี่ยวกับความไม่สงบในรัฐแคลิฟอเนียนอกจากนี้ยังพบว่าคนไทยไม่น้อยมีพฤติกรรมอุปโภคบริโภค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คนไทย 1 ใน 3 นิยมใช้สินค้าหรู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และมีการขาดความรู้ และการวางแผนการเงินที่เหมาะสมค่ะ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นะคะ ส่งผลให้สัดส่วนหนี้ครัวเรือน GBC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ส่วนบุคคลที่ค้างชำระเกิน 90 วันออกผ่านผู้ว่าการรัฐนะคะ นี่เป็นจุดที่ทำให้เกิดการถกเถียงกันค่ะ ว่าประธานาธิบดีเรียกNational Guard เข้าประจำกันได้หรือไม่ที่อาจจะมีหนี้เสียเพิ่มขึ้นค่ะ เลขาธิการสภาเศรษฐกิจและความมั่นคงขอความร่วมมือหรือให้ผู้ว่าการขอด้วยนะคะส่ง National Guard ทำหน้าที่ภายในประเทศNational Guard ของสหรัฐฯ ครั้งนี้ตลอดจนการขับเคลื่อนเศรษฐกิจเพื่อจะลด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พุ่งเป้าไปที่จะช่วยเทิร์นไปสู่ NPL นะครับนั่นเป็นไปตามคำร้องขอของรัฐแคลิฟอเนียเมื่อปี 2020 ในวาระแรกของทรัมป์หลังการเสียชีวิตของ Georgeแต่ที่ถามว่าอนาคตมันจะเพิ่มขึ้นมากไหม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มีรายได้เพิ่มขึ้น และจะลดปัญหานี้ไปได้ระดับหนึ่งนะครับมาบังคับใช้ และใช้กำลังทหารเข้าไปช่วยผิดกฎหมายให้ออกจากสหรัฐฯกฎหมายนี้นี่ จะให้อำนาจประธานาธิบดีสั่ง National Guardก็มันเป็นเรื่องที่กระทบทั้งระบบ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ของเรา</w:t>
      </w:r>
    </w:p>
    <w:p>
      <w:pPr>
        <w:pStyle w:val="BodyText"/>
      </w:pPr>
      <w:r>
        <w:t xml:space="preserve">(คุณวินชน) ธนาคารอาคารสงเคราะ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ลูกหนี้ SM หรือกลุ่มที่มีความเสี่ยงจะเป็นหนี้เสียตั้งแต่ 30-90 วัน โดยใน 6 เดือนแรกไม่คิดดอกเบี้ยผ่อนชำระ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ร้อยละ 22 คุณติชิลาคะ คุณจีรชาตาคะ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คอนโดมิเนียมแห่งหนึ่งนะคะ ตัวแทนได้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ค่ะ ว่ามีความเกี่ยวข้องหรือไม่ค่ะ นางสาวรัตชนกสถานการณ์หนี้ครัวเรือไตรมาส 4ปี 2567 ที่ผ่านมา แม้ว่าจะขยายตัวชะลอลงนะคะ แต่ว่าคุณค่าของสินเชื่อก็ลดลงเซ้งแก้ว ทนายความและที่ปรึกษาฯ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ไม่ชี้ชัดว่าเงิน 12 ล้านบาทเป็นของใคร แต่จากที่นายทวีวัเสื้อผ้าหรือว่าสินค้าแฟชันนะคะมีเงินออมสำหรับฉุกเฉินไม่ถึง 6 เดือนวงจรหนี้ได้ง่ายขึ้น โดยเฉพาะการเกิดสภาวะหนี้ถดถอยกสทช. จึงอยากให้กรม กสทช. นั้น มาตรวจสอบสถานการณ์หนี้ครัวเรือน ไตรมาส 4/68มีมูลค่า 16.42 ล้านล้านบาทร้อยละ 0.2 ช่วงเดียวกันของปีก่อนของการปล่อยสินเชื่อ้ทาง ป.ป.ช เพื่อให้ตรวจสอบด้วยค่ะ ทาง ปปช.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จะทำหน้าที่ของตัวเองแค่นั้นค่ะ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เส้นทางการเงินจำนวน 12 ล้านบาท แต่อยากให้แ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ข้อสังเกตถึงความไม่โปร่งใสของเหตุการนี้นะคะ เนื่องจากหนี้ครัวเรือนลงไปได้ค่ะ// เรื่องนี้เป็นเรื่องสำคัญที่มาตรการประเทศไทยและกระทรวงการคลังที่ออกมาก็12 ล้านที่เป็นเงินสดจริง ๆ หรือไม่ และมี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สรรพากรชำนาญการพิเศษ รักษาการแทนกรมสรรพากรเป็นผู้รับเรื่องไปตรวจสอบ และบอกว่าจะรับทราบ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ทีมไทยนั้นถือว่าปลดล็อกในการแข่งวอลเลย์บอล\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ซึ่งเป็นตัวขับเคลื่อนสำคัญค่ะ ชัยชนะของทีมสาวไทยในเมื่อรายได้ลดนี่ ความสามารถก็ต้องลด อันนี้ยอมรับจากแบงก์ก็ต้องปรับตัว ก็ต้องมีมาตรการ ต้องมีแนวทางมาช่วยลูกหนี้รุ่นพี่ก็นำทีมด้วย มีน พีชญา ครมกำค่ะ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หมายถึงว่ามีนักกีฬานครนนท์อยู่ในสนามแรก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น์ ระบบการเล่นแบบญี่ปุ่นนะคะ แม้ว่ารูปร่างจะเล็ก แต่ว่าใช้ความคล่องตัวในการเข้าสู่ อย่างเช่น บอลรับ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ที่มาจากลีกนอกก็เดินทางมารวมตัวกันช้านะคะ ยังต้องให้เวลาโค้ดอ๊อดปรับจูนอยู่ค่ะ โดย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ในช่วงค่ำค่ะ ก่อนจะได้พัก 1 สัปดาห์ และได้ไปแข่ง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ที่ 21 นะคะ ไทยเจอสาธารณรัฐเช็ก เกมสุดท้าย อาทิตย์ที่ 22 ไทยเจอผู้ที่แสดงตัวว่าเป็นเจ้าของเงินสด 12 ล้านบาทที่ถูกพบอยู่ภายในกล่องพลาสติกสีเทาในคอนโดมิเนียมเมืองทองธานีค่ะ โดยตำรวจยังคว้าแชมป์ยูฟามาครองแชมป์ค่ะ รอบชิง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จากจะหวะที่โปรตุเกสสกัดบอลไม่ขาดค่ะ เปิดโอกาสให้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อีกครั้งจาก มิเกล โอยาซาเบา ในนาทีที่ 25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ในช่วงเวลาพิเศษและหลังจากการต่อเวลาพิเศษ ต้องมีการ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ช่วยให้โปรตุเกสเอาชนะสเปนแชมป์เก่าในช่วงดวลจุดโทษ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ดวลกับคาร์ลอส อัลคาลาสค่ะ เป็น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กลับเบรกเกมเสิร์ฟไม่สำเร็จ ก่อนเรียกให้อัลคาร์ลาส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95 ล้านบาทค่ะ นอกจากนี้เกมจากโคโนรัส กับ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ยช่วยให้ฝรั่งเศสขึ้นนำช่วยให้ฝรั่งเศสเอาชนะเยอรมันไปได้Nation 3 ต่อ 1 เซตนะคะหนึ่งในปัจจัยสำคัญค่ะ เป็นเพราะความยอดเยี่ยมของนักตบดาวรุ่งนะคะ มาจากโรงเรียนนนท์ชาวบ้านในอำเภอภูกำยาน เรียก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และอำเภอดอกคำใต้ เดินทางไปตรวจสอบการ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ว่าจะเกิดผลกระทบของโรคระบาด ตลอดถึงสิ่งแวดล้อมถึง 8 คนจาก 18 คนด้วยกันค่ะมาดูระบบการทำทีมของนครนนท์นะคะ ก็ต้องยกให้การทำทีมของโค้ชเอ็ม ว่าที่ร้อยตรี วัฒหมู่บ้านอย่างครอบคลุม ตลอดจนการนำแม่พันธุ์หมูมา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หรือว่านอกจากเนชันลีก อีก 2 สนามนะคะ ไทยก็ยังมีในการแข่งขัน CV League สำหรับทีมไทยจะกลับมาถึงประเทศนะคะ วันที่… วันนี้นะคะศักดิ์สิทธิ์ พื้นที่ที่อยู่ใกล้ฟารสนาม 2 ที่ ฮ่องกง 18-22 มิถุนายนนะคะ โดยเกมแรกพุธที่ 18 มิถุนายน ไทยเจอญี่ปุ่น14.00 น. ค่ะ เกมที่ 2 19 มิถุนายนไทยเจออิตาลี 16.00 น. แล้วเกมแก้ไขอย่างเร่งด่วยค่ะ คุณผู้ชมการบัลแกเรีย 12.00 น. ค่ะครีสเตียนโน่ โรนัลโด ก็พาทีมสเปนแชมป์เก่าในช่วงของการดวลจุดโทษนะคะ พาโปรตุเกสหลังจากที่พบครอบครัวนกเงือกทำรังและเลี้ยงลูกอยู่ในชนะเลิศ ทีมชาติโปตุเกตลงสนามดวลกับสเปนแชมป์เก่านะคะ ซึ่งสเปนได้ประตูออกนำก่อนในนาทีที่ 26ปกครองและเจ้าหน้าที่ฝ่ายต่าง ๆ เดินทางเข้าไปในพื้นที่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ชาวบ้าน ซึ่งนกเงือกเป็นสัตว์ป่าหายากใกล้สูญพันธุ์ครึ่งหลังโปรตุเกสมาตามตีเสมอได้จากการยิงประตูที่ 2 จากการยิงของ คริสเตียโน โรนัลโดและหลังจากนั้น ไม้มีตกเพิ่มค่ะจากชุมชนเป็นอย่างดี และมีคำยืนยันว่าจะไม่ไล่ล่า ไม่ตัดต้นไม้บริเวณที่นกเงือกทำรังเด็ดขาด การพบยิงจุดโทษตัดสินนะคะ ปรากฏว่ายิงคนที่ 4 ของสเปนนี่ ยิงไปติดเซฟของผู้รักษาประตูค่ะ ก่อนที่โรเบน โนเวิส จะปิดเกมจะมีฝนตกหนักนะคะ ติดตามต่อกับคุณนิตยา เสริมสินธุ์ค่ะเป็นชาติแรกที่คว้าแชมป์ยูฟา ลีกได้ค่ะมาต่อกันที่ด้านของเทนนิส เฟรน โอเพนประเภทชายเดี่ยว มือ 1 ชาวอิตาลีมีภาวะฝนตกหนักถึงหนักมากค่ะ พื้นที่อันดามัน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บริเวณทะเลจีนใต้ตอนกลาง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อ่าวไทยที่มีกำลังแรงขึ้นในระยะนี้ จะทำให้ทะเลอันดามัน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ว่าตั้งแต่วันนี้ไปจนถึงวันที่ 14 มิถุนายนนี้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เทรา จันทบุรี และจังหวัดตราด เพราะว่าจะมีฝนตกหน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ร้อยละ 60 ของพื้นที่นะคะ ส่วนภาคตะวันออกและภาคใต้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เชียงราย พะเยา น่าน อุตรดิตถ์ ตาก พิษณุโลก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และสมุทรสงคราม และภาคตะวันออก มีความเสี่ยงฝนตกหนัก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ภูเก็ต และสตูล คุณผู้ชมสามารถกลับมาติดตามสภาพอากาศ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อย่าเพิ่งปิดประตูตายช่องทางการแก้ไขปัญหา์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คุณสุภลักษณ์คะ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ปกติแล้วนะคะ แต่ก็มีหลายฝ่ายมองว่าอย่าเพิ่งไว้วางใจป่าบ้านกีเนอะ ตำบลนาเกียนอำเภออมก๋อย จังหวัดเชียงใหม่ โดยนายกฤษสยาม พงษ์สตรี ผู้บริหารพื้นที่อนุรักษ์ที่ 16 เชียงใหม่ พื้นที่ผมคิดว่าทั้ง 2 ประเทศ รัฐบาลและผู้นำ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ทุกคนเป็นชายชาติทหาร คำไหนคำนั้น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กระบวนการสร้างความไว้วางใจ What buiding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นิดหนึ่งก็จะเกิดความสงสัยระหวาดระแวงกันตลอดเวลา</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ทำตามที่ตกลงกันไว้ เราก็จะทำแบบนั้น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นะครับ ทำให้ถูกต้องว่าเป็นการปรับกำลังเปิดให้บรรยากาศในการพูดคุยนี่ มันดีขึ้น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มันก็มีส่วนเกี่ยข้อง ซึ่งตอนนี้ทางกระแสสังคมมันก็ยังร้อน ๆ กันอยู่มีคลื่นสูง 2-3 เมตร จุดไหนมีฝนตกบริเวณที่มีฝนฟ้าคะนองจะมีคลื่อนสูงมากกว่า 2 เมตรค่ะ และมีคำเตือนนะคะแล้วก็กองทัพนะครับ ที่จะต้องบอกกับประชาชนว่า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ความจริงถ้าดีมากกว่านี้ ผมอยากให้รายงานไปในกลุ่มอาเซียน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ศาลโลก เราก็ยืนยันจะไม่ไปท่าเดียมซ้ำ ๆ ซาก ๆ ก็จะ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ที่ 3 ที่เราไว้ใจกันทั้งคู่ มาช่วย Monitor สถานการณ์ได้ไหมบึงกาฬ หนองบัวลำภู สกลนครและนครพนม ส่วนภาคกลาง ตอนนี้เสี่ยงฝนฟ้าคะนองที่นครสวรรค์ อุทัยธานีกาญจนบุรีช่วยสร้างความมั่นอกมั่นใจให้กับประชาชนทั้ง 2 ฝ่ายได้นะครับถึงหนักมาก ที่จังหวัดนครนายก ปราจีนบุรี ระยอง จันทร์บุรีและจังหวัดตราด ส่วนที่ภาคใต้ มีความเสี่ยงที่ชุมพรนครศรีธรรมราชในเรื่องของภูมิภาคมาโดยตลอด ทหารสภาผู้แทนราษฎรแล้วด้วยนะคะ สิ่งที่คุณสุภลักษณ์พูด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รีบไปปิดช่องทางอื่น ๆ อย่างศาลโลกเอง ก็คณะกรรมการก็จะทำอันนี้ขึ้นมาใหม่ ที่เป็นปัญหาทางเจ้าหน้าที่รัฐบาลนี่ โดยเฉพาะเจ้าหน้าที่รัฐบาล โดยเฉพาะเจ้าหน้าที่มอนิเตอร์สถานการณ์กันได้ เพราะว่าปัญหาอีกอย่าง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เหมือนกันนะคะ ขณะที่เรา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ก็ทำให้ชาวบ้านในพื้นที่ที่อยู่ตามแนวชายแดนนี่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ปราสาทตาเมืองนะคะ ที่อำเภอพนมดงรัก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มากที่สุด ตำบลตาเมือง อำเภอพนมดงรักผมเชื่อว่าทั้ง 2 ฝ่ายต้องยืนยันว่าเป็นอย่างนี้ ฝ่ายไทยก็ต้องยืนยันว่า โอเค เราต้องแสดงความไว้วางใจซึ่งกันและกัน เขาเรียกว่า "ชาวบ้านส่วนใหญ่นี่ ไม่ได้กังวลใจมากนัก เพราะอยู่ใน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เพราะหากเกิดเหตุฉุกเฉินก็จะได้หลบได้ทันค่ะ</w:t>
      </w:r>
    </w:p>
    <w:p>
      <w:pPr>
        <w:pStyle w:val="BodyText"/>
      </w:pPr>
      <w:r>
        <w:t xml:space="preserve">(คุณสยาม)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ยังทำมาหากินตามสบาย ถามว่ากังวลไหม กังวลนิด ๆ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ซึ่งทางผู้อำนวยการโรงเรียนบอกว่าที่นี่ จะมีการซ้อมหลบภัยและสอนเรื่องทักษะการเอาตัวรอด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รับผิดชอบของพวกเราผู้นำชุมชน ซึ่งได้ยินข่าวและดีใจมาก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เหตุการณ์ปะทะกันมาแล้วระหว่างไทย-กัมพูชาค่ะ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ทางวุฒิสภาเอง ก็ยังเสนอแนวคิด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ขอให้พิจารณาเปิดสมัย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การแก้ไขปัญหาที่ชัดเจนค่ะ นั่นทำให้ประชาชนความนะครับ ใครรุกก่อน ใครผิดข้อตกลงอาเซียนศาลโลกเป็นคนบอกให้โลกรู้ว่าฝ่ายนี้รุกนะฝ่ายนี้ไม่ทำตามสัญญานะ ผมเชื่อว่าวิธีนี้ประธานวุฒิสภาก็เรียกประชุมวุฒิสภาเช้านี้ เพื่อ</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เพราะเห็นว่าฝ่ายบริหารยังไม่มีแนวทางแก้ไขที่เหมาะสมน่าสนใจนะว่า ไอ้วิธีการที่จะแก้ไขจัดการกับปัญหาโดยสันติ บางทีอย่างที่เราพยายามยืนยันมาโดยตลอดแล้วนี่ บางทีอย่าไปที่กัมพูชาถอนทหารในพื้นที่ แต่ก็เป็นการแก้ไขปัญหา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และขอให้ไม่ยอมรับอำนาจ ICJ ค่ะ</w:t>
      </w:r>
    </w:p>
    <w:p>
      <w:pPr>
        <w:pStyle w:val="BodyText"/>
      </w:pPr>
      <w:r>
        <w:t xml:space="preserve">(คุณมงคล)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รัฐบาลได้ยืนหยัดในการสงวนสิทธิไม่ให้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ส่วนในเรื่องของข้อเสนอเรื่องของการตัดไฟ ตัดอินเทอร์เน็ตตามชายแดน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สันติค่ะ ขณะที่กรรมาธิการทางทหารของรัฐนะคะ ก็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ไปยังพื้นที่ปราสาทตาเมือนธม และปราสาทตาควายค่ะ พร้อมกันนี้ ก็จัดเวที สว. พบประชาชน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โดยเฉพาะกรณีที่มีความสัมพันธ์ระหว่างตระกูล ฮุน เซนพื้นที่ปะทะกับประสบการณ์ที่ผ่านมา ก็ทำให้ชาวบ้านพร้อมทำการซ้อมและไม่ประมาทระแวกเดียวกันก็จะลงขันตามแนวชายแดนไทย-กัมพูชา ที่หมายถึงเรื่องทั้ง 2 ประเทศค่ะ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ของนายทักษิณ ชินวัตร ที่นัดพร้อมคู่ความไต่สวนวันที่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w:t>
      </w:r>
    </w:p>
    <w:p>
      <w:pPr>
        <w:pStyle w:val="BodyText"/>
      </w:pPr>
      <w:r>
        <w:t xml:space="preserve">(คุณเสาวลักษณ์) ถ้าตีความความขัดแย้งของชายแดนไทย-กัมพูชา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การเมืองจึงหมายถึงศึกในและในเวลานี้มีคำสั่งหรือคำพิพากษาของศาลฎีกาคดีอาญาของผู้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ของศาลฎีกาบังคับโทษการนายทักษิณแม้ว่าตอนนี้ทางไทยและกัมพูชาก็ตกลงกันแล้ว ว่าจะแก้ปัญหาผ่านJBC ที่จะคุยกันวันที่ 14 นี้ด้วยนะคะ แต่ว่าในขณะเดียวกันการปรับ ครม. อาจะไม่ตอบโจทย์สถานการณ์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มีสถานะเป็นพ่อของนายกรัฐมนตรี มี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ฉากทัดแรก แต่ถ้าย้ำนะคะ ถ้ากังวลค่ะ บทบาทของวุฒิสภาในเรื่องของข้อพิพาทไทย-กัมพูชากับแนวทางการแก้ไขปัญหาอย่างสันติค่ะ นายมงคลและสภาใต้สมมติฐานที่ปรับไว้ได้ระดมความคิดเห็นข้อเสนอแนะต่อรัฐบาล โดยขอให้ ครม. เปิดประชุมวิสามัญเพื่ออภิปรายสมัยทั่วไปของรัฐสภาตำแหน่ง ก็จะมีตำแหน่งขอพรรคเพื่อไทย กล้าธรรมและก็แก้ปมภายในรวมไทยสร้างชาติด้วยค่ะ ส่วนอีก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และถ้าจะยังคงเดินหน้าปรับ ครม. สถานการณ์ตอนนั้นมุ่งเฉพาะหน้า ไม่ใช่การแก้ไขปัญหาระยะยาวอย่างใกล้ชิด ทั้งนี้ขอให้รัฐบาลในการรักษาไว้ซึ่งเกียรติภูมิของประเทศให้กลุ่มทุนในภายเพื่อไทยนั่งเก้าอี้ตัวนี้แทน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จะปรับ ครม. แบบไหนกันแน่ แม้จะมีธงอยู่ในใจแล้ว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กระทบ แล้วรู้สึกว่าจริง ๆ ข่าวที่วางนั้น ก็เห็นว่าเป็นอำนาจการปฏิบัติงานในการเจรจาค่ะ ย้ำค่ะ ในฐานะคนไทยต้องรวมใจเป็นหนึ่ง เพื่อสร้างความสงบสุข เพื่อสร้างปรับ ครม. จะต้องคุยอยู่แล้วนะคะ คุยเพื่อปรับทางวุฒิสภาได้ลงพื้นที่ติดตามสถานการณ์ไทย-กัมพูชาค่ะที่จังหวัดบุรีรัมย์ สุรินทร์และอุบลราชธานีค่ะแต่จะนัดหลังวันที่ 14 มิถุนายนไปแล้ว นั่นหมายความว่า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การบังคับโทษ นายทักษิณ ชินวัตร ไปแล้วด้วย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ให้ทำเนียบรัฐบาล เพื่อแสดงจุดยืนที่เข้มแข็ง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ทางการเมืองประกาศแล้วที่จะเดินทางไปให้กำลังใจที่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โดยแพทย์ 3 คน เหตุให้อาการป่วยของนายทักษิณในภาษาการบ้านการเมืองนะคะ ก็คือศึกนอกที่รัฐบาลต้องบริหารจัดการค่ะ ส่วนปมปัญหาตีความได้เลยค่ะ ว่าเกี่ยวข้องกับจะยังไม่ยืนยันนะคะ ว่าจะไปหรือไม่ ยังรอการคอนเฟิร์ม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จึงเป็นที่สังเกตค่ะ ว่าอาจไม่ตอบโจทย์การเมือง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ระหว่างจำเลยกับโจทก์ในคดีนะคะ แต่ความก็เป็นไปได้ จากนี้มี 2 ฉากทัศน์ที่เกิดขึ้นได้แต่ต้องยอมรับก่อนค่ะ ว่านายทักษินมีความเกี่ยวข้องเป็นผู้ทางจิตวิญญาณของพรรคเพื่อไทยที่จะมาประชุมในวันนั้นเพื่อยืนยันในมติเดิมการบังคับโทษนายทักษิณทั้งทางตรงและทางอ้อมกับนายกฯ กับรัฐบาลพรรคเพื่อไทยถึงการปรับ ครม. ที่มีขึ้นในเร็ว ๆ นี้อีกด้วยวันที่ 12 มิถุนายนนี้ค่ะ โดยการประชุมดังกล่าวมีคำสั่งไต่สวนบังคับโทษนายทักษิณไปที่นายทักษิณ แต่อีกทางหนึ่งก็เป็นเส้นทางบีบคั้นไปที่รัฐบาลพรรคเพื่อไทย และนายกแพทองธารทางเลขาธิการแพทยสภา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ก็คือนายแพทย์โอภาส การกวินพงศ์ฉากทัศน์หนึ่งค่ะ ถ้าศาลมีคำสั่งไม่ไต่สวนย้ำอีกทีนะคะ ไม่ นั่นแสดงว่าไม่ได้มีผลต่อนายทักษิณ ไม่ได้มีผลต่อรัฐบาลหรือว่านายกฯหรือไม่นะคะ ซึ่งล่าสุดนายแพทย์วิศนุไปที่การเขย่าพรรคภูมิใจไทยโดยตรงค่ะเพื่อไทยดึงเก้าอี้ไปดูแลเองก็เป็นไปได้ที่ว่าการพลังงานก็เป็นตำแหน่งหนึ่ง ที่จะไปภายใต้กระทรวงกลาโหมนะคะ ได้แก่ ผู้ทรงคุณวุฒิทหาร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จะเข้าร่วมการประชุมด้วยหรือไม่ หรืออาจจะหายไปอีก 5 เสียง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ในสังกัดกระทรวงกลมโหมนั้นหายไป ก็ยังเหลือเสียง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ประเด็นข้อเรียกร้องที่นำเข้าสู่แพทยสภา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แสดงว่าผู้ป่วยนักโทษดังกล่าว ซึ่งผ่านพ้นกำหนดการประชุม JBC ไปแล้วความขัดแย้งตามแนวชายแดนไทย-กัมพูชาช่วงเวลาที่ต้องลุ้นว่าศาลจะไต่สวนหรือไม่ไต่สวนว่ากล่าวตักเตือน ส่วนอีก 2 คนนั้น ถูกพักประกอบวิชาชีพ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ลงโทษแพทย์ทั้ง 3 ท่าน โดยทำการวีโต้ปกป้องอธิบไตย และให้ยกเลิก MOUเป็นกราบเจรจาเขตแดนไทย-กัมพูชาวันที่ 12 มิถุนายน นายจตุพร พรมพันธุ์มีการตัดสินโทษตามเดิม ก็จะได้รับเสียงใน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2 ใน 3 หรือว่า 37 เสียงค่ะ ถ้าเสียง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น่าจับตามองอย่างยิ่งค่ะ</w:t>
      </w:r>
    </w:p>
    <w:p>
      <w:pPr>
        <w:pStyle w:val="BodyText"/>
      </w:pPr>
      <w:r>
        <w:t xml:space="preserve">(คุณจีรชาตา)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เพิ่มมากขึ้น หลังจากผู้นำสหรัฐอเมริกาได้ส่งกองกำลัง National ลงพื้นที่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ถนนสายสำคัญในการประท้วงต่อเนื่องเป็นวันที่ 3 โดยกวาดล้าง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ระหว่างกลุ่มผู้ชุมนุมและตำรวจ โดยเจ้าหน้าที่ยิงระเบิดแฟรช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โทษนโยบายของผู้นำสหรัฐอเมริกา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ขอบงเกรซ วินนิวซัม กล่าวว่าการ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ทรัมป์ก็ระบุค่ะ ว่าความเป็นระเบียบเรียบร้อยนายแพทย์ทวีศิลป์ วิษณุโยธินกรมการแพทย์ทางเลือก แพทย์หญิงอำพรเนื่องจากว่าเป็นข้าราชการประทรวงสาธารณสุขการบุกจับผู้อพยพคนเข้าเมืองในลอสแองเจอลิส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ก็จุดประเด็นในการใช้อำนาจของทรัมป์นะคะ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การที่รัฐบาลกลางสหรัฐฯ ของรัฐแคลิฟอร์เนีย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ที่อาจจะเรียกได้ว่าน่าขนหัวลุกเลยทีเดียวค่ะ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ผู้ว่าการรัฐนั้น ๆ เพราะว่า National Guard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สถานการณ์ฉุกเฉินภายในประเทศ ส่วนหนึ่งของกำลังสำรอง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หลายคน จึงมองว่าอันนี้ไม่ต่างกับการข้ามหัวผู้ว่า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สหรัฐฯ นี่ กำหนดเอาไว้ให้ National Gra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แพทยสภานั้นเกินกว่า 2 ใน 3 ถ้าตัดแพทยสภาในตำแหน่งออกไป 3-9 คนตามที่ได้กล่าวมาข้างต้น ก็เหลือ 60 เสียง แต่ว่าต้องได้ตามประมวลกฎหมายสหรัฐฯ หมวด 10 นี่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บังคับใช้กฎหมายตามกองกำลังปกติได้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หรืิอว่าได้รับความยินยอมจากผู้ว่าการรัฐนั้น ๆ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ตั้งแต่ปี 1965 ในสมัยนั้นทาง Bundon B. Johnson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สั่งส่ง National Guard เข้าไปปราบเหตุจราจร หลังการตัดสินคดีตำรวจทำร้ายชายผิวดำ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เหตุการณ์ความไม่สงบ เป็นคำสั่งของผู้ว่าการรัฐเอง และว่าเป็นต้นเหตุให้เกิดความวุ่นวายในสถานที่ในช่วงสุดสัปดาห์ที่ผ่านมา พร้อมทั้งขอให้ผู้ชุมนุมและไม่ก่อความรุนแรง ทางด้านปราบปรามความไม่สงบ ปี ค.ศ. 2007ลงพื้นที่ในพื้นที่ไม่ชอบด้วยกฎหมาย พร้อมทั้งเรียกร้องให้ผู้นำสหรัฐอเมริกาถอนกำลังออกมาโดยเร็วแต่สำหรับไปปฏิบัติหน้าที่ได้ภายใต้การบังคับบัญชาของรัฐบาลกลางกำลังจะกลับคืนมาอีกครั้ง โดยผู้ที่กระทำผิดกฎหมายจะถูกขับไล่ออกไปและลอสแองเจอลิส จะได้รับอิสรภาพค่ะ การประท้วงต่อต้านนะคะ ในวาระแรกคือช่วงที่เกิดการประท้วง 2020 นั่นเอง ซึ่งนครลอสแองเจิอลิสที่ผ่านมาทำให้ทางประธานาธิบดี โดนัลด์ ทรัมป์ให้ส่งกองกำลัง Nationa Guardแต่คำสั่งที่มีข้อสังเกตจากผู้เชี่ยวชาญด้านกฎหมาย</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ที่ริบรอนเสรีภาพแบบนี้ มีคนบอกว่าถ้าไม่ใช่รัฐบาลชุดนี้ก็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ปี 2567 ไปแต่ที่ 16 ล้านล้านกว่าแล้วค่ะ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 สถานการณ์หนี้ครัวเรือนไตรมาส 4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นอกจากนี้ยังพบว่าคนไทยไม่น้อยมีพฤติกรรมอุปโภคบริโภคของกองทัพบก และกองทัพอากาศสหรัฐฯกลาง และรัฐบาลระดับรัฐก็ดีลงมือสั่งการเกี่ยวกับความไม่สงบในรัฐแคลิฟอเนียคนไทย 1 ใน 3 นิยมใช้สินค้าหรู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และมีการขาดความรู้ และการวางแผนการเงินที่เหมาะสมค่ะ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นะคะ ส่งผลให้สัดส่วนหนี้ครัวเรือน GBC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ส่วนบุคคลที่ค้างชำระเกิน 90 วัน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ที่อาจจะมีหนี้เสียเพิ่มขึ้นค่ะ เลขาธิการสภาเศรษฐกิจและความมั่นคงออกผ่านผู้ว่าการรัฐนะคะ นี่เป็นจุดที่ทำให้เกิดการถกเถียงกันค่ะ ว่าประธานาธิบดีเรียกNational Guard เข้าประจำกันได้หรือไม่ตลอดจนการขับเคลื่อนเศรษฐกิจเพื่อจะลดขอความร่วมมือหรือให้ผู้ว่าการขอด้วยนะคะส่ง National Guard ทำหน้าที่ภายในประเทศNational Guard ของสหรัฐฯ ครั้งนี้พุ่งเป้าไปที่จะช่วยเทิร์นไปสู่ NPL นะครับ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แต่ที่ถามว่าอนาคตมันจะเพิ่มขึ้นมากไหมนั่นเป็นไปตามคำร้องขอของรัฐแคลิฟอเนียเมื่อปี 2020 ในวาระแรกของทรัมป์หลังการเสียชีวิตของ Georgeมีรายได้เพิ่มขึ้น และจะลดปัญหานี้ไปได้ระดับหนึ่งนะครับ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ก็มันเป็นเรื่องที่กระทบทั้งระบบมาบังคับใช้ และใช้กำลังทหารเข้าไปช่วยผิดกฎหมายให้ออกจากสหรัฐฯกฎหมายนี้นี่ จะให้อำนาจประธานาธิบดีสั่ง National Guardของเรา</w:t>
      </w:r>
    </w:p>
    <w:p>
      <w:pPr>
        <w:pStyle w:val="BodyText"/>
      </w:pPr>
      <w:r>
        <w:t xml:space="preserve">(คุณวินชน) ธนาคารอาคารสงเคราะ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ลูกหนี้ SM หรือกลุ่มที่มีความเสี่ยงจะเป็นหนี้เสียตั้งแต่ 30-90 วัน โดยใน 6 เดือนแรกไม่คิดดอกเบี้ยผ่อนชำระ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ร้อยละ 22 คุณติชิลาคะ คุณจีรชาตาคะ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คอนโดมิเนียมแห่งหนึ่งนะคะ ตัวแทนได้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ค่ะ ว่ามีความเกี่ยวข้องหรือไม่ค่ะ นางสาวรัตชนก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เซ้งแก้ว ทนายความและที่ปรึกษาฯสถานการณ์หนี้ครัวเรือไตรมาส 4ปี 2567 ที่ผ่านมา แม้ว่าจะขยายตัวชะลอลงนะคะ แต่ว่าคุณค่าของสินเชื่อก็ลดลงไม่ชี้ชัดว่าเงิน 12 ล้านบาทเป็นของใคร แต่จากที่นายทวีวั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กสทช. จึงอยากให้กรม กสทช. นั้น มาตรวจสอบเสื้อผ้าหรือว่าสินค้าแฟชันนะคะมีเงินออมสำหรับฉุกเฉินไม่ถึง 6 เดือนวงจรหนี้ได้ง่ายขึ้น โดยเฉพาะการเกิดสภาวะหนี้ถดถอย้ทาง ป.ป.ช เพื่อให้ตรวจสอบด้วยค่ะ ทาง ปปช.สถานการณ์หนี้ครัวเรือน ไตรมาส 4/68มีมูลค่า 16.42 ล้านล้านบาทร้อยละ 0.2 ช่วงเดียวกันของปีก่อนของการปล่อยสินเชื่อจะทำหน้าที่ของตัวเองแค่นั้นค่ะ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เส้นทางการเงินจำนวน 12 ล้านบาท แต่อยากให้แ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ข้อสังเกตถึงความไม่โปร่งใสของเหตุการนี้นะคะ เนื่องจาก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12 ล้านที่เป็นเงินสดจริง ๆ หรือไม่ และมีหนี้ครัวเรือนลงไปได้ค่ะ// เรื่องนี้เป็นเรื่องสำคัญที่มาตรการประเทศไทยและกระทรวงการคลังที่ออกมาก็สรรพากรชำนาญการพิเศษ รักษาการแทนกรมสรรพากรเป็นผู้รับเรื่องไปตรวจสอบ และบอกว่าจะรับทราบ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ทีมไทยนั้นถือว่าปลดล็อกในการแข่งวอลเลย์บอล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ซึ่งเป็นตัวขับเคลื่อนสำคัญค่ะ ชัยชนะของทีมสาวไทยใน\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รุ่นพี่ก็นำทีมด้วย มีน พีชญา ครมกำค่ะเมื่อรายได้ลดนี่ ความสามารถก็ต้องลด อันนี้ยอมรับจากแบงก์ก็ต้องปรับตัว ก็ต้องมีมาตรการ ต้องมีแนวทางมาช่วยลูกหนี้หมายถึงว่ามีนักกีฬานครนนท์อยู่ในสนามแรก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น์ ระบบการเล่นแบบญี่ปุ่นนะคะ แม้ว่ารูปร่างจะเล็ก แต่ว่าใช้ความคล่องตัวในการเข้าสู่ อย่างเช่น บอลรับ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ที่มาจากลีกนอกก็เดินทางมารวมตัวกันช้านะคะ ยังต้องให้เวลาโค้ดอ๊อดปรับจูนอยู่ค่ะ โดย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ในช่วงค่ำค่ะ ก่อนจะได้พัก 1 สัปดาห์ และได้ไปแข่ง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ที่ 21 นะคะ ไทยเจอสาธารณรัฐเช็ก เกมสุดท้าย อาทิตย์ที่ 22 ไทยเจอ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คว้าแชมป์ยูฟามาครองแชมป์ค่ะ รอบชิงผู้ที่แสดงตัวว่าเป็นเจ้าของเงินสด 12 ล้านบาทที่ถูกพบอยู่ภายในกล่องพลาสติกสีเทาในคอนโดมิเนียมเมืองทองธานีค่ะ โดยตำรวจยังจากจะหวะที่โปรตุเกสสกัดบอลไม่ขาดค่ะ เปิดโอกาสให้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อีกครั้งจาก มิเกล โอยาซาเบา ในนาทีที่ 25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ในช่วงเวลาพิเศษและหลังจากการต่อเวลาพิเศษ ต้องมีการ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ช่วยให้โปรตุเกสเอาชนะสเปนแชมป์เก่าในช่วงดวลจุดโทษ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ดวลกับคาร์ลอส อัลคาลาสค่ะ เป็น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กลับเบรกเกมเสิร์ฟไม่สำเร็จ ก่อนเรียกให้อัลคาร์ลาส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95 ล้านบาทค่ะ นอกจากนี้เกมจากโคโนรัส กับ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ยช่วยให้ฝรั่งเศสขึ้นนำช่วยให้ฝรั่งเศสเอาชนะเยอรมันไปได้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ชาวบ้านในอำเภอภูกำยาน เรียกNation 3 ต่อ 1 เซตนะคะหนึ่งในปัจจัยสำคัญค่ะ เป็นเพราะความยอดเยี่ยมของนักตบดาวรุ่งนะคะ มาจากโรงเรียนนนท์และอำเภอดอกคำใต้ เดินทางไปตรวจสอบการ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ว่าจะเกิดผลกระทบของโรคระบาด ตลอดถึงสิ่งแวดล้อม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หมู่บ้านอย่างครอบคลุม ตลอดจนการนำแม่พันธุ์หมูมาถึง 8 คนจาก 18 คนด้วยกันค่ะมาดูระบบการทำทีมของนครนนท์นะคะ ก็ต้องยกให้การทำทีมของโค้ชเอ็ม ว่าที่ร้อยตรี วัฒหรือว่า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ศักดิ์สิทธิ์ พื้นที่ที่อยู่ใกล้ฟารนอกจากเนชันลีก อีก 2 สนามนะคะ ไทยก็ยังมีในการแข่งขัน CV League สำหรับทีมไทยจะกลับมาถึงประเทศนะคะ วันที่… วันนี้นะคะแก้ไขอย่างเร่งด่วยค่ะ คุณผู้ชมการสนาม 2 ที่ ฮ่องกง 18-22 มิถุนายนนะคะ โดยเกมแรกพุธที่ 18 มิถุนายน ไทยเจอญี่ปุ่น14.00 น. ค่ะ เกมที่ 2 19 มิถุนายนไทยเจออิตาลี 16.00 น. แล้วเกมหลังจากที่พบครอบครัวนกเงือกทำรังและเลี้ยงลูกอยู่ในบัลแกเรีย 12.00 น. ค่ะครีสเตียนโน่ โรนัลโด ก็พาทีมสเปนแชมป์เก่าในช่วงของการดวลจุดโทษนะคะ พาโปรตุเกสปกครองและเจ้าหน้าที่ฝ่ายต่าง ๆ เดินทางเข้าไปในพื้นที่ชนะเลิศ ทีมชาติโปตุเกตลงสนามดวลกับสเปนแชมป์เก่านะคะ ซึ่งสเปนได้ประตูออกนำก่อนในนาทีที่ 26ชาวบ้าน ซึ่งนกเงือกเป็นสัตว์ป่าหายากใกล้สูญพันธุ์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จากชุมชนเป็นอย่างดี และมีคำยืนยันว่าจะไม่ไล่ล่า ไม่ตัดต้นไม้บริเวณที่นกเงือกทำรังเด็ดขาด การพบครึ่งหลังโปรตุเกสมาตามตีเสมอได้จากการยิงประตูที่ 2 จากการยิงของ คริสเตียโน โรนัลโดและหลังจากนั้น ไม้มีตกเพิ่มค่ะจะมีฝนตกหนักนะคะ ติดตามต่อกับคุณนิตยา เสริมสินธุ์ค่ะยิงจุดโทษตัดสินนะคะ ปรากฏว่ายิงคนที่ 4 ของสเปนนี่ ยิงไปติดเซฟของผู้รักษาประตูค่ะ ก่อนที่โรเบน โนเวิส จะปิดเกมมีภาวะฝนตกหนักถึงหนักมากค่ะ พื้นที่อันดามันเป็นชาติแรกที่คว้าแชมป์ยูฟา ลีกได้ค่ะมาต่อกันที่ด้านของเทนนิส เฟรน โอเพนประเภทชายเดี่ยว มือ 1 ชาวอิตาลีบริเวณทะเลจีนใต้ตอนกลาง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อ่าวไทยที่มีกำลังแรงขึ้นในระยะนี้ จะทำให้ทะเลอันดามัน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ว่าตั้งแต่วันนี้ไปจนถึงวันที่ 14 มิถุนายนนี้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เทรา จันทบุรี และจังหวัดตราด เพราะว่าจะมีฝนตกหน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ร้อยละ 60 ของพื้นที่นะคะ ส่วนภาคตะวันออกและภาคใต้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เชียงราย พะเยา น่าน อุตรดิตถ์ ตาก พิษณุโลก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และสมุทรสงคราม และภาคตะวันออก มีความเสี่ยงฝนตกหนัก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ภูเก็ต และสตูล คุณผู้ชมสามารถกลับมาติดตามสภาพอากาศ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อย่าเพิ่งปิดประตูตายช่องทางการแก้ไขปัญหา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คุณสุภลักษณ์คะ์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ปกติแล้วนะคะ แต่ก็มีหลายฝ่ายมองว่าอย่าเพิ่งไว้วางใจ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ผมคิดว่าทั้ง 2 ประเทศ รัฐบาลและผู้นำป่าบ้านกีเนอะ ตำบลนาเกียนอำเภออมก๋อย จังหวัดเชียงใหม่ โดยนายกฤษสยาม พงษ์สตรี ผู้บริหารพื้นที่อนุรักษ์ที่ 16 เชียงใหม่ พื้นที่ทุกคนเป็นชายชาติทหาร คำไหนคำนั้น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กระบวนการสร้างความไว้วางใจ What buiding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นิดหนึ่งก็จะเกิดความสงสัยระหวาดระแวงกันตลอดเวลา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ทำตามที่ตกลงกันไว้ เราก็จะทำแบบนั้น</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นะครับ ทำให้ถูกต้องว่าเป็นการปรับกำลังเปิดให้บรรยากาศในการพูดคุยนี่ มันดีขึ้น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มันก็มีส่วนเกี่ยข้อง ซึ่งตอนนี้ทางกระแสสังคมมันก็ยังร้อน ๆ กันอยู่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แล้วก็กองทัพนะครับ ที่จะต้องบอกกับประชาชนว่ามีคลื่นสูง 2-3 เมตร จุดไหนมีฝนตกบริเวณที่มีฝนฟ้าคะนองจะมีคลื่อนสูงมากกว่า 2 เมตรค่ะ และมีคำเตือนนะคะความจริงถ้าดีมากกว่านี้ ผมอยากให้รายงานไปในกลุ่มอาเซียน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ศาลโลก เราก็ยืนยันจะไม่ไปท่าเดียมซ้ำ ๆ ซาก ๆ ก็จะ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ที่ 3 ที่เราไว้ใจกันทั้งคู่ มาช่วย Monitor สถานการณ์ได้ไหม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ช่วยสร้างความมั่นอกมั่นใจให้กับประชาชนทั้ง 2 ฝ่ายได้นะครับบึงกาฬ หนองบัวลำภู สกลนครและนครพนม ส่วนภาคกลาง ตอนนี้เสี่ยงฝนฟ้าคะนองที่นครสวรรค์ อุทัยธานีกาญจนบุรีในเรื่องของภูมิภาคมาโดยตลอด ทหารสภาผู้แทนราษฎรแล้วด้วยนะคะ สิ่งที่คุณสุภลักษณ์พูดถึงหนักมาก ที่จังหวัดนครนายก ปราจีนบุรี ระยอง จันทร์บุรีและจังหวัดตราด ส่วนที่ภาคใต้ มีความเสี่ยงที่ชุมพรนครศรีธรรมราชรีบไปปิดช่องทางอื่น ๆ อย่างศาลโลกเอง ก็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มอนิเตอร์สถานการณ์กันได้ เพราะว่าปัญหาอีกอย่างคณะกรรมการก็จะทำอันนี้ขึ้นมาใหม่ ที่เป็นปัญหาทางเจ้าหน้าที่รัฐบาลนี่ โดยเฉพาะเจ้าหน้าที่รัฐบาล โดยเฉพาะเจ้าหน้าที่เหมือนกันนะคะ ขณะที่เรา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ก็ทำให้ชาวบ้านในพื้นที่ที่อยู่ตามแนวชายแดนนี่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ปราสาทตาเมืองนะคะ ที่อำเภอพนมดงรัก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มากที่สุด ตำบลตาเมือง อำเภอพนมดงรัก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ชาวบ้านส่วนใหญ่นี่ ไม่ได้กังวลใจมากนัก เพราะอยู่ในผมเชื่อว่าทั้ง 2 ฝ่ายต้องยืนยันว่าเป็นอย่างนี้ ฝ่ายไทยก็ต้องยืนยันว่า โอเค เราต้องแสดงความไว้วางใจซึ่งกันและกัน เขาเรียกว่า "เพราะหากเกิดเหตุฉุกเฉินก็จะได้หลบได้ทันค่ะ</w:t>
      </w:r>
    </w:p>
    <w:p>
      <w:pPr>
        <w:pStyle w:val="BodyText"/>
      </w:pPr>
      <w:r>
        <w:t xml:space="preserve">(คุณสยาม)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ยังทำมาหากินตามสบาย ถามว่ากังวลไหม กังวลนิด ๆ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ซึ่งทางผู้อำนวยการโรงเรียนบอกว่าที่นี่ จะมีการซ้อมหลบภัยและสอนเรื่องทักษะการเอาตัวรอด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รับผิดชอบของพวกเราผู้นำชุมชน ซึ่งได้ยินข่าวและดีใจมาก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เหตุการณ์ปะทะกันมาแล้วระหว่างไทย-กัมพูชาค่ะ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ทางวุฒิสภาเอง ก็ยังเสนอแนวคิด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ขอให้พิจารณาเปิดสมัย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การแก้ไขปัญหาที่ชัดเจนค่ะ นั่นทำให้ประชาชนความ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ประธานวุฒิสภาก็เรียกประชุมวุฒิสภาเช้านี้ เพื่อนะครับ ใครรุกก่อน ใครผิดข้อตกลงอาเซียนศาลโลกเป็นคนบอกให้โลกรู้ว่าฝ่ายนี้รุกนะฝ่ายนี้ไม่ทำตามสัญญานะ ผมเชื่อว่าวิธีนี้เพราะเห็นว่าฝ่ายบริหารยังไม่มีแนวทางแก้ไขที่เหมาะสม</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ที่กัมพูชาถอนทหารในพื้นที่ แต่ก็เป็นการแก้ไขปัญหาน่าสนใจนะว่า ไอ้วิธีการที่จะแก้ไขจัดการกับปัญหาโดยสันติ บางทีอย่างที่เราพยายามยืนยันมาโดยตลอดแล้วนี่ บางทีอย่าไปและขอให้ไม่ยอมรับอำนาจ ICJ ค่ะ</w:t>
      </w:r>
    </w:p>
    <w:p>
      <w:pPr>
        <w:pStyle w:val="BodyText"/>
      </w:pPr>
      <w:r>
        <w:t xml:space="preserve">(คุณมงคล)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รัฐบาลได้ยืนหยัดในการสงวนสิทธิไม่ให้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ส่วนในเรื่องของข้อเสนอเรื่องของการตัดไฟ ตัดอินเทอร์เน็ตตามชายแดน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สันติค่ะ ขณะที่กรรมาธิการทางทหารของรัฐนะคะ ก็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ไปยังพื้นที่ปราสาทตาเมือนธม และปราสาทตาควายค่ะ พร้อมกันนี้ ก็จัดเวที สว. พบประชาชน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โดยเฉพาะกรณีที่มีความสัมพันธ์ระหว่างตระกูล ฮุน เซน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ตามแนวชายแดนไทย-กัมพูชา ที่หมายถึงเรื่องทั้ง 2 ประเทศค่ะพื้นที่ปะทะกับประสบการณ์ที่ผ่านมา ก็ทำให้ชาวบ้านพร้อมทำการซ้อมและไม่ประมาทระแวกเดียวกันก็จะลงขันของนายทักษิณ ชินวัตร ที่นัดพร้อมคู่ความไต่สวนวันที่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w:t>
      </w:r>
    </w:p>
    <w:p>
      <w:pPr>
        <w:pStyle w:val="BodyText"/>
      </w:pPr>
      <w:r>
        <w:t xml:space="preserve">(คุณเสาวลักษณ์) ถ้าตีความความขัดแย้งของชายแดนไทย-กัมพูชา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การเมืองจึงหมายถึงศึกในและในเวลานี้มีคำสั่งหรือคำพิพากษาของศาลฎีกาคดีอาญาของผู้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ของศาลฎีกาบังคับโทษการนายทักษิณ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การปรับ ครม. อาจะไม่ตอบโจทย์สถานการณ์แม้ว่าตอนนี้ทางไทยและกัมพูชาก็ตกลงกันแล้ว ว่าจะแก้ปัญหาผ่านJBC ที่จะคุยกันวันที่ 14 นี้ด้วยนะคะ แต่ว่าในขณะเดียวกันมีสถานะเป็นพ่อของนายกรัฐมนตรี มี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ฉากทัดแรก แต่ถ้าย้ำนะคะ ถ้า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และสภาใต้สมมติฐานที่ปรับไว้ได้กังวลค่ะ บทบาทของวุฒิสภาในเรื่องของข้อพิพาทไทย-กัมพูชากับแนวทางการแก้ไขปัญหาอย่างสันติค่ะ นายมงคลตำแหน่ง ก็จะมีตำแหน่งขอพรรคเพื่อไทย กล้าธรรมและก็แก้ปมภายในรวมไทยสร้างชาติด้วยค่ะ ส่วนอีกระดมความคิดเห็นข้อเสนอแนะต่อรัฐบาล โดยขอให้ ครม. เปิดประชุมวิสามัญเพื่ออภิปรายสมัยทั่วไปของรัฐสภาและถ้าจะยังคงเดินหน้าปรับ ครม. สถานการณ์ตอนนั้นมุ่ง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ให้กลุ่มทุนในภายเพื่อไทยนั่งเก้าอี้ตัวนี้แทนเฉพาะหน้า ไม่ใช่การแก้ไขปัญหาระยะยาวอย่างใกล้ชิด ทั้งนี้ขอให้รัฐบาลในการรักษาไว้ซึ่งเกียรติภูมิของประเทศจะปรับ ครม. แบบไหนกันแน่ แม้จะมีธงอยู่ในใจแล้ว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กระทบ แล้วรู้สึกว่าจริง ๆ ข่าวที่วาง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ปรับ ครม. จะต้องคุยอยู่แล้วนะคะ คุยเพื่อปรับนั้น ก็เห็นว่าเป็นอำนาจการปฏิบัติงานในการเจรจาค่ะ ย้ำค่ะ ในฐานะคนไทยต้องรวมใจเป็นหนึ่ง เพื่อสร้างความสงบสุข เพื่อสร้างแต่จะนัดหลังวันที่ 14 มิถุนายนไปแล้ว นั่นหมายความว่าทางวุฒิสภาได้ลงพื้นที่ติดตามสถานการณ์ไทย-กัมพูชาค่ะที่จังหวัดบุรีรัมย์ สุรินทร์และอุบลราชธานีค่ะการบังคับโทษ นายทักษิณ ชินวัตร ไปแล้วด้วย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ให้ทำเนียบรัฐบาล เพื่อแสดงจุดยืนที่เข้มแข็ง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ทางการเมืองประกาศแล้วที่จะเดินทางไปให้กำลังใจที่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โดยแพทย์ 3 คน เหตุให้อาการป่วยของนายทักษิณ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จะยังไม่ยืนยันนะคะ ว่าจะไปหรือไม่ ยังรอการคอนเฟิร์มในภาษาการบ้านการเมืองนะคะ ก็คือศึกนอกที่รัฐบาลต้องบริหารจัดการค่ะ ส่วนปมปัญหาตีความได้เลยค่ะ ว่าเกี่ยวข้องกับจึงเป็นที่สังเกตค่ะ ว่าอาจไม่ตอบโจทย์การเมือง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ระหว่างจำเลยกับโจทก์ในคดีนะคะ แต่ความ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ที่จะมาประชุมในวันนั้นเพื่อยืนยันในมติเดิมก็เป็นไปได้ จากนี้มี 2 ฉากทัศน์ที่เกิดขึ้นได้แต่ต้องยอมรับก่อนค่ะ ว่านายทักษินมีความเกี่ยวข้องเป็นผู้ทางจิตวิญญาณของพรรคเพื่อไทยวันที่ 12 มิถุนายนนี้ค่ะ โดยการประชุมดังกล่าวการบังคับโทษนายทักษิณทั้งทางตรงและทางอ้อมกับนายกฯ กับรัฐบาลพรรคเพื่อไทยถึงการปรับ ครม. ที่มีขึ้นในเร็ว ๆ นี้อีกด้วยทางเลขาธิการแพทยสภามีคำสั่งไต่สวนบังคับโทษนายทักษิณไปที่นายทักษิณ แต่อีกทางหนึ่งก็เป็นเส้นทางบีบคั้นไปที่รัฐบาลพรรคเพื่อไทย และนายกแพทองธารก็คือนายแพทย์โอภาส การกวินพงศ์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หรือไม่นะคะ ซึ่งล่าสุดนายแพทย์วิศนุฉากทัศน์หนึ่งค่ะ ถ้าศาลมีคำสั่งไม่ไต่สวนย้ำอีกทีนะคะ ไม่ นั่นแสดงว่าไม่ได้มีผลต่อนายทักษิณ ไม่ได้มีผลต่อรัฐบาลหรือว่านายกฯภายใต้กระทรวงกลาโหมนะคะ ได้แก่ ผู้ทรงคุณวุฒิทหารไปที่การเขย่าพรรคภูมิใจไทยโดยตรงค่ะเพื่อไทยดึงเก้าอี้ไปดูแลเองก็เป็นไปได้ที่ว่าการพลังงานก็เป็นตำแหน่งหนึ่ง ที่จะไปจะเข้าร่วมการประชุมด้วยหรือไม่ หรืออาจจะหายไปอีก 5 เสียง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ในสังกัดกระทรวงกลมโหมนั้นหายไป ก็ยังเหลือเสียง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ประเด็นข้อเรียกร้องที่นำเข้าสู่แพทยสภา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แสดงว่าผู้ป่วยนักโทษดังกล่าว ซึ่ง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ว่ากล่าวตักเตือน ส่วนอีก 2 คนนั้น ถูกพักประกอบวิชาชีพผ่านพ้นกำหนดการประชุม JBC ไปแล้วความขัดแย้งตามแนวชายแดนไทย-กัมพูชาช่วงเวลาที่ต้องลุ้นว่าศาลจะไต่สวนหรือไม่ไต่สวนลงโทษแพทย์ทั้ง 3 ท่าน โดยทำการวีโต้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มีการตัดสินโทษตามเดิม ก็จะได้รับเสียงในปกป้องอธิบไตย และให้ยกเลิก MOUเป็นกราบเจรจาเขตแดนไทย-กัมพูชาวันที่ 12 มิถุนายน นายจตุพร พรมพันธุ์2 ใน 3 หรือว่า 37 เสียงค่ะ ถ้าเสียง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น่าจับตามองอย่างยิ่งค่ะ</w:t>
      </w:r>
    </w:p>
    <w:p>
      <w:pPr>
        <w:pStyle w:val="BodyText"/>
      </w:pPr>
      <w:r>
        <w:t xml:space="preserve">(คุณจีรชาตา)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เพิ่มมากขึ้น หลังจากผู้นำสหรัฐอเมริกาได้ส่งกองกำลัง National ลงพื้นที่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ถนนสายสำคัญในการประท้วงต่อเนื่องเป็นวันที่ 3 โดยกวาดล้าง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ระหว่างกลุ่มผู้ชุมนุมและตำรวจ โดยเจ้าหน้าที่ยิงระเบิดแฟรช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โทษนโยบายของผู้นำสหรัฐอเมริกา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ขอบงเกรซ วินนิวซัม กล่าวว่าการ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ทรัมป์ก็ระบุค่ะ ว่าความเป็นระเบียบเรียบร้อย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การบุกจับผู้อพยพคนเข้าเมืองในลอสแองเจอลิสนายแพทย์ทวีศิลป์ วิษณุโยธินกรมการแพทย์ทางเลือก แพทย์หญิงอำพรเนื่องจากว่าเป็นข้าราชการประทรวงสาธารณสุขก็จุดประเด็นในการใช้อำนาจของทรัมป์นะคะ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การที่รัฐบาลกลางสหรัฐฯ ของรัฐแคลิฟอร์เนีย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ที่อาจจะเรียกได้ว่าน่าขนหัวลุกเลยทีเดียวค่ะ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ผู้ว่าการรัฐนั้น ๆ เพราะว่า National Guard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สถานการณ์ฉุกเฉินภายในประเทศ ส่วนหนึ่งของกำลังสำรอง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หลายคน จึงมองว่าอันนี้ไม่ต่างกับการข้ามหัวผู้ว่า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สหรัฐฯ นี่ กำหนดเอาไว้ให้ National Gra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ตามประมวลกฎหมายสหรัฐฯ หมวด 10 นี่แพทยสภานั้นเกินกว่า 2 ใน 3 ถ้าตัดแพทยสภาในตำแหน่งออกไป 3-9 คนตามที่ได้กล่าวมาข้างต้น ก็เหลือ 60 เสียง แต่ว่าต้องได้บังคับใช้กฎหมายตามกองกำลังปกติได้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หรืิอว่าได้รับความยินยอมจากผู้ว่าการรัฐนั้น ๆ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ตั้งแต่ปี 1965 ในสมัยนั้นทาง Bundon B. Johnson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สั่งส่ง National Guard เข้าไปปราบเหตุจราจร หลังการตัดสินคดีตำรวจทำร้ายชายผิวดำ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เหตุการณ์ความไม่สงบ เป็นคำสั่งของผู้ว่าการรัฐเอง และ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ปราบปรามความไม่สงบ ปี ค.ศ. 2007ว่าเป็นต้นเหตุให้เกิดความวุ่นวายในสถานที่ในช่วงสุดสัปดาห์ที่ผ่านมา พร้อมทั้งขอให้ผู้ชุมนุมและไม่ก่อความรุนแรง ทางด้านไปปฏิบัติหน้าที่ได้ภายใต้การบังคับบัญชาของรัฐบาลกลางลงพื้นที่ในพื้นที่ไม่ชอบด้วยกฎหมาย พร้อมทั้งเรียกร้องให้ผู้นำสหรัฐอเมริกาถอนกำลังออกมาโดยเร็วแต่สำหรับนะคะ ในวาระแรกคือช่วงที่เกิดการประท้วง 2020 นั่นเอง ซึ่งกำลังจะกลับคืนมาอีกครั้ง โดยผู้ที่กระทำผิดกฎหมายจะถูกขับไล่ออกไปและลอสแองเจอลิส จะได้รับอิสรภาพค่ะ การประท้วงต่อต้านแต่คำสั่งที่มีข้อสังเกตจากผู้เชี่ยวชาญด้านกฎหมายนครลอสแองเจิอลิสที่ผ่านมาทำให้ทางประธานาธิบดี โดนัลด์ ทรัมป์ให้ส่งกองกำลัง Nationa Guardที่ริบรอนเสรีภาพแบบนี้ มีคนบอกว่าถ้าไม่ใช่รัฐบาลชุดนี้ก็</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ปี 2567 ไปแต่ที่ 16 ล้านล้านกว่าแล้วค่ะ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 สถานการณ์หนี้ครัวเรือนไตรมาส 4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นอกจากนี้ยังพบว่าคนไทยไม่น้อยมีพฤติกรรมอุปโภคบริโภค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คนไทย 1 ใน 3 นิยมใช้สินค้าหรูของกองทัพบก และกองทัพอากาศสหรัฐฯกลาง และรัฐบาลระดับรัฐก็ดีลงมือสั่งการเกี่ยวกับความไม่สงบในรัฐแคลิฟอเนียและมีการขาดความรู้ และการวางแผนการเงินที่เหมาะสมค่ะ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นะคะ ส่งผลให้สัดส่วนหนี้ครัวเรือน GBC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ส่วนบุคคลที่ค้างชำระเกิน 90 วัน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ที่อาจจะมีหนี้เสียเพิ่มขึ้นค่ะ เลขาธิการสภาเศรษฐกิจและความมั่นคง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ตลอดจนการขับเคลื่อนเศรษฐกิจเพื่อจะลดออกผ่านผู้ว่าการรัฐนะคะ นี่เป็นจุดที่ทำให้เกิดการถกเถียงกันค่ะ ว่าประธานาธิบดีเรียกNational Guard เข้าประจำกันได้หรือไม่พุ่งเป้าไปที่จะช่วยเทิร์นไปสู่ NPL นะครับขอความร่วมมือหรือให้ผู้ว่าการขอด้วยนะคะส่ง National Guard ทำหน้าที่ภายในประเทศNational Guard ของสหรัฐฯ ครั้งนี้แต่ที่ถามว่าอนาคตมันจะเพิ่มขึ้นมากไหม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มีรายได้เพิ่มขึ้น และจะลดปัญหานี้ไปได้ระดับหนึ่งนะครับนั่นเป็นไปตามคำร้องขอของรัฐแคลิฟอเนียเมื่อปี 2020 ในวาระแรกของทรัมป์หลังการเสียชีวิตของ Georgeก็มันเป็นเรื่องที่กระทบทั้งระบบ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ของเรา</w:t>
      </w:r>
    </w:p>
    <w:p>
      <w:pPr>
        <w:pStyle w:val="BodyText"/>
      </w:pPr>
      <w:r>
        <w:t xml:space="preserve">(คุณวินชน) ธนาคารอาคารสงเคราะมาบังคับใช้ และใช้กำลังทหารเข้าไปช่วยผิดกฎหมายให้ออกจากสหรัฐฯกฎหมายนี้นี่ จะให้อำนาจประธานาธิบดีสั่ง National Guardลูกหนี้ SM หรือกลุ่มที่มีความเสี่ยงจะเป็นหนี้เสียตั้งแต่ 30-90 วัน โดยใน 6 เดือนแรกไม่คิดดอกเบี้ยผ่อนชำระ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ร้อยละ 22 คุณติชิลาคะ คุณจีรชาตาคะ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คอนโดมิเนียมแห่งหนึ่งนะคะ ตัวแทนได้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ค่ะ ว่ามีความเกี่ยวข้องหรือไม่ค่ะ นางสาวรัตชนก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เซ้งแก้ว ทนายความและที่ปรึกษาฯ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ไม่ชี้ชัดว่าเงิน 12 ล้านบาทเป็นของใคร แต่จากที่นายทวีวัสถานการณ์หนี้ครัวเรือไตรมาส 4ปี 2567 ที่ผ่านมา แม้ว่าจะขยายตัวชะลอลงนะคะ แต่ว่าคุณค่าของสินเชื่อก็ลดลงกสทช. จึงอยากให้กรม กสทช. นั้น มาตรวจสอบ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ทาง ป.ป.ช เพื่อให้ตรวจสอบด้วยค่ะ ทาง ปปช.เสื้อผ้าหรือว่าสินค้าแฟชันนะคะมีเงินออมสำหรับฉุกเฉินไม่ถึง 6 เดือนวงจรหนี้ได้ง่ายขึ้น โดยเฉพาะการเกิดสภาวะหนี้ถดถอยจะทำหน้าที่ของตัวเองแค่นั้นค่ะสถานการณ์หนี้ครัวเรือน ไตรมาส 4/68มีมูลค่า 16.42 ล้านล้านบาทร้อยละ 0.2 ช่วงเดียวกันของปีก่อนของการปล่อยสินเชื่อเส้นทางการเงินจำนวน 12 ล้านบาท แต่อยากให้แ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ข้อสังเกตถึงความไม่โปร่งใสของเหตุการนี้นะคะ เนื่องจาก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12 ล้านที่เป็นเงินสดจริง ๆ หรือไม่ และมี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สรรพากรชำนาญการพิเศษ รักษาการแทนกรมสรรพากรเป็นผู้รับเรื่องไปตรวจสอบ และบอกว่าจะรับทราบหนี้ครัวเรือนลงไปได้ค่ะ// เรื่องนี้เป็นเรื่องสำคัญที่มาตรการประเทศไทยและกระทรวงการคลังที่ออกมาก็ทีมไทยนั้นถือว่าปลดล็อกในการแข่งวอลเลย์บอล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ซึ่งเป็นตัวขับเคลื่อนสำคัญค่ะ ชัยชนะของทีมสาวไทยใน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รุ่นพี่ก็นำทีมด้วย มีน พีชญา ครมกำค่ะ\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หมายถึงว่ามีนักกีฬานครนนท์อยู่ในสนามแรกเมื่อรายได้ลดนี่ ความสามารถก็ต้องลด อันนี้ยอมรับจากแบงก์ก็ต้องปรับตัว ก็ต้องมีมาตรการ ต้องมีแนวทางมาช่วยลูกหนี้น์ ระบบการเล่นแบบญี่ปุ่นนะคะ แม้ว่ารูปร่างจะเล็ก แต่ว่าใช้ความคล่องตัวในการเข้าสู่ อย่างเช่น บอลรับ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ที่มาจากลีกนอกก็เดินทางมารวมตัวกันช้านะคะ ยังต้องให้เวลาโค้ดอ๊อดปรับจูนอยู่ค่ะ โดย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ในช่วงค่ำค่ะ ก่อนจะได้พัก 1 สัปดาห์ และได้ไปแข่ง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ที่ 21 นะคะ ไทยเจอสาธารณรัฐเช็ก เกมสุดท้าย อาทิตย์ที่ 22 ไทยเจอ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คว้าแชมป์ยูฟามาครองแชมป์ค่ะ รอบชิง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จากจะหวะที่โปรตุเกสสกัดบอลไม่ขาดค่ะ เปิดโอกาสให้ผู้ที่แสดงตัวว่าเป็นเจ้าของเงินสด 12 ล้านบาทที่ถูกพบอยู่ภายในกล่องพลาสติกสีเทาในคอนโดมิเนียมเมืองทองธานีค่ะ โดยตำรวจยังอีกครั้งจาก มิเกล โอยาซาเบา ในนาทีที่ 25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ในช่วงเวลาพิเศษและหลังจากการต่อเวลาพิเศษ ต้องมีการ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ช่วยให้โปรตุเกสเอาชนะสเปนแชมป์เก่าในช่วงดวลจุดโทษ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ดวลกับคาร์ลอส อัลคาลาสค่ะ เป็น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กลับเบรกเกมเสิร์ฟไม่สำเร็จ ก่อนเรียกให้อัลคาร์ลาส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95 ล้านบาทค่ะ นอกจากนี้เกมจากโคโนรัส กับ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ยช่วยให้ฝรั่งเศสขึ้นนำช่วยให้ฝรั่งเศสเอาชนะเยอรมันไปได้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ชาวบ้านในอำเภอภูกำยาน เรียก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และอำเภอดอกคำใต้ เดินทางไปตรวจสอบการNation 3 ต่อ 1 เซตนะคะหนึ่งในปัจจัยสำคัญค่ะ เป็นเพราะความยอดเยี่ยมของนักตบดาวรุ่งนะคะ มาจากโรงเรียนนนท์ว่าจะเกิดผลกระทบของโรคระบาด ตลอดถึงสิ่งแวดล้อม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หมู่บ้านอย่างครอบคลุม ตลอดจนการนำแม่พันธุ์หมูมา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หรือว่าถึง 8 คนจาก 18 คนด้วยกันค่ะมาดูระบบการทำทีมของนครนนท์นะคะ ก็ต้องยกให้การทำทีมของโค้ชเอ็ม ว่าที่ร้อยตรี วัฒศักดิ์สิทธิ์ พื้นที่ที่อยู่ใกล้ฟาร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แก้ไขอย่างเร่งด่วยค่ะ คุณผู้ชมการนอกจากเนชันลีก อีก 2 สนามนะคะ ไทยก็ยังมีในการแข่งขัน CV League สำหรับทีมไทยจะกลับมาถึงประเทศนะคะ วันที่… วันนี้นะคะหลังจากที่พบครอบครัวนกเงือกทำรังและเลี้ยงลูกอยู่ในสนาม 2 ที่ ฮ่องกง 18-22 มิถุนายนนะคะ โดยเกมแรกพุธที่ 18 มิถุนายน ไทยเจอญี่ปุ่น14.00 น. ค่ะ เกมที่ 2 19 มิถุนายนไทยเจออิตาลี 16.00 น. แล้วเกมปกครองและเจ้าหน้าที่ฝ่ายต่าง ๆ เดินทางเข้าไปในพื้นที่บัลแกเรีย 12.00 น. ค่ะครีสเตียนโน่ โรนัลโด ก็พาทีมสเปนแชมป์เก่าในช่วงของการดวลจุดโทษนะคะ พาโปรตุเกสชาวบ้าน ซึ่งนกเงือกเป็นสัตว์ป่าหายากใกล้สูญพันธุ์ชนะเลิศ ทีมชาติโปตุเกตลงสนามดวลกับสเปนแชมป์เก่านะคะ ซึ่งสเปนได้ประตูออกนำก่อนในนาทีที่ 26จากชุมชนเป็นอย่างดี และมีคำยืนยันว่าจะไม่ไล่ล่า ไม่ตัดต้นไม้บริเวณที่นกเงือกทำรังเด็ดขาด การพบ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จะมีฝนตกหนักนะคะ ติดตามต่อกับคุณนิตยา เสริมสินธุ์ค่ะครึ่งหลังโปรตุเกสมาตามตีเสมอได้จากการยิงประตูที่ 2 จากการยิงของ คริสเตียโน โรนัลโดและหลังจากนั้น ไม้มีตกเพิ่มค่ะมีภาวะฝนตกหนักถึงหนักมากค่ะ พื้นที่อันดามันยิงจุดโทษตัดสินนะคะ ปรากฏว่ายิงคนที่ 4 ของสเปนนี่ ยิงไปติดเซฟของผู้รักษาประตูค่ะ ก่อนที่โรเบน โนเวิส จะปิดเกมบริเวณทะเลจีนใต้ตอนกลางเป็นชาติแรกที่คว้าแชมป์ยูฟา ลีกได้ค่ะมาต่อกันที่ด้านของเทนนิส เฟรน โอเพนประเภทชายเดี่ยว มือ 1 ชาวอิตาลีอ่าวไทยที่มีกำลังแรงขึ้นในระยะนี้ จะทำให้ทะเลอันดามัน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ว่าตั้งแต่วันนี้ไปจนถึงวันที่ 14 มิถุนายนนี้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เทรา จันทบุรี และจังหวัดตราด เพราะว่าจะมีฝนตกหน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ร้อยละ 60 ของพื้นที่นะคะ ส่วนภาคตะวันออกและภาคใต้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เชียงราย พะเยา น่าน อุตรดิตถ์ ตาก พิษณุโลก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และสมุทรสงคราม และภาคตะวันออก มีความเสี่ยงฝนตกหนัก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ภูเก็ต และสตูล คุณผู้ชมสามารถกลับมาติดตามสภาพอากาศ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อย่าเพิ่งปิดประตูตายช่องทางการแก้ไขปัญหา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คุณสุภลักษณ์คะ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ปกติแล้วนะคะ แต่ก็มีหลายฝ่ายมองว่าอย่าเพิ่งไว้วางใจ์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ผมคิดว่าทั้ง 2 ประเทศ รัฐบาลและผู้นำ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ทุกคนเป็นชายชาติทหาร คำไหนคำนั้นป่าบ้านกีเนอะ ตำบลนาเกียนอำเภออมก๋อย จังหวัดเชียงใหม่ โดยนายกฤษสยาม พงษ์สตรี ผู้บริหารพื้นที่อนุรักษ์ที่ 16 เชียงใหม่ พื้นที่กระบวนการสร้างความไว้วางใจ What buiding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นิดหนึ่งก็จะเกิดความสงสัยระหวาดระแวงกันตลอดเวลา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ทำตามที่ตกลงกันไว้ เราก็จะทำแบบนั้น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นะครับ ทำให้ถูกต้องว่าเป็นการปรับกำลังเปิดให้บรรยากาศในการพูดคุยนี่ มันดีขึ้น</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มันก็มีส่วนเกี่ยข้อง ซึ่งตอนนี้ทางกระแสสังคมมันก็ยังร้อน ๆ กันอยู่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แล้วก็กองทัพนะครับ ที่จะต้องบอกกับประชาชนว่า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ความจริงถ้าดีมากกว่านี้ ผมอยากให้รายงานไปในกลุ่มอาเซียนมีคลื่นสูง 2-3 เมตร จุดไหนมีฝนตกบริเวณที่มีฝนฟ้าคะนองจะมีคลื่อนสูงมากกว่า 2 เมตรค่ะ และมีคำเตือนนะคะศาลโลก เราก็ยืนยันจะไม่ไปท่าเดียมซ้ำ ๆ ซาก ๆ ก็จะ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ที่ 3 ที่เราไว้ใจกันทั้งคู่ มาช่วย Monitor สถานการณ์ได้ไหม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ช่วยสร้างความมั่นอกมั่นใจให้กับประชาชนทั้ง 2 ฝ่ายได้นะครับ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ในเรื่องของภูมิภาคมาโดยตลอด ทหารสภาผู้แทนราษฎรแล้วด้วยนะคะ สิ่งที่คุณสุภลักษณ์พูดบึงกาฬ หนองบัวลำภู สกลนครและนครพนม ส่วนภาคกลาง ตอนนี้เสี่ยงฝนฟ้าคะนองที่นครสวรรค์ อุทัยธานีกาญจนบุรีรีบไปปิดช่องทางอื่น ๆ อย่างศาลโลกเอง ก็ถึงหนักมาก ที่จังหวัดนครนายก ปราจีนบุรี ระยอง จันทร์บุรีและจังหวัดตราด ส่วนที่ภาคใต้ มีความเสี่ยงที่ชุมพรนครศรีธรรมราชมอนิเตอร์สถานการณ์กันได้ เพราะว่าปัญหาอีกอย่าง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เหมือนกันนะคะ ขณะที่เราคณะกรรมการก็จะทำอันนี้ขึ้นมาใหม่ ที่เป็นปัญหาทางเจ้าหน้าที่รัฐบาลนี่ โดยเฉพาะเจ้าหน้าที่รัฐบาล โดยเฉพาะเจ้าหน้าที่ก็ทำให้ชาวบ้านในพื้นที่ที่อยู่ตามแนวชายแดนนี่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ปราสาทตาเมืองนะคะ ที่อำเภอพนมดงรัก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มากที่สุด ตำบลตาเมือง อำเภอพนมดงรัก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ชาวบ้านส่วนใหญ่นี่ ไม่ได้กังวลใจมากนัก เพราะอยู่ใน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เพราะหากเกิดเหตุฉุกเฉินก็จะได้หลบได้ทันค่ะ</w:t>
      </w:r>
    </w:p>
    <w:p>
      <w:pPr>
        <w:pStyle w:val="BodyText"/>
      </w:pPr>
      <w:r>
        <w:t xml:space="preserve">(คุณสยาม)ผมเชื่อว่าทั้ง 2 ฝ่ายต้องยืนยันว่าเป็นอย่างนี้ ฝ่ายไทยก็ต้องยืนยันว่า โอเค เราต้องแสดงความไว้วางใจซึ่งกันและกัน เขาเรียกว่า "ยังทำมาหากินตามสบาย ถามว่ากังวลไหม กังวลนิด ๆ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ซึ่งทางผู้อำนวยการโรงเรียนบอกว่าที่นี่ จะมีการซ้อมหลบภัยและสอนเรื่องทักษะการเอาตัวรอด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รับผิดชอบของพวกเราผู้นำชุมชน ซึ่งได้ยินข่าวและดีใจมาก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เหตุการณ์ปะทะกันมาแล้วระหว่างไทย-กัมพูชาค่ะ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ทางวุฒิสภาเอง ก็ยังเสนอแนวคิด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ขอให้พิจารณาเปิดสมัย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การแก้ไขปัญหาที่ชัดเจนค่ะ นั่นทำให้ประชาชนความ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ประธานวุฒิสภาก็เรียกประชุมวุฒิสภาเช้านี้ เพื่อ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เพราะเห็นว่าฝ่ายบริหารยังไม่มีแนวทางแก้ไขที่เหมาะสมนะครับ ใครรุกก่อน ใครผิดข้อตกลงอาเซียนศาลโลกเป็นคนบอกให้โลกรู้ว่าฝ่ายนี้รุกนะฝ่ายนี้ไม่ทำตามสัญญานะ ผมเชื่อว่าวิธีนี้ที่กัมพูชาถอนทหารในพื้นที่ แต่ก็เป็นการแก้ไขปัญหา</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และขอให้ไม่ยอมรับอำนาจ ICJ ค่ะ</w:t>
      </w:r>
    </w:p>
    <w:p>
      <w:pPr>
        <w:pStyle w:val="BodyText"/>
      </w:pPr>
      <w:r>
        <w:t xml:space="preserve">(คุณมงคล)น่าสนใจนะว่า ไอ้วิธีการที่จะแก้ไขจัดการกับปัญหาโดยสันติ บางทีอย่างที่เราพยายามยืนยันมาโดยตลอดแล้วนี่ บางทีอย่าไปรัฐบาลได้ยืนหยัดในการสงวนสิทธิไม่ให้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ส่วนในเรื่องของข้อเสนอเรื่องของการตัดไฟ ตัดอินเทอร์เน็ตตามชายแดน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สันติค่ะ ขณะที่กรรมาธิการทางทหารของรัฐนะคะ ก็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ไปยังพื้นที่ปราสาทตาเมือนธม และปราสาทตาควายค่ะ พร้อมกันนี้ ก็จัดเวที สว. พบประชาชน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โดยเฉพาะกรณีที่มีความสัมพันธ์ระหว่างตระกูล ฮุน เซน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ตามแนวชายแดนไทย-กัมพูชา ที่หมายถึงเรื่องทั้ง 2 ประเทศค่ะ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ของนายทักษิณ ชินวัตร ที่นัดพร้อมคู่ความไต่สวนวันที่พื้นที่ปะทะกับประสบการณ์ที่ผ่านมา ก็ทำให้ชาวบ้านพร้อมทำการซ้อมและไม่ประมาทระแวกเดียวกันก็จะลงขัน</w:t>
      </w:r>
    </w:p>
    <w:p>
      <w:pPr>
        <w:pStyle w:val="BodyText"/>
      </w:pPr>
      <w:r>
        <w:t xml:space="preserve">(คุณเสาวลักษณ์) ถ้าตีความความขัดแย้งของชายแดนไทย-กัมพูชา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การเมืองจึงหมายถึงศึกในและในเวลานี้มีคำสั่งหรือคำพิพากษาของศาลฎีกาคดีอาญาของผู้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ของศาลฎีกาบังคับโทษการนายทักษิณ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การปรับ ครม. อาจะไม่ตอบโจทย์สถานการณ์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มีสถานะเป็นพ่อของนายกรัฐมนตรี มีแม้ว่าตอนนี้ทางไทยและกัมพูชาก็ตกลงกันแล้ว ว่าจะแก้ปัญหาผ่านJBC ที่จะคุยกันวันที่ 14 นี้ด้วยนะคะ แต่ว่าในขณะเดียวกันฉากทัดแรก แต่ถ้าย้ำนะคะ ถ้า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และสภาใต้สมมติฐานที่ปรับไว้ได้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ตำแหน่ง ก็จะมีตำแหน่งขอพรรคเพื่อไทย กล้าธรรมและก็แก้ปมภายในรวมไทยสร้างชาติด้วยค่ะ ส่วนอีกกังวลค่ะ บทบาทของวุฒิสภาในเรื่องของข้อพิพาทไทย-กัมพูชากับแนวทางการแก้ไขปัญหาอย่างสันติค่ะ นายมงคลและถ้าจะยังคงเดินหน้าปรับ ครม. สถานการณ์ตอนนั้นมุ่งระดมความคิดเห็นข้อเสนอแนะต่อรัฐบาล โดยขอให้ ครม. เปิดประชุมวิสามัญเพื่ออภิปรายสมัยทั่วไปของรัฐสภาให้กลุ่มทุนในภายเพื่อไทยนั่งเก้าอี้ตัวนี้แทน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จะปรับ ครม. แบบไหนกันแน่ แม้จะมีธงอยู่ในใจแล้วเฉพาะหน้า ไม่ใช่การแก้ไขปัญหาระยะยาวอย่างใกล้ชิด ทั้งนี้ขอให้รัฐบาลในการรักษาไว้ซึ่งเกียรติภูมิของประเทศกระทบ แล้วรู้สึกว่าจริง ๆ ข่าวที่วาง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ปรับ ครม. จะต้องคุยอยู่แล้วนะคะ คุยเพื่อปรับ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แต่จะนัดหลังวันที่ 14 มิถุนายนไปแล้ว นั่นหมายความว่านั้น ก็เห็นว่าเป็นอำนาจการปฏิบัติงานในการเจรจาค่ะ ย้ำค่ะ ในฐานะคนไทยต้องรวมใจเป็นหนึ่ง เพื่อสร้างความสงบสุข เพื่อสร้างการบังคับโทษ นายทักษิณ ชินวัตร ไปแล้วด้วยทางวุฒิสภาได้ลงพื้นที่ติดตามสถานการณ์ไทย-กัมพูชาค่ะที่จังหวัดบุรีรัมย์ สุรินทร์และอุบลราชธานีค่ะให้ทำเนียบรัฐบาล เพื่อแสดงจุดยืนที่เข้มแข็ง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ทางการเมืองประกาศแล้วที่จะเดินทางไปให้กำลังใจที่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โดยแพทย์ 3 คน เหตุให้อาการป่วยของนายทักษิณ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จะยังไม่ยืนยันนะคะ ว่าจะไปหรือไม่ ยังรอการคอนเฟิร์ม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จึงเป็นที่สังเกตค่ะ ว่าอาจไม่ตอบโจทย์การเมืองในภาษาการบ้านการเมืองนะคะ ก็คือศึกนอกที่รัฐบาลต้องบริหารจัดการค่ะ ส่วนปมปัญหาตีความได้เลยค่ะ ว่าเกี่ยวข้องกับระหว่างจำเลยกับโจทก์ในคดีนะคะ แต่ความ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ที่จะมาประชุมในวันนั้นเพื่อยืนยันในมติเดิม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วันที่ 12 มิถุนายนนี้ค่ะ โดยการประชุมดังกล่าวก็เป็นไปได้ จากนี้มี 2 ฉากทัศน์ที่เกิดขึ้นได้แต่ต้องยอมรับก่อนค่ะ ว่านายทักษินมีความเกี่ยวข้องเป็นผู้ทางจิตวิญญาณของพรรคเพื่อไทยทางเลขาธิการแพทยสภาการบังคับโทษนายทักษิณทั้งทางตรงและทางอ้อมกับนายกฯ กับรัฐบาลพรรคเพื่อไทยถึงการปรับ ครม. ที่มีขึ้นในเร็ว ๆ นี้อีกด้วยก็คือนายแพทย์โอภาส การกวินพงศ์มีคำสั่งไต่สวนบังคับโทษนายทักษิณไปที่นายทักษิณ แต่อีกทางหนึ่งก็เป็นเส้นทางบีบคั้นไปที่รัฐบาลพรรคเพื่อไทย และนายกแพทองธารหรือไม่นะคะ ซึ่งล่าสุดนายแพทย์วิศนุ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ภายใต้กระทรวงกลาโหมนะคะ ได้แก่ ผู้ทรงคุณวุฒิทหารฉากทัศน์หนึ่งค่ะ ถ้าศาลมีคำสั่งไม่ไต่สวนย้ำอีกทีนะคะ ไม่ นั่นแสดงว่าไม่ได้มีผลต่อนายทักษิณ ไม่ได้มีผลต่อรัฐบาลหรือว่านายกฯจะเข้าร่วมการประชุมด้วยหรือไม่ หรืออาจจะหายไปอีก 5 เสียงไปที่การเขย่าพรรคภูมิใจไทยโดยตรงค่ะเพื่อไทยดึงเก้าอี้ไปดูแลเองก็เป็นไปได้ที่ว่าการพลังงานก็เป็นตำแหน่งหนึ่ง ที่จะไปในสังกัดกระทรวงกลมโหมนั้นหายไป ก็ยังเหลือเสียง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ประเด็นข้อเรียกร้องที่นำเข้าสู่แพทยสภา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แสดงว่าผู้ป่วยนักโทษดังกล่าว ซึ่ง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ว่ากล่าวตักเตือน ส่วนอีก 2 คนนั้น ถูกพักประกอบวิชาชีพ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ลงโทษแพทย์ทั้ง 3 ท่าน โดยทำการวีโต้ผ่านพ้นกำหนดการประชุม JBC ไปแล้วความขัดแย้งตามแนวชายแดนไทย-กัมพูชาช่วงเวลาที่ต้องลุ้นว่าศาลจะไต่สวนหรือไม่ไต่สวนมีการตัดสินโทษตามเดิม ก็จะได้รับเสียงใน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2 ใน 3 หรือว่า 37 เสียงค่ะ ถ้าเสียงปกป้องอธิบไตย และให้ยกเลิก MOUเป็นกราบเจรจาเขตแดนไทย-กัมพูชาวันที่ 12 มิถุนายน นายจตุพร พรมพันธุ์น่าจับตามองอย่างยิ่งค่ะ</w:t>
      </w:r>
    </w:p>
    <w:p>
      <w:pPr>
        <w:pStyle w:val="BodyText"/>
      </w:pPr>
      <w:r>
        <w:t xml:space="preserve">(คุณจีรชาตา)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เพิ่มมากขึ้น หลังจากผู้นำสหรัฐอเมริกาได้ส่งกองกำลัง National ลงพื้นที่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ถนนสายสำคัญในการประท้วงต่อเนื่องเป็นวันที่ 3 โดยกวาดล้าง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ระหว่างกลุ่มผู้ชุมนุมและตำรวจ โดยเจ้าหน้าที่ยิงระเบิดแฟรช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โทษนโยบายของผู้นำสหรัฐอเมริกา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ขอบงเกรซ วินนิวซัม กล่าวว่าการ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ทรัมป์ก็ระบุค่ะ ว่าความเป็นระเบียบเรียบร้อย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การบุกจับผู้อพยพคนเข้าเมืองในลอสแองเจอลิส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ก็จุดประเด็นในการใช้อำนาจของทรัมป์นะคะนายแพทย์ทวีศิลป์ วิษณุโยธินกรมการแพทย์ทางเลือก แพทย์หญิงอำพรเนื่องจากว่าเป็นข้าราชการประทรวงสาธารณสุขการที่รัฐบาลกลางสหรัฐฯ ของรัฐแคลิฟอร์เนีย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ที่อาจจะเรียกได้ว่าน่าขนหัวลุกเลยทีเดียวค่ะ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ผู้ว่าการรัฐนั้น ๆ เพราะว่า National Guard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สถานการณ์ฉุกเฉินภายในประเทศ ส่วนหนึ่งของกำลังสำรอง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หลายคน จึงมองว่าอันนี้ไม่ต่างกับการข้ามหัวผู้ว่า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สหรัฐฯ นี่ กำหนดเอาไว้ให้ National Gra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ตามประมวลกฎหมายสหรัฐฯ หมวด 10 นี่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บังคับใช้กฎหมายตามกองกำลังปกติได้แพทยสภานั้นเกินกว่า 2 ใน 3 ถ้าตัดแพทยสภาในตำแหน่งออกไป 3-9 คนตามที่ได้กล่าวมาข้างต้น ก็เหลือ 60 เสียง แต่ว่าต้องได้หรืิอว่าได้รับความยินยอมจากผู้ว่าการรัฐนั้น ๆ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ตั้งแต่ปี 1965 ในสมัยนั้นทาง Bundon B. Johnson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สั่งส่ง National Guard เข้าไปปราบเหตุจราจร หลังการตัดสินคดีตำรวจทำร้ายชายผิวดำ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เหตุการณ์ความไม่สงบ เป็นคำสั่งของผู้ว่าการรัฐเอง และ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ปราบปรามความไม่สงบ ปี ค.ศ. 2007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ไปปฏิบัติหน้าที่ได้ภายใต้การบังคับบัญชาของรัฐบาลกลางว่าเป็นต้นเหตุให้เกิดความวุ่นวายในสถานที่ในช่วงสุดสัปดาห์ที่ผ่านมา พร้อมทั้งขอให้ผู้ชุมนุมและไม่ก่อความรุนแรง ทางด้านนะคะ ในวาระแรกคือช่วงที่เกิดการประท้วง 2020 นั่นเอง ซึ่งลงพื้นที่ในพื้นที่ไม่ชอบด้วยกฎหมาย พร้อมทั้งเรียกร้องให้ผู้นำสหรัฐอเมริกาถอนกำลังออกมาโดยเร็วแต่สำหรับแต่คำสั่งที่มีข้อสังเกตจากผู้เชี่ยวชาญด้านกฎหมายกำลังจะกลับคืนมาอีกครั้ง โดยผู้ที่กระทำผิดกฎหมายจะถูกขับไล่ออกไปและลอสแองเจอลิส จะได้รับอิสรภาพค่ะ การประท้วงต่อต้านที่ริบรอนเสรีภาพแบบนี้ มีคนบอกว่าถ้าไม่ใช่รัฐบาลชุดนี้ก็นครลอสแองเจิอลิสที่ผ่านมาทำให้ทางประธานาธิบดี โดนัลด์ ทรัมป์ให้ส่งกองกำลัง Nationa Guardปี 2567 ไปแต่ที่ 16 ล้านล้านกว่าแล้วค่ะ</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 สถานการณ์หนี้ครัวเรือนไตรมาส 4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นอกจากนี้ยังพบว่าคนไทยไม่น้อยมีพฤติกรรมอุปโภคบริโภค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คนไทย 1 ใน 3 นิยมใช้สินค้าหรู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และมีการขาดความรู้ และการวางแผนการเงินที่เหมาะสมค่ะของกองทัพบก และกองทัพอากาศสหรัฐฯกลาง และรัฐบาลระดับรัฐก็ดีลงมือสั่งการเกี่ยวกับความไม่สงบในรัฐแคลิฟอเนียนะคะ ส่งผลให้สัดส่วนหนี้ครัวเรือน GBC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ส่วนบุคคลที่ค้างชำระเกิน 90 วัน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ที่อาจจะมีหนี้เสียเพิ่มขึ้นค่ะ เลขาธิการสภาเศรษฐกิจและความมั่นคง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ตลอดจนการขับเคลื่อนเศรษฐกิจเพื่อจะลด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พุ่งเป้าไปที่จะช่วยเทิร์นไปสู่ NPL นะครับออกผ่านผู้ว่าการรัฐนะคะ นี่เป็นจุดที่ทำให้เกิดการถกเถียงกันค่ะ ว่าประธานาธิบดีเรียกNational Guard เข้าประจำกันได้หรือไม่แต่ที่ถามว่าอนาคตมันจะเพิ่มขึ้นมากไหมขอความร่วมมือหรือให้ผู้ว่าการขอด้วยนะคะส่ง National Guard ทำหน้าที่ภายในประเทศNational Guard ของสหรัฐฯ ครั้งนี้มีรายได้เพิ่มขึ้น และจะลดปัญหานี้ไปได้ระดับหนึ่งนะครับ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ก็มันเป็นเรื่องที่กระทบทั้งระบบนั่นเป็นไปตามคำร้องขอของรัฐแคลิฟอเนียเมื่อปี 2020 ในวาระแรกของทรัมป์หลังการเสียชีวิตของ Georgeของเรา</w:t>
      </w:r>
    </w:p>
    <w:p>
      <w:pPr>
        <w:pStyle w:val="BodyText"/>
      </w:pPr>
      <w:r>
        <w:t xml:space="preserve">(คุณวินชน) ธนาคารอาคารสงเคราะ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ลูกหนี้ SM หรือกลุ่มที่มีความเสี่ยงจะเป็นหนี้เสียตั้งแต่ 30-90 วัน โดยใน 6 เดือนแรกไม่คิดดอกเบี้ยผ่อนชำระมาบังคับใช้ และใช้กำลังทหารเข้าไปช่วยผิดกฎหมายให้ออกจากสหรัฐฯกฎหมายนี้นี่ จะให้อำนาจประธานาธิบดีสั่ง National Guardร้อยละ 22 คุณติชิลาคะ คุณจีรชาตาคะ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คอนโดมิเนียมแห่งหนึ่งนะคะ ตัวแทนได้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ค่ะ ว่ามีความเกี่ยวข้องหรือไม่ค่ะ นางสาวรัตชนก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เซ้งแก้ว ทนายความและที่ปรึกษาฯ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ไม่ชี้ชัดว่าเงิน 12 ล้านบาทเป็นของใคร แต่จากที่นายทวีวั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กสทช. จึงอยากให้กรม กสทช. นั้น มาตรวจสอบสถานการณ์หนี้ครัวเรือไตรมาส 4ปี 2567 ที่ผ่านมา แม้ว่าจะขยายตัวชะลอลงนะคะ แต่ว่าคุณค่าของสินเชื่อก็ลดลง้ทาง ป.ป.ช เพื่อให้ตรวจสอบด้วยค่ะ ทาง ปปช.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จะทำหน้าที่ของตัวเองแค่นั้นค่ะเสื้อผ้าหรือว่าสินค้าแฟชันนะคะมีเงินออมสำหรับฉุกเฉินไม่ถึง 6 เดือนวงจรหนี้ได้ง่ายขึ้น โดยเฉพาะการเกิดสภาวะหนี้ถดถอยเส้นทางการเงินจำนวน 12 ล้านบาท แต่อยากให้แสถานการณ์หนี้ครัวเรือน ไตรมาส 4/68มีมูลค่า 16.42 ล้านล้านบาทร้อยละ 0.2 ช่วงเดียวกันของปีก่อนของการปล่อยสินเชื่อข้อสังเกตถึงความไม่โปร่งใสของเหตุการนี้นะคะ เนื่องจาก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12 ล้านที่เป็นเงินสดจริง ๆ หรือไม่ และมี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สรรพากรชำนาญการพิเศษ รักษาการแทนกรมสรรพากรเป็นผู้รับเรื่องไปตรวจสอบ และบอกว่าจะรับทราบ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ทีมไทยนั้นถือว่าปลดล็อกในการแข่งวอลเลย์บอลหนี้ครัวเรือนลงไปได้ค่ะ// เรื่องนี้เป็นเรื่องสำคัญที่มาตรการประเทศไทยและกระทรวงการคลังที่ออกมาก็ซึ่งเป็นตัวขับเคลื่อนสำคัญค่ะ ชัยชนะของทีมสาวไทยใน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รุ่นพี่ก็นำทีมด้วย มีน พีชญา ครมกำค่ะ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หมายถึงว่ามีนักกีฬานครนนท์อยู่ในสนามแรก\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น์ ระบบการเล่นแบบญี่ปุ่นนะคะ แม้ว่ารูปร่างจะเล็ก แต่ว่าใช้ความคล่องตัวในการเข้าสู่ อย่างเช่น บอลรับเมื่อรายได้ลดนี่ ความสามารถก็ต้องลด อันนี้ยอมรับจากแบงก์ก็ต้องปรับตัว ก็ต้องมีมาตรการ ต้องมีแนวทางมาช่วยลูกหนี้ที่มาจากลีกนอกก็เดินทางมารวมตัวกันช้านะคะ ยังต้องให้เวลาโค้ดอ๊อดปรับจูนอยู่ค่ะ โดย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ในช่วงค่ำค่ะ ก่อนจะได้พัก 1 สัปดาห์ และได้ไปแข่ง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ที่ 21 นะคะ ไทยเจอสาธารณรัฐเช็ก เกมสุดท้าย อาทิตย์ที่ 22 ไทยเจอ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คว้าแชมป์ยูฟามาครองแชมป์ค่ะ รอบชิง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จากจะหวะที่โปรตุเกสสกัดบอลไม่ขาดค่ะ เปิดโอกาสให้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อีกครั้งจาก มิเกล โอยาซาเบา ในนาทีที่ 25ผู้ที่แสดงตัวว่าเป็นเจ้าของเงินสด 12 ล้านบาทที่ถูกพบอยู่ภายในกล่องพลาสติกสีเทาในคอนโดมิเนียมเมืองทองธานีค่ะ โดยตำรวจยังในช่วงเวลาพิเศษและหลังจากการต่อเวลาพิเศษ ต้องมีการ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ช่วยให้โปรตุเกสเอาชนะสเปนแชมป์เก่าในช่วงดวลจุดโทษ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ดวลกับคาร์ลอส อัลคาลาสค่ะ เป็น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กลับเบรกเกมเสิร์ฟไม่สำเร็จ ก่อนเรียกให้อัลคาร์ลาส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95 ล้านบาทค่ะ นอกจากนี้เกมจากโคโนรัส กับ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ยช่วยให้ฝรั่งเศสขึ้นนำช่วยให้ฝรั่งเศสเอาชนะเยอรมันไปได้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ชาวบ้านในอำเภอภูกำยาน เรียก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และอำเภอดอกคำใต้ เดินทางไปตรวจสอบการ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ว่าจะเกิดผลกระทบของโรคระบาด ตลอดถึงสิ่งแวดล้อมNation 3 ต่อ 1 เซตนะคะหนึ่งในปัจจัยสำคัญค่ะ เป็นเพราะความยอดเยี่ยมของนักตบดาวรุ่งนะคะ มาจากโรงเรียนนนท์หมู่บ้านอย่างครอบคลุม ตลอดจนการนำแม่พันธุ์หมูมา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หรือว่า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ศักดิ์สิทธิ์ พื้นที่ที่อยู่ใกล้ฟารถึง 8 คนจาก 18 คนด้วยกันค่ะมาดูระบบการทำทีมของนครนนท์นะคะ ก็ต้องยกให้การทำทีมของโค้ชเอ็ม ว่าที่ร้อยตรี วัฒแก้ไขอย่างเร่งด่วยค่ะ คุณผู้ชมการ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หลังจากที่พบครอบครัวนกเงือกทำรังและเลี้ยงลูกอยู่ในนอกจากเนชันลีก อีก 2 สนามนะคะ ไทยก็ยังมีในการแข่งขัน CV League สำหรับทีมไทยจะกลับมาถึงประเทศนะคะ วันที่… วันนี้นะคะปกครองและเจ้าหน้าที่ฝ่ายต่าง ๆ เดินทางเข้าไปในพื้นที่สนาม 2 ที่ ฮ่องกง 18-22 มิถุนายนนะคะ โดยเกมแรกพุธที่ 18 มิถุนายน ไทยเจอญี่ปุ่น14.00 น. ค่ะ เกมที่ 2 19 มิถุนายนไทยเจออิตาลี 16.00 น. แล้วเกมชาวบ้าน ซึ่งนกเงือกเป็นสัตว์ป่าหายากใกล้สูญพันธุ์บัลแกเรีย 12.00 น. ค่ะครีสเตียนโน่ โรนัลโด ก็พาทีมสเปนแชมป์เก่าในช่วงของการดวลจุดโทษนะคะ พาโปรตุเกสจากชุมชนเป็นอย่างดี และมีคำยืนยันว่าจะไม่ไล่ล่า ไม่ตัดต้นไม้บริเวณที่นกเงือกทำรังเด็ดขาด การพบชนะเลิศ ทีมชาติโปตุเกตลงสนามดวลกับสเปนแชมป์เก่านะคะ ซึ่งสเปนได้ประตูออกนำก่อนในนาทีที่ 26จะมีฝนตกหนักนะคะ ติดตามต่อกับคุณนิตยา เสริมสินธุ์ค่ะ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มีภาวะฝนตกหนักถึงหนักมากค่ะ พื้นที่อันดามันครึ่งหลังโปรตุเกสมาตามตีเสมอได้จากการยิงประตูที่ 2 จากการยิงของ คริสเตียโน โรนัลโดและหลังจากนั้น ไม้มีตกเพิ่มค่ะบริเวณทะเลจีนใต้ตอนกลางยิงจุดโทษตัดสินนะคะ ปรากฏว่ายิงคนที่ 4 ของสเปนนี่ ยิงไปติดเซฟของผู้รักษาประตูค่ะ ก่อนที่โรเบน โนเวิส จะปิดเกมอ่าวไทยที่มีกำลังแรงขึ้นในระยะนี้ จะทำให้ทะเลอันดามันเป็นชาติแรกที่คว้าแชมป์ยูฟา ลีกได้ค่ะมาต่อกันที่ด้านของเทนนิส เฟรน โอเพนประเภทชายเดี่ยว มือ 1 ชาวอิตาลีว่าตั้งแต่วันนี้ไปจนถึงวันที่ 14 มิถุนายนนี้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เทรา จันทบุรี และจังหวัดตราด เพราะว่าจะมีฝนตกหน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ร้อยละ 60 ของพื้นที่นะคะ ส่วนภาคตะวันออกและภาคใต้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เชียงราย พะเยา น่าน อุตรดิตถ์ ตาก พิษณุโลก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และสมุทรสงคราม และภาคตะวันออก มีความเสี่ยงฝนตกหนัก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ภูเก็ต และสตูล คุณผู้ชมสามารถกลับมาติดตามสภาพอากาศ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อย่าเพิ่งปิดประตูตายช่องทางการแก้ไขปัญหา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คุณสุภลักษณ์คะ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ปกติแล้วนะคะ แต่ก็มีหลายฝ่ายมองว่าอย่าเพิ่งไว้วางใจ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ผมคิดว่าทั้ง 2 ประเทศ รัฐบาลและผู้นำ์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ทุกคนเป็นชายชาติทหาร คำไหนคำนั้น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กระบวนการสร้างความไว้วางใจ What buidingป่าบ้านกีเนอะ ตำบลนาเกียนอำเภออมก๋อย จังหวัดเชียงใหม่ โดยนายกฤษสยาม พงษ์สตรี ผู้บริหารพื้นที่อนุรักษ์ที่ 16 เชียงใหม่ พื้นที่นิดหนึ่งก็จะเกิดความสงสัยระหวาดระแวงกันตลอดเวลา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ทำตามที่ตกลงกันไว้ เราก็จะทำแบบนั้น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นะครับ ทำให้ถูกต้องว่าเป็นการปรับกำลังเปิดให้บรรยากาศในการพูดคุยนี่ มันดีขึ้น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มันก็มีส่วนเกี่ยข้อง ซึ่งตอนนี้ทางกระแสสังคมมันก็ยังร้อน ๆ กันอยู่</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แล้วก็กองทัพนะครับ ที่จะต้องบอกกับประชาชนว่า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ความจริงถ้าดีมากกว่านี้ ผมอยากให้รายงานไปในกลุ่มอาเซียน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ศาลโลก เราก็ยืนยันจะไม่ไปท่าเดียมซ้ำ ๆ ซาก ๆ ก็จะมีคลื่นสูง 2-3 เมตร จุดไหนมีฝนตกบริเวณที่มีฝนฟ้าคะนองจะมีคลื่อนสูงมากกว่า 2 เมตรค่ะ และมีคำเตือนนะคะที่ 3 ที่เราไว้ใจกันทั้งคู่ มาช่วย Monitor สถานการณ์ได้ไหม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ช่วยสร้างความมั่นอกมั่นใจให้กับประชาชนทั้ง 2 ฝ่ายได้นะครับ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ในเรื่องของภูมิภาคมาโดยตลอด ทหารสภาผู้แทนราษฎรแล้วด้วยนะคะ สิ่งที่คุณสุภลักษณ์พูด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รีบไปปิดช่องทางอื่น ๆ อย่างศาลโลกเอง ก็บึงกาฬ หนองบัวลำภู สกลนครและนครพนม ส่วนภาคกลาง ตอนนี้เสี่ยงฝนฟ้าคะนองที่นครสวรรค์ อุทัยธานีกาญจนบุรีมอนิเตอร์สถานการณ์กันได้ เพราะว่าปัญหาอีกอย่างถึงหนักมาก ที่จังหวัดนครนายก ปราจีนบุรี ระยอง จันทร์บุรีและจังหวัดตราด ส่วนที่ภาคใต้ มีความเสี่ยงที่ชุมพรนครศรีธรรมราชเหมือนกันนะคะ ขณะที่เรา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ก็ทำให้ชาวบ้านในพื้นที่ที่อยู่ตามแนวชายแดนนี่คณะกรรมการก็จะทำอันนี้ขึ้นมาใหม่ ที่เป็นปัญหาทางเจ้าหน้าที่รัฐบาลนี่ โดยเฉพาะเจ้าหน้าที่รัฐบาล โดยเฉพาะเจ้าหน้าที่ปราสาทตาเมืองนะคะ ที่อำเภอพนมดงรัก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มากที่สุด ตำบลตาเมือง อำเภอพนมดงรัก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ชาวบ้านส่วนใหญ่นี่ ไม่ได้กังวลใจมากนัก เพราะอยู่ใน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เพราะหากเกิดเหตุฉุกเฉินก็จะได้หลบได้ทันค่ะ</w:t>
      </w:r>
    </w:p>
    <w:p>
      <w:pPr>
        <w:pStyle w:val="BodyText"/>
      </w:pPr>
      <w:r>
        <w:t xml:space="preserve">(คุณสยาม)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ยังทำมาหากินตามสบาย ถามว่ากังวลไหม กังวลนิด ๆผมเชื่อว่าทั้ง 2 ฝ่ายต้องยืนยันว่าเป็นอย่างนี้ ฝ่ายไทยก็ต้องยืนยันว่า โอเค เราต้องแสดงความไว้วางใจซึ่งกันและกัน เขาเรียกว่า "ซึ่งทางผู้อำนวยการโรงเรียนบอกว่าที่นี่ จะมีการซ้อมหลบภัยและสอนเรื่องทักษะการเอาตัวรอด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รับผิดชอบของพวกเราผู้นำชุมชน ซึ่งได้ยินข่าวและดีใจมาก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เหตุการณ์ปะทะกันมาแล้วระหว่างไทย-กัมพูชาค่ะ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ทางวุฒิสภาเอง ก็ยังเสนอแนวคิด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ขอให้พิจารณาเปิดสมัย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การแก้ไขปัญหาที่ชัดเจนค่ะ นั่นทำให้ประชาชนความ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ประธานวุฒิสภาก็เรียกประชุมวุฒิสภาเช้านี้ เพื่อ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เพราะเห็นว่าฝ่ายบริหารยังไม่มีแนวทางแก้ไขที่เหมาะสม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ที่กัมพูชาถอนทหารในพื้นที่ แต่ก็เป็นการแก้ไขปัญหานะครับ ใครรุกก่อน ใครผิดข้อตกลงอาเซียนศาลโลกเป็นคนบอกให้โลกรู้ว่าฝ่ายนี้รุกนะฝ่ายนี้ไม่ทำตามสัญญานะ ผมเชื่อว่าวิธีนี้และขอให้ไม่ยอมรับอำนาจ ICJ ค่ะ</w:t>
      </w:r>
    </w:p>
    <w:p>
      <w:pPr>
        <w:pStyle w:val="BodyText"/>
      </w:pPr>
      <w:r>
        <w:t xml:space="preserve">(คุณมงคล)</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รัฐบาลได้ยืนหยัดในการสงวนสิทธิไม่ให้น่าสนใจนะว่า ไอ้วิธีการที่จะแก้ไขจัดการกับปัญหาโดยสันติ บางทีอย่างที่เราพยายามยืนยันมาโดยตลอดแล้วนี่ บางทีอย่าไปส่วนในเรื่องของข้อเสนอเรื่องของการตัดไฟ ตัดอินเทอร์เน็ตตามชายแดน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สันติค่ะ ขณะที่กรรมาธิการทางทหารของรัฐนะคะ ก็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ไปยังพื้นที่ปราสาทตาเมือนธม และปราสาทตาควายค่ะ พร้อมกันนี้ ก็จัดเวที สว. พบประชาชน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โดยเฉพาะกรณีที่มีความสัมพันธ์ระหว่างตระกูล ฮุน เซน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ตามแนวชายแดนไทย-กัมพูชา ที่หมายถึงเรื่องทั้ง 2 ประเทศค่ะ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ของนายทักษิณ ชินวัตร ที่นัดพร้อมคู่ความไต่สวนวันที่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w:t>
      </w:r>
    </w:p>
    <w:p>
      <w:pPr>
        <w:pStyle w:val="BodyText"/>
      </w:pPr>
      <w:r>
        <w:t xml:space="preserve">(คุณเสาวลักษณ์) ถ้าตีความความขัดแย้งของชายแดนไทย-กัมพูชาพื้นที่ปะทะกับประสบการณ์ที่ผ่านมา ก็ทำให้ชาวบ้านพร้อมทำการซ้อมและไม่ประมาทระแวกเดียวกันก็จะลงขันการเมืองจึงหมายถึงศึกในและในเวลานี้มีคำสั่งหรือคำพิพากษาของศาลฎีกาคดีอาญาของผู้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ของศาลฎีกาบังคับโทษการนายทักษิณ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การปรับ ครม. อาจะไม่ตอบโจทย์สถานการณ์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มีสถานะเป็นพ่อของนายกรัฐมนตรี มี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ฉากทัดแรก แต่ถ้าย้ำนะคะ ถ้าแม้ว่าตอนนี้ทางไทยและกัมพูชาก็ตกลงกันแล้ว ว่าจะแก้ปัญหาผ่านJBC ที่จะคุยกันวันที่ 14 นี้ด้วยนะคะ แต่ว่าในขณะเดียวกันและสภาใต้สมมติฐานที่ปรับไว้ได้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ตำแหน่ง ก็จะมีตำแหน่งขอพรรคเพื่อไทย กล้าธรรมและก็แก้ปมภายในรวมไทยสร้างชาติด้วยค่ะ ส่วนอีก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และถ้าจะยังคงเดินหน้าปรับ ครม. สถานการณ์ตอนนั้นมุ่งกังวลค่ะ บทบาทของวุฒิสภาในเรื่องของข้อพิพาทไทย-กัมพูชากับแนวทางการแก้ไขปัญหาอย่างสันติค่ะ นายมงคลให้กลุ่มทุนในภายเพื่อไทยนั่งเก้าอี้ตัวนี้แทนระดมความคิดเห็นข้อเสนอแนะต่อรัฐบาล โดยขอให้ ครม. เปิดประชุมวิสามัญเพื่ออภิปรายสมัยทั่วไปของรัฐสภาจะปรับ ครม. แบบไหนกันแน่ แม้จะมีธงอยู่ในใจแล้ว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กระทบ แล้วรู้สึกว่าจริง ๆ ข่าวที่วางเฉพาะหน้า ไม่ใช่การแก้ไขปัญหาระยะยาวอย่างใกล้ชิด ทั้งนี้ขอให้รัฐบาลในการรักษาไว้ซึ่งเกียรติภูมิของประเทศปรับ ครม. จะต้องคุยอยู่แล้วนะคะ คุยเพื่อปรับ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แต่จะนัดหลังวันที่ 14 มิถุนายนไปแล้ว นั่นหมายความว่า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การบังคับโทษ นายทักษิณ ชินวัตร ไปแล้วด้วยนั้น ก็เห็นว่าเป็นอำนาจการปฏิบัติงานในการเจรจาค่ะ ย้ำค่ะ ในฐานะคนไทยต้องรวมใจเป็นหนึ่ง เพื่อสร้างความสงบสุข เพื่อสร้างให้ทำเนียบรัฐบาล เพื่อแสดงจุดยืนที่เข้มแข็งทางวุฒิสภาได้ลงพื้นที่ติดตามสถานการณ์ไทย-กัมพูชาค่ะที่จังหวัดบุรีรัมย์ สุรินทร์และอุบลราชธานีค่ะทางการเมืองประกาศแล้วที่จะเดินทางไปให้กำลังใจที่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โดยแพทย์ 3 คน เหตุให้อาการป่วยของนายทักษิณ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จะยังไม่ยืนยันนะคะ ว่าจะไปหรือไม่ ยังรอการคอนเฟิร์ม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จึงเป็นที่สังเกตค่ะ ว่าอาจไม่ตอบโจทย์การเมือง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ระหว่างจำเลยกับโจทก์ในคดีนะคะ แต่ความในภาษาการบ้านการเมืองนะคะ ก็คือศึกนอกที่รัฐบาลต้องบริหารจัดการค่ะ ส่วนปมปัญหาตีความได้เลยค่ะ ว่าเกี่ยวข้องกับที่จะมาประชุมในวันนั้นเพื่อยืนยันในมติเดิม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วันที่ 12 มิถุนายนนี้ค่ะ โดยการประชุมดังกล่าว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ทางเลขาธิการแพทยสภาก็เป็นไปได้ จากนี้มี 2 ฉากทัศน์ที่เกิดขึ้นได้แต่ต้องยอมรับก่อนค่ะ ว่านายทักษินมีความเกี่ยวข้องเป็นผู้ทางจิตวิญญาณของพรรคเพื่อไทยก็คือนายแพทย์โอภาส การกวินพงศ์การบังคับโทษนายทักษิณทั้งทางตรงและทางอ้อมกับนายกฯ กับรัฐบาลพรรคเพื่อไทยถึงการปรับ ครม. ที่มีขึ้นในเร็ว ๆ นี้อีกด้วยหรือไม่นะคะ ซึ่งล่าสุดนายแพทย์วิศนุมีคำสั่งไต่สวนบังคับโทษนายทักษิณไปที่นายทักษิณ แต่อีกทางหนึ่งก็เป็นเส้นทางบีบคั้นไปที่รัฐบาลพรรคเพื่อไทย และนายกแพทองธารภายใต้กระทรวงกลาโหมนะคะ ได้แก่ ผู้ทรงคุณวุฒิทหาร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จะเข้าร่วมการประชุมด้วยหรือไม่ หรืออาจจะหายไปอีก 5 เสียงฉากทัศน์หนึ่งค่ะ ถ้าศาลมีคำสั่งไม่ไต่สวนย้ำอีกทีนะคะ ไม่ นั่นแสดงว่าไม่ได้มีผลต่อนายทักษิณ ไม่ได้มีผลต่อรัฐบาลหรือว่านายกฯในสังกัดกระทรวงกลมโหมนั้นหายไป ก็ยังเหลือเสียงไปที่การเขย่าพรรคภูมิใจไทยโดยตรงค่ะเพื่อไทยดึงเก้าอี้ไปดูแลเองก็เป็นไปได้ที่ว่าการพลังงานก็เป็นตำแหน่งหนึ่ง ที่จะไปประเด็นข้อเรียกร้องที่นำเข้าสู่แพทยสภา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แสดงว่าผู้ป่วยนักโทษดังกล่าว ซึ่ง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ว่ากล่าวตักเตือน ส่วนอีก 2 คนนั้น ถูกพักประกอบวิชาชีพ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ลงโทษแพทย์ทั้ง 3 ท่าน โดยทำการวีโต้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มีการตัดสินโทษตามเดิม ก็จะได้รับเสียงในผ่านพ้นกำหนดการประชุม JBC ไปแล้วความขัดแย้งตามแนวชายแดนไทย-กัมพูชาช่วงเวลาที่ต้องลุ้นว่าศาลจะไต่สวนหรือไม่ไต่สวน2 ใน 3 หรือว่า 37 เสียงค่ะ ถ้าเสียง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น่าจับตามองอย่างยิ่งค่ะ</w:t>
      </w:r>
    </w:p>
    <w:p>
      <w:pPr>
        <w:pStyle w:val="BodyText"/>
      </w:pPr>
      <w:r>
        <w:t xml:space="preserve">(คุณจีรชาตา)ปกป้องอธิบไตย และให้ยกเลิก MOUเป็นกราบเจรจาเขตแดนไทย-กัมพูชาวันที่ 12 มิถุนายน นายจตุพร พรมพันธุ์เพิ่มมากขึ้น หลังจากผู้นำสหรัฐอเมริกาได้ส่งกองกำลัง National ลงพื้นที่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ถนนสายสำคัญในการประท้วงต่อเนื่องเป็นวันที่ 3 โดยกวาดล้าง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ระหว่างกลุ่มผู้ชุมนุมและตำรวจ โดยเจ้าหน้าที่ยิงระเบิดแฟรช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โทษนโยบายของผู้นำสหรัฐอเมริกา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ขอบงเกรซ วินนิวซัม กล่าวว่าการ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ทรัมป์ก็ระบุค่ะ ว่าความเป็นระเบียบเรียบร้อย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การบุกจับผู้อพยพคนเข้าเมืองในลอสแองเจอลิส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ก็จุดประเด็นในการใช้อำนาจของทรัมป์นะคะ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การที่รัฐบาลกลางสหรัฐฯ ของรัฐแคลิฟอร์เนียนายแพทย์ทวีศิลป์ วิษณุโยธินกรมการแพทย์ทางเลือก แพทย์หญิงอำพรเนื่องจากว่าเป็นข้าราชการประทรวงสาธารณสุขที่อาจจะเรียกได้ว่าน่าขนหัวลุกเลยทีเดียวค่ะ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ผู้ว่าการรัฐนั้น ๆ เพราะว่า National Guard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สถานการณ์ฉุกเฉินภายในประเทศ ส่วนหนึ่งของกำลังสำรอง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หลายคน จึงมองว่าอันนี้ไม่ต่างกับการข้ามหัวผู้ว่า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สหรัฐฯ นี่ กำหนดเอาไว้ให้ National Gra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ตามประมวลกฎหมายสหรัฐฯ หมวด 10 นี่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บังคับใช้กฎหมายตามกองกำลังปกติได้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หรืิอว่าได้รับความยินยอมจากผู้ว่าการรัฐนั้น ๆแพทยสภานั้นเกินกว่า 2 ใน 3 ถ้าตัดแพทยสภาในตำแหน่งออกไป 3-9 คนตามที่ได้กล่าวมาข้างต้น ก็เหลือ 60 เสียง แต่ว่าต้องได้ตั้งแต่ปี 1965 ในสมัยนั้นทาง Bundon B. Johnson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สั่งส่ง National Guard เข้าไปปราบเหตุจราจร หลังการตัดสินคดีตำรวจทำร้ายชายผิวดำ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เหตุการณ์ความไม่สงบ เป็นคำสั่งของผู้ว่าการรัฐเอง และ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ปราบปรามความไม่สงบ ปี ค.ศ. 2007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ไปปฏิบัติหน้าที่ได้ภายใต้การบังคับบัญชาของรัฐบาลกลาง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นะคะ ในวาระแรกคือช่วงที่เกิดการประท้วง 2020 นั่นเอง ซึ่งว่าเป็นต้นเหตุให้เกิดความวุ่นวายในสถานที่ในช่วงสุดสัปดาห์ที่ผ่านมา พร้อมทั้งขอให้ผู้ชุมนุมและไม่ก่อความรุนแรง ทางด้านแต่คำสั่งที่มีข้อสังเกตจากผู้เชี่ยวชาญด้านกฎหมายลงพื้นที่ในพื้นที่ไม่ชอบด้วยกฎหมาย พร้อมทั้งเรียกร้องให้ผู้นำสหรัฐอเมริกาถอนกำลังออกมาโดยเร็วแต่สำหรับที่ริบรอนเสรีภาพแบบนี้ มีคนบอกว่าถ้าไม่ใช่รัฐบาลชุดนี้ก็กำลังจะกลับคืนมาอีกครั้ง โดยผู้ที่กระทำผิดกฎหมายจะถูกขับไล่ออกไปและลอสแองเจอลิส จะได้รับอิสรภาพค่ะ การประท้วงต่อต้านปี 2567 ไปแต่ที่ 16 ล้านล้านกว่าแล้วค่ะนครลอสแองเจิอลิสที่ผ่านมาทำให้ทางประธานาธิบดี โดนัลด์ ทรัมป์ให้ส่งกองกำลัง Nationa Guard// สถานการณ์หนี้ครัวเรือนไตรมาส 4</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นอกจากนี้ยังพบว่าคนไทยไม่น้อยมีพฤติกรรมอุปโภคบริโภค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คนไทย 1 ใน 3 นิยมใช้สินค้าหรู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และมีการขาดความรู้ และการวางแผนการเงินที่เหมาะสมค่ะ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นะคะ ส่งผลให้สัดส่วนหนี้ครัวเรือน GBCของกองทัพบก และกองทัพอากาศสหรัฐฯกลาง และรัฐบาลระดับรัฐก็ดีลงมือสั่งการเกี่ยวกับความไม่สงบในรัฐแคลิฟอเนียส่วนบุคคลที่ค้างชำระเกิน 90 วัน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ที่อาจจะมีหนี้เสียเพิ่มขึ้นค่ะ เลขาธิการสภาเศรษฐกิจและความมั่นคง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ตลอดจนการขับเคลื่อนเศรษฐกิจเพื่อจะลด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พุ่งเป้าไปที่จะช่วยเทิร์นไปสู่ NPL นะครับ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แต่ที่ถามว่าอนาคตมันจะเพิ่มขึ้นมากไหมออกผ่านผู้ว่าการรัฐนะคะ นี่เป็นจุดที่ทำให้เกิดการถกเถียงกันค่ะ ว่าประธานาธิบดีเรียกNational Guard เข้าประจำกันได้หรือไม่มีรายได้เพิ่มขึ้น และจะลดปัญหานี้ไปได้ระดับหนึ่งนะครับขอความร่วมมือหรือให้ผู้ว่าการขอด้วยนะคะส่ง National Guard ทำหน้าที่ภายในประเทศNational Guard ของสหรัฐฯ ครั้งนี้ก็มันเป็นเรื่องที่กระทบทั้งระบบ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ของเรา</w:t>
      </w:r>
    </w:p>
    <w:p>
      <w:pPr>
        <w:pStyle w:val="BodyText"/>
      </w:pPr>
      <w:r>
        <w:t xml:space="preserve">(คุณวินชน) ธนาคารอาคารสงเคราะนั่นเป็นไปตามคำร้องขอของรัฐแคลิฟอเนียเมื่อปี 2020 ในวาระแรกของทรัมป์หลังการเสียชีวิตของ Georgeลูกหนี้ SM หรือกลุ่มที่มีความเสี่ยงจะเป็นหนี้เสียตั้งแต่ 30-90 วัน โดยใน 6 เดือนแรกไม่คิดดอกเบี้ยผ่อนชำระ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ร้อยละ 22 คุณติชิลาคะ คุณจีรชาตาคะมาบังคับใช้ และใช้กำลังทหารเข้าไปช่วยผิดกฎหมายให้ออกจากสหรัฐฯกฎหมายนี้นี่ จะให้อำนาจประธานาธิบดีสั่ง National Guardคอนโดมิเนียมแห่งหนึ่งนะคะ ตัวแทนได้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ค่ะ ว่ามีความเกี่ยวข้องหรือไม่ค่ะ นางสาวรัตชนก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เซ้งแก้ว ทนายความและที่ปรึกษาฯ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ไม่ชี้ชัดว่าเงิน 12 ล้านบาทเป็นของใคร แต่จากที่นายทวีวั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กสทช. จึงอยากให้กรม กสทช. นั้น มาตรวจสอบ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ทาง ป.ป.ช เพื่อให้ตรวจสอบด้วยค่ะ ทาง ปปช.สถานการณ์หนี้ครัวเรือไตรมาส 4ปี 2567 ที่ผ่านมา แม้ว่าจะขยายตัวชะลอลงนะคะ แต่ว่าคุณค่าของสินเชื่อก็ลดลงจะทำหน้าที่ของตัวเองแค่นั้นค่ะ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เส้นทางการเงินจำนวน 12 ล้านบาท แต่อยากให้แเสื้อผ้าหรือว่าสินค้าแฟชันนะคะมีเงินออมสำหรับฉุกเฉินไม่ถึง 6 เดือนวงจรหนี้ได้ง่ายขึ้น โดยเฉพาะการเกิดสภาวะหนี้ถดถอยข้อสังเกตถึงความไม่โปร่งใสของเหตุการนี้นะคะ เนื่องจากสถานการณ์หนี้ครัวเรือน ไตรมาส 4/68มีมูลค่า 16.42 ล้านล้านบาทร้อยละ 0.2 ช่วงเดียวกันของปีก่อนของการปล่อยสินเชื่อ12 ล้านที่เป็นเงินสดจริง ๆ หรือไม่ และมี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สรรพากรชำนาญการพิเศษ รักษาการแทนกรมสรรพากรเป็นผู้รับเรื่องไปตรวจสอบ และบอกว่าจะรับทราบ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ทีมไทยนั้นถือว่าปลดล็อกในการแข่งวอลเลย์บอล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ซึ่งเป็นตัวขับเคลื่อนสำคัญค่ะ ชัยชนะของทีมสาวไทยในหนี้ครัวเรือนลงไปได้ค่ะ// เรื่องนี้เป็นเรื่องสำคัญที่มาตรการประเทศไทยและกระทรวงการคลังที่ออกมาก็รุ่นพี่ก็นำทีมด้วย มีน พีชญา ครมกำค่ะ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หมายถึงว่ามีนักกีฬานครนนท์อยู่ในสนามแรก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น์ ระบบการเล่นแบบญี่ปุ่นนะคะ แม้ว่ารูปร่างจะเล็ก แต่ว่าใช้ความคล่องตัวในการเข้าสู่ อย่างเช่น บอลรับ\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ที่มาจากลีกนอกก็เดินทางมารวมตัวกันช้านะคะ ยังต้องให้เวลาโค้ดอ๊อดปรับจูนอยู่ค่ะ โดยเมื่อรายได้ลดนี่ ความสามารถก็ต้องลด อันนี้ยอมรับจากแบงก์ก็ต้องปรับตัว ก็ต้องมีมาตรการ ต้องมีแนวทางมาช่วยลูกหนี้ในช่วงค่ำค่ะ ก่อนจะได้พัก 1 สัปดาห์ และได้ไปแข่ง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ที่ 21 นะคะ ไทยเจอสาธารณรัฐเช็ก เกมสุดท้าย อาทิตย์ที่ 22 ไทยเจอ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คว้าแชมป์ยูฟามาครองแชมป์ค่ะ รอบชิง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จากจะหวะที่โปรตุเกสสกัดบอลไม่ขาดค่ะ เปิดโอกาสให้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อีกครั้งจาก มิเกล โอยาซาเบา ในนาทีที่ 25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ในช่วงเวลาพิเศษและหลังจากการต่อเวลาพิเศษ ต้องมีการผู้ที่แสดงตัวว่าเป็นเจ้าของเงินสด 12 ล้านบาทที่ถูกพบอยู่ภายในกล่องพลาสติกสีเทาในคอนโดมิเนียมเมืองทองธานีค่ะ โดยตำรวจยังช่วยให้โปรตุเกสเอาชนะสเปนแชมป์เก่าในช่วงดวลจุดโทษ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ดวลกับคาร์ลอส อัลคาลาสค่ะ เป็น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กลับเบรกเกมเสิร์ฟไม่สำเร็จ ก่อนเรียกให้อัลคาร์ลาส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95 ล้านบาทค่ะ นอกจากนี้เกมจากโคโนรัส กับ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ยช่วยให้ฝรั่งเศสขึ้นนำช่วยให้ฝรั่งเศสเอาชนะเยอรมันไปได้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ชาวบ้านในอำเภอภูกำยาน เรียก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และอำเภอดอกคำใต้ เดินทางไปตรวจสอบการ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ว่าจะเกิดผลกระทบของโรคระบาด ตลอดถึงสิ่งแวดล้อม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หมู่บ้านอย่างครอบคลุม ตลอดจนการนำแม่พันธุ์หมูมาNation 3 ต่อ 1 เซตนะคะหนึ่งในปัจจัยสำคัญค่ะ เป็นเพราะความยอดเยี่ยมของนักตบดาวรุ่งนะคะ มาจากโรงเรียนนนท์หรือว่า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ศักดิ์สิทธิ์ พื้นที่ที่อยู่ใกล้ฟาร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แก้ไขอย่างเร่งด่วยค่ะ คุณผู้ชมการถึง 8 คนจาก 18 คนด้วยกันค่ะมาดูระบบการทำทีมของนครนนท์นะคะ ก็ต้องยกให้การทำทีมของโค้ชเอ็ม ว่าที่ร้อยตรี วัฒหลังจากที่พบครอบครัวนกเงือกทำรังและเลี้ยงลูกอยู่ใน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ปกครองและเจ้าหน้าที่ฝ่ายต่าง ๆ เดินทางเข้าไปในพื้นที่นอกจากเนชันลีก อีก 2 สนามนะคะ ไทยก็ยังมีในการแข่งขัน CV League สำหรับทีมไทยจะกลับมาถึงประเทศนะคะ วันที่… วันนี้นะคะชาวบ้าน ซึ่งนกเงือกเป็นสัตว์ป่าหายากใกล้สูญพันธุ์สนาม 2 ที่ ฮ่องกง 18-22 มิถุนายนนะคะ โดยเกมแรกพุธที่ 18 มิถุนายน ไทยเจอญี่ปุ่น14.00 น. ค่ะ เกมที่ 2 19 มิถุนายนไทยเจออิตาลี 16.00 น. แล้วเกมจากชุมชนเป็นอย่างดี และมีคำยืนยันว่าจะไม่ไล่ล่า ไม่ตัดต้นไม้บริเวณที่นกเงือกทำรังเด็ดขาด การพบบัลแกเรีย 12.00 น. ค่ะครีสเตียนโน่ โรนัลโด ก็พาทีมสเปนแชมป์เก่าในช่วงของการดวลจุดโทษนะคะ พาโปรตุเกสจะมีฝนตกหนักนะคะ ติดตามต่อกับคุณนิตยา เสริมสินธุ์ค่ะชนะเลิศ ทีมชาติโปตุเกตลงสนามดวลกับสเปนแชมป์เก่านะคะ ซึ่งสเปนได้ประตูออกนำก่อนในนาทีที่ 26มีภาวะฝนตกหนักถึงหนักมากค่ะ พื้นที่อันดามัน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บริเวณทะเลจีนใต้ตอนกลางครึ่งหลังโปรตุเกสมาตามตีเสมอได้จากการยิงประตูที่ 2 จากการยิงของ คริสเตียโน โรนัลโดและหลังจากนั้น ไม้มีตกเพิ่มค่ะอ่าวไทยที่มีกำลังแรงขึ้นในระยะนี้ จะทำให้ทะเลอันดามันยิงจุดโทษตัดสินนะคะ ปรากฏว่ายิงคนที่ 4 ของสเปนนี่ ยิงไปติดเซฟของผู้รักษาประตูค่ะ ก่อนที่โรเบน โนเวิส จะปิดเกมว่าตั้งแต่วันนี้ไปจนถึงวันที่ 14 มิถุนายนนี้เป็นชาติแรกที่คว้าแชมป์ยูฟา ลีกได้ค่ะมาต่อกันที่ด้านของเทนนิส เฟรน โอเพนประเภทชายเดี่ยว มือ 1 ชาวอิตาลีเทรา จันทบุรี และจังหวัดตราด เพราะว่าจะมีฝนตกหน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ร้อยละ 60 ของพื้นที่นะคะ ส่วนภาคตะวันออกและภาคใต้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เชียงราย พะเยา น่าน อุตรดิตถ์ ตาก พิษณุโลก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และสมุทรสงคราม และภาคตะวันออก มีความเสี่ยงฝนตกหนัก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ภูเก็ต และสตูล คุณผู้ชมสามารถกลับมาติดตามสภาพอากาศ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อย่าเพิ่งปิดประตูตายช่องทางการแก้ไขปัญหา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คุณสุภลักษณ์คะ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ปกติแล้วนะคะ แต่ก็มีหลายฝ่ายมองว่าอย่าเพิ่งไว้วางใจ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ผมคิดว่าทั้ง 2 ประเทศ รัฐบาลและผู้นำ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ทุกคนเป็นชายชาติทหาร คำไหนคำนั้น์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กระบวนการสร้างความไว้วางใจ What buiding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นิดหนึ่งก็จะเกิดความสงสัยระหวาดระแวงกันตลอดเวลาป่าบ้านกีเนอะ ตำบลนาเกียนอำเภออมก๋อย จังหวัดเชียงใหม่ โดยนายกฤษสยาม พงษ์สตรี ผู้บริหารพื้นที่อนุรักษ์ที่ 16 เชียงใหม่ พื้นที่ทำตามที่ตกลงกันไว้ เราก็จะทำแบบนั้น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นะครับ ทำให้ถูกต้องว่าเป็นการปรับกำลังเปิดให้บรรยากาศในการพูดคุยนี่ มันดีขึ้น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มันก็มีส่วนเกี่ยข้อง ซึ่งตอนนี้ทางกระแสสังคมมันก็ยังร้อน ๆ กันอยู่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แล้วก็กองทัพนะครับ ที่จะต้องบอกกับประชาชนว่า</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ความจริงถ้าดีมากกว่านี้ ผมอยากให้รายงานไปในกลุ่มอาเซียน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ศาลโลก เราก็ยืนยันจะไม่ไปท่าเดียมซ้ำ ๆ ซาก ๆ ก็จะ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ที่ 3 ที่เราไว้ใจกันทั้งคู่ มาช่วย Monitor สถานการณ์ได้ไหมมีคลื่นสูง 2-3 เมตร จุดไหนมีฝนตกบริเวณที่มีฝนฟ้าคะนองจะมีคลื่อนสูงมากกว่า 2 เมตรค่ะ และมีคำเตือนนะคะช่วยสร้างความมั่นอกมั่นใจให้กับประชาชนทั้ง 2 ฝ่ายได้นะครับ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ในเรื่องของภูมิภาคมาโดยตลอด ทหารสภาผู้แทนราษฎรแล้วด้วยนะคะ สิ่งที่คุณสุภลักษณ์พูด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รีบไปปิดช่องทางอื่น ๆ อย่างศาลโลกเอง ก็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มอนิเตอร์สถานการณ์กันได้ เพราะว่าปัญหาอีกอย่างบึงกาฬ หนองบัวลำภู สกลนครและนครพนม ส่วนภาคกลาง ตอนนี้เสี่ยงฝนฟ้าคะนองที่นครสวรรค์ อุทัยธานีกาญจนบุรีเหมือนกันนะคะ ขณะที่เราถึงหนักมาก ที่จังหวัดนครนายก ปราจีนบุรี ระยอง จันทร์บุรีและจังหวัดตราด ส่วนที่ภาคใต้ มีความเสี่ยงที่ชุมพรนครศรีธรรมราชก็ทำให้ชาวบ้านในพื้นที่ที่อยู่ตามแนวชายแดนนี่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ปราสาทตาเมืองนะคะ ที่อำเภอพนมดงรักคณะกรรมการก็จะทำอันนี้ขึ้นมาใหม่ ที่เป็นปัญหาทางเจ้าหน้าที่รัฐบาลนี่ โดยเฉพาะเจ้าหน้าที่รัฐบาล โดยเฉพาะเจ้าหน้าที่มากที่สุด ตำบลตาเมือง อำเภอพนมดงรัก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ชาวบ้านส่วนใหญ่นี่ ไม่ได้กังวลใจมากนัก เพราะอยู่ใน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เพราะหากเกิดเหตุฉุกเฉินก็จะได้หลบได้ทันค่ะ</w:t>
      </w:r>
    </w:p>
    <w:p>
      <w:pPr>
        <w:pStyle w:val="BodyText"/>
      </w:pPr>
      <w:r>
        <w:t xml:space="preserve">(คุณสยาม)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ยังทำมาหากินตามสบาย ถามว่ากังวลไหม กังวลนิด ๆ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ซึ่งทางผู้อำนวยการโรงเรียนบอกว่าที่นี่ จะมีการซ้อมหลบภัยและสอนเรื่องทักษะการเอาตัวรอดผมเชื่อว่าทั้ง 2 ฝ่ายต้องยืนยันว่าเป็นอย่างนี้ ฝ่ายไทยก็ต้องยืนยันว่า โอเค เราต้องแสดงความไว้วางใจซึ่งกันและกัน เขาเรียกว่า "รับผิดชอบของพวกเราผู้นำชุมชน ซึ่งได้ยินข่าวและดีใจมาก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เหตุการณ์ปะทะกันมาแล้วระหว่างไทย-กัมพูชาค่ะ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ทางวุฒิสภาเอง ก็ยังเสนอแนวคิด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ขอให้พิจารณาเปิดสมัย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การแก้ไขปัญหาที่ชัดเจนค่ะ นั่นทำให้ประชาชนความ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ประธานวุฒิสภาก็เรียกประชุมวุฒิสภาเช้านี้ เพื่อ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เพราะเห็นว่าฝ่ายบริหารยังไม่มีแนวทางแก้ไขที่เหมาะสม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ที่กัมพูชาถอนทหารในพื้นที่ แต่ก็เป็นการแก้ไขปัญหา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และขอให้ไม่ยอมรับอำนาจ ICJ ค่ะ</w:t>
      </w:r>
    </w:p>
    <w:p>
      <w:pPr>
        <w:pStyle w:val="BodyText"/>
      </w:pPr>
      <w:r>
        <w:t xml:space="preserve">(คุณมงคล)นะครับ ใครรุกก่อน ใครผิดข้อตกลงอาเซียนศาลโลกเป็นคนบอกให้โลกรู้ว่าฝ่ายนี้รุกนะฝ่ายนี้ไม่ทำตามสัญญานะ ผมเชื่อว่าวิธีนี้รัฐบาลได้ยืนหยัดในการสงวนสิทธิไม่ให้</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ส่วนในเรื่องของข้อเสนอเรื่องของการตัดไฟ ตัดอินเทอร์เน็ตตามชายแดนน่าสนใจนะว่า ไอ้วิธีการที่จะแก้ไขจัดการกับปัญหาโดยสันติ บางทีอย่างที่เราพยายามยืนยันมาโดยตลอดแล้วนี่ บางทีอย่าไปสันติค่ะ ขณะที่กรรมาธิการทางทหารของรัฐนะคะ ก็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ไปยังพื้นที่ปราสาทตาเมือนธม และปราสาทตาควายค่ะ พร้อมกันนี้ ก็จัดเวที สว. พบประชาชน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โดยเฉพาะกรณีที่มีความสัมพันธ์ระหว่างตระกูล ฮุน เซน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ตามแนวชายแดนไทย-กัมพูชา ที่หมายถึงเรื่องทั้ง 2 ประเทศค่ะ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ของนายทักษิณ ชินวัตร ที่นัดพร้อมคู่ความไต่สวนวันที่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w:t>
      </w:r>
    </w:p>
    <w:p>
      <w:pPr>
        <w:pStyle w:val="BodyText"/>
      </w:pPr>
      <w:r>
        <w:t xml:space="preserve">(คุณเสาวลักษณ์) ถ้าตีความความขัดแย้งของชายแดนไทย-กัมพูชา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การเมืองจึงหมายถึงศึกในและในเวลานี้มีคำสั่งหรือคำพิพากษาของศาลฎีกาคดีอาญาของผู้พื้นที่ปะทะกับประสบการณ์ที่ผ่านมา ก็ทำให้ชาวบ้านพร้อมทำการซ้อมและไม่ประมาทระแวกเดียวกันก็จะลงขันของศาลฎีกาบังคับโทษการนายทักษิณ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การปรับ ครม. อาจะไม่ตอบโจทย์สถานการณ์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มีสถานะเป็นพ่อของนายกรัฐมนตรี มี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ฉากทัดแรก แต่ถ้าย้ำนะคะ ถ้า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และสภาใต้สมมติฐานที่ปรับไว้ได้แม้ว่าตอนนี้ทางไทยและกัมพูชาก็ตกลงกันแล้ว ว่าจะแก้ปัญหาผ่านJBC ที่จะคุยกันวันที่ 14 นี้ด้วยนะคะ แต่ว่าในขณะเดียวกันตำแหน่ง ก็จะมีตำแหน่งขอพรรคเพื่อไทย กล้าธรรมและก็แก้ปมภายในรวมไทยสร้างชาติด้วยค่ะ ส่วนอีก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และถ้าจะยังคงเดินหน้าปรับ ครม. สถานการณ์ตอนนั้นมุ่ง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ให้กลุ่มทุนในภายเพื่อไทยนั่งเก้าอี้ตัวนี้แทนกังวลค่ะ บทบาทของวุฒิสภาในเรื่องของข้อพิพาทไทย-กัมพูชากับแนวทางการแก้ไขปัญหาอย่างสันติค่ะ นายมงคลจะปรับ ครม. แบบไหนกันแน่ แม้จะมีธงอยู่ในใจแล้วระดมความคิดเห็นข้อเสนอแนะต่อรัฐบาล โดยขอให้ ครม. เปิดประชุมวิสามัญเพื่ออภิปรายสมัยทั่วไปของรัฐสภากระทบ แล้วรู้สึกว่าจริง ๆ ข่าวที่วาง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ปรับ ครม. จะต้องคุยอยู่แล้วนะคะ คุยเพื่อปรับเฉพาะหน้า ไม่ใช่การแก้ไขปัญหาระยะยาวอย่างใกล้ชิด ทั้งนี้ขอให้รัฐบาลในการรักษาไว้ซึ่งเกียรติภูมิของประเทศแต่จะนัดหลังวันที่ 14 มิถุนายนไปแล้ว นั่นหมายความว่า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การบังคับโทษ นายทักษิณ ชินวัตร ไปแล้วด้วย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ให้ทำเนียบรัฐบาล เพื่อแสดงจุดยืนที่เข้มแข็งนั้น ก็เห็นว่าเป็นอำนาจการปฏิบัติงานในการเจรจาค่ะ ย้ำค่ะ ในฐานะคนไทยต้องรวมใจเป็นหนึ่ง เพื่อสร้างความสงบสุข เพื่อสร้างทางการเมืองประกาศแล้วที่จะเดินทางไปให้กำลังใจที่ทางวุฒิสภาได้ลงพื้นที่ติดตามสถานการณ์ไทย-กัมพูชาค่ะที่จังหวัดบุรีรัมย์ สุรินทร์และอุบลราชธานีค่ะโดยแพทย์ 3 คน เหตุให้อาการป่วยของนายทักษิณ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จะยังไม่ยืนยันนะคะ ว่าจะไปหรือไม่ ยังรอการคอนเฟิร์ม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จึงเป็นที่สังเกตค่ะ ว่าอาจไม่ตอบโจทย์การเมือง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ระหว่างจำเลยกับโจทก์ในคดีนะคะ แต่ความ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ที่จะมาประชุมในวันนั้นเพื่อยืนยันในมติเดิมในภาษาการบ้านการเมืองนะคะ ก็คือศึกนอกที่รัฐบาลต้องบริหารจัดการค่ะ ส่วนปมปัญหาตีความได้เลยค่ะ ว่าเกี่ยวข้องกับวันที่ 12 มิถุนายนนี้ค่ะ โดยการประชุมดังกล่าว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ทางเลขาธิการแพทยสภา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ก็คือนายแพทย์โอภาส การกวินพงศ์ก็เป็นไปได้ จากนี้มี 2 ฉากทัศน์ที่เกิดขึ้นได้แต่ต้องยอมรับก่อนค่ะ ว่านายทักษินมีความเกี่ยวข้องเป็นผู้ทางจิตวิญญาณของพรรคเพื่อไทยหรือไม่นะคะ ซึ่งล่าสุดนายแพทย์วิศนุการบังคับโทษนายทักษิณทั้งทางตรงและทางอ้อมกับนายกฯ กับรัฐบาลพรรคเพื่อไทยถึงการปรับ ครม. ที่มีขึ้นในเร็ว ๆ นี้อีกด้วยภายใต้กระทรวงกลาโหมนะคะ ได้แก่ ผู้ทรงคุณวุฒิทหารมีคำสั่งไต่สวนบังคับโทษนายทักษิณไปที่นายทักษิณ แต่อีกทางหนึ่งก็เป็นเส้นทางบีบคั้นไปที่รัฐบาลพรรคเพื่อไทย และนายกแพทองธารจะเข้าร่วมการประชุมด้วยหรือไม่ หรืออาจจะหายไปอีก 5 เสียง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ในสังกัดกระทรวงกลมโหมนั้นหายไป ก็ยังเหลือเสียงฉากทัศน์หนึ่งค่ะ ถ้าศาลมีคำสั่งไม่ไต่สวนย้ำอีกทีนะคะ ไม่ นั่นแสดงว่าไม่ได้มีผลต่อนายทักษิณ ไม่ได้มีผลต่อรัฐบาลหรือว่านายกฯประเด็นข้อเรียกร้องที่นำเข้าสู่แพทยสภาไปที่การเขย่าพรรคภูมิใจไทยโดยตรงค่ะเพื่อไทยดึงเก้าอี้ไปดูแลเองก็เป็นไปได้ที่ว่าการพลังงานก็เป็นตำแหน่งหนึ่ง ที่จะไปแสดงว่าผู้ป่วยนักโทษดังกล่าว ซึ่ง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ว่ากล่าวตักเตือน ส่วนอีก 2 คนนั้น ถูกพักประกอบวิชาชีพ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ลงโทษแพทย์ทั้ง 3 ท่าน โดยทำการวีโต้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มีการตัดสินโทษตามเดิม ก็จะได้รับเสียงใน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2 ใน 3 หรือว่า 37 เสียงค่ะ ถ้าเสียงผ่านพ้นกำหนดการประชุม JBC ไปแล้วความขัดแย้งตามแนวชายแดนไทย-กัมพูชาช่วงเวลาที่ต้องลุ้นว่าศาลจะไต่สวนหรือไม่ไต่สวนน่าจับตามองอย่างยิ่งค่ะ</w:t>
      </w:r>
    </w:p>
    <w:p>
      <w:pPr>
        <w:pStyle w:val="BodyText"/>
      </w:pPr>
      <w:r>
        <w:t xml:space="preserve">(คุณจีรชาตา)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เพิ่มมากขึ้น หลังจากผู้นำสหรัฐอเมริกาได้ส่งกองกำลัง National ลงพื้นที่ปกป้องอธิบไตย และให้ยกเลิก MOUเป็นกราบเจรจาเขตแดนไทย-กัมพูชาวันที่ 12 มิถุนายน นายจตุพร พรมพันธุ์ถนนสายสำคัญในการประท้วงต่อเนื่องเป็นวันที่ 3 โดยกวาดล้าง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ระหว่างกลุ่มผู้ชุมนุมและตำรวจ โดยเจ้าหน้าที่ยิงระเบิดแฟรช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โทษนโยบายของผู้นำสหรัฐอเมริกา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ขอบงเกรซ วินนิวซัม กล่าวว่าการ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ทรัมป์ก็ระบุค่ะ ว่าความเป็นระเบียบเรียบร้อย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การบุกจับผู้อพยพคนเข้าเมืองในลอสแองเจอลิส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ก็จุดประเด็นในการใช้อำนาจของทรัมป์นะคะ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การที่รัฐบาลกลางสหรัฐฯ ของรัฐแคลิฟอร์เนีย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ที่อาจจะเรียกได้ว่าน่าขนหัวลุกเลยทีเดียวค่ะนายแพทย์ทวีศิลป์ วิษณุโยธินกรมการแพทย์ทางเลือก แพทย์หญิงอำพรเนื่องจากว่าเป็นข้าราชการประทรวงสาธารณสุขผู้ว่าการรัฐนั้น ๆ เพราะว่า National Guard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สถานการณ์ฉุกเฉินภายในประเทศ ส่วนหนึ่งของกำลังสำรอง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หลายคน จึงมองว่าอันนี้ไม่ต่างกับการข้ามหัวผู้ว่า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สหรัฐฯ นี่ กำหนดเอาไว้ให้ National Gra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ตามประมวลกฎหมายสหรัฐฯ หมวด 10 นี่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บังคับใช้กฎหมายตามกองกำลังปกติได้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หรืิอว่าได้รับความยินยอมจากผู้ว่าการรัฐนั้น ๆ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ตั้งแต่ปี 1965 ในสมัยนั้นทาง Bundon B. Johnsonแพทยสภานั้นเกินกว่า 2 ใน 3 ถ้าตัดแพทยสภาในตำแหน่งออกไป 3-9 คนตามที่ได้กล่าวมาข้างต้น ก็เหลือ 60 เสียง แต่ว่าต้องได้สั่งส่ง National Guard เข้าไปปราบเหตุจราจร หลังการตัดสินคดีตำรวจทำร้ายชายผิวดำ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เหตุการณ์ความไม่สงบ เป็นคำสั่งของผู้ว่าการรัฐเอง และ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ปราบปรามความไม่สงบ ปี ค.ศ. 2007การรัฐแคลิฟอเนียร์ การส่งมาไม่ชอบด้วยกฎหมายค่ะเข้ามาไม่ชอบด้วยกฎหมายค่ะ รถยนต์ถูกไฟไหม้ท่วมคันในลอสแองเจอลิส รัฐแคลิฟอเนียไปปฏิบัติหน้าที่ได้ภายใต้การบังคับบัญชาของรัฐบาลกลางประธานาธิบดีสหรัฐอเมริกา รวมถึงการดำเนินการตรวจคนเข้าเมือง และศุลกากรสหรัฐอเมริกาหรือ ICเดินหน้าจับกุมผู้อพยพอย่างต่อเนื่อง การชุมนุมยิ่งยกระดับความดุเดือดเพิ่มมากขึ้นค่ะนะคะ ในวาระแรกคือช่วงที่เกิดการประท้วง 2020 นั่นเอง ซึ่งกระสุนยาง และระเบิดแฟลช เพื่อหวังสลายการชุมนุมNational Guard ที่ราชการ ซึ่งก็รวมถึงศูนย์กักกันผู้อพยพด้วยค่ะเทศมนตรีนครลอสแอนเจอลิสแต่คำสั่งที่มีข้อสังเกตจากผู้เชี่ยวชาญด้านกฎหมายว่าเป็นต้นเหตุให้เกิดความวุ่นวายในสถานที่ในช่วงสุดสัปดาห์ที่ผ่านมา พร้อมทั้งขอให้ผู้ชุมนุมและไม่ก่อความรุนแรง ทางด้านที่ริบรอนเสรีภาพแบบนี้ มีคนบอกว่าถ้าไม่ใช่รัฐบาลชุดนี้ก็ลงพื้นที่ในพื้นที่ไม่ชอบด้วยกฎหมาย พร้อมทั้งเรียกร้องให้ผู้นำสหรัฐอเมริกาถอนกำลังออกมาโดยเร็วแต่สำหรับปี 2567 ไปแต่ที่ 16 ล้านล้านกว่าแล้วค่ะกำลังจะกลับคืนมาอีกครั้ง โดยผู้ที่กระทำผิดกฎหมายจะถูกขับไล่ออกไปและลอสแองเจอลิส จะได้รับอิสรภาพค่ะ การประท้วงต่อต้าน// สถานการณ์หนี้ครัวเรือนไตรมาส 4นครลอสแองเจิอลิสที่ผ่านมาทำให้ทางประธานาธิบดี โดนัลด์ ทรัมป์ให้ส่งกองกำลัง Nationa Guardนอกจากนี้ยังพบว่าคนไทยไม่น้อยมีพฤติกรรมอุปโภคบริโภค</w:t>
      </w:r>
    </w:p>
    <w:p>
      <w:pPr>
        <w:pStyle w:val="BodyText"/>
      </w:pPr>
      <w:r>
        <w:t xml:space="preserve">(วินิฐฐา) คำสั่งของทรัมป์นำมาซึ่งคำถามหลายอย่างเรื่องของความชอบธรรมว่าเข้าไปแทรกแทรงอำนาจท้องถิ่นถึงกับข้ามหัวกันหรือไม่ และที่สำคัญถือเป็นการคุกคามเสีภาพในการแสดงความเห็นของผู้ชมคนไทย 1 ใน 3 นิยมใช้สินค้าหรูโดยที่ทางรัฐเองไม่ได้ร้องขอ อาจมองได้นะคะ ว่าใช้กำลังทหารปราบปรามผู้เห็นต่างภายในประเทศซึ่งที่ขึ้นชื่อเรื่องของประชาธิปไตยและมีการขาดความรู้ และการวางแผนการเงินที่เหมาะสมค่ะความเคลื่อนไหวที่เกิดขึ้นเรียกเสียงวิจารณ์ของหลายฝ่ายหันมาจับจ้องนะคะ เพราะว่าปกติแล้วในระดับรัฐ เพื่อรับมือในสถานการณ์ต่าง ๆนะคะ ส่งผลให้สัดส่วนหนี้ครัวเรือน GBCของรัฐนั้น และด้วยระบบการปกครองของแต่ละรัฐและในเรื่องภายในเอง เว้นแต่ว่าเรื่องนั้นจะส่งหลายรัฐจากรัฐบาลกลาง แม้ว่า National Guard คือ การสนับสนุนภารกิจของความมั่นคงของชาติ และส่วนบุคคลที่ค้างชำระเกิน 90 วันของกองทัพบก และกองทัพอากาศสหรัฐฯกลาง และรัฐบาลระดับรัฐก็ดีลงมือสั่งการเกี่ยวกับความไม่สงบในรัฐแคลิฟอเนียที่อาจจะมีหนี้เสียเพิ่มขึ้นค่ะ เลขาธิการสภาเศรษฐกิจและความมั่นคงรัฐฯ นะคะ ความพิเศษของ National Draudเป็นกองกำลังลูกผสมค่ะ เป็นกองกำลังรัฐบังคับบัญชามีกฎหมายที่กำหนดบทบาทเอาไว้อยู่นะคะ โดยที่สำคัญนะคะ หมวด 10 ของตลอดจนการขับเคลื่อนเศรษฐกิจเพื่อจะลดd กลาง หมายความว่าอยู่ภายใต้การสั่งการโดยตรงของประธานาธิบดีและกระทรวงกลาโหม ภารกิจหลัก ๆนี่ เกี่ยวข้องกับความมั่นคงของชาติทั้งด้านในและนอกประเทศด้วยนี่คือข้อกฎหมายที่ทรัมป์ เอามาสั่งใน LA ครั้งนี้พุ่งเป้าไปที่จะช่วยเทิร์นไปสู่ NPL นะครับทั้งของผู้ประท้วงเข้าข่ายก่อกบฏหลายฝ่ายจะมองว่านี่ คือภารกิจของท้องถิ่นรัฐบาลกลางนี่ ไม่ควรจะเข้าไปเกี่ยวข้องก็ตามค่ะ เงื่อนไขของการสั่งการสั่งกำลัง National Guardแต่ที่ถามว่าอนาคตมันจะเพิ่มขึ้นมากไหมใน 3 กรณีนะคะ คือ การเสี่ยงการเผชิญการรุกรานหรือถูกรุกรานโดยต่างชาติ 2. คือ เมื่อเสี่ยงเกิดการก่อกบฏ และประธานาธิบดีไม่สามารถมีรายได้เพิ่มขึ้น และจะลดปัญหานี้ไปได้ระดับหนึ่งนะครับออกผ่านผู้ว่าการรัฐนะคะ นี่เป็นจุดที่ทำให้เกิดการถกเถียงกันค่ะ ว่าประธานาธิบดีเรียกNational Guard เข้าประจำกันได้หรือไม่ก็มันเป็นเรื่องที่กระทบทั้งระบบขอความร่วมมือหรือให้ผู้ว่าการขอด้วยนะคะส่ง National Guard ทำหน้าที่ภายในประเทศNational Guard ของสหรัฐฯ ครั้งนี้ของเรา</w:t>
      </w:r>
    </w:p>
    <w:p>
      <w:pPr>
        <w:pStyle w:val="BodyText"/>
      </w:pPr>
      <w:r>
        <w:t xml:space="preserve">(คุณวินชน) ธนาคารอาคารสงเคราะส่งกองกำลังประจำรัฐอาลาบามา เรียกร้องสิทธิพลเมืองไม่ให้ถูกปราบปรามด้วยความรุนแรงจากผู้ว่าการรัฐนะคะ ในขณะนั้นและก็สีผิว ส่วนต่อมีในปี 1992 George H.W Bushลูกหนี้ SM หรือกลุ่มที่มีความเสี่ยงจะเป็นหนี้เสียตั้งแต่ 30-90 วัน โดยใน 6 เดือนแรกไม่คิดดอกเบี้ยผ่อนชำระนั่นเป็นไปตามคำร้องขอของรัฐแคลิฟอเนียเมื่อปี 2020 ในวาระแรกของทรัมป์หลังการเสียชีวิตของ Georgeร้อยละ 22 คุณติชิลาคะ คุณจีรชาตาคะประธานาธิบดีเข้าไปเกี่ยวข้องด้วย คือจริง ๆ แล้วคนที่ไม่เห็นด้วยกับนโยบายของทรัมป์ หลาย ๆ คนว่าประธานาธิบดีจะไปไกลถึงขนาดเอาคอนโดมิเนียมแห่งหนึ่งนะคะ ตัวแทนได้มาบังคับใช้ และใช้กำลังทหารเข้าไปช่วยผิดกฎหมายให้ออกจากสหรัฐฯกฎหมายนี้นี่ จะให้อำนาจประธานาธิบดีสั่ง National Guardค่ะ ว่ามีความเกี่ยวข้องหรือไม่ค่ะ นางสาวรัตชนกเพื่อควบคุมสถานการณ์การไม่สงบสุขในประเทศซึ่งได้ก่อความวุ่นวายหรือก่อการกบฎได้นะคะในรัฐนั้น ๆ ไม่สามารถหรือว่าไม่ดำเนินการปกป้องสิทธิตามรัฐธรรมนูญของประชาชน หลังจากที่เขาเคยพูดถึงกฎหมายนี้มาก่อนเซ้งแก้ว ทนายความและที่ปรึกษาฯปีนั้นยังไม่เคยมีการเดินหน้าอย่างที่ขู่นะคะ สุดท้ายแล้วนี่ สถานการณ์ใน LAที่มี National Guard มาควบคุมถึง 60 วันแม้จะระบุกรอบเอาไว้ว่าเป็นการปกป้องเจ้าหน้าที่รัฐไม่ชี้ชัดว่าเงิน 12 ล้านบาทเป็นของใคร แต่จากที่นายทวีวัก็คือนอกจากจะคล้ายการส่งทหารเข้าไปปราบปราม ยังอาจจะส่งสัญญาณไปถึงในอนาคตด้วยนะคะ ว่าผู้นำประเทศจะจัดการกับการประท้วงในประเทศอย่างไร คุณติชิลา คุณกสทช. จึงอยากให้กรม กสทช. นั้น มาตรวจสอบคงจะไม่ได้เห็น ขอบคุณคุณค่ะ</w:t>
      </w:r>
    </w:p>
    <w:p>
      <w:pPr>
        <w:pStyle w:val="BodyText"/>
      </w:pPr>
      <w:r>
        <w:t xml:space="preserve">(คุณจีรชาตา) คุณผู้ชม ปัญหาหนี้ครัวเรือนจะเป็นปัญหาที่ฉุดการเติบโตของเศรษฐกิจไทยนะคะ อย่าง้ทาง ป.ป.ช เพื่อให้ตรวจสอบด้วยค่ะ ทาง ปปช.ก็บอกว่าตอนนี้คนไทยตอนนี้เสี่ยงที่จะก่อหนี้เกินตัวได้ค่ะ ติดตามในจับสัญญาณเศรษฐกิจ กับคุณIb=,o</w:t>
      </w:r>
    </w:p>
    <w:p>
      <w:pPr>
        <w:pStyle w:val="BodyText"/>
      </w:pPr>
      <w:r>
        <w:t xml:space="preserve">[เสียงดนตรี]</w:t>
      </w:r>
    </w:p>
    <w:p>
      <w:pPr>
        <w:pStyle w:val="BodyText"/>
      </w:pPr>
      <w:r>
        <w:t xml:space="preserve">[เสียงดนตรี]จะทำหน้าที่ของตัวเองแค่นั้นค่ะสถานการณ์หนี้ครัวเรือไตรมาส 4ปี 2567 ที่ผ่านมา แม้ว่าจะขยายตัวชะลอลงนะคะ แต่ว่าคุณค่าของสินเชื่อก็ลดลงเส้นทางการเงินจำนวน 12 ล้านบาท แต่อยากให้แแบบติดหรูนะคะ ซึ่งอาจะนำไปสู่การก่อหนี้เกินตัวได้นะคะสภาพัฒนาการเศรษฐกิจและความมั่นคงแห่งชาติวิทยาลัยการจัดการ มหาวิทยาลัยมหิดลนะคะ บอกว่าข้อสังเกตถึงความไม่โปร่งใสของเหตุการนี้นะคะ เนื่องจากเสื้อผ้าหรือว่าสินค้าแฟชันนะคะมีเงินออมสำหรับฉุกเฉินไม่ถึง 6 เดือนวงจรหนี้ได้ง่ายขึ้น โดยเฉพาะการเกิดสภาวะหนี้ถดถอย12 ล้านที่เป็นเงินสดจริง ๆ หรือไม่ และมีสถานการณ์หนี้ครัวเรือน ไตรมาส 4/68มีมูลค่า 16.42 ล้านล้านบาทร้อยละ 0.2 ช่วงเดียวกันของปีก่อนของการปล่อยสินเชื่อสรรพากรชำนาญการพิเศษ รักษาการแทนกรมสรรพากรเป็นผู้รับเรื่องไปตรวจสอบ และบอกว่าจะรับทราบร้อยละ 88.4 แต่ว่าการปรับลดลงนี้ ไม่ได้สะท้อนถึงปัญหาหนี้ครัวเรือนที่ลดลงนะคะ เพราะว่าถ้ามาดูสินเชื่อก็ลดลงเช่นเดียวกันค่ะ ข้อมูลจากเครดิตบูโรทีมไทยนั้นถือว่าปลดล็อกในการแข่งวอลเลย์บอลเปอร์เซ็นต์ที่เพิ่มขึ้น 16.4 เพิ่มขึ้นอย่างต่อเนื่องเป็นไตรมาสที่ 4 ติดต่อกันนะคะ ในขณะที่สินเชื่อที่ค้างชำระ 30-40 วันแม้ว่าในภาพรวมจะลดลง แต่เมื่อพิจารณารายสินเชื่อนะคะ พบว่าสินเชื่อที่อยู่อาศัยเพิ่มมากขึ้น มีแนวโน้มซึ่งเป็นตัวขับเคลื่อนสำคัญค่ะ ชัยชนะของทีมสาวไทยในที่จะต้องดูแลหนี้กลุ่มนี้ไม่ให้กลายไปเป็นหนี้เสียนะคะผ่านหลักการส่งเสริมให้ลูกหนี้ปรับโครงสร้างหนี้ที่เราช่วยคุณอยู่ รวมไปถึงการปรับปรุงเงื่อนไขเพิ่มเติมรุ่นพี่ก็นำทีมด้วย มีน พีชญา ครมกำค่ะหนี้ครัวเรือนลงไปได้ค่ะ// เรื่องนี้เป็นเรื่องสำคัญที่มาตรการประเทศไทยและกระทรวงการคลังที่ออกมาก็หมายถึงว่ามีนักกีฬานครนนท์อยู่ในสนามแรกเพราะฉะนั้นนี่ อันนี้คงต้องประชาสัมพันธ์แล้วก็มีเงื่อนไข อันนี้มีการปรับปรุงเงื่อนไขเพิ่มเติมนะครับที่จะดึงให้ผู้ที่ดูแล้วเริ่มที่จะมีปัญหานี่ เข้ามาเพื่อที่จะไม่ให้เขาเทิร์นไป NPLน์ ระบบการเล่นแบบญี่ปุ่นนะคะ แม้ว่ารูปร่างจะเล็ก แต่ว่าใช้ความคล่องตัวในการเข้าสู่ อย่างเช่น บอลรับอันนี้มันจะอยู่ที่ตัวสภาพเศรษฐกิจ แล้วก็ตัวรายได้ด้วยนะครับ ถ้าเกิดเราสามารถที่จะมีมาตรการที่จะเข้าไปช่วยในแง่ของการลงทุนและกระจายเม็ดเงินระบบนี่ครับ มันก็น่าจะทำให้หลาย ๆ ส่วนนี่ เพิ่มที่มาจากลีกนอกก็เดินทางมารวมตัวกันช้านะคะ ยังต้องให้เวลาโค้ดอ๊อดปรับจูนอยู่ค่ะ โดย\ ขณะที่ธนาคารคุณภาพสินเชื่อนะคะ โดยยอมรับว่าเศรษฐกิจที่ชะลอตัวมีผลต่อความสามารถในการชำระหนี้ค่ะ</w:t>
      </w:r>
    </w:p>
    <w:p>
      <w:pPr>
        <w:pStyle w:val="BodyText"/>
      </w:pPr>
      <w:r>
        <w:t xml:space="preserve">(คุณวิทยา)ในช่วงค่ำค่ะ ก่อนจะได้พัก 1 สัปดาห์ และได้ไปแข่งเมื่อรายได้ลดนี่ ความสามารถก็ต้องลด อันนี้ยอมรับจากแบงก์ก็ต้องปรับตัว ก็ต้องมีมาตรการ ต้องมีแนวทางมาช่วยลูกหนี้ที่ 21 นะคะ ไทยเจอสาธารณรัฐเช็ก เกมสุดท้าย อาทิตย์ที่ 22 ไทยเจอห์แนวโน้มหนี้เสียสูงในช่วงไตรมาสแรกนะคะ เทศกาลปีใหม่ สงกรานต์ และเปิดเทอมนะคะ แต่จะค่อย ๆ ลดลงในช่วงครึ่งปีหลังค่ะ โดยเชื่อว่าครึ่งปีนี้จะลดลงระดับร้อยละ 5.13 โดยมีการออกมาตรการช่วยคว้าแชมป์ยูฟามาครองแชมป์ค่ะ รอบชิงงวดละ 1,000 บาทต่อเดือนไปได้โดยที่ไม่ต้องกลายเป็น NPL ค่ะ ได้เข้าร่วมมาตรการคุณสู้เราช่วย มีลูกค้า ธกส.ได้ช่วยยอด 330,000 รายนะคะ ซึ่งปัจจุบันเข้าร่วมโครงการแล้วจากจะหวะที่โปรตุเกสสกัดบอลไม่ขาดค่ะ เปิดโอกาสให้นอกจากมาตรการในการช่วยเหลือลูกหนี้แล้วนะคะ จะต้องทำในระยะถัดไป ก็คือสร้างรายได้ให้กับลูกหนี้มีศักยภาพได้ด้วยตัวเองนะคะ และเพิ่มทักษะการวางแผนการเงิน เพื่อเป็นการแก้ปัญหาที่ต้นเหตุด้วยค่ะ</w:t>
      </w:r>
    </w:p>
    <w:p>
      <w:pPr>
        <w:pStyle w:val="BodyText"/>
      </w:pPr>
      <w:r>
        <w:t xml:space="preserve">(คุณจีรชาตา) ขอบคุณคดีพบเงินสดในจุดทิ้งขยะในอีกครั้งจาก มิเกล โอยาซาเบา ในนาทีที่ 25ขอให้ตรวจสอบภาษีของนายทวีวัฒน์ เส้งแก้ว หลังจากที่แสดงตัวว่าเป็นเจ้าของของเงิน 12 ล้านบาทนี้ค่ะว่าอาจจะมีความเกี่ยวข้องหรือมีการตั้งข้อสังเกตว่าเกี่ยวข้องกับการประมูลคลื่นความถี่ของ กสทช. ด้วยในช่วงเวลาพิเศษและหลังจากการต่อเวลาพิเศษ ต้องมีการสส. กทม. พรรคประชาชน และพร้อมด้วย สส. สมุทรปราการ พรรคประชาชน สส. บัญชีรายชื่อพรรคประชาชน เข้ามายื่นหนังสือเพื่อขอให้ตรวจสอบการเสียภาษีของนายทวีวัฒน์ช่วยให้โปรตุเกสเอาชนะสเปนแชมป์เก่าในช่วงดวลจุดโทษผู้ที่แสดงตัวว่าเป็นเจ้าของเงินสด 12 ล้านบาทที่ถูกพบอยู่ภายในกล่องพลาสติกสีเทาในคอนโดมิเนียมเมืองทองธานีค่ะ โดยตำรวจยังดวลกับคาร์ลอส อัลคาลาสค่ะ เป็นฒน์ แสดงตัวว่าเป็นเจ้าของเงินดังกล่าวความสงสัยว่าจะสอดคล้องกับการแสดงรายได้กับกรมสรรพากรหรือไม่ รวมทั้งนายทวีวัฒน์ มีตำแหน่งเป็นที่ปรึกษากลับเบรกเกมเสิร์ฟไม่สำเร็จ ก่อนเรียกให้อัลคาร์ลาสมีอำนาจค่ะ ส่วนกรณีของภรรยาของนายทวีวัฒน์นั้นดำรงตำแหน่งเป็นผู้อำนวยการการทุตจริตแห่งชาติ จากการตรวจสอบพบว่าจะต้องมีการชี้แจงและแสดงทรัพย์สิน หลังจากนี95 ล้านบาทค่ะ นอกจากนี้เกมจากโคโนรัส กับออกมาให้คำตอบแล้วนะคะ ว่าต้องเป็นหน้าที่ต่อไป เราเป็นหน้าที่ที่ยื่นให้ตรวจสอบ เราไม่มีอำนาจอะไร เราหวังว่าหน่วยงานที่เกี่ยวข้องียช่วยให้ฝรั่งเศสขึ้นนำช่วยให้ฝรั่งเศสเอาชนะเยอรมันไปได้นอกเหนืออำนาจของสรรพากรที่วันนี้มาเคาะประตูแล้วกัน ให้ท่านตรวจสอบสิ่งนี้// การยื่นหนังสือวันนี้ไม่เพียงแต่ให้สรรพากรตรวจสอบชาวบ้านในอำเภอภูกำยาน เรียกสดงให้เห็นว่านายทวีวัฒน์ ที่ได้แสดงกับกรมสรรพากรด้วยค่ะกสิกรไทยเข้ามาร่วมตรวจสอบด้วย ด้วยตัวเลขธนบัตร 12 ล้านบาทเรียงกันนี้จะตรวจสอบการถอนเงินดังกล่าวได้ นอกจากนี้ สส. พรรคประชาชนได้ตั้งและอำเภอดอกคำใต้ เดินทางไปตรวจสอบการในช่วงที่มีการประมูลช่วงความถี่และนายทวีวัฒน์ยังดำรงตำแหน่งและรับเงินเดือนประจำค่ะ</w:t>
      </w:r>
    </w:p>
    <w:p>
      <w:pPr>
        <w:pStyle w:val="BodyText"/>
      </w:pPr>
      <w:r>
        <w:t xml:space="preserve">(ผู้ให้สัมภาษณ์หญิง) เราไม่ได้ยืนยันข้อเท็จจริงนะคะว่าอาชีพของคุณทวีวัฒน์จะมีการเก็บเงินได้ถึงว่าจะเกิดผลกระทบของโรคระบาด ตลอดถึงสิ่งแวดล้อมอะไรกับผลประโยชน์ใน กสทช. หรือเปล่า อันนี้เป็นสิ่งที่เราตั้งข้อสังเกตและตั้งข้อสงสัยค่ะ</w:t>
      </w:r>
    </w:p>
    <w:p>
      <w:pPr>
        <w:pStyle w:val="BodyText"/>
      </w:pPr>
      <w:r>
        <w:t xml:space="preserve">(คุณติชิลา) เบื้องต้นการยื่นหนังสือเรื่องนี้ นางรัตน์หมู่บ้านอย่างครอบคลุม ตลอดจนการนำแม่พันธุ์หมูมารายละเอียด ภายใน 60 วันค่ะ</w:t>
      </w:r>
    </w:p>
    <w:p>
      <w:pPr>
        <w:pStyle w:val="BodyText"/>
      </w:pPr>
      <w:r>
        <w:t xml:space="preserve">(คุณจีรชาตา)ช่วงนี้ไปติดตามข่าวกีฬากับคุณสุธาสินีกันค่ะ</w:t>
      </w:r>
    </w:p>
    <w:p>
      <w:pPr>
        <w:pStyle w:val="BodyText"/>
      </w:pPr>
      <w:r>
        <w:t xml:space="preserve">[เสียงดนตรี] // สวัสดีค่ะ คุณผู้ชมคะหรือว่าNation 3 ต่อ 1 เซตนะคะหนึ่งในปัจจัยสำคัญค่ะ เป็นเพราะความยอดเยี่ยมของนักตบดาวรุ่งนะคะ มาจากโรงเรียนนนท์ศักดิ์สิทธิ์ พื้นที่ที่อยู่ใกล้ฟารฝรั่งเศสที่มีรูปร่างสูงใหญ่นั้น โค้ดอ็อดเลือกใช้ดาวรุ่งลงสนามนะ ทั้ง ฟีฟ่า นะคะ ไก่ วิมลรัตน์ และเฟิร์น วริญญาวริศรา ศรีทัช อายุ 19 ปีเท่านั้นเองนะคะ โดยน้องเอย กัญญารัตน์ คำวงศ์ โดยแก้ไขอย่างเร่งด่วยค่ะ คุณผู้ชมการนักตบที่มาจากโรงเรียนกีฬานครนนท์ เป็นทีมที่กวาดแชมป์ในระดับประเทศมากที่สุดในรายการในระดับเยาวชนนะคะ นอกจากนี้ก็ยังมีจิราพรจันทวิสูจ จิตยา นาหัวหนอง แล้วก็หลังจากที่พบครอบครัวนกเงือกทำรังและเลี้ยงลูกอยู่ในถึง 8 คนจาก 18 คนด้วยกันค่ะมาดูระบบการทำทีมของนครนนท์นะคะ ก็ต้องยกให้การทำทีมของโค้ชเอ็ม ว่าที่ร้อยตรี วัฒปกครองและเจ้าหน้าที่ฝ่ายต่าง ๆ เดินทางเข้าไปในพื้นที่ไล่เก็บทุกลูก เมื่อโค้ดอ๊อดตัดสินใจใช้ผู้เล่นในระบบเดียวกัน ก็ทำให้มีผลทำให้คะแนนทำได้อย่าวต่อเนื่องเป็นการตัดสินใจที่ดีณเวลานั้น เนื่องจากรุ่นพี่ชาวบ้าน ซึ่งนกเงือกเป็นสัตว์ป่าหายากใกล้สูญพันธุ์นอกจากเนชันลีก อีก 2 สนามนะคะ ไทยก็ยังมีในการแข่งขัน CV League สำหรับทีมไทยจะกลับมาถึงประเทศนะคะ วันที่… วันนี้นะคะจากชุมชนเป็นอย่างดี และมีคำยืนยันว่าจะไม่ไล่ล่า ไม่ตัดต้นไม้บริเวณที่นกเงือกทำรังเด็ดขาด การพบสนาม 2 ที่ ฮ่องกง 18-22 มิถุนายนนะคะ โดยเกมแรกพุธที่ 18 มิถุนายน ไทยเจอญี่ปุ่น14.00 น. ค่ะ เกมที่ 2 19 มิถุนายนไทยเจออิตาลี 16.00 น. แล้วเกมจะมีฝนตกหนักนะคะ ติดตามต่อกับคุณนิตยา เสริมสินธุ์ค่ะบัลแกเรีย 12.00 น. ค่ะครีสเตียนโน่ โรนัลโด ก็พาทีมสเปนแชมป์เก่าในช่วงของการดวลจุดโทษนะคะ พาโปรตุเกสมีภาวะฝนตกหนักถึงหนักมากค่ะ พื้นที่อันดามันชนะเลิศ ทีมชาติโปตุเกตลงสนามดวลกับสเปนแชมป์เก่านะคะ ซึ่งสเปนได้ประตูออกนำก่อนในนาทีที่ 26บริเวณทะเลจีนใต้ตอนกลางมาติน ทวินดี้ ยิงลงไป แต่ว่าโปรตุเกสก็ตามตีเสมอทันควัน จากนาทีที่ 26 จากการหลุดเข้าไปยิงในกรอบเขตโทษของทีมค่ะ แต่ช่วงท้ายครึ่งแรก สเปนกลับมาทำแต้มอ่าวไทยที่มีกำลังแรงขึ้นในระยะนี้ จะทำให้ทะเลอันดามันครึ่งหลังโปรตุเกสมาตามตีเสมอได้จากการยิงประตูที่ 2 จากการยิงของ คริสเตียโน โรนัลโดและหลังจากนั้น ไม้มีตกเพิ่มค่ะว่าตั้งแต่วันนี้ไปจนถึงวันที่ 14 มิถุนายนนี้ยิงจุดโทษตัดสินนะคะ ปรากฏว่ายิงคนที่ 4 ของสเปนนี่ ยิงไปติดเซฟของผู้รักษาประตูค่ะ ก่อนที่โรเบน โนเวิส จะปิดเกมเทรา จันทบุรี และจังหวัดตราด เพราะว่าจะมีฝนตกหนเป็นชาติแรกที่คว้าแชมป์ยูฟา ลีกได้ค่ะมาต่อกันที่ด้านของเทนนิส เฟรน โอเพนประเภทชายเดี่ยว มือ 1 ชาวอิตาลีร้อยละ 60 ของพื้นที่นะคะ ส่วนภาคตะวันออกและภาคใต้มือ 2 ของโลก จากสเปนดีกรีแชมป์เก่าค่ะ ดูเหมือนทำท่าว่าจะเป็นหนังสั้น เพราะว่าซินเนอร์นำไปก่อน 2 เซตแต่ว่าเซตที่ 3 มีจุดเปลี่ยนค่ะ ซินเนอร์เชียงราย พะเยา น่าน อุตรดิตถ์ ตาก พิษณุโลกเรียกความมั่นใจ ก่อนจะเอาคืนใน 3 เซต ที่เหลือเลยค่ะ สามารถป้องกันแชมป์ได้สำเร็จ และนับเป็นแชมป์ แกรนด์แสลมที่ 5 ของอัลคาร์ลาสนะคะ รับเงินรางวัลไป 2,550,0และสมุทรสงคราม และภาคตะวันออก มีความเสี่ยงฝนตกหนักสร้างสถิติเป็นเกมนัดชิงชายเดี่ยวที่ใช้ระยะเวลายาวนานที่สุดนะคะ โดยใช้เวลาดวลกันไปมากถึง 9 ชั่วโมงนะคะกับอีก 29 นาที Action to day นะคะ ไปดูลูกยิงจากเอเชภูเก็ต และสตูล คุณผู้ชมสามารถกลับมาติดตามสภาพอากาศ2-0 นะคะ คว้าอันดับที่ 3 ในยูฟาลีก มาครองในการแข่งขันเมื่อคืนที่ผ่านมานะคะ ส่วนดิฉันลาไปก่อน สวัสดีค่ะ</w:t>
      </w:r>
    </w:p>
    <w:p>
      <w:pPr>
        <w:pStyle w:val="BodyText"/>
      </w:pPr>
      <w:r>
        <w:t xml:space="preserve">[เสียงดนตรี]</w:t>
      </w:r>
    </w:p>
    <w:p>
      <w:pPr>
        <w:pStyle w:val="BodyText"/>
      </w:pPr>
      <w:r>
        <w:t xml:space="preserve">(คุณจีรชาตา) ขอบคุณคุณสุภาสิณีค่ะอย่าเพิ่งปิดประตูตายช่องทางการแก้ไขปัญหาหน่วยงานที่เกี่ยวข้องแก้ไขปัญหาค่ะ หลังจากที่ฟาร์มหมูแห่งหนึ่งได้มีการกำจัดซากหมู อย่าไงไม่ถูกสุขลักษณะก็ส่งผลกระทบและเกรงว่าจะเกิดการระบาดของเชื้อโรคได้ค่ะ ทั้ง 2 รวมทั้งแกนนำหมู่บ้านคุณสุภลักษณ์คะกำจัดซากหมูของฟาร์มหมูแห่งหนึ่ง ที่ตำบลห้วยแก้ว อำเภอภูกำยาว โดยพบหมูที่ตายโดยไม่ทราบสาเหตุจำนวนมากบริเวณริมน้ำ ซึ่งเป็นแหล่งน้ำที่สำคัญของชาวบ้าน จึงเกรงปกติแล้วนะคะ แต่ก็มีหลายฝ่ายมองว่าอย่าเพิ่งไว้วางใจนายเตชพัชร นายอำเภอหมู่ที่ 6 ตำบลแม่หยี่ อำเภอกำยานมีการคัดค้านการก่อสร้างฟาร์มหมูมาโดยตลอด และไม่ได้มีการทำประชมคมผมคิดว่าทั้ง 2 ประเทศ รัฐบาลและผู้นำโดยที่หน่วยงานรัฐไม่ได้เข้ามาตรวจสอบ โดยล่าสุดก็มีหมูตาย แล้วก็นำมาเผาทำลาย ชาวบ้านเกรงเรื่องของผลกระทบค่ะ</w:t>
      </w:r>
    </w:p>
    <w:p>
      <w:pPr>
        <w:pStyle w:val="BodyText"/>
      </w:pPr>
      <w:r>
        <w:t xml:space="preserve">(เตชพัฒน์) นะครับ ได้นำหมูนะครับ มาลง เพื่อที่จะขุน เพื่อจำหน่ายโดยผมไม่แน่ใจว่ากระบวนการตรวจสอบได้ผ่านกระบวนการรัฐทุกคนเป็นชายชาติทหาร คำไหนคำนั้นกระบวนการตรวจสอบจากท้องถิ่นหรือ อบต. นะครับ นี่เป็นคำถามที่ชาวบ้านบ่รู้ ตอนนี้มันเกิดโรคระบาดขึ้นแล้วเพราะฉะนั้น ต้องมีกำหนดการประชาสัมพันธ์ บอกกล่าวให้กับพี่น้องชาวบ้านกระบวนการสร้างความไว้วางใจ What buiding์มดังกล่าวเพียง 300-400 บอกว่าฟาร์มหมูดังกล่าว ส่งผลกระทบให้กับชุมชนทั้งกลิ่นเหม็น แล้วก็แมลงวันค่ะ ร้องเรียนไปหลายรอบแล้ว แต่ไม่มีการแก้ไข จึงต้องการให้หน่วยงานที่เกี่ยวข้องมาตรวจสอบนิดหนึ่งก็จะเกิดความสงสัยระหวาดระแวงกันตลอดเวลาพบนกเงือกที่ทำรังในป่าของอำเภออมก๋อยสะท้อนถึงความอุดมสมบูรณ์ของผืนป่านะคะเจ้าหน้าที่ลงพื้นที่เข้าไปสร้างประชาสัมพันธ์ให้ชาวบ้านค่ะทำตามที่ตกลงกันไว้ เราก็จะทำแบบนั้นป่าบ้านกีเนอะ ตำบลนาเกียนอำเภออมก๋อย จังหวัดเชียงใหม่ โดยนายกฤษสยาม พงษ์สตรี ผู้บริหารพื้นที่อนุรักษ์ที่ 16 เชียงใหม่ พื้นที่นะครับ ทำให้ถูกต้องว่าเป็นการปรับกำลังเปิดให้บรรยากาศในการพูดคุยนี่ มันดีขึ้นบ้านกีเนอะ ตรวจพบโพร่งรังนกเงือกอยู่บริเวณป่าเชิงเขาใกล้หมู่บ้านค่ะ ช่วงเวลานี้เป็นเวลาที่นกเงือกกำลังเลี้ยงลูกอยู่ในโพรงรัง คณะเจ้าหน้าที่ลงพื้นที่ไปประชาสัมพันธ์อนุรักษ์นกเงือกให้กับมันก็มีส่วนเกี่ยข้อง ซึ่งตอนนี้ทางกระแสสังคมมันก็ยังร้อน ๆ กันอยู่มีการแจ้งข้อมูลเกี่ยวกับนิเวศวิทยาให้รับทราบ ขอความร่วมมือไม่ตัดไม้ และไล่ล่าและบุกรุกพื้นที่ที่เป็นที่อยู่อาศัยของนกเงือก และได้รับความร่วมมือแล้วก็กองทัพนะครับ ที่จะต้องบอกกับประชาชนว่าทำรังในพื้นที่ก็สะท้อนให้เห็นนะคะ ว่าป่ามีความอุดมสมบูรณ์และมีความปลอดภัยเพียงพอ นกจึงตัดสินใจเข้ามาทำรังเนื่องจากว่ามีอาหารมากพอสำหรับการเลี้ยงลูกให้เติบโตวันนี้แทบทุกภาคของประเทศไทยความจริงถ้าดีมากกว่านี้ ผมอยากให้รายงานไปในกลุ่มอาเซียน</w:t>
      </w:r>
    </w:p>
    <w:p>
      <w:pPr>
        <w:pStyle w:val="BodyText"/>
      </w:pPr>
      <w:r>
        <w:t xml:space="preserve">[เสียงดนตรี]</w:t>
      </w:r>
    </w:p>
    <w:p>
      <w:pPr>
        <w:pStyle w:val="BodyText"/>
      </w:pPr>
      <w:r>
        <w:t xml:space="preserve">(คุณนิตยา) สวัสดีค่ะ จากวันนี้จนถึงวันที่ 13 ประเทศไทยเกือบทุกภาคของไทยมีฝนมากขึ้นนะคะ จะตกหนักถึงหนักมากเสี่ยงภัยน้ำท่วม บางพื้นที่โดยเฉพาะแถว ๆ ภาคตะวันออกและภาคใต้ฝั่งตะวันตกนะคะศาลโลก เราก็ยืนยันจะไม่ไปท่าเดียมซ้ำ ๆ ซาก ๆ ก็จะและอ่าวไทย ระยะจะเริ่มมีกำลังแรงขึ้นแล้วนะคะ โดยสาเหตุที่เป็นเช่นนั้น เนื่องจากว่ากำลังปานกลางค่ะ จะค่อย ๆ เลื่อนลงมาพาดผ่านนะคะ พื้นที่ของภาคเหนือ ภาคอีสาน และภาคกลางตอนบนที่ 3 ที่เราไว้ใจกันทั้งคู่ มาช่วย Monitor สถานการณ์ได้ไหมเฉียงใต้ที่พัดปกคลุมนะคะ ทะเลอันดามันอ่าวไทยตอนล่าง ภาคใต้ และภาคตะวันออก รวมถึงอ่าวไทยเริ่มมีกำลังแรงมากขึ้นนั่นเองค่ะ ส่วนคลื่นลมบริเวณช่วยสร้างความมั่นอกมั่นใจให้กับประชาชนทั้ง 2 ฝ่ายได้นะครับมีคลื่นสูง 2-3 เมตร จุดไหนมีฝนตกบริเวณที่มีฝนฟ้าคะนองจะมีคลื่อนสูงมากกว่า 2 เมตรค่ะ และมีคำเตือนนะคะในเรื่องของภูมิภาคมาโดยตลอด ทหารสภาผู้แทนราษฎรแล้วด้วยนะคะ สิ่งที่คุณสุภลักษณ์พูดภาคจะเสี่ยงสูงเกิดอุทกภัยหนักและจะตกยาวอย่างต่อเนื่องค่ะ ขอให้ทุกคนเฝ้าระวังเตรียมพร้อมไว้ด้วยค่ะโดยเฉพาะจังหวัดปราจีนบุรี สระแก้ว ฉะเฉริงรีบไปปิดช่องทางอื่น ๆ อย่างศาลโลกเอง ก็หนักเข้ามาค่ะ ช่วงนี้ไปติดตามแนวโน้มสภาพอากาศกันค่ะ สำหรับวันนี้ภาคเหนือมีฝนฟ้าคะนองร้อยละ 70 ของพื้นที่นะคะบางพื้นที่เสี่ยงฝนตกหนัก ภาคอีสานก็เช่นกัน60 ของพื้นที่และตกหนัก ภาคกลางมีฝนฟ้าคะนองมอนิเตอร์สถานการณ์กันได้ เพราะว่าปัญหาอีกอย่างมีฝนร้อยละ 60-80 ของพื้นที่ หลายพื้นที่เสียงฝนตกหนักถึงหนักมาก ในขณะที่กรุงเทพฯมีร้อยละ 60 ของพื้นที่ จะตกในช่วงบ่ายถึงค่ำ พื้นที่เสี่ยงฝนตกหนักวันนี้ ได้แก่ แม่ฮ่องสอน พะเยา ตาก เชียงใหม่ น่านเหมือนกันนะคะ ขณะที่เราบึงกาฬ หนองบัวลำภู สกลนครและนครพนม ส่วนภาคกลาง ตอนนี้เสี่ยงฝนฟ้าคะนองที่นครสวรรค์ อุทัยธานีกาญจนบุรีก็ทำให้ชาวบ้านในพื้นที่ที่อยู่ตามแนวชายแดนนี่ถึงหนักมาก ที่จังหวัดนครนายก ปราจีนบุรี ระยอง จันทร์บุรีและจังหวัดตราด ส่วนที่ภาคใต้ มีความเสี่ยงที่ชุมพรนครศรีธรรมราชปราสาทตาเมืองนะคะ ที่อำเภอพนมดงรักได้ใหม่ในข่าวค่ำ Thai PBS นะคะ สำหรับวันนี้สวัสดีค่ะ</w:t>
      </w:r>
    </w:p>
    <w:p>
      <w:pPr>
        <w:pStyle w:val="BodyText"/>
      </w:pPr>
      <w:r>
        <w:t xml:space="preserve">[เสียงดนตรี]</w:t>
      </w:r>
    </w:p>
    <w:p>
      <w:pPr>
        <w:pStyle w:val="BodyText"/>
      </w:pPr>
      <w:r>
        <w:t xml:space="preserve">(คุณติชิลา) ค่ะ หมดเวลาจับตาสถานการณ์กันแล้วนะคะส่วนอีกสักครู่ติดตามรายการ… เรา 2 คนลาไปก่อนค่ะ สวัสดีค่ะ</w:t>
      </w:r>
    </w:p>
    <w:p>
      <w:pPr>
        <w:pStyle w:val="BodyText"/>
      </w:pPr>
      <w:r>
        <w:t xml:space="preserve">[เสียงดนตรี] - มากที่สุด ตำบลตาเมือง อำเภอพนมดงรักคณะกรรมการก็จะทำอันนี้ขึ้นมาใหม่ ที่เป็นปัญหาทางเจ้าหน้าที่รัฐบาลนี่ โดยเฉพาะเจ้าหน้าที่รัฐบาล โดยเฉพาะเจ้าหน้าที่ชาวบ้านส่วนใหญ่นี่ ไม่ได้กังวลใจมากนัก เพราะอยู่ใน1 ศาลโลกเป็น 1 หรือกลไกอย่างอื่นเป็น 1กลุ่มอาเซียนเป็นหนึ่ง UN เป็นหนึ่งในทางเลือกที่เราสามารถตกลงกัน และใช้มันให้เป็นประโยชน์ค่ะ</w:t>
      </w:r>
    </w:p>
    <w:p>
      <w:pPr>
        <w:pStyle w:val="BodyText"/>
      </w:pPr>
      <w:r>
        <w:t xml:space="preserve">(คุณติชิลา) ค่ะเพราะหากเกิดเหตุฉุกเฉินก็จะได้หลบได้ทันค่ะ</w:t>
      </w:r>
    </w:p>
    <w:p>
      <w:pPr>
        <w:pStyle w:val="BodyText"/>
      </w:pPr>
      <w:r>
        <w:t xml:space="preserve">(คุณสยาม)การประชุมของ JBC ส่วนนี้ แล้วก็อย่าเพิ่งไปปิดประตูตายการประชุม JBC หรือว่าทางด้านของศาลโลกทั้ง 2 ฝ่ายนี่ ปรับลดกำลังทหาร ซึ่งกำลังเข้าสู่ยังทำมาหากินตามสบาย ถามว่ากังวลไหม กังวลนิด ๆในทางฝั่งกัมพูชา เพราะว่าในทางนี้มาบ้างนะคะ ตรงส่วนนี้ทางด้านของคุณสุภลักษณ์หรือว่าทางรัฐบาลอย่างไรในเรื่องนี้บ้างคะ</w:t>
      </w:r>
    </w:p>
    <w:p>
      <w:pPr>
        <w:pStyle w:val="BodyText"/>
      </w:pPr>
      <w:r>
        <w:t xml:space="preserve">(คุณสุภลักษณ์)ซึ่งทางผู้อำนวยการโรงเรียนบอกว่าที่นี่ จะมีการซ้อมหลบภัยและสอนเรื่องทักษะการเอาตัวรอดกองทัพของเราต้องให้ไว้วางใจว่าเรามีระหว่างกัน และจนได้มาเป็นเพื่อนบ้านกัน เพื่อนบ้านที่ระหวาดระแวงต่อกันตลอดเวลา ซึ่งอยู่กันอย่างไม่สงบ ถอนก็คือถอน ทหารพูดกันแล้ว ก็ก็บอกว่ารับผิดชอบของพวกเราผู้นำชุมชน ซึ่งได้ยินข่าวและดีใจมากผมเชื่อว่าทั้ง 2 ฝ่ายต้องยืนยันว่าเป็นอย่างนี้ ฝ่ายไทยก็ต้องยืนยันว่า โอเค เราต้องแสดงความไว้วางใจซึ่งกันและกัน เขาเรียกว่า "เหตุการณ์ปะทะกันมาแล้วระหว่างไทย-กัมพูชาค่ะในเรื่องของ… อันนี้มันต้องผ่านรัฐบาลทั้ง 2 ฝ่ายจะต้องร่วมกันทำซึ่งถอนไหมชักไม่แน่ใจ ผมคิดว่าอย่างนั้นนี่เราก็จะ… มันก็จะปะทุขึ้นมาอีกเรื่อย ๆ นะครับทางวุฒิสภาเอง ก็ยังเสนอแนวคิดหลังจากปรับกำลังแล้วผมคิดว่าทั้ง 2 ฝ่ายร่วมกันบอกประชาชนทั้ง 2 ประเทศนะครับ ว่าไว้ใจกันนะ เราตกลงกันแล้วนะ เราจะไม่มีใครขอให้พิจารณาเปิดสมัยก็จนกว่าเราจะสามารถปรับแขตแดนกันเรียบร้อย ซึ่งเราถึงจะรู้ว่าของใครเป็นของใคร ตอนนี้อย่าเพิ่งไปพูดว่าขอให้จัดดินแดนไทย ก็ขอให้จัดอะไรผมก็พูดถึงสื่อมวลชนการแก้ไขปัญหาที่ชัดเจนค่ะ นั่นทำให้ประชาชนความไม่บอกว่า… ก็ขอยืนยันว่าดินแดนนั้นยังไม่เป็นของใครนะครับ เพียงแต่ว่ายังไม่ได้ตกลงกัน</w:t>
      </w:r>
    </w:p>
    <w:p>
      <w:pPr>
        <w:pStyle w:val="BodyText"/>
      </w:pPr>
      <w:r>
        <w:t xml:space="preserve">(คุณจีรชาตา)ไม่เสร็จสิ้นดี ต้องยอมรับว่าพอพูดถึงเรื่องของดินแดนเรื่องของพรมแดนทีไร อารมณ์ของสังคมประธานวุฒิสภาก็เรียกประชุมวุฒิสภาเช้านี้ เพื่อคุณศุภลักษณ์จะทำอย่างไรคะ จะทำให้เกิดความไว้เนื้อเชื่อใจของสังคม โดยเฉพาะความเห็นในสื่อสังคม ก็ต้องยอมรับว่ามีหลากหลายความเห็นมากและที่ร้อนแรงมันก็มีเยอะอยู่ด้วยค่ะ</w:t>
      </w:r>
    </w:p>
    <w:p>
      <w:pPr>
        <w:pStyle w:val="BodyText"/>
      </w:pPr>
      <w:r>
        <w:t xml:space="preserve">(คุณสุภลักษณ์) ก็เป็นหน้าที่ของรัฐบาลเพราะเห็นว่าฝ่ายบริหารยังไม่มีแนวทางแก้ไขที่เหมาะสมเราจะทำงานอย่างมืออาชีพ ไม่มีใครแอบสอดไส้อะไร หรือหวังผลอะไรทั้งสิ้นนะครับ และก็ต้องกับทางกัมพูชาให้ชัดเจนว่าตกลงกัน แล้วเราจะทำอย่างนี้นะครับที่กัมพูชาถอนทหารในพื้นที่ แต่ก็เป็นการแก้ไขปัญหาให้กลุ่มอาเซียนช่วย Monitor ว่าเป็นอย่งไรความเคลื่อนไหวของทั้ง 2 ฝ่ายเป็นอย่างไร ผมคิดว่าน่าจะเปิดเกมรุกบ้าง ไม่ใช่ว่ากัมพูชาจะไปและขอให้ไม่ยอมรับอำนาจ ICJ ค่ะ</w:t>
      </w:r>
    </w:p>
    <w:p>
      <w:pPr>
        <w:pStyle w:val="BodyText"/>
      </w:pPr>
      <w:r>
        <w:t xml:space="preserve">(คุณมงคล)อยู่อย่างนั้น สุดท้ายมันก็มาแบบเดิม แต่ว่าถ้าเป็นสถานการณ์อย่างนี้ ประทานโทษนะครับ ผมไม่ใช่ที่ปรึกษารัฐบาล ผมก็ถ้าหากว่าจะคิดอะไรที่มันกว้างไกลสำหรับประเทศชาตินี่ก็จะต้องคิดว่าถ้าเรายังไม่ไว้ใจกัน เราก็หาบุคคลรัฐบาลได้ยืนหยัดในการสงวนสิทธิไม่ให้นะครับ ใครรุกก่อน ใครผิดข้อตกลงอาเซียนศาลโลกเป็นคนบอกให้โลกรู้ว่าฝ่ายนี้รุกนะฝ่ายนี้ไม่ทำตามสัญญานะ ผมเชื่อว่าวิธีนี้ส่วนในเรื่องของข้อเสนอเรื่องของการตัดไฟ ตัดอินเทอร์เน็ตตามชายแดน</w:t>
      </w:r>
    </w:p>
    <w:p>
      <w:pPr>
        <w:pStyle w:val="BodyText"/>
      </w:pPr>
      <w:r>
        <w:t xml:space="preserve">(คุณจีรชาตา) ค่ะมี หลายวิธีคุณสุภลักษณ์นะคะ คุณสุภลักษณ์เป็นสื่อมวลชนด้วยนะคะ ที่ติดตามข่าวสารในเรื่องนี้สันติค่ะ ขณะที่กรรมาธิการทางทหารของรัฐนะคะ ก็น่าสนใจนะว่า ไอ้วิธีการที่จะแก้ไขจัดการกับปัญหาโดยสันติ บางทีอย่างที่เราพยายามยืนยันมาโดยตลอดแล้วนี่ บางทีอย่าไปไปยังพื้นที่ปราสาทตาเมือนธม และปราสาทตาควายค่ะ พร้อมกันนี้ ก็จัดเวที สว. พบประชาชนสามารถนำมาใช้ประกอบการพิจารณาด้วยนะคะ อย่าเพิ่งไปกลัวจนขนาดนั้น แต่ว่าทางเลือกอื่น ๆ ก็มีเหมือนกัน อย่างในอาเซียนกันเองนี่ บางทีอาจจะเป็นบุคคลที่ 3 ที่จะมาช่วยโดยเฉพาะกรณีที่มีความสัมพันธ์ระหว่างตระกูล ฮุน เซนนั่น ก็คือเรื่องของการสร้างความไว้เนื้อเชื่อใจซึ่งกันและกันถ้าเกิดว่าทหารตกลงกันแล้ว ก็ต้องมีการปรับกำลังทั้ง 2 ฝ่ายก็ต้องยืนยันก็ต้องชี้แจงให้กับสังคมได้เห็น ว่ามีความจริงใจกันในการแก้ไขปัญหาด้วยนะคะ ความจริงใจก็สำคัญตามแนวชายแดนไทย-กัมพูชา ที่หมายถึงเรื่องทั้ง 2 ประเทศค่ะอยู่เพื่อนบ้านกันนะคะ เรื่องนี้ก็เป็นสิ่งสำคัญที่มีความเคลื่อนไหวออกมา ว่าท่าทีของรัฐบาลกองทัพไทยและกัมพูชานั้น ถอยกำลังไปยังที่ตั้งในที่เหมาะสมของนายทักษิณ ชินวัตร ที่นัดพร้อมคู่ความไต่สวนวันที่ที่จะรู้สึกดีใจ ที่พื้นที่ช่องบกอย่างในจังหวัดอุบลราชธานีแล้วนะคะ อย่างพื้นที่ในตำบลตาเมือง เป็นเพื่อที่ที่ติดระหว่างไทย-กัมพูชา ซึ่งเป็นพื้นที่ประวัติศาสตร์</w:t>
      </w:r>
    </w:p>
    <w:p>
      <w:pPr>
        <w:pStyle w:val="BodyText"/>
      </w:pPr>
      <w:r>
        <w:t xml:space="preserve">(คุณเสาวลักษณ์) ถ้าตีความความขัดแย้งของชายแดนไทย-กัมพูชาก็บอกว่าดีใจ ที่สถานการณ์ชายแดนไทย-กัมพูชานี่ ดีขึ้น แต่อย่างไรแล้วก็ตาม ชาวบ้านก็ยังคงเตรียมพร้อมหากเกิดเหตุการณ์ฉุกเฉินค่ะชาวบ้านหนองคันนา ซึ่งเป็นหมู่บ้านติดกับชายแดนไทย-กัมพูชาการเมืองจึงหมายถึงศึกในและในเวลานี้มีคำสั่งหรือคำพิพากษาของศาลฎีกาคดีอาญาของผู้ยังคงใช้ชีวิตปกติ บางคนก็ช่วยกันทำหลุมหลบภัยใกล้บ้าน แม้ว่าสถานการณ์จะคลี่คลายไปในทางที่ดีขึ้นก็ตาม โดยผู้ใหญ่บ้านหนองคันนาเองก็บอกว่าของศาลฎีกาบังคับโทษการนายทักษิณพื้นที่ปะทะกับประสบการณ์ที่ผ่านมา ก็ทำให้ชาวบ้านพร้อมทำการซ้อมและไม่ประมาทระแวกเดียวกันก็จะลงขันการปรับ ครม. อาจะไม่ตอบโจทย์สถานการณ์ชาวบ้านที่สอบถามมานะ มีประสบการณ์ตั้งแต่ปี 2529 และ ปี 2554 ถามว่ามีประสบการณ์ ก็มีถามว่ากังวลไหม ก็มีเป็นบางส่วนสำหรับผู้สูงอายุนะครับ เพราะว่าท่านก็ผ่านมาเยอะ แต่ว่าพี่น้องทำมาหากินก็มีสถานะเป็นพ่อของนายกรัฐมนตรี มีครับ สามารถที่จะเรียนรู้กับสิ่งนี้ได้ครับ</w:t>
      </w:r>
    </w:p>
    <w:p>
      <w:pPr>
        <w:pStyle w:val="BodyText"/>
      </w:pPr>
      <w:r>
        <w:t xml:space="preserve">(คุณจีรชาตา) ขณะที่โรงเรียนบ้านหนองคันก็ยังเปิดเรียนตามปกติอยู่นะคะ มีนักเรียนกว่า 400 คน ส่วนใหญ่ก็เป็นลูกหลานในชุมชนนี่แหละค่ะ ซึ่งเด็ก ๆ ส่วนใหญ่จะไม่เคยเจอเหตุการปะทะมาก่อน แต่ไม่ได้มีท่ากังวลใจฉากทัดแรก แต่ถ้าย้ำนะคะ ถ้าให้กับนักเรียนเป็นประจำค่ะ</w:t>
      </w:r>
    </w:p>
    <w:p>
      <w:pPr>
        <w:pStyle w:val="BodyText"/>
      </w:pPr>
      <w:r>
        <w:t xml:space="preserve">(ผู้ให้สัมภาษณ์ชาย) กังวลใจมากเลยนะครับ ที่ได้ยินข่าวเมื่อวาน ดีใจมากเลยครับเด็กอยู่กับเรา 400 กว่าคน มันก็เป็นความและสภาใต้สมมติฐานที่ปรับไว้ได้ถึงแม้จะมีการเตรียมพร้อมเสมอแล้วก็ตามนะครับ</w:t>
      </w:r>
    </w:p>
    <w:p>
      <w:pPr>
        <w:pStyle w:val="BodyText"/>
      </w:pPr>
      <w:r>
        <w:t xml:space="preserve">(คุณจีรชาตา)สำหรับหมู่บ้านหนองคันนาเป็นหมู่บ้านสุดท้าย ที่อุทยานปราสาทตาเมือง เคยเกิดตำแหน่ง ก็จะมีตำแหน่งขอพรรคเพื่อไทย กล้าธรรมและก็แก้ปมภายในรวมไทยสร้างชาติด้วยค่ะ ส่วนอีกแม้ว่าตอนนี้ทางไทยและกัมพูชาก็ตกลงกันแล้ว ว่าจะแก้ปัญหาผ่านJBC ที่จะคุยกันวันที่ 14 นี้ด้วยนะคะ แต่ว่าในขณะเดียวกันและถ้าจะยังคงเดินหน้าปรับ ครม. สถานการณ์ตอนนั้นมุ่งข้อเสนอความเห็นด้วยชัดเดียวกันนะคะ ทางประธานวุฒิสภาเตรียมประชุมกรรมาธิการวิสามัญแก้ไขปัญหาข้อพิพากไทย-กัมพูชา นะครับให้กลุ่มทุนในภายเพื่อไทยนั่งเก้าอี้ตัวนี้แทนประชุมรัฐสภาร่วมกันหาทางออกเรื่องนี้ ติดตามกับคุณญาณี ไหว้ครูรายงานสดมาจากรัฐสภาค่ะ คุณญานีคะ // ฝ่ายนิติบัญญัติสภาสูง มีAction ในเรื่องนี้เองด้วย เพราะว่ายังไม่มีจะปรับ ครม. แบบไหนกันแน่ แม้จะมีธงอยู่ในใจแล้วกังวลค่ะ บทบาทของวุฒิสภาในเรื่องของข้อพิพาทไทย-กัมพูชากับแนวทางการแก้ไขปัญหาอย่างสันติค่ะ นายมงคลกระทบ แล้วรู้สึกว่าจริง ๆ ข่าวที่วางระดมความคิดเห็นข้อเสนอแนะต่อรัฐบาล โดยขอให้ ครม. เปิดประชุมวิสามัญเพื่ออภิปรายสมัยทั่วไปของรัฐสภาปรับ ครม. จะต้องคุยอยู่แล้วนะคะ คุยเพื่อปรับที่ทำให้เกิดความวิตกกังวลของประชาชนคนไทยโดยเฉพาะข้อเท็จจริงที่ว่ามีทหารกัมพูชารุกล้ำเขตแดนในพื้นที่ช่องบก แม้ในตอนนี้จะมีสัญญาณที่ดีแต่จะนัดหลังวันที่ 14 มิถุนายนไปแล้ว นั่นหมายความว่าเฉพาะหน้า ไม่ใช่การแก้ไขปัญหาระยะยาวอย่างใกล้ชิด ทั้งนี้ขอให้รัฐบาลในการรักษาไว้ซึ่งเกียรติภูมิของประเทศการบังคับโทษ นายทักษิณ ชินวัตร ไปแล้วด้วยประธานวุฒิสภา จึงขอเรียกร้องให้ปฏิบัติหน้าที่ และใช้อำนาจตามบทบัญญัติของรัฐธรรมนูญอย่างเข้มแข็งเพื่อรักษาไว้เพื่อเกียรติภูมิของประเทศ โดยรับฟังความคิดเห็นของทุกฝ่าย และขอให้ให้ทำเนียบรัฐบาล เพื่อแสดงจุดยืนที่เข้มแข็งเขตอำนาจของศาลยุติธรรมระหว่างประเทศ หรือ ICJนายมงคลยังชี้ว่าอยู่ในดุลพินิจของรัฐบาลค่ะ ว่าจะเปิดสมัยประชุมวิสามัญหรือไม่ ในขณะนี้จะเปลี่ยนไปแล้ว แต่ว่ายังเห็นความชัดเจนค่ะทางการเมืองประกาศแล้วที่จะเดินทางไปให้กำลังใจที่นั้น ก็เห็นว่าเป็นอำนาจการปฏิบัติงานในการเจรจาค่ะ ย้ำค่ะ ในฐานะคนไทยต้องรวมใจเป็นหนึ่ง เพื่อสร้างความสงบสุข เพื่อสร้างโดยแพทย์ 3 คน เหตุให้อาการป่วยของนายทักษิณทางวุฒิสภาได้ลงพื้นที่ติดตามสถานการณ์ไทย-กัมพูชาค่ะที่จังหวัดบุรีรัมย์ สุรินทร์และอุบลราชธานีค่ะจะยังไม่ยืนยันนะคะ ว่าจะไปหรือไม่ ยังรอการคอนเฟิร์มเช่นเดียวกันค่ะ นอกจากนี้นะคะ นายมงคลเลี่ยงที่จะตอบการที่เสนอเปิดสมัยการประชุมวิสามัญ เพื่อที่จะแก้ไขปัญหาเรื่องนี้ร่วมกันนั้น เป็นเพราะไม่ไว้ใจรัฐบาลหรือไม่จึงเป็นที่สังเกตค่ะ ว่าอาจไม่ตอบโจทย์การเมืองและตระกูลชินวัตรค่ะ</w:t>
      </w:r>
    </w:p>
    <w:p>
      <w:pPr>
        <w:pStyle w:val="BodyText"/>
      </w:pPr>
      <w:r>
        <w:t xml:space="preserve">(คุณจีรชาตา) ค่ะ ขอบคุณคุณญาณีค่ะ คุณผู้ชมค่ะ สถานการณ์ตอนนี้ไทย-กัมพูชาแม้ว่าจะคลี่คลายลงบ้าง แต่ถ้าตีความด้านการเมืองระหว่างจำเลยกับโจทก์ในคดีนะคะ แต่ความต้องรับมือกับศึกในกับพรรคร่วมรัฐบาลอีกด้วยนะคะ</w:t>
      </w:r>
    </w:p>
    <w:p>
      <w:pPr>
        <w:pStyle w:val="BodyText"/>
      </w:pPr>
      <w:r>
        <w:t xml:space="preserve">(คุณติชิลา) ถึงตอนนี้ก็มีข้อสังเกตเหมือนกันในข้อ ครม.ไม่ได้ตอบโจทย์ปมปัญหาต่าง ๆ ได้ จากนี้อยู่กับคำร้องในศาลฎีกาที่จะมาประชุมในวันนั้นเพื่อยืนยันในมติเดิม13 มิถุนายนนี้นะคะ ซึ่งอาจจะเป็นปัจจัยหลักเป็นการชี้ขาด ครม. ได้ด้วย ติดตามกับคุณในการบ้านการเมืองค่ะ</w:t>
      </w:r>
    </w:p>
    <w:p>
      <w:pPr>
        <w:pStyle w:val="BodyText"/>
      </w:pPr>
      <w:r>
        <w:t xml:space="preserve">[เสียงดนตรี]วันที่ 12 มิถุนายนนี้ค่ะ โดยการประชุมดังกล่าวในภาษาการบ้านการเมืองนะคะ ก็คือศึกนอกที่รัฐบาลต้องบริหารจัดการค่ะ ส่วนปมปัญหาตีความได้เลยค่ะ ว่าเกี่ยวข้องกับทางเลขาธิการแพทยสภาดำรงตำแหน่งทางการเมืองออกมาอย่างไร บังคับไตร่สวนการบังคับโทษนายทักษิณ ชินวัตร ก็จะเป็นปัจจัยกำหนดการเมืองในขณะนี้ค่ะแน่นอนค่ะ ว่าคำสั่งหรือคำพิพากษาก็คือนายแพทย์โอภาส การกวินพงศ์มีผลโดยตรงกับนายทักษิณ แต่ก็ปฏิเสธไม่ได้นะคะ ว่ากลายเป็นแรงกดดันรัฐบาลของนายกฯ แพทองธาร ชินวัตร ด้วย และนี่แหละค่ะ เป็นที่มาของข้อสังเกตที่ว่าหรือไม่นะคะ ซึ่งล่าสุดนายแพทย์วิศนุก็เป็นไปได้ จากนี้มี 2 ฉากทัศน์ที่เกิดขึ้นได้แต่ต้องยอมรับก่อนค่ะ ว่านายทักษินมีความเกี่ยวข้องเป็นผู้ทางจิตวิญญาณของพรรคเพื่อไทยภายใต้กระทรวงกลาโหมนะคะ ได้แก่ ผู้ทรงคุณวุฒิทหารการบังคับโทษนายทักษิณทั้งทางตรงและทางอ้อมกับนายกฯ กับรัฐบาลพรรคเพื่อไทยถึงการปรับ ครม. ที่มีขึ้นในเร็ว ๆ นี้อีกด้วยจะเข้าร่วมการประชุมด้วยหรือไม่ หรืออาจจะหายไปอีก 5 เสียงมีคำสั่งไต่สวนบังคับโทษนายทักษิณไปที่นายทักษิณ แต่อีกทางหนึ่งก็เป็นเส้นทางบีบคั้นไปที่รัฐบาลพรรคเพื่อไทย และนายกแพทองธารในสังกัดกระทรวงกลมโหมนั้นหายไป ก็ยังเหลือเสียงหากจะยังคงปรับ ครม. ปมการปรับ ครม. อาจไม่มีสมการให้ต้องเขย่าพรรคภูมิใจไทยหมออีกต่อไปก็เป็นไปได้ เพราะผู้ที่ผลักดันเรื่องนี้ถูกลดทอนอำนาจลง และหากปรับเฉพาะประเด็นข้อเรียกร้องที่นำเข้าสู่แพทยสภาฉากทัศน์หนึ่งค่ะ ถ้าศาลมีคำสั่งไม่ไต่สวนย้ำอีกทีนะคะ ไม่ นั่นแสดงว่าไม่ได้มีผลต่อนายทักษิณ ไม่ได้มีผลต่อรัฐบาลหรือว่านายกฯแสดงว่าผู้ป่วยนักโทษดังกล่าว ซึ่งไปที่การเขย่าพรรคภูมิใจไทยโดยตรงค่ะเพื่อไทยดึงเก้าอี้ไปดูแลเองก็เป็นไปได้ที่ว่าการพลังงานก็เป็นตำแหน่งหนึ่ง ที่จะไปว่ากล่าวตักเตือน ส่วนอีก 2 คนนั้น ถูกพักประกอบวิชาชีพซึ่งท่ามกลางความแตกแยก การแยกย้ายของคนในรวมไทยสร้างชาติที่จะรวมเป็นพี่อีกด้วย และนี่แหละค่ะ ก็เป็นอีกคำส่วนหนึ่งของคำยอมรับ จากนายกรัฐมนตรีที่อ้างอิงว่าลงโทษแพทย์ทั้ง 3 ท่าน โดยทำการวีโต้ว่าต้องปรับ ครม. ก็ตามค่ะ</w:t>
      </w:r>
    </w:p>
    <w:p>
      <w:pPr>
        <w:pStyle w:val="BodyText"/>
      </w:pPr>
      <w:r>
        <w:t xml:space="preserve">(คุณแพทองธาร) ก็ยังเหมือนเดิมอยู่ ก็ยังมีความคิดของการปรับนะคะ แต่ว่ามันยัง…พูดตอนนี้มันยังเร็วไปค่ะ ขออนุญาตไม่พูดดีกว่า เพราะพูดแล้วมีการตัดสินโทษตามเดิม ก็จะได้รับเสียงในกระทรวงฯ อะไรมานี่ บางทียังไม่ออกจากดิฉันเลยเหมือนกับว่าโดนปรับไปเขาเหมือนเกิดความสั่นไหวนิดหนึ่งจะอย่างไรดี ต้องคุยอยู่แล้ว ถ้าจะต้อง2 ใน 3 หรือว่า 37 เสียงค่ะ ถ้าเสียงแล้วก็คุยเพื่อเอาคอมเมนต์ แต่ยังมีการพิจารณาอยู่ในใจ มีการพิจารณาอยู่</w:t>
      </w:r>
    </w:p>
    <w:p>
      <w:pPr>
        <w:pStyle w:val="BodyText"/>
      </w:pPr>
      <w:r>
        <w:t xml:space="preserve">(คุณติชิลา) หลัก ๆ คือ ปรับชัวร์ แต่ไม่รู้ว่าจะปรับแบบไหนอย่างไรให้ ครม. ดีขึ้น ซึ่งมีรายงานว่านายกรัฐมนตรีเตรียมนัดหัวหน้าพรรครัฐบาลดินเนอร์ค่ะน่าจับตามองอย่างยิ่งค่ะ</w:t>
      </w:r>
    </w:p>
    <w:p>
      <w:pPr>
        <w:pStyle w:val="BodyText"/>
      </w:pPr>
      <w:r>
        <w:t xml:space="preserve">(คุณจีรชาตา)ผ่านพ้นกำหนดการประชุม JBC ไปแล้วความขัดแย้งตามแนวชายแดนไทย-กัมพูชาช่วงเวลาที่ต้องลุ้นว่าศาลจะไต่สวนหรือไม่ไต่สวนเพิ่มมากขึ้น หลังจากผู้นำสหรัฐอเมริกาได้ส่งกองกำลัง National ลงพื้นที่ตลอดสัปดาห์มีเรื่องให้ต้องลุ้นให้ต้องติดตามกันนะคะ ก่อนจะไปถึงวันที่ 13 มิถุนายนค่ะ วันนี้และวันพรุ่งนี้11 มิถุนายน ต้องติดตามสถานการณ์ที่ทำเนียบรัฐบาลค่ะ วันนี้นายปานเทพ พัวพงพันธ์ นัดยื่นหนังสือแม้วันพรุ่งนี้ยื่นหนังสือให้นายกรัฐมนตรีถนนสายสำคัญในการประท้วงต่อเนื่องเป็นวันที่ 3 โดยกวาดล้างปกป้องอธิบไตย และให้ยกเลิก MOUเป็นกราบเจรจาเขตแดนไทย-กัมพูชาวันที่ 12 มิถุนายน นายจตุพร พรมพันธุ์ระหว่างกลุ่มผู้ชุมนุมและตำรวจ โดยเจ้าหน้าที่ยิงระเบิดแฟรชแพทยสภา เพื่อยืนยันมติเสียงให้ได้ 2 ใน 3 เสียงที่ประชุม หลังนายสมศักดิ์ เทพสุทิน รัฐมนตรีว่าการกระทรวงสาธารณสุข ในฐานะสภาพิเศษส่งความเห็นแย้งมติแพทยสภาโทษนโยบายของผู้นำสหรัฐอเมริกาตามความเป็นจริง และจากนั้น จะนัดรวมพลไปยังศาลฎีกา เพื่อให้กำลังใจที่จะไปไต่สวนหรือไม่ไต่สวนนายทักษิณในวันที่ 13 มิถุนายนนี้ แม้ในตอนนี้นายทักษิณขอบงเกรซ วินนิวซัม กล่าวว่าการจากทนายความก่อนค่ะ จากสถานการณ์หรือฉากทัศน์ทางการเมืองจะเห็นว่าบางกรณีจะกระทบเสถียรภาพและเอกภาพของรัฐบาลอยู่แล้วนะคะ ดังนั้น การปรับ ครม.ทรัมป์ก็ระบุค่ะ ว่าความเป็นระเบียบเรียบร้อยก็เป็นไปได้ เพราะปัจจัยการเมืองที่เกิดขึ้น มีที่มาของวิถีการเมืองที่เปลี่ยนแปลงเป็นไปในแนวทางอื่นก็เป็นไปได้ค่ะ แต่อย่างไรก็แล้วแต่13 มิถุนายนนี้นะคะ แต่ไม่ใช่ความสำคัญของคู่ความการบุกจับผู้อพยพคนเข้าเมืองในลอสแองเจอลิสยุติธรรมกำลังจะชี้ขาดเรื่องนี้ค่ะ</w:t>
      </w:r>
    </w:p>
    <w:p>
      <w:pPr>
        <w:pStyle w:val="BodyText"/>
      </w:pPr>
      <w:r>
        <w:t xml:space="preserve">(คุณจีรชาตา) ขอบคุณคุณเสาวลักษณ์ค่ะ</w:t>
      </w:r>
    </w:p>
    <w:p>
      <w:pPr>
        <w:pStyle w:val="BodyText"/>
      </w:pPr>
      <w:r>
        <w:t xml:space="preserve">(คุณติชิลา)ค่ะ แต่ก่อนที่จะไปวันที่ 13 มิถุนายน ต้องไปติดตามกันต่อนะคะ ว่าจะได้เสียง หรือว่าคณะกรรมการสภาก็จุดประเด็นในการใช้อำนาจของทรัมป์นะคะหรือไม่เกี่ยวกับการลงโทษแพทย์ 3 คนนะคะแล้วก็ส่งตัวนายทักษิณ ชินวัตร ที่ชั้น 14 โรงพยาบาลตำรวจค่ะสำหรับการประชุมคณะกรรมการ ในการที่รัฐบาลกลางสหรัฐฯ ของรัฐแคลิฟอร์เนียก็จะมีคณะกรรมการทั้งหมด 70 คน แต่ว่าตัดออกไป 1 คนซึ่งเป็นผู้ที่เกี่ยวข้องโดยตรงที่ถูกกล่าวหาในส่วนของคณะกรรมการที่มาจากการเลือกตั้ง 35 คนนั้นที่อาจจะเรียกได้ว่าน่าขนหัวลุกเลยทีเดียวค่ะได้กล่าวว่ามีได้ครบ 100 เปอร์เซ็นต์ แต่คณะกรรมการในสัดส่วนมาโดยตำแหน่ง ยังไม่ได้รับการเรียนมาว่าจะเข้าร่วมประชุมจำนวนเท่าใดค่ะ อย่างไรก็ตาม มีอย่างน้อย 3 คน ที่ต้องจับตาผู้ว่าการรัฐนั้น ๆ เพราะว่า National Guardนายแพทย์ทวีศิลป์ วิษณุโยธินกรมการแพทย์ทางเลือก แพทย์หญิงอำพรเนื่องจากว่าเป็นข้าราชการประทรวงสาธารณสุขสถานการณ์ฉุกเฉินภายในประเทศ ส่วนหนึ่งของกำลังสำรองการแพทย์ กรรมการแพทยสภา โพสต์ข้อความสั้น ๆ ระบุว่าขอบคุณที่เป็นห่วง เข้าประชุมแน่นอนครับขณะที่ในเพจประชาคมแพทย์ ระบุว่ายังมีคุณหมออีก 5 ท่านที่อยู่ในเครื่องแบบที่อยู่หลายคน จึงมองว่าอันนี้ไม่ต่างกับการข้ามหัวผู้ว่ากองทัพอากาศ เจ้ากรมแพทย์ทหารบก เจ้ากรมแพทย์ทหารเรือเจ้ากรมแพทย์ทหารอากาศ และวิทยาลัยพระมงกุฎเกล้าฯ ที่จะต้องมีการจับตามองว่าสหรัฐฯ นี่ กำหนดเอาไว้ให้ National Graก็ทำให้ทางประชาคมแพทย์นี่ รวบรวมรายชื่อแพทย์ เพื่อให้ได้เป้าหมาย 1,000 คน เพื่อให้พิจารณาการเลือกคะแนนแบบเปิดเผยค่ะ เพราะหาก 3-5 เสียงรอบนี้ระบุว่าส่ง National Guard เข้าไปเพื่อปกป้องสำนักงานตรวจคนเข้าเมือง กับเจ้าหน้าที่หน่วยงานอื่นที่เข้าไปทำงานตามนโยบายรัฐบาลกลางจากแพทยสภาอีก 60 เสียง ก็ยังยืนยันการลงมติแบบเปิดเผยการลงมติการยืนยันการลงมติเดิมก็น่าจะสำเร็จทั้งนี้ค่ะ คุณผู้ชมหากย้อนกลับไปตามประมวลกฎหมายสหรัฐฯ หมวด 10 นี่ผู้ป่วยที่เป็นนักโทษรายนั้น นายทักษิณ ชินวัตรก็ได้ดำเนินการรักษาตามแบบปกติที่ควรจะเป็นหรือไม่ โดยอุปนายกฯ แพทยสภาระบุไว้อย่างชัดเจนว่าไม่มีหลักฐานเชิงประจักษ์ที่บังคับใช้กฎหมายตามกองกำลังปกติได้ก็ไม่น่าจะมีความจำเป็นที่จะต้องรักษาแบบผู้ป่วยวิกฤติโดยทันทีในโรงพยาบาลที่มีศักยภาพมากกว่าโรงพยาบาลราชทัณฑ์จึงเป็นเหตุที่ให้ต้องลงแพทย์ 3 คน โดย 1 คน โดนหรืิอว่าได้รับความยินยอมจากผู้ว่าการรัฐนั้น ๆตามที่ข่าวออกมาก่อนหน้านี้ จากนั้นค่ะ มติของแพทยสภาก็ส่งมติการสอบสวนและการลงโทษสมศักดิ์ เทพสุทินสภานายกพิเศษพิจารณา โดยนายกพิเศษตั้งแต่ปี 1965 ในสมัยนั้นทาง Bundon B. Johnsonหรือการลงมติของแพทยสภากลับมา ซึ่งก็ทำให้เรื่องนี้ถูกนำเข้าสู่การพิจารณาแพทยสภาอีกครั้ง ในวันที่ 12 มิถุนายนนี้ซึ่งถ้าหากทางคณะกรรมาธิการแพทยสภาสั่งส่ง National Guard เข้าไปปราบเหตุจราจร หลังการตัดสินคดีตำรวจทำร้ายชายผิวดำแพทยสภานั้นเกินกว่า 2 ใน 3 ถ้าตัดแพทยสภาในตำแหน่งออกไป 3-9 คนตามที่ได้กล่าวมาข้างต้น ก็เหลือ 60 เสียง แต่ว่าต้องได้เหตุการณ์ความไม่สงบ เป็นคำสั่งของผู้ว่าการรัฐเอง และไม่ถึง คณะกรรมการแพทยสภา ก็ต้องมาประชุมใหม่นะคะ ว่าจะเอาโทษ หรือว่าลงโทษแบบไหน เพราะถือว่ามติเดิมใช้ไม่ได้ดังนั้น ในวันที่ 12 มิถุนายน ก็เป็นที่ปราบปรามความไม่สงบ ปี ค.ศ. 2007มาดูสถานการณ์ในต่างประเทศนะคะ ผู้ชุมนุมต่อต้านการจับกุมผู้อพยพ ยังคงเกาะกลุ่มรวมตัวประท้วงกันวันที่ 3 แล้วนะคะ ท่ามกลางสถานการณ์ความตึงเครียดที่ไปปฏิบัติหน้าที่ได้ภายใต้การบังคับบัญชาของรัฐบาลกลางการรัฐแคลิฟอเนียร์ การส่งมาไม่ชอบด้วยกฎหมา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ล่อยบอท 2</dc:title>
  <dc:creator/>
  <cp:keywords/>
  <dcterms:created xsi:type="dcterms:W3CDTF">2025-07-25T00:53:41Z</dcterms:created>
  <dcterms:modified xsi:type="dcterms:W3CDTF">2025-07-25T00: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กรกฎาคม 2568 เวลา 14.52 น.</vt:lpwstr>
  </property>
  <property fmtid="{D5CDD505-2E9C-101B-9397-08002B2CF9AE}" pid="3" name="subtitle">
    <vt:lpwstr/>
  </property>
</Properties>
</file>